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7182B" w14:textId="77777777" w:rsidR="00FD4052" w:rsidRPr="008B62CF" w:rsidRDefault="00A60623" w:rsidP="003D0416">
      <w:pPr>
        <w:pStyle w:val="Heading1"/>
        <w:spacing w:before="0" w:after="160"/>
      </w:pPr>
      <w:r w:rsidRPr="008B62CF">
        <w:t>C</w:t>
      </w:r>
      <w:r w:rsidR="00FD4052" w:rsidRPr="008B62CF">
        <w:t>ALL TO ORDER</w:t>
      </w:r>
    </w:p>
    <w:p w14:paraId="115707F6" w14:textId="77777777" w:rsidR="003D0912" w:rsidRPr="008B62CF" w:rsidRDefault="002D4815" w:rsidP="003D0416">
      <w:pPr>
        <w:pStyle w:val="Heading2"/>
        <w:spacing w:before="120" w:after="120"/>
      </w:pPr>
      <w:r w:rsidRPr="008B62CF">
        <w:t>O</w:t>
      </w:r>
      <w:r w:rsidR="00A76EC1" w:rsidRPr="008B62CF">
        <w:t>pen Meeting and Public Agenda Information</w:t>
      </w:r>
    </w:p>
    <w:p w14:paraId="52D90FC7" w14:textId="60B19E48" w:rsidR="00750384" w:rsidRPr="008B62CF" w:rsidRDefault="00A76EC1" w:rsidP="00750384">
      <w:pPr>
        <w:pStyle w:val="Heading3"/>
        <w:rPr>
          <w:color w:val="548DD4" w:themeColor="text2" w:themeTint="99"/>
        </w:rPr>
      </w:pPr>
      <w:r w:rsidRPr="008B62CF">
        <w:rPr>
          <w:color w:val="548DD4" w:themeColor="text2" w:themeTint="99"/>
        </w:rPr>
        <w:t xml:space="preserve">Public </w:t>
      </w:r>
      <w:r w:rsidR="00BB24B6" w:rsidRPr="008B62CF">
        <w:rPr>
          <w:color w:val="548DD4" w:themeColor="text2" w:themeTint="99"/>
        </w:rPr>
        <w:t>M</w:t>
      </w:r>
      <w:r w:rsidRPr="008B62CF">
        <w:rPr>
          <w:color w:val="548DD4" w:themeColor="text2" w:themeTint="99"/>
        </w:rPr>
        <w:t xml:space="preserve">eeting </w:t>
      </w:r>
      <w:r w:rsidR="00BB24B6" w:rsidRPr="008B62CF">
        <w:rPr>
          <w:color w:val="548DD4" w:themeColor="text2" w:themeTint="99"/>
        </w:rPr>
        <w:t>N</w:t>
      </w:r>
      <w:r w:rsidRPr="008B62CF">
        <w:rPr>
          <w:color w:val="548DD4" w:themeColor="text2" w:themeTint="99"/>
        </w:rPr>
        <w:t xml:space="preserve">otice </w:t>
      </w:r>
      <w:r w:rsidR="00BB24B6" w:rsidRPr="008B62CF">
        <w:rPr>
          <w:color w:val="548DD4" w:themeColor="text2" w:themeTint="99"/>
        </w:rPr>
        <w:t>Affidavit</w:t>
      </w:r>
      <w:r w:rsidR="00800CD2" w:rsidRPr="008B62CF">
        <w:rPr>
          <w:color w:val="548DD4" w:themeColor="text2" w:themeTint="99"/>
        </w:rPr>
        <w:tab/>
      </w:r>
      <w:r w:rsidR="00B65287" w:rsidRPr="008B62CF">
        <w:rPr>
          <w:color w:val="548DD4" w:themeColor="text2" w:themeTint="99"/>
        </w:rPr>
        <w:t>AG.</w:t>
      </w:r>
      <w:r w:rsidR="00D034AE">
        <w:rPr>
          <w:color w:val="548DD4" w:themeColor="text2" w:themeTint="99"/>
        </w:rPr>
        <w:t>1</w:t>
      </w:r>
    </w:p>
    <w:p w14:paraId="4D884014" w14:textId="022123F6" w:rsidR="00B65287" w:rsidRPr="008B62CF" w:rsidRDefault="00B65287" w:rsidP="00750384">
      <w:pPr>
        <w:pStyle w:val="Heading3"/>
        <w:rPr>
          <w:sz w:val="16"/>
          <w:szCs w:val="16"/>
        </w:rPr>
      </w:pPr>
      <w:r w:rsidRPr="008B62CF">
        <w:rPr>
          <w:color w:val="548DD4" w:themeColor="text2" w:themeTint="99"/>
        </w:rPr>
        <w:t>Open Meetings Act</w:t>
      </w:r>
      <w:r w:rsidRPr="008B62CF">
        <w:rPr>
          <w:color w:val="548DD4" w:themeColor="text2" w:themeTint="99"/>
        </w:rPr>
        <w:tab/>
        <w:t>AG.</w:t>
      </w:r>
      <w:r w:rsidR="00D034AE">
        <w:rPr>
          <w:color w:val="548DD4" w:themeColor="text2" w:themeTint="99"/>
        </w:rPr>
        <w:t>2-</w:t>
      </w:r>
      <w:proofErr w:type="gramStart"/>
      <w:r w:rsidR="00D034AE">
        <w:rPr>
          <w:color w:val="548DD4" w:themeColor="text2" w:themeTint="99"/>
        </w:rPr>
        <w:t>5</w:t>
      </w:r>
      <w:proofErr w:type="gramEnd"/>
    </w:p>
    <w:p w14:paraId="03466E68" w14:textId="2F28E6D6" w:rsidR="00264B8F" w:rsidRDefault="00264B8F" w:rsidP="003D0416">
      <w:pPr>
        <w:pStyle w:val="Heading1"/>
        <w:spacing w:before="160" w:after="160"/>
      </w:pPr>
      <w:r>
        <w:t>ELECTION OF OFFICERS</w:t>
      </w:r>
    </w:p>
    <w:p w14:paraId="4F2C5CA9" w14:textId="45698380" w:rsidR="00264B8F" w:rsidRPr="00264B8F" w:rsidRDefault="00264B8F" w:rsidP="00264B8F">
      <w:pPr>
        <w:pStyle w:val="Heading3"/>
      </w:pPr>
      <w:r w:rsidRPr="00E56FFF">
        <w:t>Policy G-P13.01</w:t>
      </w:r>
      <w:r w:rsidRPr="00E56FFF">
        <w:tab/>
        <w:t>AG.</w:t>
      </w:r>
      <w:r w:rsidR="00980FD9" w:rsidRPr="00E56FFF">
        <w:t>6</w:t>
      </w:r>
    </w:p>
    <w:p w14:paraId="6C3F33F6" w14:textId="17BB30A8" w:rsidR="00547497" w:rsidRPr="008B62CF" w:rsidRDefault="00A7248C" w:rsidP="003D0416">
      <w:pPr>
        <w:pStyle w:val="Heading1"/>
        <w:spacing w:before="160" w:after="160"/>
      </w:pPr>
      <w:r w:rsidRPr="008B62CF">
        <w:t>PUBLIC COMMENT</w:t>
      </w:r>
      <w:r w:rsidR="00B65287" w:rsidRPr="008B62CF">
        <w:t>/APPOINTMENTS</w:t>
      </w:r>
    </w:p>
    <w:p w14:paraId="58D16778" w14:textId="2C234B3F" w:rsidR="00DB6D08" w:rsidRPr="008B62CF" w:rsidRDefault="0003283F" w:rsidP="003D0416">
      <w:pPr>
        <w:pStyle w:val="Heading1"/>
        <w:spacing w:before="160" w:after="160"/>
        <w:rPr>
          <w:rStyle w:val="Heading1Char"/>
          <w:b/>
        </w:rPr>
      </w:pPr>
      <w:r w:rsidRPr="008B62CF">
        <w:rPr>
          <w:rStyle w:val="Heading1Char"/>
          <w:b/>
        </w:rPr>
        <w:t xml:space="preserve">A. </w:t>
      </w:r>
      <w:r w:rsidR="006C02E8" w:rsidRPr="008B62CF">
        <w:rPr>
          <w:rStyle w:val="Heading1Char"/>
          <w:b/>
        </w:rPr>
        <w:t>CONSENT A</w:t>
      </w:r>
      <w:r w:rsidR="00991268" w:rsidRPr="008B62CF">
        <w:rPr>
          <w:rStyle w:val="Heading1Char"/>
          <w:b/>
        </w:rPr>
        <w:t>GENDA</w:t>
      </w:r>
    </w:p>
    <w:p w14:paraId="7DB87FCD" w14:textId="53C99393" w:rsidR="00A07D95" w:rsidRPr="008B62CF" w:rsidRDefault="0029264E" w:rsidP="00220AE8">
      <w:pPr>
        <w:pStyle w:val="Heading3"/>
        <w:tabs>
          <w:tab w:val="clear" w:pos="10080"/>
          <w:tab w:val="right" w:leader="dot" w:pos="10071"/>
        </w:tabs>
      </w:pPr>
      <w:r>
        <w:t>January 10</w:t>
      </w:r>
      <w:r w:rsidR="00193A64" w:rsidRPr="008B62CF">
        <w:t>, 2023</w:t>
      </w:r>
      <w:r w:rsidR="00AE7757" w:rsidRPr="008B62CF">
        <w:t>,</w:t>
      </w:r>
      <w:r w:rsidR="00A07D95" w:rsidRPr="008B62CF">
        <w:t xml:space="preserve"> </w:t>
      </w:r>
      <w:r w:rsidR="00433F31" w:rsidRPr="008B62CF">
        <w:t>M</w:t>
      </w:r>
      <w:r w:rsidR="000A002F" w:rsidRPr="008B62CF">
        <w:t>eeting</w:t>
      </w:r>
      <w:r w:rsidR="00A07D95" w:rsidRPr="008B62CF">
        <w:t xml:space="preserve"> </w:t>
      </w:r>
      <w:r w:rsidR="00433F31" w:rsidRPr="008B62CF">
        <w:t>M</w:t>
      </w:r>
      <w:r w:rsidR="00A07D95" w:rsidRPr="008B62CF">
        <w:t>inutes</w:t>
      </w:r>
      <w:r w:rsidR="00A07D95" w:rsidRPr="008B62CF">
        <w:tab/>
        <w:t>A.1</w:t>
      </w:r>
      <w:r w:rsidR="00BF23A2" w:rsidRPr="008B62CF">
        <w:t>-</w:t>
      </w:r>
      <w:r w:rsidR="008B62CF">
        <w:t>4</w:t>
      </w:r>
    </w:p>
    <w:p w14:paraId="3BBF01D1" w14:textId="77777777" w:rsidR="006C02E8" w:rsidRPr="008B62CF" w:rsidRDefault="006C02E8" w:rsidP="00910740">
      <w:pPr>
        <w:pStyle w:val="Action"/>
        <w:rPr>
          <w:rStyle w:val="ActionChar"/>
          <w:b/>
          <w:bCs/>
        </w:rPr>
      </w:pPr>
      <w:r w:rsidRPr="008B62CF">
        <w:rPr>
          <w:rStyle w:val="ActionChar"/>
          <w:b/>
          <w:bCs/>
        </w:rPr>
        <w:t>Action</w:t>
      </w:r>
    </w:p>
    <w:p w14:paraId="29B594C1" w14:textId="77777777" w:rsidR="0066159B" w:rsidRPr="008B62CF" w:rsidRDefault="0003283F" w:rsidP="003D0416">
      <w:pPr>
        <w:pStyle w:val="Heading1"/>
        <w:spacing w:before="160" w:after="160"/>
        <w:rPr>
          <w:rStyle w:val="ActionChar"/>
          <w:rFonts w:ascii="Arial" w:hAnsi="Arial"/>
          <w:b/>
          <w:szCs w:val="22"/>
        </w:rPr>
      </w:pPr>
      <w:r w:rsidRPr="008B62CF">
        <w:rPr>
          <w:rStyle w:val="ActionChar"/>
          <w:rFonts w:ascii="Arial" w:hAnsi="Arial"/>
          <w:b/>
          <w:szCs w:val="22"/>
        </w:rPr>
        <w:t xml:space="preserve">B. </w:t>
      </w:r>
      <w:r w:rsidR="00991268" w:rsidRPr="008B62CF">
        <w:rPr>
          <w:rStyle w:val="ActionChar"/>
          <w:rFonts w:ascii="Arial" w:hAnsi="Arial"/>
          <w:b/>
          <w:szCs w:val="22"/>
        </w:rPr>
        <w:t>MEETING REPORTS</w:t>
      </w:r>
    </w:p>
    <w:p w14:paraId="6593D145" w14:textId="77BB0979" w:rsidR="00696657" w:rsidRPr="008B62CF" w:rsidRDefault="00B65287" w:rsidP="00330C99">
      <w:pPr>
        <w:pStyle w:val="Heading3"/>
        <w:rPr>
          <w:color w:val="548DD4" w:themeColor="text2" w:themeTint="99"/>
        </w:rPr>
      </w:pPr>
      <w:r w:rsidRPr="008B62CF">
        <w:rPr>
          <w:color w:val="548DD4" w:themeColor="text2" w:themeTint="99"/>
        </w:rPr>
        <w:t>Nebraska Geological Society</w:t>
      </w:r>
      <w:r w:rsidR="00696657" w:rsidRPr="008B62CF">
        <w:rPr>
          <w:color w:val="548DD4" w:themeColor="text2" w:themeTint="99"/>
        </w:rPr>
        <w:tab/>
      </w:r>
      <w:r w:rsidRPr="008B62CF">
        <w:rPr>
          <w:color w:val="548DD4" w:themeColor="text2" w:themeTint="99"/>
        </w:rPr>
        <w:t>Hallum</w:t>
      </w:r>
    </w:p>
    <w:p w14:paraId="0DE4B58D" w14:textId="25F03702" w:rsidR="00B65287" w:rsidRPr="008B62CF" w:rsidRDefault="00B65287" w:rsidP="00330C99">
      <w:pPr>
        <w:pStyle w:val="Heading3"/>
        <w:rPr>
          <w:color w:val="548DD4" w:themeColor="text2" w:themeTint="99"/>
        </w:rPr>
      </w:pPr>
      <w:r w:rsidRPr="008B62CF">
        <w:rPr>
          <w:color w:val="548DD4" w:themeColor="text2" w:themeTint="99"/>
        </w:rPr>
        <w:t>Office/Staff</w:t>
      </w:r>
      <w:r w:rsidRPr="008B62CF">
        <w:rPr>
          <w:color w:val="548DD4" w:themeColor="text2" w:themeTint="99"/>
        </w:rPr>
        <w:tab/>
      </w:r>
      <w:r w:rsidR="00241C0A" w:rsidRPr="008B62CF">
        <w:rPr>
          <w:color w:val="548DD4" w:themeColor="text2" w:themeTint="99"/>
        </w:rPr>
        <w:t>Stahlnecker/</w:t>
      </w:r>
      <w:r w:rsidRPr="008B62CF">
        <w:rPr>
          <w:color w:val="548DD4" w:themeColor="text2" w:themeTint="99"/>
        </w:rPr>
        <w:t>Lais</w:t>
      </w:r>
    </w:p>
    <w:p w14:paraId="61C8531D" w14:textId="77777777" w:rsidR="00490F82" w:rsidRPr="008B62CF" w:rsidRDefault="00FD4052" w:rsidP="003D0416">
      <w:pPr>
        <w:pStyle w:val="Heading1"/>
        <w:spacing w:before="160" w:after="160"/>
        <w:rPr>
          <w:rStyle w:val="ActionChar"/>
          <w:rFonts w:ascii="Arial" w:hAnsi="Arial"/>
          <w:b/>
          <w:szCs w:val="22"/>
        </w:rPr>
      </w:pPr>
      <w:r w:rsidRPr="008B62CF">
        <w:rPr>
          <w:rStyle w:val="ActionChar"/>
          <w:rFonts w:ascii="Arial" w:hAnsi="Arial"/>
          <w:b/>
          <w:szCs w:val="22"/>
        </w:rPr>
        <w:t>C</w:t>
      </w:r>
      <w:r w:rsidR="00F3625A" w:rsidRPr="008B62CF">
        <w:rPr>
          <w:rStyle w:val="ActionChar"/>
          <w:rFonts w:ascii="Arial" w:hAnsi="Arial"/>
          <w:b/>
          <w:szCs w:val="22"/>
        </w:rPr>
        <w:t>.</w:t>
      </w:r>
      <w:r w:rsidR="0003283F" w:rsidRPr="008B62CF">
        <w:rPr>
          <w:rStyle w:val="ActionChar"/>
          <w:rFonts w:ascii="Arial" w:hAnsi="Arial"/>
          <w:b/>
          <w:szCs w:val="22"/>
        </w:rPr>
        <w:t xml:space="preserve"> </w:t>
      </w:r>
      <w:r w:rsidRPr="008B62CF">
        <w:rPr>
          <w:rStyle w:val="ActionChar"/>
          <w:rFonts w:ascii="Arial" w:hAnsi="Arial"/>
          <w:b/>
          <w:szCs w:val="22"/>
        </w:rPr>
        <w:t>OLD BUSINESS</w:t>
      </w:r>
    </w:p>
    <w:p w14:paraId="50BF1CF1" w14:textId="7E946F9E" w:rsidR="00B65287" w:rsidRPr="008B62CF" w:rsidRDefault="00B65287" w:rsidP="003D0416">
      <w:pPr>
        <w:pStyle w:val="Heading2"/>
        <w:spacing w:before="120" w:after="120"/>
      </w:pPr>
      <w:r w:rsidRPr="008B62CF">
        <w:t>Legislative</w:t>
      </w:r>
    </w:p>
    <w:p w14:paraId="6136D34C" w14:textId="7BE698E4" w:rsidR="00150DB4" w:rsidRPr="00E56FFF" w:rsidRDefault="00150DB4" w:rsidP="00150DB4">
      <w:pPr>
        <w:pStyle w:val="Heading3"/>
      </w:pPr>
      <w:r w:rsidRPr="00E56FFF">
        <w:t>Statute Revisions – Staff Recommendations</w:t>
      </w:r>
      <w:r w:rsidRPr="00E56FFF">
        <w:tab/>
        <w:t>C.</w:t>
      </w:r>
      <w:r w:rsidR="00815C16" w:rsidRPr="00E56FFF">
        <w:t>1</w:t>
      </w:r>
      <w:r w:rsidR="001E7CE5" w:rsidRPr="00E56FFF">
        <w:t>-</w:t>
      </w:r>
      <w:r w:rsidR="00980FD9" w:rsidRPr="00E56FFF">
        <w:t>6</w:t>
      </w:r>
    </w:p>
    <w:p w14:paraId="477471DE" w14:textId="03BFF34E" w:rsidR="00B91644" w:rsidRPr="008B62CF" w:rsidRDefault="00980FD9" w:rsidP="003F3AA3">
      <w:pPr>
        <w:pStyle w:val="Heading3"/>
        <w:ind w:left="270"/>
      </w:pPr>
      <w:r w:rsidRPr="00E56FFF">
        <w:t>NE Geologists Regulation Act</w:t>
      </w:r>
      <w:r w:rsidR="00B91644" w:rsidRPr="00E56FFF">
        <w:tab/>
        <w:t>C.</w:t>
      </w:r>
      <w:r w:rsidRPr="00E56FFF">
        <w:t>7-23</w:t>
      </w:r>
    </w:p>
    <w:p w14:paraId="0DB1BCED" w14:textId="6FF18032" w:rsidR="00B65287" w:rsidRPr="008B62CF" w:rsidRDefault="00B65287" w:rsidP="003D0416">
      <w:pPr>
        <w:pStyle w:val="Heading2"/>
        <w:spacing w:before="120" w:after="120"/>
        <w:rPr>
          <w:i/>
          <w:iCs/>
        </w:rPr>
      </w:pPr>
      <w:r w:rsidRPr="008B62CF">
        <w:t>Other Old Business</w:t>
      </w:r>
      <w:r w:rsidR="004C4D56" w:rsidRPr="008B62CF">
        <w:t xml:space="preserve"> – </w:t>
      </w:r>
      <w:r w:rsidR="004C4D56" w:rsidRPr="008B62CF">
        <w:rPr>
          <w:i/>
          <w:iCs/>
        </w:rPr>
        <w:t>None</w:t>
      </w:r>
    </w:p>
    <w:p w14:paraId="102CEA9C" w14:textId="47F213C4" w:rsidR="00502709" w:rsidRPr="008B62CF" w:rsidRDefault="0003283F" w:rsidP="003D0416">
      <w:pPr>
        <w:pStyle w:val="Heading1"/>
        <w:spacing w:before="160" w:after="160"/>
      </w:pPr>
      <w:r w:rsidRPr="008B62CF">
        <w:t xml:space="preserve">D. </w:t>
      </w:r>
      <w:r w:rsidR="00291294" w:rsidRPr="008B62CF">
        <w:t>NEW BUSINESS</w:t>
      </w:r>
    </w:p>
    <w:p w14:paraId="45996355" w14:textId="5FEA0ED0" w:rsidR="00B65287" w:rsidRPr="008B62CF" w:rsidRDefault="00B65287" w:rsidP="003D0416">
      <w:pPr>
        <w:pStyle w:val="Heading2"/>
        <w:spacing w:before="120" w:after="120"/>
      </w:pPr>
      <w:r w:rsidRPr="008B62CF">
        <w:t>ASBOG</w:t>
      </w:r>
      <w:r w:rsidR="0029264E">
        <w:t xml:space="preserve"> - None</w:t>
      </w:r>
    </w:p>
    <w:p w14:paraId="1B27EAC6" w14:textId="0CBE22BA" w:rsidR="001E7CE5" w:rsidRPr="008B62CF" w:rsidRDefault="001E7CE5" w:rsidP="001E7CE5">
      <w:pPr>
        <w:pStyle w:val="Heading2"/>
        <w:spacing w:before="120" w:after="120"/>
        <w:rPr>
          <w:i/>
          <w:iCs/>
        </w:rPr>
      </w:pPr>
      <w:r w:rsidRPr="008B62CF">
        <w:t>Other New Business</w:t>
      </w:r>
    </w:p>
    <w:p w14:paraId="56BFD5FF" w14:textId="7328FDC7" w:rsidR="003D0416" w:rsidRPr="00E56FFF" w:rsidRDefault="001E7CE5" w:rsidP="001E7CE5">
      <w:pPr>
        <w:pStyle w:val="Heading3"/>
      </w:pPr>
      <w:r w:rsidRPr="00E56FFF">
        <w:t>Strategic Plan Review</w:t>
      </w:r>
      <w:r w:rsidR="003D0416" w:rsidRPr="00E56FFF">
        <w:tab/>
        <w:t>D</w:t>
      </w:r>
      <w:r w:rsidR="003F3AA3" w:rsidRPr="00E56FFF">
        <w:t>.</w:t>
      </w:r>
      <w:r w:rsidR="00980FD9" w:rsidRPr="00E56FFF">
        <w:t>1-9</w:t>
      </w:r>
    </w:p>
    <w:p w14:paraId="2ECAC1E8" w14:textId="45396FD0" w:rsidR="008A7EA8" w:rsidRPr="00E56FFF" w:rsidRDefault="003F3AA3" w:rsidP="003F3AA3">
      <w:pPr>
        <w:pStyle w:val="Heading3"/>
        <w:ind w:left="360"/>
      </w:pPr>
      <w:r w:rsidRPr="00E56FFF">
        <w:t>Cost Comparison – Chadron Board Meeting</w:t>
      </w:r>
      <w:r w:rsidR="008A7EA8" w:rsidRPr="00E56FFF">
        <w:tab/>
        <w:t>D.</w:t>
      </w:r>
      <w:r w:rsidR="00980FD9" w:rsidRPr="00E56FFF">
        <w:t>10</w:t>
      </w:r>
    </w:p>
    <w:p w14:paraId="76307718" w14:textId="674F665F" w:rsidR="003D0416" w:rsidRPr="008B62CF" w:rsidRDefault="003D0416" w:rsidP="003D0416">
      <w:pPr>
        <w:pStyle w:val="Heading1"/>
        <w:spacing w:before="160" w:after="160"/>
        <w:rPr>
          <w:b w:val="0"/>
          <w:bCs/>
        </w:rPr>
      </w:pPr>
      <w:r w:rsidRPr="008B62CF">
        <w:t xml:space="preserve">E. COMPLIANCE </w:t>
      </w:r>
      <w:r w:rsidRPr="008B62CF">
        <w:rPr>
          <w:b w:val="0"/>
          <w:bCs/>
        </w:rPr>
        <w:t xml:space="preserve">– </w:t>
      </w:r>
      <w:r w:rsidRPr="008B62CF">
        <w:rPr>
          <w:b w:val="0"/>
          <w:bCs/>
          <w:i/>
          <w:iCs/>
        </w:rPr>
        <w:t>None</w:t>
      </w:r>
    </w:p>
    <w:p w14:paraId="1E5E4EC4" w14:textId="6102325A" w:rsidR="00583E43" w:rsidRPr="008B62CF" w:rsidRDefault="00583E43" w:rsidP="003D0416">
      <w:pPr>
        <w:pStyle w:val="Heading1"/>
        <w:spacing w:before="160" w:after="160"/>
        <w:rPr>
          <w:rStyle w:val="ActionChar"/>
          <w:rFonts w:ascii="Arial" w:hAnsi="Arial"/>
          <w:b/>
          <w:szCs w:val="22"/>
        </w:rPr>
      </w:pPr>
      <w:r w:rsidRPr="008B62CF">
        <w:rPr>
          <w:rStyle w:val="ActionChar"/>
          <w:rFonts w:ascii="Arial" w:hAnsi="Arial"/>
          <w:b/>
          <w:szCs w:val="22"/>
        </w:rPr>
        <w:t>F.</w:t>
      </w:r>
      <w:r w:rsidR="0003283F" w:rsidRPr="008B62CF">
        <w:rPr>
          <w:rStyle w:val="ActionChar"/>
          <w:rFonts w:ascii="Arial" w:hAnsi="Arial"/>
          <w:b/>
          <w:szCs w:val="22"/>
        </w:rPr>
        <w:t xml:space="preserve"> </w:t>
      </w:r>
      <w:r w:rsidRPr="008B62CF">
        <w:rPr>
          <w:rStyle w:val="ActionChar"/>
          <w:rFonts w:ascii="Arial" w:hAnsi="Arial"/>
          <w:b/>
          <w:szCs w:val="22"/>
        </w:rPr>
        <w:t>APPLICATIONS</w:t>
      </w:r>
    </w:p>
    <w:p w14:paraId="0216F92F" w14:textId="77777777" w:rsidR="003D0416" w:rsidRPr="008B62CF" w:rsidRDefault="003D0416" w:rsidP="003D0416">
      <w:pPr>
        <w:pStyle w:val="Heading3"/>
        <w:keepNext/>
        <w:spacing w:before="0"/>
        <w:rPr>
          <w:color w:val="548DD4" w:themeColor="text2" w:themeTint="99"/>
        </w:rPr>
      </w:pPr>
      <w:r w:rsidRPr="00E56FFF">
        <w:rPr>
          <w:color w:val="548DD4" w:themeColor="text2" w:themeTint="99"/>
        </w:rPr>
        <w:t>Core Course Equivalency Chart and Rationale</w:t>
      </w:r>
      <w:r w:rsidRPr="00E56FFF">
        <w:rPr>
          <w:color w:val="548DD4" w:themeColor="text2" w:themeTint="99"/>
        </w:rPr>
        <w:tab/>
        <w:t>F.1-4</w:t>
      </w:r>
    </w:p>
    <w:p w14:paraId="23007CC3" w14:textId="77777777" w:rsidR="003765E7" w:rsidRPr="008B62CF" w:rsidRDefault="003765E7" w:rsidP="003D0416">
      <w:pPr>
        <w:pStyle w:val="Heading2"/>
        <w:spacing w:before="120" w:after="120"/>
      </w:pPr>
      <w:r w:rsidRPr="008B62CF">
        <w:t>Administratively Approved</w:t>
      </w:r>
    </w:p>
    <w:p w14:paraId="64BF0A39" w14:textId="1938FAC1" w:rsidR="00F66B28" w:rsidRPr="008B62CF" w:rsidRDefault="00910740" w:rsidP="004C2584">
      <w:pPr>
        <w:pStyle w:val="Heading3"/>
        <w:keepNext/>
        <w:rPr>
          <w:color w:val="548DD4" w:themeColor="text2" w:themeTint="99"/>
        </w:rPr>
      </w:pPr>
      <w:r w:rsidRPr="008B62CF">
        <w:rPr>
          <w:color w:val="548DD4" w:themeColor="text2" w:themeTint="99"/>
        </w:rPr>
        <w:t>Certificates of Authorization</w:t>
      </w:r>
      <w:r w:rsidR="00920B8F" w:rsidRPr="008B62CF">
        <w:rPr>
          <w:color w:val="548DD4" w:themeColor="text2" w:themeTint="99"/>
        </w:rPr>
        <w:tab/>
      </w:r>
      <w:r w:rsidR="00D17092">
        <w:rPr>
          <w:color w:val="548DD4" w:themeColor="text2" w:themeTint="99"/>
        </w:rPr>
        <w:t>None</w:t>
      </w:r>
    </w:p>
    <w:p w14:paraId="0FF80E31" w14:textId="0F332587" w:rsidR="003765E7" w:rsidRPr="008B62CF" w:rsidRDefault="00910740" w:rsidP="00C1698A">
      <w:pPr>
        <w:pStyle w:val="Heading3"/>
        <w:rPr>
          <w:i/>
          <w:iCs/>
          <w:color w:val="548DD4" w:themeColor="text2" w:themeTint="99"/>
        </w:rPr>
      </w:pPr>
      <w:r w:rsidRPr="008B62CF">
        <w:rPr>
          <w:color w:val="548DD4" w:themeColor="text2" w:themeTint="99"/>
        </w:rPr>
        <w:t>Temporary Permits</w:t>
      </w:r>
      <w:r w:rsidR="00B10040" w:rsidRPr="008B62CF">
        <w:rPr>
          <w:color w:val="548DD4" w:themeColor="text2" w:themeTint="99"/>
        </w:rPr>
        <w:tab/>
      </w:r>
      <w:r w:rsidR="009C7E79" w:rsidRPr="008B62CF">
        <w:rPr>
          <w:i/>
          <w:iCs/>
          <w:color w:val="548DD4" w:themeColor="text2" w:themeTint="99"/>
        </w:rPr>
        <w:t>None</w:t>
      </w:r>
    </w:p>
    <w:p w14:paraId="21C655FC" w14:textId="2E0928A8" w:rsidR="00910740" w:rsidRPr="008B62CF" w:rsidRDefault="00910740" w:rsidP="003D0416">
      <w:pPr>
        <w:pStyle w:val="Heading2"/>
        <w:spacing w:before="120" w:after="120"/>
      </w:pPr>
      <w:r w:rsidRPr="008B62CF">
        <w:t>Licensure/Examinations</w:t>
      </w:r>
    </w:p>
    <w:p w14:paraId="3A452D57" w14:textId="380A5CBA" w:rsidR="003765E7" w:rsidRPr="008B62CF" w:rsidRDefault="00910740" w:rsidP="00C1698A">
      <w:pPr>
        <w:pStyle w:val="Heading3"/>
        <w:rPr>
          <w:i/>
          <w:iCs/>
          <w:color w:val="548DD4" w:themeColor="text2" w:themeTint="99"/>
        </w:rPr>
      </w:pPr>
      <w:r w:rsidRPr="008B62CF">
        <w:rPr>
          <w:color w:val="548DD4" w:themeColor="text2" w:themeTint="99"/>
        </w:rPr>
        <w:t>Licensure from Other Jurisdictions</w:t>
      </w:r>
      <w:r w:rsidR="00920B8F" w:rsidRPr="008B62CF">
        <w:rPr>
          <w:color w:val="548DD4" w:themeColor="text2" w:themeTint="99"/>
        </w:rPr>
        <w:tab/>
      </w:r>
      <w:r w:rsidR="00D17092">
        <w:rPr>
          <w:i/>
          <w:iCs/>
          <w:color w:val="548DD4" w:themeColor="text2" w:themeTint="99"/>
        </w:rPr>
        <w:t>F.5</w:t>
      </w:r>
    </w:p>
    <w:p w14:paraId="0AE93DA6" w14:textId="009414DB" w:rsidR="003765E7" w:rsidRPr="008B62CF" w:rsidRDefault="00910740" w:rsidP="00C1698A">
      <w:pPr>
        <w:pStyle w:val="Heading3"/>
        <w:rPr>
          <w:color w:val="548DD4" w:themeColor="text2" w:themeTint="99"/>
        </w:rPr>
      </w:pPr>
      <w:r w:rsidRPr="008B62CF">
        <w:rPr>
          <w:color w:val="548DD4" w:themeColor="text2" w:themeTint="99"/>
        </w:rPr>
        <w:lastRenderedPageBreak/>
        <w:t>Licensure by Experience</w:t>
      </w:r>
      <w:r w:rsidR="00920B8F" w:rsidRPr="008B62CF">
        <w:rPr>
          <w:color w:val="548DD4" w:themeColor="text2" w:themeTint="99"/>
        </w:rPr>
        <w:tab/>
      </w:r>
      <w:r w:rsidR="00B709B2" w:rsidRPr="008B62CF">
        <w:rPr>
          <w:color w:val="548DD4" w:themeColor="text2" w:themeTint="99"/>
        </w:rPr>
        <w:t>F.</w:t>
      </w:r>
      <w:r w:rsidR="00D17092">
        <w:rPr>
          <w:color w:val="548DD4" w:themeColor="text2" w:themeTint="99"/>
        </w:rPr>
        <w:t>6</w:t>
      </w:r>
    </w:p>
    <w:p w14:paraId="4F754C38" w14:textId="170B58E4" w:rsidR="00D6045C" w:rsidRPr="008B62CF" w:rsidRDefault="00D6045C" w:rsidP="00C1698A">
      <w:pPr>
        <w:pStyle w:val="Heading3"/>
        <w:rPr>
          <w:i/>
          <w:iCs/>
          <w:color w:val="548DD4" w:themeColor="text2" w:themeTint="99"/>
        </w:rPr>
      </w:pPr>
      <w:r w:rsidRPr="008B62CF">
        <w:rPr>
          <w:color w:val="548DD4" w:themeColor="text2" w:themeTint="99"/>
        </w:rPr>
        <w:t>Licensure by Reinstatement</w:t>
      </w:r>
      <w:r w:rsidRPr="008B62CF">
        <w:rPr>
          <w:color w:val="548DD4" w:themeColor="text2" w:themeTint="99"/>
        </w:rPr>
        <w:tab/>
      </w:r>
      <w:r w:rsidR="002F0FB2" w:rsidRPr="008B62CF">
        <w:rPr>
          <w:i/>
          <w:iCs/>
          <w:color w:val="548DD4" w:themeColor="text2" w:themeTint="99"/>
        </w:rPr>
        <w:t>None</w:t>
      </w:r>
    </w:p>
    <w:p w14:paraId="30EEB105" w14:textId="5144EAC4" w:rsidR="003765E7" w:rsidRPr="008B62CF" w:rsidRDefault="00910740" w:rsidP="00C1698A">
      <w:pPr>
        <w:pStyle w:val="Heading3"/>
        <w:keepLines w:val="0"/>
        <w:rPr>
          <w:color w:val="548DD4" w:themeColor="text2" w:themeTint="99"/>
        </w:rPr>
      </w:pPr>
      <w:r w:rsidRPr="008B62CF">
        <w:rPr>
          <w:color w:val="548DD4" w:themeColor="text2" w:themeTint="99"/>
        </w:rPr>
        <w:t>FG Exam Approvals</w:t>
      </w:r>
      <w:r w:rsidR="00920B8F" w:rsidRPr="008B62CF">
        <w:rPr>
          <w:color w:val="548DD4" w:themeColor="text2" w:themeTint="99"/>
        </w:rPr>
        <w:tab/>
      </w:r>
      <w:r w:rsidR="008A7EA8" w:rsidRPr="008B62CF">
        <w:rPr>
          <w:color w:val="548DD4" w:themeColor="text2" w:themeTint="99"/>
        </w:rPr>
        <w:t>F.</w:t>
      </w:r>
      <w:r w:rsidR="00D17092">
        <w:rPr>
          <w:color w:val="548DD4" w:themeColor="text2" w:themeTint="99"/>
        </w:rPr>
        <w:t>7</w:t>
      </w:r>
    </w:p>
    <w:p w14:paraId="7F8E1A32" w14:textId="03EE37DE" w:rsidR="00910740" w:rsidRPr="008B62CF" w:rsidRDefault="00910740" w:rsidP="00B76441">
      <w:pPr>
        <w:pStyle w:val="Heading3"/>
        <w:rPr>
          <w:i/>
          <w:iCs/>
          <w:color w:val="548DD4" w:themeColor="text2" w:themeTint="99"/>
        </w:rPr>
      </w:pPr>
      <w:r w:rsidRPr="008B62CF">
        <w:rPr>
          <w:color w:val="548DD4" w:themeColor="text2" w:themeTint="99"/>
        </w:rPr>
        <w:t>FG/PG Exam Approvals</w:t>
      </w:r>
      <w:r w:rsidRPr="008B62CF">
        <w:rPr>
          <w:color w:val="548DD4" w:themeColor="text2" w:themeTint="99"/>
        </w:rPr>
        <w:tab/>
      </w:r>
      <w:r w:rsidR="00B709B2" w:rsidRPr="008B62CF">
        <w:rPr>
          <w:i/>
          <w:iCs/>
          <w:color w:val="548DD4" w:themeColor="text2" w:themeTint="99"/>
        </w:rPr>
        <w:t>None</w:t>
      </w:r>
    </w:p>
    <w:p w14:paraId="676F4DD6" w14:textId="34C36704" w:rsidR="00B76441" w:rsidRPr="008B62CF" w:rsidRDefault="00B76441" w:rsidP="00B76441">
      <w:pPr>
        <w:pStyle w:val="Heading3"/>
        <w:rPr>
          <w:color w:val="548DD4" w:themeColor="text2" w:themeTint="99"/>
        </w:rPr>
      </w:pPr>
      <w:r w:rsidRPr="008B62CF">
        <w:rPr>
          <w:color w:val="548DD4" w:themeColor="text2" w:themeTint="99"/>
        </w:rPr>
        <w:t>P</w:t>
      </w:r>
      <w:r w:rsidR="00910740" w:rsidRPr="008B62CF">
        <w:rPr>
          <w:color w:val="548DD4" w:themeColor="text2" w:themeTint="99"/>
        </w:rPr>
        <w:t>G</w:t>
      </w:r>
      <w:r w:rsidRPr="008B62CF">
        <w:rPr>
          <w:color w:val="548DD4" w:themeColor="text2" w:themeTint="99"/>
        </w:rPr>
        <w:t xml:space="preserve"> Exam Approvals</w:t>
      </w:r>
      <w:r w:rsidRPr="008B62CF">
        <w:rPr>
          <w:color w:val="548DD4" w:themeColor="text2" w:themeTint="99"/>
        </w:rPr>
        <w:tab/>
      </w:r>
      <w:r w:rsidR="00D17092">
        <w:rPr>
          <w:color w:val="548DD4" w:themeColor="text2" w:themeTint="99"/>
        </w:rPr>
        <w:t>None</w:t>
      </w:r>
    </w:p>
    <w:p w14:paraId="58E0184F" w14:textId="3315A85A" w:rsidR="00752112" w:rsidRPr="008B62CF" w:rsidRDefault="00752112" w:rsidP="00752112">
      <w:pPr>
        <w:pStyle w:val="Action"/>
        <w:rPr>
          <w:rStyle w:val="ActionChar"/>
          <w:rFonts w:cstheme="majorBidi"/>
          <w:b/>
          <w:szCs w:val="24"/>
        </w:rPr>
      </w:pPr>
      <w:r w:rsidRPr="008B62CF">
        <w:rPr>
          <w:rStyle w:val="ActionChar"/>
          <w:rFonts w:cstheme="majorBidi"/>
          <w:b/>
          <w:szCs w:val="24"/>
        </w:rPr>
        <w:t>Action</w:t>
      </w:r>
    </w:p>
    <w:p w14:paraId="39ED293A" w14:textId="77777777" w:rsidR="00FD4052" w:rsidRPr="008B62CF" w:rsidRDefault="00105E0A" w:rsidP="003D0416">
      <w:pPr>
        <w:pStyle w:val="Heading1"/>
        <w:spacing w:before="160" w:after="160"/>
        <w:rPr>
          <w:rStyle w:val="ActionChar"/>
          <w:rFonts w:ascii="Arial" w:hAnsi="Arial"/>
          <w:b/>
          <w:szCs w:val="22"/>
        </w:rPr>
      </w:pPr>
      <w:r w:rsidRPr="008B62CF">
        <w:rPr>
          <w:rStyle w:val="ActionChar"/>
          <w:rFonts w:ascii="Arial" w:hAnsi="Arial"/>
          <w:b/>
          <w:szCs w:val="22"/>
        </w:rPr>
        <w:t>G.</w:t>
      </w:r>
      <w:r w:rsidRPr="008B62CF">
        <w:rPr>
          <w:rStyle w:val="ActionChar"/>
          <w:rFonts w:ascii="Arial" w:hAnsi="Arial"/>
          <w:b/>
          <w:szCs w:val="22"/>
        </w:rPr>
        <w:tab/>
        <w:t>FINANCIAL MATTERS</w:t>
      </w:r>
    </w:p>
    <w:p w14:paraId="5A537561" w14:textId="29CAB82D" w:rsidR="00FD4052" w:rsidRPr="00E56FFF" w:rsidRDefault="0006372C" w:rsidP="003D0416">
      <w:pPr>
        <w:pStyle w:val="Heading2"/>
        <w:keepNext w:val="0"/>
        <w:spacing w:before="120" w:after="120"/>
      </w:pPr>
      <w:r w:rsidRPr="008B62CF">
        <w:t xml:space="preserve">Financial </w:t>
      </w:r>
      <w:r w:rsidR="00FD4052" w:rsidRPr="008B62CF">
        <w:t>Reports</w:t>
      </w:r>
      <w:r w:rsidR="00FB4D50" w:rsidRPr="008B62CF">
        <w:t xml:space="preserve"> </w:t>
      </w:r>
      <w:r w:rsidR="00FB4D50" w:rsidRPr="00E56FFF">
        <w:t>–</w:t>
      </w:r>
      <w:r w:rsidR="00910740" w:rsidRPr="00E56FFF">
        <w:t xml:space="preserve"> </w:t>
      </w:r>
      <w:r w:rsidR="00B91644" w:rsidRPr="00E56FFF">
        <w:t>January, February, March 2024 (through March 27</w:t>
      </w:r>
      <w:r w:rsidR="00B91644" w:rsidRPr="00E56FFF">
        <w:rPr>
          <w:vertAlign w:val="superscript"/>
        </w:rPr>
        <w:t>th</w:t>
      </w:r>
      <w:r w:rsidR="00B91644" w:rsidRPr="00E56FFF">
        <w:t>)</w:t>
      </w:r>
    </w:p>
    <w:p w14:paraId="09F7D4D6" w14:textId="4753D2D4" w:rsidR="009502A2" w:rsidRPr="00E56FFF" w:rsidRDefault="009502A2" w:rsidP="009502A2">
      <w:pPr>
        <w:pStyle w:val="Heading3"/>
        <w:rPr>
          <w:color w:val="548DD4" w:themeColor="text2" w:themeTint="99"/>
        </w:rPr>
      </w:pPr>
      <w:r w:rsidRPr="00E56FFF">
        <w:rPr>
          <w:color w:val="548DD4" w:themeColor="text2" w:themeTint="99"/>
        </w:rPr>
        <w:t>Budget Status Repor</w:t>
      </w:r>
      <w:r w:rsidR="003D5848" w:rsidRPr="00E56FFF">
        <w:rPr>
          <w:color w:val="548DD4" w:themeColor="text2" w:themeTint="99"/>
        </w:rPr>
        <w:t>t</w:t>
      </w:r>
      <w:r w:rsidR="003D5848" w:rsidRPr="00E56FFF">
        <w:rPr>
          <w:color w:val="548DD4" w:themeColor="text2" w:themeTint="99"/>
        </w:rPr>
        <w:tab/>
        <w:t>G.</w:t>
      </w:r>
      <w:r w:rsidR="00910740" w:rsidRPr="00E56FFF">
        <w:rPr>
          <w:color w:val="548DD4" w:themeColor="text2" w:themeTint="99"/>
        </w:rPr>
        <w:t>1-</w:t>
      </w:r>
      <w:r w:rsidR="00D17092" w:rsidRPr="00E56FFF">
        <w:rPr>
          <w:color w:val="548DD4" w:themeColor="text2" w:themeTint="99"/>
        </w:rPr>
        <w:t>6</w:t>
      </w:r>
    </w:p>
    <w:p w14:paraId="6B6F6B45" w14:textId="1AFC3F79" w:rsidR="00910740" w:rsidRPr="00E56FFF" w:rsidRDefault="00910740" w:rsidP="00910740">
      <w:pPr>
        <w:pStyle w:val="Heading3"/>
        <w:rPr>
          <w:color w:val="548DD4" w:themeColor="text2" w:themeTint="99"/>
        </w:rPr>
      </w:pPr>
      <w:r w:rsidRPr="00E56FFF">
        <w:rPr>
          <w:color w:val="548DD4" w:themeColor="text2" w:themeTint="99"/>
        </w:rPr>
        <w:t>MTD General Ledger Detail Reports</w:t>
      </w:r>
      <w:r w:rsidRPr="00E56FFF">
        <w:rPr>
          <w:color w:val="548DD4" w:themeColor="text2" w:themeTint="99"/>
        </w:rPr>
        <w:tab/>
        <w:t>G.</w:t>
      </w:r>
      <w:r w:rsidR="00D17092" w:rsidRPr="00E56FFF">
        <w:rPr>
          <w:color w:val="548DD4" w:themeColor="text2" w:themeTint="99"/>
        </w:rPr>
        <w:t>7-10</w:t>
      </w:r>
    </w:p>
    <w:p w14:paraId="43D4840A" w14:textId="582D126E" w:rsidR="009502A2" w:rsidRPr="00E56FFF" w:rsidRDefault="009502A2" w:rsidP="009502A2">
      <w:pPr>
        <w:pStyle w:val="Heading3"/>
        <w:rPr>
          <w:color w:val="548DD4" w:themeColor="text2" w:themeTint="99"/>
        </w:rPr>
      </w:pPr>
      <w:r w:rsidRPr="00E56FFF">
        <w:rPr>
          <w:color w:val="548DD4" w:themeColor="text2" w:themeTint="99"/>
        </w:rPr>
        <w:t>Fund Summary Report</w:t>
      </w:r>
      <w:r w:rsidR="003D5848" w:rsidRPr="00E56FFF">
        <w:rPr>
          <w:color w:val="548DD4" w:themeColor="text2" w:themeTint="99"/>
        </w:rPr>
        <w:t>s</w:t>
      </w:r>
      <w:r w:rsidR="003D5848" w:rsidRPr="00E56FFF">
        <w:rPr>
          <w:color w:val="548DD4" w:themeColor="text2" w:themeTint="99"/>
        </w:rPr>
        <w:tab/>
        <w:t>G.</w:t>
      </w:r>
      <w:r w:rsidR="00D17092" w:rsidRPr="00E56FFF">
        <w:rPr>
          <w:color w:val="548DD4" w:themeColor="text2" w:themeTint="99"/>
        </w:rPr>
        <w:t>11-16</w:t>
      </w:r>
    </w:p>
    <w:p w14:paraId="1D5CBC51" w14:textId="2847BBB6" w:rsidR="00910740" w:rsidRPr="00AA0171" w:rsidRDefault="00910740" w:rsidP="00910740">
      <w:pPr>
        <w:pStyle w:val="Heading3"/>
        <w:rPr>
          <w:color w:val="548DD4" w:themeColor="text2" w:themeTint="99"/>
        </w:rPr>
      </w:pPr>
      <w:r w:rsidRPr="00E56FFF">
        <w:rPr>
          <w:color w:val="548DD4" w:themeColor="text2" w:themeTint="99"/>
        </w:rPr>
        <w:t>FY2</w:t>
      </w:r>
      <w:r w:rsidR="001829F9" w:rsidRPr="00E56FFF">
        <w:rPr>
          <w:color w:val="548DD4" w:themeColor="text2" w:themeTint="99"/>
        </w:rPr>
        <w:t>3</w:t>
      </w:r>
      <w:r w:rsidRPr="00E56FFF">
        <w:rPr>
          <w:color w:val="548DD4" w:themeColor="text2" w:themeTint="99"/>
        </w:rPr>
        <w:t>-2</w:t>
      </w:r>
      <w:r w:rsidR="001829F9" w:rsidRPr="00E56FFF">
        <w:rPr>
          <w:color w:val="548DD4" w:themeColor="text2" w:themeTint="99"/>
        </w:rPr>
        <w:t>4</w:t>
      </w:r>
      <w:r w:rsidRPr="00E56FFF">
        <w:rPr>
          <w:color w:val="548DD4" w:themeColor="text2" w:themeTint="99"/>
        </w:rPr>
        <w:t xml:space="preserve"> Financial Profile</w:t>
      </w:r>
      <w:r w:rsidRPr="00E56FFF">
        <w:rPr>
          <w:color w:val="548DD4" w:themeColor="text2" w:themeTint="99"/>
        </w:rPr>
        <w:tab/>
        <w:t>G</w:t>
      </w:r>
      <w:r w:rsidR="004F4D3D" w:rsidRPr="00E56FFF">
        <w:rPr>
          <w:color w:val="548DD4" w:themeColor="text2" w:themeTint="99"/>
        </w:rPr>
        <w:t>.</w:t>
      </w:r>
      <w:r w:rsidR="00D17092" w:rsidRPr="00E56FFF">
        <w:rPr>
          <w:color w:val="548DD4" w:themeColor="text2" w:themeTint="99"/>
        </w:rPr>
        <w:t>17-18</w:t>
      </w:r>
    </w:p>
    <w:p w14:paraId="7D2C6A90" w14:textId="77777777" w:rsidR="00D5017C" w:rsidRPr="008B62CF" w:rsidRDefault="00664093" w:rsidP="00D5017C">
      <w:pPr>
        <w:pStyle w:val="BodyMinutes"/>
        <w:tabs>
          <w:tab w:val="clear" w:pos="8730"/>
          <w:tab w:val="left" w:leader="dot" w:pos="9900"/>
        </w:tabs>
        <w:spacing w:before="0" w:line="276" w:lineRule="auto"/>
        <w:rPr>
          <w:rStyle w:val="ActionChar"/>
        </w:rPr>
      </w:pPr>
      <w:r w:rsidRPr="008B62CF">
        <w:rPr>
          <w:rStyle w:val="ActionChar"/>
        </w:rPr>
        <w:t>Action</w:t>
      </w:r>
    </w:p>
    <w:p w14:paraId="09A9882C" w14:textId="108D32C0" w:rsidR="001B1ACD" w:rsidRPr="008B62CF" w:rsidRDefault="001B1ACD" w:rsidP="003D0416">
      <w:pPr>
        <w:pStyle w:val="Heading2"/>
        <w:keepNext w:val="0"/>
        <w:spacing w:before="120" w:after="120"/>
      </w:pPr>
      <w:r w:rsidRPr="008B62CF">
        <w:t>Other Financial Matters</w:t>
      </w:r>
    </w:p>
    <w:p w14:paraId="2F695123" w14:textId="16AF63B0" w:rsidR="001E7CE5" w:rsidRPr="00E56FFF" w:rsidRDefault="001E7CE5" w:rsidP="001E7CE5">
      <w:pPr>
        <w:pStyle w:val="Heading3"/>
        <w:rPr>
          <w:color w:val="548DD4" w:themeColor="text2" w:themeTint="99"/>
        </w:rPr>
      </w:pPr>
      <w:r w:rsidRPr="00E56FFF">
        <w:rPr>
          <w:color w:val="548DD4" w:themeColor="text2" w:themeTint="99"/>
        </w:rPr>
        <w:t>Administrative Service Contract</w:t>
      </w:r>
      <w:r w:rsidR="00B91644" w:rsidRPr="00E56FFF">
        <w:rPr>
          <w:color w:val="548DD4" w:themeColor="text2" w:themeTint="99"/>
        </w:rPr>
        <w:t xml:space="preserve"> FY24-25</w:t>
      </w:r>
      <w:r w:rsidRPr="00E56FFF">
        <w:rPr>
          <w:color w:val="548DD4" w:themeColor="text2" w:themeTint="99"/>
        </w:rPr>
        <w:tab/>
        <w:t>G.</w:t>
      </w:r>
      <w:r w:rsidR="00D17092" w:rsidRPr="00E56FFF">
        <w:rPr>
          <w:color w:val="548DD4" w:themeColor="text2" w:themeTint="99"/>
        </w:rPr>
        <w:t>19-26</w:t>
      </w:r>
    </w:p>
    <w:p w14:paraId="39EAFE86" w14:textId="57D4BF49" w:rsidR="00264B8F" w:rsidRPr="008B62CF" w:rsidRDefault="00264B8F" w:rsidP="001E7CE5">
      <w:pPr>
        <w:pStyle w:val="Heading3"/>
        <w:rPr>
          <w:color w:val="548DD4" w:themeColor="text2" w:themeTint="99"/>
        </w:rPr>
      </w:pPr>
      <w:r w:rsidRPr="00E56FFF">
        <w:rPr>
          <w:color w:val="548DD4" w:themeColor="text2" w:themeTint="99"/>
        </w:rPr>
        <w:t>Fee Schedule Review</w:t>
      </w:r>
      <w:r>
        <w:rPr>
          <w:color w:val="548DD4" w:themeColor="text2" w:themeTint="99"/>
        </w:rPr>
        <w:t xml:space="preserve">  </w:t>
      </w:r>
      <w:r>
        <w:rPr>
          <w:color w:val="548DD4" w:themeColor="text2" w:themeTint="99"/>
        </w:rPr>
        <w:tab/>
      </w:r>
    </w:p>
    <w:p w14:paraId="4B12BDDA" w14:textId="4208A96B" w:rsidR="00FD4052" w:rsidRPr="008B62CF" w:rsidRDefault="00105E0A" w:rsidP="003D0416">
      <w:pPr>
        <w:pStyle w:val="Heading1"/>
        <w:spacing w:before="160" w:after="160"/>
      </w:pPr>
      <w:r w:rsidRPr="008B62CF">
        <w:t>H.</w:t>
      </w:r>
      <w:r w:rsidR="00D5017C" w:rsidRPr="008B62CF">
        <w:t xml:space="preserve"> </w:t>
      </w:r>
      <w:r w:rsidRPr="008B62CF">
        <w:t xml:space="preserve">GENERAL INFORMATION </w:t>
      </w:r>
    </w:p>
    <w:p w14:paraId="290A2B30" w14:textId="43152F97" w:rsidR="00920B8F" w:rsidRPr="008B62CF" w:rsidRDefault="00CB2401" w:rsidP="00C1698A">
      <w:pPr>
        <w:pStyle w:val="Heading3"/>
        <w:rPr>
          <w:color w:val="548DD4" w:themeColor="text2" w:themeTint="99"/>
        </w:rPr>
      </w:pPr>
      <w:r w:rsidRPr="008B62CF">
        <w:rPr>
          <w:color w:val="548DD4" w:themeColor="text2" w:themeTint="99"/>
        </w:rPr>
        <w:t>Board M</w:t>
      </w:r>
      <w:r w:rsidR="00FD4052" w:rsidRPr="008B62CF">
        <w:rPr>
          <w:color w:val="548DD4" w:themeColor="text2" w:themeTint="99"/>
        </w:rPr>
        <w:t>eeting</w:t>
      </w:r>
      <w:r w:rsidR="006770FB" w:rsidRPr="008B62CF">
        <w:rPr>
          <w:color w:val="548DD4" w:themeColor="text2" w:themeTint="99"/>
        </w:rPr>
        <w:t xml:space="preserve"> </w:t>
      </w:r>
      <w:r w:rsidRPr="008B62CF">
        <w:rPr>
          <w:color w:val="548DD4" w:themeColor="text2" w:themeTint="99"/>
        </w:rPr>
        <w:t>S</w:t>
      </w:r>
      <w:r w:rsidR="00FD4052" w:rsidRPr="008B62CF">
        <w:rPr>
          <w:color w:val="548DD4" w:themeColor="text2" w:themeTint="99"/>
        </w:rPr>
        <w:t>chedule</w:t>
      </w:r>
      <w:r w:rsidR="005B4A5C" w:rsidRPr="008B62CF">
        <w:rPr>
          <w:color w:val="548DD4" w:themeColor="text2" w:themeTint="99"/>
        </w:rPr>
        <w:t xml:space="preserve"> </w:t>
      </w:r>
      <w:r w:rsidR="00920B8F" w:rsidRPr="008B62CF">
        <w:rPr>
          <w:color w:val="548DD4" w:themeColor="text2" w:themeTint="99"/>
        </w:rPr>
        <w:tab/>
        <w:t>H.</w:t>
      </w:r>
      <w:r w:rsidR="00927582" w:rsidRPr="008B62CF">
        <w:rPr>
          <w:color w:val="548DD4" w:themeColor="text2" w:themeTint="99"/>
        </w:rPr>
        <w:t>1-</w:t>
      </w:r>
      <w:r w:rsidR="00AA0171">
        <w:rPr>
          <w:color w:val="548DD4" w:themeColor="text2" w:themeTint="99"/>
        </w:rPr>
        <w:t>3</w:t>
      </w:r>
    </w:p>
    <w:p w14:paraId="0627A5DC" w14:textId="193FB113" w:rsidR="00A26412" w:rsidRPr="008B62CF" w:rsidRDefault="002A10F6" w:rsidP="00A26412">
      <w:pPr>
        <w:pStyle w:val="Heading3"/>
        <w:rPr>
          <w:color w:val="548DD4" w:themeColor="text2" w:themeTint="99"/>
        </w:rPr>
      </w:pPr>
      <w:r w:rsidRPr="00E56FFF">
        <w:rPr>
          <w:color w:val="548DD4" w:themeColor="text2" w:themeTint="99"/>
        </w:rPr>
        <w:t>Board M</w:t>
      </w:r>
      <w:r w:rsidR="00CB2401" w:rsidRPr="00E56FFF">
        <w:rPr>
          <w:color w:val="548DD4" w:themeColor="text2" w:themeTint="99"/>
        </w:rPr>
        <w:t>ember R</w:t>
      </w:r>
      <w:r w:rsidR="00664093" w:rsidRPr="00E56FFF">
        <w:rPr>
          <w:color w:val="548DD4" w:themeColor="text2" w:themeTint="99"/>
        </w:rPr>
        <w:t>oster</w:t>
      </w:r>
      <w:r w:rsidR="005B4A5C" w:rsidRPr="00E56FFF">
        <w:rPr>
          <w:color w:val="548DD4" w:themeColor="text2" w:themeTint="99"/>
        </w:rPr>
        <w:t xml:space="preserve"> </w:t>
      </w:r>
      <w:r w:rsidR="00920B8F" w:rsidRPr="00E56FFF">
        <w:rPr>
          <w:color w:val="548DD4" w:themeColor="text2" w:themeTint="99"/>
        </w:rPr>
        <w:tab/>
        <w:t>H.</w:t>
      </w:r>
      <w:r w:rsidR="00AA0171" w:rsidRPr="00E56FFF">
        <w:rPr>
          <w:color w:val="548DD4" w:themeColor="text2" w:themeTint="99"/>
        </w:rPr>
        <w:t>4</w:t>
      </w:r>
    </w:p>
    <w:p w14:paraId="23C2D27A" w14:textId="39845151" w:rsidR="00C42E6F" w:rsidRDefault="001657C7" w:rsidP="004705A9">
      <w:pPr>
        <w:pStyle w:val="Heading3"/>
        <w:keepLines w:val="0"/>
        <w:rPr>
          <w:color w:val="548DD4" w:themeColor="text2" w:themeTint="99"/>
        </w:rPr>
      </w:pPr>
      <w:r w:rsidRPr="008B62CF">
        <w:rPr>
          <w:color w:val="548DD4" w:themeColor="text2" w:themeTint="99"/>
        </w:rPr>
        <w:t>Fiscal Activity Report</w:t>
      </w:r>
      <w:r w:rsidR="00C42E6F" w:rsidRPr="008B62CF">
        <w:rPr>
          <w:color w:val="548DD4" w:themeColor="text2" w:themeTint="99"/>
        </w:rPr>
        <w:tab/>
        <w:t>H.</w:t>
      </w:r>
      <w:r w:rsidR="00D17092">
        <w:rPr>
          <w:color w:val="548DD4" w:themeColor="text2" w:themeTint="99"/>
        </w:rPr>
        <w:t>5-6</w:t>
      </w:r>
    </w:p>
    <w:p w14:paraId="24305E6E" w14:textId="0B92D58B" w:rsidR="00A81A6B" w:rsidRPr="008B62CF" w:rsidRDefault="00A81A6B" w:rsidP="004705A9">
      <w:pPr>
        <w:pStyle w:val="Heading3"/>
        <w:keepLines w:val="0"/>
        <w:rPr>
          <w:color w:val="548DD4" w:themeColor="text2" w:themeTint="99"/>
        </w:rPr>
      </w:pPr>
      <w:r w:rsidRPr="008B62CF">
        <w:rPr>
          <w:color w:val="548DD4" w:themeColor="text2" w:themeTint="99"/>
        </w:rPr>
        <w:t>Trends in Licensure</w:t>
      </w:r>
      <w:r w:rsidRPr="008B62CF">
        <w:rPr>
          <w:color w:val="548DD4" w:themeColor="text2" w:themeTint="99"/>
        </w:rPr>
        <w:tab/>
        <w:t>H.</w:t>
      </w:r>
      <w:r>
        <w:rPr>
          <w:color w:val="548DD4" w:themeColor="text2" w:themeTint="99"/>
        </w:rPr>
        <w:t>7</w:t>
      </w:r>
    </w:p>
    <w:p w14:paraId="56F0C3C0" w14:textId="165247E7" w:rsidR="00920B8F" w:rsidRPr="008B62CF" w:rsidRDefault="00920B8F" w:rsidP="003D0416">
      <w:pPr>
        <w:pStyle w:val="Heading2"/>
        <w:spacing w:before="120" w:after="120"/>
      </w:pPr>
      <w:r w:rsidRPr="008B62CF">
        <w:t>Other Information</w:t>
      </w:r>
    </w:p>
    <w:p w14:paraId="2671F550" w14:textId="41E8F22D" w:rsidR="00F77C86" w:rsidRPr="00E56FFF" w:rsidRDefault="00F77C86" w:rsidP="007509B5">
      <w:pPr>
        <w:pStyle w:val="Heading3"/>
        <w:rPr>
          <w:color w:val="548DD4" w:themeColor="text2" w:themeTint="99"/>
        </w:rPr>
      </w:pPr>
      <w:r w:rsidRPr="00E56FFF">
        <w:rPr>
          <w:color w:val="548DD4" w:themeColor="text2" w:themeTint="99"/>
        </w:rPr>
        <w:t>Website Dashboard Report</w:t>
      </w:r>
      <w:r w:rsidR="00BA2B3B" w:rsidRPr="00E56FFF">
        <w:rPr>
          <w:color w:val="548DD4" w:themeColor="text2" w:themeTint="99"/>
        </w:rPr>
        <w:t xml:space="preserve"> – </w:t>
      </w:r>
      <w:r w:rsidR="00B91644" w:rsidRPr="00E56FFF">
        <w:rPr>
          <w:color w:val="548DD4" w:themeColor="text2" w:themeTint="99"/>
        </w:rPr>
        <w:t>January, February</w:t>
      </w:r>
      <w:r w:rsidR="00625BEB" w:rsidRPr="00E56FFF">
        <w:rPr>
          <w:color w:val="548DD4" w:themeColor="text2" w:themeTint="99"/>
        </w:rPr>
        <w:t xml:space="preserve"> </w:t>
      </w:r>
      <w:r w:rsidR="00193A64" w:rsidRPr="00E56FFF">
        <w:rPr>
          <w:color w:val="548DD4" w:themeColor="text2" w:themeTint="99"/>
        </w:rPr>
        <w:t>202</w:t>
      </w:r>
      <w:r w:rsidR="00B91644" w:rsidRPr="00E56FFF">
        <w:rPr>
          <w:color w:val="548DD4" w:themeColor="text2" w:themeTint="99"/>
        </w:rPr>
        <w:t>4</w:t>
      </w:r>
      <w:r w:rsidRPr="00E56FFF">
        <w:rPr>
          <w:color w:val="548DD4" w:themeColor="text2" w:themeTint="99"/>
        </w:rPr>
        <w:tab/>
      </w:r>
      <w:r w:rsidR="009B4365" w:rsidRPr="00E56FFF">
        <w:rPr>
          <w:color w:val="548DD4" w:themeColor="text2" w:themeTint="99"/>
        </w:rPr>
        <w:t>H.</w:t>
      </w:r>
      <w:r w:rsidR="00A81A6B" w:rsidRPr="00E56FFF">
        <w:rPr>
          <w:color w:val="548DD4" w:themeColor="text2" w:themeTint="99"/>
        </w:rPr>
        <w:t>8-9</w:t>
      </w:r>
    </w:p>
    <w:p w14:paraId="7CDCD68D" w14:textId="77B7BA59" w:rsidR="00920B8F" w:rsidRPr="00E56FFF" w:rsidRDefault="001657C7" w:rsidP="004705A9">
      <w:pPr>
        <w:pStyle w:val="Heading3"/>
        <w:rPr>
          <w:color w:val="548DD4" w:themeColor="text2" w:themeTint="99"/>
        </w:rPr>
      </w:pPr>
      <w:r w:rsidRPr="00E56FFF">
        <w:rPr>
          <w:color w:val="548DD4" w:themeColor="text2" w:themeTint="99"/>
        </w:rPr>
        <w:t>Approved</w:t>
      </w:r>
      <w:r w:rsidR="00CB2401" w:rsidRPr="00E56FFF">
        <w:rPr>
          <w:color w:val="548DD4" w:themeColor="text2" w:themeTint="99"/>
        </w:rPr>
        <w:t xml:space="preserve"> Board P</w:t>
      </w:r>
      <w:r w:rsidR="00827856" w:rsidRPr="00E56FFF">
        <w:rPr>
          <w:color w:val="548DD4" w:themeColor="text2" w:themeTint="99"/>
        </w:rPr>
        <w:t>olicies</w:t>
      </w:r>
      <w:r w:rsidR="00920B8F" w:rsidRPr="00E56FFF">
        <w:rPr>
          <w:color w:val="548DD4" w:themeColor="text2" w:themeTint="99"/>
        </w:rPr>
        <w:tab/>
      </w:r>
      <w:r w:rsidR="00471696" w:rsidRPr="00E56FFF">
        <w:rPr>
          <w:color w:val="548DD4" w:themeColor="text2" w:themeTint="99"/>
        </w:rPr>
        <w:t>H</w:t>
      </w:r>
      <w:r w:rsidR="00F77C86" w:rsidRPr="00E56FFF">
        <w:rPr>
          <w:color w:val="548DD4" w:themeColor="text2" w:themeTint="99"/>
        </w:rPr>
        <w:t>.</w:t>
      </w:r>
      <w:r w:rsidR="00A81A6B" w:rsidRPr="00E56FFF">
        <w:rPr>
          <w:color w:val="548DD4" w:themeColor="text2" w:themeTint="99"/>
        </w:rPr>
        <w:t>10-11</w:t>
      </w:r>
    </w:p>
    <w:p w14:paraId="67DC7B73" w14:textId="0033CAD1" w:rsidR="001657C7" w:rsidRPr="008B62CF" w:rsidRDefault="001657C7" w:rsidP="004705A9">
      <w:pPr>
        <w:pStyle w:val="Heading3"/>
        <w:rPr>
          <w:color w:val="548DD4" w:themeColor="text2" w:themeTint="99"/>
        </w:rPr>
      </w:pPr>
      <w:r w:rsidRPr="00E56FFF">
        <w:rPr>
          <w:color w:val="548DD4" w:themeColor="text2" w:themeTint="99"/>
        </w:rPr>
        <w:t>Travel Policy</w:t>
      </w:r>
      <w:r w:rsidRPr="00E56FFF">
        <w:rPr>
          <w:color w:val="548DD4" w:themeColor="text2" w:themeTint="99"/>
        </w:rPr>
        <w:tab/>
        <w:t>H.</w:t>
      </w:r>
      <w:r w:rsidR="00A81A6B" w:rsidRPr="00E56FFF">
        <w:rPr>
          <w:color w:val="548DD4" w:themeColor="text2" w:themeTint="99"/>
        </w:rPr>
        <w:t>12-14</w:t>
      </w:r>
    </w:p>
    <w:p w14:paraId="3F1FCCEB" w14:textId="77777777" w:rsidR="007A165D" w:rsidRDefault="00A757F4" w:rsidP="003D0416">
      <w:pPr>
        <w:pStyle w:val="Heading1"/>
        <w:spacing w:after="160"/>
      </w:pPr>
      <w:r w:rsidRPr="008B62CF">
        <w:t>ADJOURN</w:t>
      </w:r>
      <w:r w:rsidR="00916F47" w:rsidRPr="008B62CF">
        <w:t>MENT</w:t>
      </w:r>
    </w:p>
    <w:sectPr w:rsidR="007A165D" w:rsidSect="00B0521D">
      <w:headerReference w:type="default" r:id="rId9"/>
      <w:footerReference w:type="default" r:id="rId10"/>
      <w:pgSz w:w="12240" w:h="15840" w:code="1"/>
      <w:pgMar w:top="1440" w:right="1080" w:bottom="1008" w:left="1080" w:header="576" w:footer="23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D4B06" w14:textId="77777777" w:rsidR="00E00F13" w:rsidRDefault="00E00F13" w:rsidP="00837180">
      <w:pPr>
        <w:spacing w:after="0" w:line="240" w:lineRule="auto"/>
      </w:pPr>
      <w:r>
        <w:separator/>
      </w:r>
    </w:p>
  </w:endnote>
  <w:endnote w:type="continuationSeparator" w:id="0">
    <w:p w14:paraId="1CE32C37" w14:textId="77777777" w:rsidR="00E00F13" w:rsidRDefault="00E00F13" w:rsidP="00837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theme="minorHAnsi"/>
        <w:sz w:val="16"/>
        <w:szCs w:val="16"/>
      </w:rPr>
      <w:id w:val="2050722703"/>
      <w:docPartObj>
        <w:docPartGallery w:val="Page Numbers (Top of Page)"/>
        <w:docPartUnique/>
      </w:docPartObj>
    </w:sdtPr>
    <w:sdtEndPr/>
    <w:sdtContent>
      <w:p w14:paraId="4CB1DEF8" w14:textId="54119F36" w:rsidR="00345E6C" w:rsidRPr="00052B8B" w:rsidRDefault="00EA2606" w:rsidP="008C17D8">
        <w:pPr>
          <w:tabs>
            <w:tab w:val="right" w:pos="7920"/>
          </w:tabs>
          <w:spacing w:after="120" w:line="240" w:lineRule="auto"/>
          <w:rPr>
            <w:rFonts w:cstheme="minorHAnsi"/>
            <w:sz w:val="16"/>
            <w:szCs w:val="16"/>
          </w:rPr>
        </w:pPr>
        <w:r w:rsidRPr="00D468CA">
          <w:rPr>
            <w:rFonts w:ascii="Arial Narrow" w:hAnsi="Arial Narrow" w:cstheme="minorHAnsi"/>
            <w:sz w:val="12"/>
            <w:szCs w:val="12"/>
          </w:rPr>
          <w:fldChar w:fldCharType="begin"/>
        </w:r>
        <w:r w:rsidRPr="00D468CA">
          <w:rPr>
            <w:rFonts w:ascii="Arial Narrow" w:hAnsi="Arial Narrow" w:cstheme="minorHAnsi"/>
            <w:sz w:val="12"/>
            <w:szCs w:val="12"/>
          </w:rPr>
          <w:instrText xml:space="preserve"> FILENAME  \p  \* MERGEFORMAT </w:instrText>
        </w:r>
        <w:r w:rsidRPr="00D468CA">
          <w:rPr>
            <w:rFonts w:ascii="Arial Narrow" w:hAnsi="Arial Narrow" w:cstheme="minorHAnsi"/>
            <w:sz w:val="12"/>
            <w:szCs w:val="12"/>
          </w:rPr>
          <w:fldChar w:fldCharType="separate"/>
        </w:r>
        <w:r w:rsidR="00D034AE">
          <w:rPr>
            <w:rFonts w:ascii="Arial Narrow" w:hAnsi="Arial Narrow" w:cstheme="minorHAnsi"/>
            <w:noProof/>
            <w:sz w:val="12"/>
            <w:szCs w:val="12"/>
          </w:rPr>
          <w:t>F:\Board Info\NEBOG\Meetings\2024\240403_Meeting\240403_Agenda.docx</w:t>
        </w:r>
        <w:r w:rsidRPr="00D468CA">
          <w:rPr>
            <w:rFonts w:ascii="Arial Narrow" w:hAnsi="Arial Narrow" w:cstheme="minorHAnsi"/>
            <w:sz w:val="12"/>
            <w:szCs w:val="12"/>
          </w:rPr>
          <w:fldChar w:fldCharType="end"/>
        </w:r>
        <w:r w:rsidR="00345E6C" w:rsidRPr="00052B8B">
          <w:rPr>
            <w:rFonts w:cstheme="minorHAnsi"/>
            <w:noProof/>
            <w:sz w:val="16"/>
            <w:szCs w:val="16"/>
          </w:rPr>
          <w:tab/>
        </w:r>
        <w:r w:rsidR="00345E6C" w:rsidRPr="00052B8B">
          <w:rPr>
            <w:rFonts w:cstheme="minorHAnsi"/>
            <w:sz w:val="16"/>
            <w:szCs w:val="16"/>
          </w:rPr>
          <w:t xml:space="preserve">Page </w:t>
        </w:r>
        <w:r w:rsidR="00345E6C" w:rsidRPr="00052B8B">
          <w:rPr>
            <w:rFonts w:cstheme="minorHAnsi"/>
            <w:sz w:val="16"/>
            <w:szCs w:val="16"/>
          </w:rPr>
          <w:fldChar w:fldCharType="begin"/>
        </w:r>
        <w:r w:rsidR="00345E6C" w:rsidRPr="00052B8B">
          <w:rPr>
            <w:rFonts w:cstheme="minorHAnsi"/>
            <w:sz w:val="16"/>
            <w:szCs w:val="16"/>
          </w:rPr>
          <w:instrText xml:space="preserve"> PAGE </w:instrText>
        </w:r>
        <w:r w:rsidR="00345E6C" w:rsidRPr="00052B8B">
          <w:rPr>
            <w:rFonts w:cstheme="minorHAnsi"/>
            <w:sz w:val="16"/>
            <w:szCs w:val="16"/>
          </w:rPr>
          <w:fldChar w:fldCharType="separate"/>
        </w:r>
        <w:r w:rsidR="00841BCA">
          <w:rPr>
            <w:rFonts w:cstheme="minorHAnsi"/>
            <w:noProof/>
            <w:sz w:val="16"/>
            <w:szCs w:val="16"/>
          </w:rPr>
          <w:t>2</w:t>
        </w:r>
        <w:r w:rsidR="00345E6C" w:rsidRPr="00052B8B">
          <w:rPr>
            <w:rFonts w:cstheme="minorHAnsi"/>
            <w:sz w:val="16"/>
            <w:szCs w:val="16"/>
          </w:rPr>
          <w:fldChar w:fldCharType="end"/>
        </w:r>
        <w:r w:rsidR="00345E6C" w:rsidRPr="00052B8B">
          <w:rPr>
            <w:rFonts w:cstheme="minorHAnsi"/>
            <w:sz w:val="16"/>
            <w:szCs w:val="16"/>
          </w:rPr>
          <w:t xml:space="preserve"> of </w:t>
        </w:r>
        <w:r w:rsidR="00345E6C" w:rsidRPr="00052B8B">
          <w:rPr>
            <w:rFonts w:cstheme="minorHAnsi"/>
            <w:sz w:val="16"/>
            <w:szCs w:val="16"/>
          </w:rPr>
          <w:fldChar w:fldCharType="begin"/>
        </w:r>
        <w:r w:rsidR="00345E6C" w:rsidRPr="00052B8B">
          <w:rPr>
            <w:rFonts w:cstheme="minorHAnsi"/>
            <w:sz w:val="16"/>
            <w:szCs w:val="16"/>
          </w:rPr>
          <w:instrText xml:space="preserve"> NUMPAGES  </w:instrText>
        </w:r>
        <w:r w:rsidR="00345E6C" w:rsidRPr="00052B8B">
          <w:rPr>
            <w:rFonts w:cstheme="minorHAnsi"/>
            <w:sz w:val="16"/>
            <w:szCs w:val="16"/>
          </w:rPr>
          <w:fldChar w:fldCharType="separate"/>
        </w:r>
        <w:r w:rsidR="00841BCA">
          <w:rPr>
            <w:rFonts w:cstheme="minorHAnsi"/>
            <w:noProof/>
            <w:sz w:val="16"/>
            <w:szCs w:val="16"/>
          </w:rPr>
          <w:t>3</w:t>
        </w:r>
        <w:r w:rsidR="00345E6C" w:rsidRPr="00052B8B">
          <w:rPr>
            <w:rFonts w:cstheme="minorHAnsi"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52A37" w14:textId="77777777" w:rsidR="00E00F13" w:rsidRDefault="00E00F13" w:rsidP="00837180">
      <w:pPr>
        <w:spacing w:after="0" w:line="240" w:lineRule="auto"/>
      </w:pPr>
      <w:r>
        <w:separator/>
      </w:r>
    </w:p>
  </w:footnote>
  <w:footnote w:type="continuationSeparator" w:id="0">
    <w:p w14:paraId="0C8F5EA6" w14:textId="77777777" w:rsidR="00E00F13" w:rsidRDefault="00E00F13" w:rsidP="00837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02BAD" w14:textId="44CBC0EF" w:rsidR="00345E6C" w:rsidRPr="00EB1C4A" w:rsidRDefault="00345E6C" w:rsidP="00EB1C4A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sz w:val="24"/>
        <w:szCs w:val="24"/>
      </w:rPr>
    </w:pPr>
    <w:r w:rsidRPr="00EB1C4A">
      <w:rPr>
        <w:rFonts w:asciiTheme="majorHAnsi" w:hAnsiTheme="majorHAnsi" w:cstheme="minorHAnsi"/>
        <w:sz w:val="24"/>
        <w:szCs w:val="24"/>
      </w:rPr>
      <w:t xml:space="preserve">Nebraska Board of </w:t>
    </w:r>
    <w:r w:rsidR="00B65287">
      <w:rPr>
        <w:rFonts w:asciiTheme="majorHAnsi" w:hAnsiTheme="majorHAnsi" w:cstheme="minorHAnsi"/>
        <w:sz w:val="24"/>
        <w:szCs w:val="24"/>
      </w:rPr>
      <w:t>Geologists</w:t>
    </w:r>
  </w:p>
  <w:p w14:paraId="49985C65" w14:textId="2FB6B4E5" w:rsidR="00345E6C" w:rsidRPr="00EB1C4A" w:rsidRDefault="00345E6C" w:rsidP="00FC10FE">
    <w:pPr>
      <w:pBdr>
        <w:bottom w:val="single" w:sz="4" w:space="1" w:color="auto"/>
      </w:pBdr>
      <w:tabs>
        <w:tab w:val="right" w:pos="10800"/>
      </w:tabs>
      <w:spacing w:after="0" w:line="240" w:lineRule="auto"/>
      <w:jc w:val="center"/>
      <w:rPr>
        <w:rFonts w:asciiTheme="majorHAnsi" w:hAnsiTheme="majorHAnsi" w:cstheme="minorHAnsi"/>
        <w:b/>
        <w:sz w:val="24"/>
        <w:szCs w:val="24"/>
      </w:rPr>
    </w:pPr>
    <w:r w:rsidRPr="00EB1C4A">
      <w:rPr>
        <w:rFonts w:asciiTheme="majorHAnsi" w:hAnsiTheme="majorHAnsi" w:cstheme="minorHAnsi"/>
        <w:b/>
        <w:sz w:val="24"/>
        <w:szCs w:val="24"/>
      </w:rPr>
      <w:t>Board Meetin</w:t>
    </w:r>
    <w:r w:rsidR="00A76EC1" w:rsidRPr="00EB1C4A">
      <w:rPr>
        <w:rFonts w:asciiTheme="majorHAnsi" w:hAnsiTheme="majorHAnsi" w:cstheme="minorHAnsi"/>
        <w:b/>
        <w:sz w:val="24"/>
        <w:szCs w:val="24"/>
      </w:rPr>
      <w:t xml:space="preserve">g Agenda </w:t>
    </w:r>
    <w:r w:rsidR="001829F9">
      <w:rPr>
        <w:rFonts w:asciiTheme="majorHAnsi" w:hAnsiTheme="majorHAnsi" w:cstheme="minorHAnsi"/>
        <w:b/>
        <w:sz w:val="24"/>
        <w:szCs w:val="24"/>
      </w:rPr>
      <w:t xml:space="preserve">– </w:t>
    </w:r>
    <w:r w:rsidR="00403745">
      <w:rPr>
        <w:rFonts w:asciiTheme="majorHAnsi" w:hAnsiTheme="majorHAnsi" w:cstheme="minorHAnsi"/>
        <w:b/>
        <w:sz w:val="24"/>
        <w:szCs w:val="24"/>
      </w:rPr>
      <w:t>April 3</w:t>
    </w:r>
    <w:r w:rsidR="001E7CE5">
      <w:rPr>
        <w:rFonts w:asciiTheme="majorHAnsi" w:hAnsiTheme="majorHAnsi" w:cstheme="minorHAnsi"/>
        <w:b/>
        <w:sz w:val="24"/>
        <w:szCs w:val="24"/>
      </w:rPr>
      <w:t>, 2024</w:t>
    </w:r>
    <w:r w:rsidR="006A2FA9">
      <w:rPr>
        <w:rFonts w:asciiTheme="majorHAnsi" w:hAnsiTheme="majorHAnsi" w:cstheme="minorHAnsi"/>
        <w:b/>
        <w:sz w:val="24"/>
        <w:szCs w:val="24"/>
      </w:rPr>
      <w:t xml:space="preserve">, </w:t>
    </w:r>
    <w:r w:rsidR="00B65287">
      <w:rPr>
        <w:rFonts w:asciiTheme="majorHAnsi" w:hAnsiTheme="majorHAnsi" w:cstheme="minorHAnsi"/>
        <w:b/>
        <w:sz w:val="24"/>
        <w:szCs w:val="24"/>
      </w:rPr>
      <w:t>1:00</w:t>
    </w:r>
    <w:r w:rsidRPr="00EB1C4A">
      <w:rPr>
        <w:rFonts w:asciiTheme="majorHAnsi" w:hAnsiTheme="majorHAnsi" w:cstheme="minorHAnsi"/>
        <w:b/>
        <w:sz w:val="24"/>
        <w:szCs w:val="24"/>
      </w:rPr>
      <w:t xml:space="preserve"> </w:t>
    </w:r>
    <w:r w:rsidR="00B65287">
      <w:rPr>
        <w:rFonts w:asciiTheme="majorHAnsi" w:hAnsiTheme="majorHAnsi" w:cstheme="minorHAnsi"/>
        <w:b/>
        <w:sz w:val="24"/>
        <w:szCs w:val="24"/>
      </w:rPr>
      <w:t>p</w:t>
    </w:r>
    <w:r w:rsidRPr="00EB1C4A">
      <w:rPr>
        <w:rFonts w:asciiTheme="majorHAnsi" w:hAnsiTheme="majorHAnsi" w:cstheme="minorHAnsi"/>
        <w:b/>
        <w:sz w:val="24"/>
        <w:szCs w:val="24"/>
      </w:rPr>
      <w:t>.m.</w:t>
    </w:r>
  </w:p>
  <w:p w14:paraId="751D72A5" w14:textId="6241338E" w:rsidR="00F4125D" w:rsidRPr="00771104" w:rsidRDefault="00722F6B" w:rsidP="00B03E81">
    <w:pPr>
      <w:pBdr>
        <w:bottom w:val="single" w:sz="4" w:space="1" w:color="auto"/>
      </w:pBdr>
      <w:spacing w:after="120" w:line="240" w:lineRule="auto"/>
      <w:jc w:val="center"/>
      <w:rPr>
        <w:rFonts w:asciiTheme="majorHAnsi" w:hAnsiTheme="majorHAnsi" w:cs="Arial"/>
        <w:sz w:val="20"/>
        <w:szCs w:val="20"/>
      </w:rPr>
    </w:pPr>
    <w:r w:rsidRPr="00EB1C4A">
      <w:rPr>
        <w:rFonts w:asciiTheme="majorHAnsi" w:hAnsiTheme="majorHAnsi" w:cs="Arial"/>
        <w:sz w:val="20"/>
        <w:szCs w:val="20"/>
      </w:rPr>
      <w:t>215 Centennial Mall South</w:t>
    </w:r>
    <w:r w:rsidR="001657C7">
      <w:rPr>
        <w:rFonts w:asciiTheme="majorHAnsi" w:hAnsiTheme="majorHAnsi" w:cs="Arial"/>
        <w:sz w:val="20"/>
        <w:szCs w:val="20"/>
      </w:rPr>
      <w:t>, L</w:t>
    </w:r>
    <w:r w:rsidRPr="00EB1C4A">
      <w:rPr>
        <w:rFonts w:asciiTheme="majorHAnsi" w:hAnsiTheme="majorHAnsi" w:cs="Arial"/>
        <w:sz w:val="20"/>
        <w:szCs w:val="20"/>
      </w:rPr>
      <w:t>incoln</w:t>
    </w:r>
    <w:r w:rsidR="001657C7">
      <w:rPr>
        <w:rFonts w:asciiTheme="majorHAnsi" w:hAnsiTheme="majorHAnsi" w:cs="Arial"/>
        <w:sz w:val="20"/>
        <w:szCs w:val="20"/>
      </w:rPr>
      <w:t xml:space="preserve"> N</w:t>
    </w:r>
    <w:r w:rsidRPr="00EB1C4A">
      <w:rPr>
        <w:rFonts w:asciiTheme="majorHAnsi" w:hAnsiTheme="majorHAnsi" w:cs="Arial"/>
        <w:sz w:val="20"/>
        <w:szCs w:val="20"/>
      </w:rPr>
      <w:t>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44613"/>
    <w:multiLevelType w:val="hybridMultilevel"/>
    <w:tmpl w:val="1C1E2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61D3B"/>
    <w:multiLevelType w:val="hybridMultilevel"/>
    <w:tmpl w:val="30E881A0"/>
    <w:lvl w:ilvl="0" w:tplc="0346DC0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D6F24A9"/>
    <w:multiLevelType w:val="hybridMultilevel"/>
    <w:tmpl w:val="4E1E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C07E7"/>
    <w:multiLevelType w:val="hybridMultilevel"/>
    <w:tmpl w:val="9476DF32"/>
    <w:lvl w:ilvl="0" w:tplc="0346DC0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FD71CE"/>
    <w:multiLevelType w:val="hybridMultilevel"/>
    <w:tmpl w:val="8A6A9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76A0C"/>
    <w:multiLevelType w:val="hybridMultilevel"/>
    <w:tmpl w:val="2CAE94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7335364"/>
    <w:multiLevelType w:val="hybridMultilevel"/>
    <w:tmpl w:val="9A9E2846"/>
    <w:lvl w:ilvl="0" w:tplc="FEC8F4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F828A9"/>
    <w:multiLevelType w:val="hybridMultilevel"/>
    <w:tmpl w:val="1116D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F763F58"/>
    <w:multiLevelType w:val="hybridMultilevel"/>
    <w:tmpl w:val="9522C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E70516"/>
    <w:multiLevelType w:val="hybridMultilevel"/>
    <w:tmpl w:val="6218C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56125918">
    <w:abstractNumId w:val="6"/>
  </w:num>
  <w:num w:numId="2" w16cid:durableId="886915784">
    <w:abstractNumId w:val="0"/>
  </w:num>
  <w:num w:numId="3" w16cid:durableId="154732227">
    <w:abstractNumId w:val="9"/>
  </w:num>
  <w:num w:numId="4" w16cid:durableId="702629272">
    <w:abstractNumId w:val="7"/>
  </w:num>
  <w:num w:numId="5" w16cid:durableId="936904542">
    <w:abstractNumId w:val="1"/>
  </w:num>
  <w:num w:numId="6" w16cid:durableId="259073913">
    <w:abstractNumId w:val="3"/>
  </w:num>
  <w:num w:numId="7" w16cid:durableId="1067917049">
    <w:abstractNumId w:val="5"/>
  </w:num>
  <w:num w:numId="8" w16cid:durableId="1666545065">
    <w:abstractNumId w:val="8"/>
  </w:num>
  <w:num w:numId="9" w16cid:durableId="1047023276">
    <w:abstractNumId w:val="2"/>
  </w:num>
  <w:num w:numId="10" w16cid:durableId="4077016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20"/>
  <w:drawingGridHorizontalSpacing w:val="187"/>
  <w:drawingGridVerticalSpacing w:val="187"/>
  <w:displayHorizontalDrawingGridEvery w:val="2"/>
  <w:displayVerticalDrawingGridEvery w:val="2"/>
  <w:characterSpacingControl w:val="doNotCompress"/>
  <w:hdrShapeDefaults>
    <o:shapedefaults v:ext="edit" spidmax="21186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TQzNjA0MDY3NTFT0lEKTi0uzszPAykwNawFALU0ZTwtAAAA"/>
  </w:docVars>
  <w:rsids>
    <w:rsidRoot w:val="00BA0956"/>
    <w:rsid w:val="00000012"/>
    <w:rsid w:val="0000081B"/>
    <w:rsid w:val="000008BC"/>
    <w:rsid w:val="0000092D"/>
    <w:rsid w:val="00000AF9"/>
    <w:rsid w:val="00000C1B"/>
    <w:rsid w:val="0000144E"/>
    <w:rsid w:val="000014A3"/>
    <w:rsid w:val="00001743"/>
    <w:rsid w:val="000017ED"/>
    <w:rsid w:val="000019A7"/>
    <w:rsid w:val="000019F8"/>
    <w:rsid w:val="00001FDA"/>
    <w:rsid w:val="00002587"/>
    <w:rsid w:val="00002D44"/>
    <w:rsid w:val="00002E9C"/>
    <w:rsid w:val="00002F55"/>
    <w:rsid w:val="000031F3"/>
    <w:rsid w:val="00003332"/>
    <w:rsid w:val="00004CFE"/>
    <w:rsid w:val="00004F7B"/>
    <w:rsid w:val="00005043"/>
    <w:rsid w:val="00005C8B"/>
    <w:rsid w:val="00005D36"/>
    <w:rsid w:val="00006009"/>
    <w:rsid w:val="00006380"/>
    <w:rsid w:val="000065BA"/>
    <w:rsid w:val="000067DA"/>
    <w:rsid w:val="00006E51"/>
    <w:rsid w:val="00006E89"/>
    <w:rsid w:val="000071A1"/>
    <w:rsid w:val="0000728C"/>
    <w:rsid w:val="00007378"/>
    <w:rsid w:val="00007430"/>
    <w:rsid w:val="000077CD"/>
    <w:rsid w:val="00007A8D"/>
    <w:rsid w:val="00007BDD"/>
    <w:rsid w:val="00007D7E"/>
    <w:rsid w:val="00007F6C"/>
    <w:rsid w:val="0001066C"/>
    <w:rsid w:val="00010AD0"/>
    <w:rsid w:val="0001112D"/>
    <w:rsid w:val="00011225"/>
    <w:rsid w:val="00011549"/>
    <w:rsid w:val="00012B61"/>
    <w:rsid w:val="00012EF1"/>
    <w:rsid w:val="00013100"/>
    <w:rsid w:val="0001349D"/>
    <w:rsid w:val="000134EB"/>
    <w:rsid w:val="00014386"/>
    <w:rsid w:val="00014493"/>
    <w:rsid w:val="000144AA"/>
    <w:rsid w:val="000145C7"/>
    <w:rsid w:val="00014C71"/>
    <w:rsid w:val="00014E61"/>
    <w:rsid w:val="000150E8"/>
    <w:rsid w:val="0001561E"/>
    <w:rsid w:val="00015654"/>
    <w:rsid w:val="00015D91"/>
    <w:rsid w:val="00015DF9"/>
    <w:rsid w:val="000161D4"/>
    <w:rsid w:val="00016CF1"/>
    <w:rsid w:val="00017A1D"/>
    <w:rsid w:val="00017F51"/>
    <w:rsid w:val="0002044C"/>
    <w:rsid w:val="0002056E"/>
    <w:rsid w:val="000207CA"/>
    <w:rsid w:val="00020D05"/>
    <w:rsid w:val="000213A2"/>
    <w:rsid w:val="000214C3"/>
    <w:rsid w:val="00021638"/>
    <w:rsid w:val="000218E1"/>
    <w:rsid w:val="00021991"/>
    <w:rsid w:val="000220F4"/>
    <w:rsid w:val="000222BC"/>
    <w:rsid w:val="00022680"/>
    <w:rsid w:val="00022916"/>
    <w:rsid w:val="000232C6"/>
    <w:rsid w:val="000235D4"/>
    <w:rsid w:val="00023DA9"/>
    <w:rsid w:val="0002404A"/>
    <w:rsid w:val="00024356"/>
    <w:rsid w:val="0002487A"/>
    <w:rsid w:val="00024DE3"/>
    <w:rsid w:val="00025BA3"/>
    <w:rsid w:val="00025CCA"/>
    <w:rsid w:val="00025D66"/>
    <w:rsid w:val="00026218"/>
    <w:rsid w:val="00026E33"/>
    <w:rsid w:val="00026F02"/>
    <w:rsid w:val="000272EA"/>
    <w:rsid w:val="00027551"/>
    <w:rsid w:val="000276E5"/>
    <w:rsid w:val="000278DA"/>
    <w:rsid w:val="00027FF6"/>
    <w:rsid w:val="00030543"/>
    <w:rsid w:val="000305E9"/>
    <w:rsid w:val="00030C9A"/>
    <w:rsid w:val="00030E20"/>
    <w:rsid w:val="00031274"/>
    <w:rsid w:val="00031A08"/>
    <w:rsid w:val="00031B06"/>
    <w:rsid w:val="00031D8D"/>
    <w:rsid w:val="00031EB1"/>
    <w:rsid w:val="000323E7"/>
    <w:rsid w:val="00032549"/>
    <w:rsid w:val="0003283F"/>
    <w:rsid w:val="0003287A"/>
    <w:rsid w:val="0003291C"/>
    <w:rsid w:val="00032B11"/>
    <w:rsid w:val="00032FE4"/>
    <w:rsid w:val="000332F7"/>
    <w:rsid w:val="000333E6"/>
    <w:rsid w:val="00033B2A"/>
    <w:rsid w:val="00033BA4"/>
    <w:rsid w:val="00033D4D"/>
    <w:rsid w:val="00033DB6"/>
    <w:rsid w:val="00033DF5"/>
    <w:rsid w:val="00033EDF"/>
    <w:rsid w:val="00033F3F"/>
    <w:rsid w:val="00033F68"/>
    <w:rsid w:val="00034383"/>
    <w:rsid w:val="000346B4"/>
    <w:rsid w:val="00034858"/>
    <w:rsid w:val="00034BF6"/>
    <w:rsid w:val="00035011"/>
    <w:rsid w:val="00035297"/>
    <w:rsid w:val="00035480"/>
    <w:rsid w:val="00035876"/>
    <w:rsid w:val="00035CCA"/>
    <w:rsid w:val="00036503"/>
    <w:rsid w:val="00036B96"/>
    <w:rsid w:val="00036EBD"/>
    <w:rsid w:val="000378DD"/>
    <w:rsid w:val="00037FC1"/>
    <w:rsid w:val="00040176"/>
    <w:rsid w:val="00040763"/>
    <w:rsid w:val="0004123F"/>
    <w:rsid w:val="00041769"/>
    <w:rsid w:val="0004181E"/>
    <w:rsid w:val="0004186F"/>
    <w:rsid w:val="00041C50"/>
    <w:rsid w:val="0004212D"/>
    <w:rsid w:val="00042B43"/>
    <w:rsid w:val="00042DD3"/>
    <w:rsid w:val="00042E75"/>
    <w:rsid w:val="000438C8"/>
    <w:rsid w:val="00043F0D"/>
    <w:rsid w:val="000441D9"/>
    <w:rsid w:val="00044537"/>
    <w:rsid w:val="0004454B"/>
    <w:rsid w:val="00044927"/>
    <w:rsid w:val="00044E43"/>
    <w:rsid w:val="000458AD"/>
    <w:rsid w:val="00045BA9"/>
    <w:rsid w:val="00045D17"/>
    <w:rsid w:val="00045E29"/>
    <w:rsid w:val="00046037"/>
    <w:rsid w:val="0004616B"/>
    <w:rsid w:val="00047199"/>
    <w:rsid w:val="0004732B"/>
    <w:rsid w:val="000474BC"/>
    <w:rsid w:val="0004751D"/>
    <w:rsid w:val="000478C7"/>
    <w:rsid w:val="00047A25"/>
    <w:rsid w:val="000500AC"/>
    <w:rsid w:val="000502E9"/>
    <w:rsid w:val="00050377"/>
    <w:rsid w:val="00050F5C"/>
    <w:rsid w:val="00051C34"/>
    <w:rsid w:val="000525A0"/>
    <w:rsid w:val="000527E7"/>
    <w:rsid w:val="00052B8B"/>
    <w:rsid w:val="00052E9F"/>
    <w:rsid w:val="00053191"/>
    <w:rsid w:val="00053B75"/>
    <w:rsid w:val="000544AC"/>
    <w:rsid w:val="0005466C"/>
    <w:rsid w:val="00054ACF"/>
    <w:rsid w:val="00055BC4"/>
    <w:rsid w:val="00055C93"/>
    <w:rsid w:val="00056822"/>
    <w:rsid w:val="000569BF"/>
    <w:rsid w:val="000569D0"/>
    <w:rsid w:val="00056D0D"/>
    <w:rsid w:val="000572AB"/>
    <w:rsid w:val="00057796"/>
    <w:rsid w:val="00057EFD"/>
    <w:rsid w:val="00060307"/>
    <w:rsid w:val="00060B23"/>
    <w:rsid w:val="000613AF"/>
    <w:rsid w:val="000615DF"/>
    <w:rsid w:val="0006171A"/>
    <w:rsid w:val="00061736"/>
    <w:rsid w:val="00061FCB"/>
    <w:rsid w:val="00062410"/>
    <w:rsid w:val="000626E7"/>
    <w:rsid w:val="00062E15"/>
    <w:rsid w:val="000630D2"/>
    <w:rsid w:val="00063537"/>
    <w:rsid w:val="0006372C"/>
    <w:rsid w:val="00063779"/>
    <w:rsid w:val="0006379E"/>
    <w:rsid w:val="000637F5"/>
    <w:rsid w:val="00063A04"/>
    <w:rsid w:val="00063C8C"/>
    <w:rsid w:val="00065012"/>
    <w:rsid w:val="000655A2"/>
    <w:rsid w:val="0006583A"/>
    <w:rsid w:val="00065983"/>
    <w:rsid w:val="000661BF"/>
    <w:rsid w:val="000665CB"/>
    <w:rsid w:val="00066A49"/>
    <w:rsid w:val="00067125"/>
    <w:rsid w:val="0006728A"/>
    <w:rsid w:val="0006728F"/>
    <w:rsid w:val="000676E9"/>
    <w:rsid w:val="00070290"/>
    <w:rsid w:val="0007071E"/>
    <w:rsid w:val="000708F0"/>
    <w:rsid w:val="00070A97"/>
    <w:rsid w:val="000710E9"/>
    <w:rsid w:val="00071D1A"/>
    <w:rsid w:val="00071E55"/>
    <w:rsid w:val="0007217A"/>
    <w:rsid w:val="000722DA"/>
    <w:rsid w:val="00072A62"/>
    <w:rsid w:val="00072F5A"/>
    <w:rsid w:val="000735F6"/>
    <w:rsid w:val="000741CD"/>
    <w:rsid w:val="000744DA"/>
    <w:rsid w:val="0007477E"/>
    <w:rsid w:val="00074BD9"/>
    <w:rsid w:val="00075321"/>
    <w:rsid w:val="00075690"/>
    <w:rsid w:val="00075A94"/>
    <w:rsid w:val="00076047"/>
    <w:rsid w:val="00076069"/>
    <w:rsid w:val="000766C4"/>
    <w:rsid w:val="0007672B"/>
    <w:rsid w:val="00076858"/>
    <w:rsid w:val="00077352"/>
    <w:rsid w:val="00080056"/>
    <w:rsid w:val="00080314"/>
    <w:rsid w:val="000803FE"/>
    <w:rsid w:val="00080855"/>
    <w:rsid w:val="00080E27"/>
    <w:rsid w:val="00080F1F"/>
    <w:rsid w:val="00081025"/>
    <w:rsid w:val="00081D2D"/>
    <w:rsid w:val="00081D54"/>
    <w:rsid w:val="00082916"/>
    <w:rsid w:val="00082B3C"/>
    <w:rsid w:val="00082E06"/>
    <w:rsid w:val="00082EA1"/>
    <w:rsid w:val="0008324C"/>
    <w:rsid w:val="0008348E"/>
    <w:rsid w:val="00083AA3"/>
    <w:rsid w:val="00083C4A"/>
    <w:rsid w:val="00083C95"/>
    <w:rsid w:val="00083FFC"/>
    <w:rsid w:val="00084321"/>
    <w:rsid w:val="000845A0"/>
    <w:rsid w:val="00084943"/>
    <w:rsid w:val="00084D1B"/>
    <w:rsid w:val="0008515D"/>
    <w:rsid w:val="0008523B"/>
    <w:rsid w:val="0008595D"/>
    <w:rsid w:val="0008665F"/>
    <w:rsid w:val="0008679A"/>
    <w:rsid w:val="00086BCB"/>
    <w:rsid w:val="00086DA4"/>
    <w:rsid w:val="00086EB3"/>
    <w:rsid w:val="00087046"/>
    <w:rsid w:val="00087383"/>
    <w:rsid w:val="0008763D"/>
    <w:rsid w:val="0008770D"/>
    <w:rsid w:val="00087C6C"/>
    <w:rsid w:val="0009018D"/>
    <w:rsid w:val="0009033B"/>
    <w:rsid w:val="00090BDF"/>
    <w:rsid w:val="00090C2C"/>
    <w:rsid w:val="00090ECF"/>
    <w:rsid w:val="0009156A"/>
    <w:rsid w:val="00091601"/>
    <w:rsid w:val="000917D6"/>
    <w:rsid w:val="00091C24"/>
    <w:rsid w:val="00091CBA"/>
    <w:rsid w:val="00092347"/>
    <w:rsid w:val="00093246"/>
    <w:rsid w:val="000940B2"/>
    <w:rsid w:val="000943AE"/>
    <w:rsid w:val="0009445C"/>
    <w:rsid w:val="00094E98"/>
    <w:rsid w:val="00094EC8"/>
    <w:rsid w:val="00094F94"/>
    <w:rsid w:val="00095F5E"/>
    <w:rsid w:val="000965BD"/>
    <w:rsid w:val="00096A57"/>
    <w:rsid w:val="00096BB9"/>
    <w:rsid w:val="000974BC"/>
    <w:rsid w:val="00097791"/>
    <w:rsid w:val="00097967"/>
    <w:rsid w:val="00097DB4"/>
    <w:rsid w:val="000A002F"/>
    <w:rsid w:val="000A00EE"/>
    <w:rsid w:val="000A0210"/>
    <w:rsid w:val="000A02E7"/>
    <w:rsid w:val="000A02EE"/>
    <w:rsid w:val="000A09CC"/>
    <w:rsid w:val="000A0D54"/>
    <w:rsid w:val="000A0EBF"/>
    <w:rsid w:val="000A155F"/>
    <w:rsid w:val="000A16A9"/>
    <w:rsid w:val="000A19F1"/>
    <w:rsid w:val="000A1B1E"/>
    <w:rsid w:val="000A254B"/>
    <w:rsid w:val="000A261A"/>
    <w:rsid w:val="000A2693"/>
    <w:rsid w:val="000A2A7E"/>
    <w:rsid w:val="000A2AB1"/>
    <w:rsid w:val="000A32C6"/>
    <w:rsid w:val="000A37F3"/>
    <w:rsid w:val="000A3FB1"/>
    <w:rsid w:val="000A42A4"/>
    <w:rsid w:val="000A43C3"/>
    <w:rsid w:val="000A47E6"/>
    <w:rsid w:val="000A49F5"/>
    <w:rsid w:val="000A4D05"/>
    <w:rsid w:val="000A4E26"/>
    <w:rsid w:val="000A54F8"/>
    <w:rsid w:val="000A5FB4"/>
    <w:rsid w:val="000A6199"/>
    <w:rsid w:val="000A66A7"/>
    <w:rsid w:val="000A6B96"/>
    <w:rsid w:val="000A6D26"/>
    <w:rsid w:val="000A6E18"/>
    <w:rsid w:val="000A7193"/>
    <w:rsid w:val="000A7745"/>
    <w:rsid w:val="000A7AAC"/>
    <w:rsid w:val="000A7F56"/>
    <w:rsid w:val="000B0218"/>
    <w:rsid w:val="000B051B"/>
    <w:rsid w:val="000B079C"/>
    <w:rsid w:val="000B0ECB"/>
    <w:rsid w:val="000B16A5"/>
    <w:rsid w:val="000B1D2E"/>
    <w:rsid w:val="000B1ED0"/>
    <w:rsid w:val="000B1FBD"/>
    <w:rsid w:val="000B27E6"/>
    <w:rsid w:val="000B2854"/>
    <w:rsid w:val="000B2A3C"/>
    <w:rsid w:val="000B2A8A"/>
    <w:rsid w:val="000B2C5E"/>
    <w:rsid w:val="000B2CEB"/>
    <w:rsid w:val="000B2D8E"/>
    <w:rsid w:val="000B3470"/>
    <w:rsid w:val="000B3493"/>
    <w:rsid w:val="000B3598"/>
    <w:rsid w:val="000B3A46"/>
    <w:rsid w:val="000B3CEE"/>
    <w:rsid w:val="000B3D82"/>
    <w:rsid w:val="000B41AB"/>
    <w:rsid w:val="000B4E55"/>
    <w:rsid w:val="000B515F"/>
    <w:rsid w:val="000B5A60"/>
    <w:rsid w:val="000B5F77"/>
    <w:rsid w:val="000B68B2"/>
    <w:rsid w:val="000B6919"/>
    <w:rsid w:val="000B6D71"/>
    <w:rsid w:val="000B7D26"/>
    <w:rsid w:val="000C035F"/>
    <w:rsid w:val="000C043E"/>
    <w:rsid w:val="000C080D"/>
    <w:rsid w:val="000C0840"/>
    <w:rsid w:val="000C0B0C"/>
    <w:rsid w:val="000C14AC"/>
    <w:rsid w:val="000C1A70"/>
    <w:rsid w:val="000C1B0F"/>
    <w:rsid w:val="000C215F"/>
    <w:rsid w:val="000C2448"/>
    <w:rsid w:val="000C279C"/>
    <w:rsid w:val="000C2916"/>
    <w:rsid w:val="000C29E0"/>
    <w:rsid w:val="000C2B69"/>
    <w:rsid w:val="000C2D36"/>
    <w:rsid w:val="000C2FE2"/>
    <w:rsid w:val="000C3147"/>
    <w:rsid w:val="000C3788"/>
    <w:rsid w:val="000C39F7"/>
    <w:rsid w:val="000C3E33"/>
    <w:rsid w:val="000C3EF2"/>
    <w:rsid w:val="000C44DA"/>
    <w:rsid w:val="000C45EF"/>
    <w:rsid w:val="000C506A"/>
    <w:rsid w:val="000C525B"/>
    <w:rsid w:val="000C5564"/>
    <w:rsid w:val="000C5877"/>
    <w:rsid w:val="000C5B5B"/>
    <w:rsid w:val="000C5BA2"/>
    <w:rsid w:val="000C5D0C"/>
    <w:rsid w:val="000C5EC1"/>
    <w:rsid w:val="000C64BC"/>
    <w:rsid w:val="000C6A3E"/>
    <w:rsid w:val="000C722E"/>
    <w:rsid w:val="000D05E6"/>
    <w:rsid w:val="000D08B4"/>
    <w:rsid w:val="000D08B8"/>
    <w:rsid w:val="000D0CAA"/>
    <w:rsid w:val="000D0FDA"/>
    <w:rsid w:val="000D1085"/>
    <w:rsid w:val="000D11FC"/>
    <w:rsid w:val="000D147B"/>
    <w:rsid w:val="000D17ED"/>
    <w:rsid w:val="000D1D91"/>
    <w:rsid w:val="000D1F1B"/>
    <w:rsid w:val="000D1FA4"/>
    <w:rsid w:val="000D2063"/>
    <w:rsid w:val="000D24D8"/>
    <w:rsid w:val="000D252A"/>
    <w:rsid w:val="000D265D"/>
    <w:rsid w:val="000D3019"/>
    <w:rsid w:val="000D30D4"/>
    <w:rsid w:val="000D3685"/>
    <w:rsid w:val="000D3908"/>
    <w:rsid w:val="000D3D95"/>
    <w:rsid w:val="000D3E64"/>
    <w:rsid w:val="000D4551"/>
    <w:rsid w:val="000D5037"/>
    <w:rsid w:val="000D544F"/>
    <w:rsid w:val="000D59F4"/>
    <w:rsid w:val="000D5FEA"/>
    <w:rsid w:val="000D62A6"/>
    <w:rsid w:val="000D6461"/>
    <w:rsid w:val="000D6A8E"/>
    <w:rsid w:val="000D6AB3"/>
    <w:rsid w:val="000D6EE7"/>
    <w:rsid w:val="000D7129"/>
    <w:rsid w:val="000D717B"/>
    <w:rsid w:val="000E01DF"/>
    <w:rsid w:val="000E05FF"/>
    <w:rsid w:val="000E07BC"/>
    <w:rsid w:val="000E0B46"/>
    <w:rsid w:val="000E0F15"/>
    <w:rsid w:val="000E1191"/>
    <w:rsid w:val="000E13BA"/>
    <w:rsid w:val="000E1423"/>
    <w:rsid w:val="000E15BB"/>
    <w:rsid w:val="000E15CF"/>
    <w:rsid w:val="000E1B3F"/>
    <w:rsid w:val="000E227D"/>
    <w:rsid w:val="000E2478"/>
    <w:rsid w:val="000E28E5"/>
    <w:rsid w:val="000E2ECD"/>
    <w:rsid w:val="000E32C9"/>
    <w:rsid w:val="000E3357"/>
    <w:rsid w:val="000E362F"/>
    <w:rsid w:val="000E3821"/>
    <w:rsid w:val="000E3BD8"/>
    <w:rsid w:val="000E3E98"/>
    <w:rsid w:val="000E41D1"/>
    <w:rsid w:val="000E4236"/>
    <w:rsid w:val="000E443C"/>
    <w:rsid w:val="000E4A12"/>
    <w:rsid w:val="000E4C64"/>
    <w:rsid w:val="000E4CAC"/>
    <w:rsid w:val="000E4E8A"/>
    <w:rsid w:val="000E504E"/>
    <w:rsid w:val="000E52C7"/>
    <w:rsid w:val="000E561B"/>
    <w:rsid w:val="000E5A9B"/>
    <w:rsid w:val="000E5BE1"/>
    <w:rsid w:val="000E5D22"/>
    <w:rsid w:val="000E5EF5"/>
    <w:rsid w:val="000E6136"/>
    <w:rsid w:val="000E63EC"/>
    <w:rsid w:val="000E6440"/>
    <w:rsid w:val="000E6849"/>
    <w:rsid w:val="000E6A09"/>
    <w:rsid w:val="000E6EB2"/>
    <w:rsid w:val="000E70EC"/>
    <w:rsid w:val="000E7E8F"/>
    <w:rsid w:val="000E7EA9"/>
    <w:rsid w:val="000F04F3"/>
    <w:rsid w:val="000F0529"/>
    <w:rsid w:val="000F0D86"/>
    <w:rsid w:val="000F109F"/>
    <w:rsid w:val="000F1356"/>
    <w:rsid w:val="000F17AA"/>
    <w:rsid w:val="000F1F27"/>
    <w:rsid w:val="000F2665"/>
    <w:rsid w:val="000F2773"/>
    <w:rsid w:val="000F2791"/>
    <w:rsid w:val="000F2D7D"/>
    <w:rsid w:val="000F2E7A"/>
    <w:rsid w:val="000F2F07"/>
    <w:rsid w:val="000F3650"/>
    <w:rsid w:val="000F3784"/>
    <w:rsid w:val="000F39BF"/>
    <w:rsid w:val="000F3D21"/>
    <w:rsid w:val="000F4CED"/>
    <w:rsid w:val="000F4FCB"/>
    <w:rsid w:val="000F5355"/>
    <w:rsid w:val="000F5681"/>
    <w:rsid w:val="000F5DF2"/>
    <w:rsid w:val="000F602B"/>
    <w:rsid w:val="000F63B8"/>
    <w:rsid w:val="000F6445"/>
    <w:rsid w:val="000F6D47"/>
    <w:rsid w:val="000F6E0D"/>
    <w:rsid w:val="000F6F93"/>
    <w:rsid w:val="000F75FA"/>
    <w:rsid w:val="000F7832"/>
    <w:rsid w:val="000F7D4C"/>
    <w:rsid w:val="0010085D"/>
    <w:rsid w:val="001009ED"/>
    <w:rsid w:val="00100A51"/>
    <w:rsid w:val="001010D3"/>
    <w:rsid w:val="00101738"/>
    <w:rsid w:val="001019D5"/>
    <w:rsid w:val="00101A37"/>
    <w:rsid w:val="00102156"/>
    <w:rsid w:val="0010296B"/>
    <w:rsid w:val="001039A3"/>
    <w:rsid w:val="00103EE8"/>
    <w:rsid w:val="00103F4A"/>
    <w:rsid w:val="0010450A"/>
    <w:rsid w:val="00104B1A"/>
    <w:rsid w:val="00104D1E"/>
    <w:rsid w:val="00104DBC"/>
    <w:rsid w:val="00104E9F"/>
    <w:rsid w:val="00105A24"/>
    <w:rsid w:val="00105E0A"/>
    <w:rsid w:val="00106387"/>
    <w:rsid w:val="00106509"/>
    <w:rsid w:val="0010699F"/>
    <w:rsid w:val="00106A5B"/>
    <w:rsid w:val="001070F4"/>
    <w:rsid w:val="00107683"/>
    <w:rsid w:val="0011070F"/>
    <w:rsid w:val="00110E36"/>
    <w:rsid w:val="00111328"/>
    <w:rsid w:val="0011136F"/>
    <w:rsid w:val="00111826"/>
    <w:rsid w:val="0011183A"/>
    <w:rsid w:val="00111E3F"/>
    <w:rsid w:val="00111FBE"/>
    <w:rsid w:val="001122D1"/>
    <w:rsid w:val="0011268C"/>
    <w:rsid w:val="001126F7"/>
    <w:rsid w:val="00112B8D"/>
    <w:rsid w:val="00112CAA"/>
    <w:rsid w:val="00112DDA"/>
    <w:rsid w:val="00112E16"/>
    <w:rsid w:val="00113143"/>
    <w:rsid w:val="001132CA"/>
    <w:rsid w:val="0011339E"/>
    <w:rsid w:val="0011352D"/>
    <w:rsid w:val="00113692"/>
    <w:rsid w:val="00114466"/>
    <w:rsid w:val="001149DA"/>
    <w:rsid w:val="00114A0B"/>
    <w:rsid w:val="00114A2D"/>
    <w:rsid w:val="00115132"/>
    <w:rsid w:val="00115BE8"/>
    <w:rsid w:val="00115E05"/>
    <w:rsid w:val="00115FE9"/>
    <w:rsid w:val="0011642A"/>
    <w:rsid w:val="00116DD3"/>
    <w:rsid w:val="00116E85"/>
    <w:rsid w:val="0011712B"/>
    <w:rsid w:val="00117977"/>
    <w:rsid w:val="00117D36"/>
    <w:rsid w:val="00117D89"/>
    <w:rsid w:val="00120391"/>
    <w:rsid w:val="00120529"/>
    <w:rsid w:val="00120B2E"/>
    <w:rsid w:val="00120DA3"/>
    <w:rsid w:val="001218B6"/>
    <w:rsid w:val="00121AFC"/>
    <w:rsid w:val="00121B85"/>
    <w:rsid w:val="00121EC1"/>
    <w:rsid w:val="001226C0"/>
    <w:rsid w:val="001226E9"/>
    <w:rsid w:val="00122D3F"/>
    <w:rsid w:val="00122F90"/>
    <w:rsid w:val="00123130"/>
    <w:rsid w:val="001233D6"/>
    <w:rsid w:val="00123D3A"/>
    <w:rsid w:val="00123F4A"/>
    <w:rsid w:val="001243DF"/>
    <w:rsid w:val="00124BB4"/>
    <w:rsid w:val="00124CE8"/>
    <w:rsid w:val="00124E4C"/>
    <w:rsid w:val="001252D2"/>
    <w:rsid w:val="00130506"/>
    <w:rsid w:val="001308E2"/>
    <w:rsid w:val="00130AC3"/>
    <w:rsid w:val="00130C98"/>
    <w:rsid w:val="00130D36"/>
    <w:rsid w:val="00130DF3"/>
    <w:rsid w:val="0013150C"/>
    <w:rsid w:val="00131576"/>
    <w:rsid w:val="001315C8"/>
    <w:rsid w:val="0013185E"/>
    <w:rsid w:val="001321AD"/>
    <w:rsid w:val="00132500"/>
    <w:rsid w:val="00132B7C"/>
    <w:rsid w:val="00132FA6"/>
    <w:rsid w:val="00133000"/>
    <w:rsid w:val="00133182"/>
    <w:rsid w:val="00133202"/>
    <w:rsid w:val="00133387"/>
    <w:rsid w:val="00133BE3"/>
    <w:rsid w:val="001344F7"/>
    <w:rsid w:val="001347A2"/>
    <w:rsid w:val="00135A50"/>
    <w:rsid w:val="00135E34"/>
    <w:rsid w:val="00135F6C"/>
    <w:rsid w:val="00136162"/>
    <w:rsid w:val="0013626D"/>
    <w:rsid w:val="00136C88"/>
    <w:rsid w:val="00136DDF"/>
    <w:rsid w:val="00137A40"/>
    <w:rsid w:val="00137AEB"/>
    <w:rsid w:val="00137D5C"/>
    <w:rsid w:val="00140000"/>
    <w:rsid w:val="0014065F"/>
    <w:rsid w:val="00140947"/>
    <w:rsid w:val="00140BF7"/>
    <w:rsid w:val="00140FCA"/>
    <w:rsid w:val="001412A6"/>
    <w:rsid w:val="001412FA"/>
    <w:rsid w:val="00141394"/>
    <w:rsid w:val="0014146B"/>
    <w:rsid w:val="00142263"/>
    <w:rsid w:val="001422FA"/>
    <w:rsid w:val="00142381"/>
    <w:rsid w:val="00142F11"/>
    <w:rsid w:val="00143755"/>
    <w:rsid w:val="00143833"/>
    <w:rsid w:val="00143A13"/>
    <w:rsid w:val="00144861"/>
    <w:rsid w:val="00144995"/>
    <w:rsid w:val="0014554F"/>
    <w:rsid w:val="00145A57"/>
    <w:rsid w:val="00146ED3"/>
    <w:rsid w:val="0014708D"/>
    <w:rsid w:val="001473B2"/>
    <w:rsid w:val="00147446"/>
    <w:rsid w:val="00147688"/>
    <w:rsid w:val="001503C2"/>
    <w:rsid w:val="001505CD"/>
    <w:rsid w:val="00150C72"/>
    <w:rsid w:val="00150D4F"/>
    <w:rsid w:val="00150DB4"/>
    <w:rsid w:val="00151064"/>
    <w:rsid w:val="001518B3"/>
    <w:rsid w:val="001518D6"/>
    <w:rsid w:val="00152228"/>
    <w:rsid w:val="001529D5"/>
    <w:rsid w:val="00152A35"/>
    <w:rsid w:val="00152D9B"/>
    <w:rsid w:val="00152FA5"/>
    <w:rsid w:val="00153CAB"/>
    <w:rsid w:val="00153DC3"/>
    <w:rsid w:val="00153E9B"/>
    <w:rsid w:val="00154392"/>
    <w:rsid w:val="00154433"/>
    <w:rsid w:val="00154F3F"/>
    <w:rsid w:val="00155170"/>
    <w:rsid w:val="0015561A"/>
    <w:rsid w:val="001557AC"/>
    <w:rsid w:val="00155864"/>
    <w:rsid w:val="00155B54"/>
    <w:rsid w:val="0015696E"/>
    <w:rsid w:val="00156EFF"/>
    <w:rsid w:val="0015772A"/>
    <w:rsid w:val="001605E7"/>
    <w:rsid w:val="001605F3"/>
    <w:rsid w:val="00160F99"/>
    <w:rsid w:val="0016139C"/>
    <w:rsid w:val="00161835"/>
    <w:rsid w:val="00161D21"/>
    <w:rsid w:val="00161EEC"/>
    <w:rsid w:val="00162312"/>
    <w:rsid w:val="001624DB"/>
    <w:rsid w:val="001629B3"/>
    <w:rsid w:val="00162CE3"/>
    <w:rsid w:val="00163A49"/>
    <w:rsid w:val="00163BAA"/>
    <w:rsid w:val="001642E4"/>
    <w:rsid w:val="00165014"/>
    <w:rsid w:val="00165103"/>
    <w:rsid w:val="00165373"/>
    <w:rsid w:val="001654D9"/>
    <w:rsid w:val="001654DA"/>
    <w:rsid w:val="00165796"/>
    <w:rsid w:val="001657C7"/>
    <w:rsid w:val="001658E3"/>
    <w:rsid w:val="00166FCF"/>
    <w:rsid w:val="001671A3"/>
    <w:rsid w:val="0016755D"/>
    <w:rsid w:val="001677C2"/>
    <w:rsid w:val="0016793B"/>
    <w:rsid w:val="00167EC9"/>
    <w:rsid w:val="00167ED1"/>
    <w:rsid w:val="00167FE2"/>
    <w:rsid w:val="001705FA"/>
    <w:rsid w:val="00170A32"/>
    <w:rsid w:val="00170E17"/>
    <w:rsid w:val="00170E61"/>
    <w:rsid w:val="00170E95"/>
    <w:rsid w:val="00171345"/>
    <w:rsid w:val="00171537"/>
    <w:rsid w:val="00171CDE"/>
    <w:rsid w:val="00171F84"/>
    <w:rsid w:val="00172F4A"/>
    <w:rsid w:val="00174B16"/>
    <w:rsid w:val="00174B9D"/>
    <w:rsid w:val="00174F6D"/>
    <w:rsid w:val="00175668"/>
    <w:rsid w:val="001756BA"/>
    <w:rsid w:val="00175CB5"/>
    <w:rsid w:val="00176D41"/>
    <w:rsid w:val="00176EF5"/>
    <w:rsid w:val="00176F1D"/>
    <w:rsid w:val="00176F29"/>
    <w:rsid w:val="00177098"/>
    <w:rsid w:val="0017793F"/>
    <w:rsid w:val="00177B8D"/>
    <w:rsid w:val="0018022F"/>
    <w:rsid w:val="00180F03"/>
    <w:rsid w:val="0018132C"/>
    <w:rsid w:val="001813CE"/>
    <w:rsid w:val="00181B21"/>
    <w:rsid w:val="00181DD7"/>
    <w:rsid w:val="001821EA"/>
    <w:rsid w:val="001823F9"/>
    <w:rsid w:val="001825CB"/>
    <w:rsid w:val="001829F9"/>
    <w:rsid w:val="00182A1C"/>
    <w:rsid w:val="001831D1"/>
    <w:rsid w:val="0018346E"/>
    <w:rsid w:val="00183C51"/>
    <w:rsid w:val="0018402B"/>
    <w:rsid w:val="00184421"/>
    <w:rsid w:val="00184D4B"/>
    <w:rsid w:val="001858B4"/>
    <w:rsid w:val="00186232"/>
    <w:rsid w:val="0018636F"/>
    <w:rsid w:val="0018669D"/>
    <w:rsid w:val="00186799"/>
    <w:rsid w:val="00186F9B"/>
    <w:rsid w:val="001874E3"/>
    <w:rsid w:val="00187CD0"/>
    <w:rsid w:val="00187FDF"/>
    <w:rsid w:val="0019029D"/>
    <w:rsid w:val="00190591"/>
    <w:rsid w:val="0019088D"/>
    <w:rsid w:val="00190A6E"/>
    <w:rsid w:val="00190E7B"/>
    <w:rsid w:val="00190F03"/>
    <w:rsid w:val="00191A41"/>
    <w:rsid w:val="00191FA6"/>
    <w:rsid w:val="001923E4"/>
    <w:rsid w:val="00192971"/>
    <w:rsid w:val="00192E43"/>
    <w:rsid w:val="00193730"/>
    <w:rsid w:val="00193976"/>
    <w:rsid w:val="00193A64"/>
    <w:rsid w:val="00194143"/>
    <w:rsid w:val="001942EE"/>
    <w:rsid w:val="00194D6F"/>
    <w:rsid w:val="00194EC5"/>
    <w:rsid w:val="00194F71"/>
    <w:rsid w:val="001951F5"/>
    <w:rsid w:val="00195A61"/>
    <w:rsid w:val="00196141"/>
    <w:rsid w:val="00196172"/>
    <w:rsid w:val="00196526"/>
    <w:rsid w:val="00196E54"/>
    <w:rsid w:val="00197520"/>
    <w:rsid w:val="00197732"/>
    <w:rsid w:val="001978F8"/>
    <w:rsid w:val="00197D43"/>
    <w:rsid w:val="001A094F"/>
    <w:rsid w:val="001A0ECE"/>
    <w:rsid w:val="001A0EE8"/>
    <w:rsid w:val="001A13A1"/>
    <w:rsid w:val="001A1756"/>
    <w:rsid w:val="001A1C46"/>
    <w:rsid w:val="001A216F"/>
    <w:rsid w:val="001A2748"/>
    <w:rsid w:val="001A2DB9"/>
    <w:rsid w:val="001A2FC3"/>
    <w:rsid w:val="001A315F"/>
    <w:rsid w:val="001A340D"/>
    <w:rsid w:val="001A3EF7"/>
    <w:rsid w:val="001A4065"/>
    <w:rsid w:val="001A4129"/>
    <w:rsid w:val="001A4DE3"/>
    <w:rsid w:val="001A4EF2"/>
    <w:rsid w:val="001A4F0E"/>
    <w:rsid w:val="001A5718"/>
    <w:rsid w:val="001A5CF9"/>
    <w:rsid w:val="001A659A"/>
    <w:rsid w:val="001A68AD"/>
    <w:rsid w:val="001A68EF"/>
    <w:rsid w:val="001A7309"/>
    <w:rsid w:val="001A77D0"/>
    <w:rsid w:val="001A7B91"/>
    <w:rsid w:val="001B03F3"/>
    <w:rsid w:val="001B05D2"/>
    <w:rsid w:val="001B1ACD"/>
    <w:rsid w:val="001B1ED0"/>
    <w:rsid w:val="001B292D"/>
    <w:rsid w:val="001B342D"/>
    <w:rsid w:val="001B3526"/>
    <w:rsid w:val="001B3580"/>
    <w:rsid w:val="001B3939"/>
    <w:rsid w:val="001B3A31"/>
    <w:rsid w:val="001B3A5A"/>
    <w:rsid w:val="001B43EF"/>
    <w:rsid w:val="001B482B"/>
    <w:rsid w:val="001B4A6F"/>
    <w:rsid w:val="001B4FE6"/>
    <w:rsid w:val="001B5450"/>
    <w:rsid w:val="001B5765"/>
    <w:rsid w:val="001B63A1"/>
    <w:rsid w:val="001B661D"/>
    <w:rsid w:val="001B698D"/>
    <w:rsid w:val="001B6FEE"/>
    <w:rsid w:val="001B76DB"/>
    <w:rsid w:val="001B7D2D"/>
    <w:rsid w:val="001B7DF8"/>
    <w:rsid w:val="001B7E53"/>
    <w:rsid w:val="001C03D4"/>
    <w:rsid w:val="001C0655"/>
    <w:rsid w:val="001C0BA0"/>
    <w:rsid w:val="001C15D0"/>
    <w:rsid w:val="001C1CF8"/>
    <w:rsid w:val="001C1E92"/>
    <w:rsid w:val="001C2370"/>
    <w:rsid w:val="001C2D6F"/>
    <w:rsid w:val="001C3064"/>
    <w:rsid w:val="001C3382"/>
    <w:rsid w:val="001C3481"/>
    <w:rsid w:val="001C3A19"/>
    <w:rsid w:val="001C3D65"/>
    <w:rsid w:val="001C4083"/>
    <w:rsid w:val="001C5533"/>
    <w:rsid w:val="001C64B2"/>
    <w:rsid w:val="001C677A"/>
    <w:rsid w:val="001C6B49"/>
    <w:rsid w:val="001C6D0B"/>
    <w:rsid w:val="001C6D95"/>
    <w:rsid w:val="001C709B"/>
    <w:rsid w:val="001C7213"/>
    <w:rsid w:val="001C72A9"/>
    <w:rsid w:val="001C75DB"/>
    <w:rsid w:val="001C7B90"/>
    <w:rsid w:val="001D0674"/>
    <w:rsid w:val="001D0CB4"/>
    <w:rsid w:val="001D0F0A"/>
    <w:rsid w:val="001D122D"/>
    <w:rsid w:val="001D12B8"/>
    <w:rsid w:val="001D2654"/>
    <w:rsid w:val="001D2B74"/>
    <w:rsid w:val="001D2D2B"/>
    <w:rsid w:val="001D2DAA"/>
    <w:rsid w:val="001D2F05"/>
    <w:rsid w:val="001D3E03"/>
    <w:rsid w:val="001D3E23"/>
    <w:rsid w:val="001D4854"/>
    <w:rsid w:val="001D5861"/>
    <w:rsid w:val="001D5955"/>
    <w:rsid w:val="001D611B"/>
    <w:rsid w:val="001D6505"/>
    <w:rsid w:val="001D69B3"/>
    <w:rsid w:val="001D6D3B"/>
    <w:rsid w:val="001D6DA1"/>
    <w:rsid w:val="001D6F75"/>
    <w:rsid w:val="001D727B"/>
    <w:rsid w:val="001D78C5"/>
    <w:rsid w:val="001D7C21"/>
    <w:rsid w:val="001D7F00"/>
    <w:rsid w:val="001E0039"/>
    <w:rsid w:val="001E018A"/>
    <w:rsid w:val="001E03BA"/>
    <w:rsid w:val="001E0446"/>
    <w:rsid w:val="001E045F"/>
    <w:rsid w:val="001E0488"/>
    <w:rsid w:val="001E0B4F"/>
    <w:rsid w:val="001E11A2"/>
    <w:rsid w:val="001E15DB"/>
    <w:rsid w:val="001E220B"/>
    <w:rsid w:val="001E22E1"/>
    <w:rsid w:val="001E239E"/>
    <w:rsid w:val="001E2A43"/>
    <w:rsid w:val="001E2DE5"/>
    <w:rsid w:val="001E3B58"/>
    <w:rsid w:val="001E415C"/>
    <w:rsid w:val="001E4408"/>
    <w:rsid w:val="001E44D1"/>
    <w:rsid w:val="001E4748"/>
    <w:rsid w:val="001E4FE9"/>
    <w:rsid w:val="001E5031"/>
    <w:rsid w:val="001E5B37"/>
    <w:rsid w:val="001E67F2"/>
    <w:rsid w:val="001E6D65"/>
    <w:rsid w:val="001E6DDA"/>
    <w:rsid w:val="001E715D"/>
    <w:rsid w:val="001E7C9A"/>
    <w:rsid w:val="001E7CE5"/>
    <w:rsid w:val="001E7F2C"/>
    <w:rsid w:val="001F05F2"/>
    <w:rsid w:val="001F074B"/>
    <w:rsid w:val="001F0754"/>
    <w:rsid w:val="001F0BAD"/>
    <w:rsid w:val="001F117A"/>
    <w:rsid w:val="001F1269"/>
    <w:rsid w:val="001F1392"/>
    <w:rsid w:val="001F16B7"/>
    <w:rsid w:val="001F1767"/>
    <w:rsid w:val="001F1AC6"/>
    <w:rsid w:val="001F2CAD"/>
    <w:rsid w:val="001F315E"/>
    <w:rsid w:val="001F3A0B"/>
    <w:rsid w:val="001F3D6D"/>
    <w:rsid w:val="001F4914"/>
    <w:rsid w:val="001F491C"/>
    <w:rsid w:val="001F4B74"/>
    <w:rsid w:val="001F4EA9"/>
    <w:rsid w:val="001F4FF6"/>
    <w:rsid w:val="001F5000"/>
    <w:rsid w:val="001F523F"/>
    <w:rsid w:val="001F54AE"/>
    <w:rsid w:val="001F589F"/>
    <w:rsid w:val="001F5EEB"/>
    <w:rsid w:val="001F699A"/>
    <w:rsid w:val="001F6A12"/>
    <w:rsid w:val="001F7644"/>
    <w:rsid w:val="00200133"/>
    <w:rsid w:val="00200257"/>
    <w:rsid w:val="00200855"/>
    <w:rsid w:val="00200D7B"/>
    <w:rsid w:val="0020150B"/>
    <w:rsid w:val="002016C6"/>
    <w:rsid w:val="0020185C"/>
    <w:rsid w:val="00201C53"/>
    <w:rsid w:val="00202260"/>
    <w:rsid w:val="002022DE"/>
    <w:rsid w:val="0020235F"/>
    <w:rsid w:val="00202C14"/>
    <w:rsid w:val="00202D49"/>
    <w:rsid w:val="002031F4"/>
    <w:rsid w:val="00203486"/>
    <w:rsid w:val="0020385D"/>
    <w:rsid w:val="00203BD9"/>
    <w:rsid w:val="00203C49"/>
    <w:rsid w:val="00203F13"/>
    <w:rsid w:val="00204563"/>
    <w:rsid w:val="00204779"/>
    <w:rsid w:val="002058EF"/>
    <w:rsid w:val="002059FE"/>
    <w:rsid w:val="00205A8D"/>
    <w:rsid w:val="00205AAE"/>
    <w:rsid w:val="00205DC0"/>
    <w:rsid w:val="00206080"/>
    <w:rsid w:val="002071EF"/>
    <w:rsid w:val="0020723C"/>
    <w:rsid w:val="002072F0"/>
    <w:rsid w:val="00207A71"/>
    <w:rsid w:val="00207BCD"/>
    <w:rsid w:val="00207C7D"/>
    <w:rsid w:val="00207E54"/>
    <w:rsid w:val="00207EF0"/>
    <w:rsid w:val="00210616"/>
    <w:rsid w:val="002106BD"/>
    <w:rsid w:val="00210CFB"/>
    <w:rsid w:val="002114DE"/>
    <w:rsid w:val="002118B0"/>
    <w:rsid w:val="00212320"/>
    <w:rsid w:val="0021261E"/>
    <w:rsid w:val="002127F9"/>
    <w:rsid w:val="00212A6F"/>
    <w:rsid w:val="0021316A"/>
    <w:rsid w:val="00213819"/>
    <w:rsid w:val="0021384B"/>
    <w:rsid w:val="00213B85"/>
    <w:rsid w:val="00214009"/>
    <w:rsid w:val="00214AAA"/>
    <w:rsid w:val="00215B80"/>
    <w:rsid w:val="00215D1C"/>
    <w:rsid w:val="00215E25"/>
    <w:rsid w:val="0021632F"/>
    <w:rsid w:val="0021648F"/>
    <w:rsid w:val="0021670F"/>
    <w:rsid w:val="002169F7"/>
    <w:rsid w:val="00217298"/>
    <w:rsid w:val="0021747A"/>
    <w:rsid w:val="002178A5"/>
    <w:rsid w:val="00217937"/>
    <w:rsid w:val="00220116"/>
    <w:rsid w:val="0022084D"/>
    <w:rsid w:val="00220AE8"/>
    <w:rsid w:val="00220B0F"/>
    <w:rsid w:val="00220C51"/>
    <w:rsid w:val="00220D53"/>
    <w:rsid w:val="00220EE3"/>
    <w:rsid w:val="00221CF7"/>
    <w:rsid w:val="00221E10"/>
    <w:rsid w:val="002222E8"/>
    <w:rsid w:val="00222793"/>
    <w:rsid w:val="00222822"/>
    <w:rsid w:val="0022292A"/>
    <w:rsid w:val="00223979"/>
    <w:rsid w:val="00223EC1"/>
    <w:rsid w:val="002241A2"/>
    <w:rsid w:val="00224380"/>
    <w:rsid w:val="002248E2"/>
    <w:rsid w:val="002254DB"/>
    <w:rsid w:val="00225BF3"/>
    <w:rsid w:val="00225DDE"/>
    <w:rsid w:val="00226078"/>
    <w:rsid w:val="00226651"/>
    <w:rsid w:val="00226CCF"/>
    <w:rsid w:val="00226F39"/>
    <w:rsid w:val="0022726E"/>
    <w:rsid w:val="002275B7"/>
    <w:rsid w:val="0022775E"/>
    <w:rsid w:val="00227875"/>
    <w:rsid w:val="00227AE3"/>
    <w:rsid w:val="00230285"/>
    <w:rsid w:val="002304EA"/>
    <w:rsid w:val="00230B58"/>
    <w:rsid w:val="0023123C"/>
    <w:rsid w:val="002319A8"/>
    <w:rsid w:val="002319F3"/>
    <w:rsid w:val="00231F4D"/>
    <w:rsid w:val="00232263"/>
    <w:rsid w:val="00232702"/>
    <w:rsid w:val="00233324"/>
    <w:rsid w:val="002333BF"/>
    <w:rsid w:val="0023358D"/>
    <w:rsid w:val="002335A1"/>
    <w:rsid w:val="00233902"/>
    <w:rsid w:val="00233D39"/>
    <w:rsid w:val="00233E96"/>
    <w:rsid w:val="002341D9"/>
    <w:rsid w:val="002345EA"/>
    <w:rsid w:val="00234728"/>
    <w:rsid w:val="00234A39"/>
    <w:rsid w:val="00234CAE"/>
    <w:rsid w:val="00234F9E"/>
    <w:rsid w:val="002352B2"/>
    <w:rsid w:val="002356A5"/>
    <w:rsid w:val="002356AC"/>
    <w:rsid w:val="002356FC"/>
    <w:rsid w:val="00235C17"/>
    <w:rsid w:val="00236775"/>
    <w:rsid w:val="0023697B"/>
    <w:rsid w:val="002373E3"/>
    <w:rsid w:val="00237445"/>
    <w:rsid w:val="0023792D"/>
    <w:rsid w:val="00237B71"/>
    <w:rsid w:val="00237BD3"/>
    <w:rsid w:val="0024003E"/>
    <w:rsid w:val="00240385"/>
    <w:rsid w:val="002406FA"/>
    <w:rsid w:val="00241038"/>
    <w:rsid w:val="00241572"/>
    <w:rsid w:val="002415EB"/>
    <w:rsid w:val="002417FE"/>
    <w:rsid w:val="00241C0A"/>
    <w:rsid w:val="00241CA8"/>
    <w:rsid w:val="00241E0D"/>
    <w:rsid w:val="00242154"/>
    <w:rsid w:val="00242E8B"/>
    <w:rsid w:val="00243047"/>
    <w:rsid w:val="002430A7"/>
    <w:rsid w:val="002436A1"/>
    <w:rsid w:val="00244B2E"/>
    <w:rsid w:val="0024502A"/>
    <w:rsid w:val="0024551A"/>
    <w:rsid w:val="0024631E"/>
    <w:rsid w:val="002463C2"/>
    <w:rsid w:val="00247009"/>
    <w:rsid w:val="002473DE"/>
    <w:rsid w:val="002479BC"/>
    <w:rsid w:val="00250209"/>
    <w:rsid w:val="002506FF"/>
    <w:rsid w:val="002511D5"/>
    <w:rsid w:val="00251316"/>
    <w:rsid w:val="00251941"/>
    <w:rsid w:val="0025257E"/>
    <w:rsid w:val="00252608"/>
    <w:rsid w:val="0025317F"/>
    <w:rsid w:val="002536A7"/>
    <w:rsid w:val="00253A77"/>
    <w:rsid w:val="00253EF4"/>
    <w:rsid w:val="00254678"/>
    <w:rsid w:val="002548C6"/>
    <w:rsid w:val="00254ADF"/>
    <w:rsid w:val="00254B49"/>
    <w:rsid w:val="0025640D"/>
    <w:rsid w:val="0025682D"/>
    <w:rsid w:val="00256A8A"/>
    <w:rsid w:val="00256ED5"/>
    <w:rsid w:val="0025715E"/>
    <w:rsid w:val="00257D60"/>
    <w:rsid w:val="00257D8A"/>
    <w:rsid w:val="002608A5"/>
    <w:rsid w:val="002608B8"/>
    <w:rsid w:val="002610C1"/>
    <w:rsid w:val="00261249"/>
    <w:rsid w:val="00261289"/>
    <w:rsid w:val="00261E39"/>
    <w:rsid w:val="00261EAE"/>
    <w:rsid w:val="002620CA"/>
    <w:rsid w:val="00262867"/>
    <w:rsid w:val="00262F60"/>
    <w:rsid w:val="002638DC"/>
    <w:rsid w:val="00263CFB"/>
    <w:rsid w:val="00263DA8"/>
    <w:rsid w:val="00264405"/>
    <w:rsid w:val="0026454A"/>
    <w:rsid w:val="00264B8F"/>
    <w:rsid w:val="00264ED9"/>
    <w:rsid w:val="0026534C"/>
    <w:rsid w:val="00265BB5"/>
    <w:rsid w:val="00265C8D"/>
    <w:rsid w:val="00265DA3"/>
    <w:rsid w:val="002662F1"/>
    <w:rsid w:val="00266B73"/>
    <w:rsid w:val="00266F2B"/>
    <w:rsid w:val="00266FF6"/>
    <w:rsid w:val="00267147"/>
    <w:rsid w:val="0026797D"/>
    <w:rsid w:val="00267C29"/>
    <w:rsid w:val="00267CB3"/>
    <w:rsid w:val="00270077"/>
    <w:rsid w:val="0027011E"/>
    <w:rsid w:val="00270130"/>
    <w:rsid w:val="0027054D"/>
    <w:rsid w:val="002706D2"/>
    <w:rsid w:val="0027109E"/>
    <w:rsid w:val="002717CA"/>
    <w:rsid w:val="00271ED4"/>
    <w:rsid w:val="002722EB"/>
    <w:rsid w:val="00272D15"/>
    <w:rsid w:val="00272E91"/>
    <w:rsid w:val="0027332C"/>
    <w:rsid w:val="0027339C"/>
    <w:rsid w:val="00273667"/>
    <w:rsid w:val="00273782"/>
    <w:rsid w:val="00273D30"/>
    <w:rsid w:val="00273FDD"/>
    <w:rsid w:val="0027410F"/>
    <w:rsid w:val="002743C6"/>
    <w:rsid w:val="002743DE"/>
    <w:rsid w:val="00274639"/>
    <w:rsid w:val="00274715"/>
    <w:rsid w:val="00274E22"/>
    <w:rsid w:val="00275570"/>
    <w:rsid w:val="002755B2"/>
    <w:rsid w:val="00275A09"/>
    <w:rsid w:val="00275B5E"/>
    <w:rsid w:val="00275CB7"/>
    <w:rsid w:val="00275E67"/>
    <w:rsid w:val="0027613A"/>
    <w:rsid w:val="00276526"/>
    <w:rsid w:val="0027697D"/>
    <w:rsid w:val="00276C29"/>
    <w:rsid w:val="00277092"/>
    <w:rsid w:val="0027717D"/>
    <w:rsid w:val="002771FE"/>
    <w:rsid w:val="002776B2"/>
    <w:rsid w:val="00277996"/>
    <w:rsid w:val="002801FF"/>
    <w:rsid w:val="002803B5"/>
    <w:rsid w:val="00280650"/>
    <w:rsid w:val="0028072B"/>
    <w:rsid w:val="00280883"/>
    <w:rsid w:val="00280D48"/>
    <w:rsid w:val="00281034"/>
    <w:rsid w:val="00281082"/>
    <w:rsid w:val="00281403"/>
    <w:rsid w:val="00281435"/>
    <w:rsid w:val="0028164A"/>
    <w:rsid w:val="00281B10"/>
    <w:rsid w:val="00281FE2"/>
    <w:rsid w:val="0028200C"/>
    <w:rsid w:val="00282637"/>
    <w:rsid w:val="00282C6B"/>
    <w:rsid w:val="00282CEA"/>
    <w:rsid w:val="00282DE1"/>
    <w:rsid w:val="0028348E"/>
    <w:rsid w:val="002836C7"/>
    <w:rsid w:val="002838F4"/>
    <w:rsid w:val="00283BF0"/>
    <w:rsid w:val="00283EBA"/>
    <w:rsid w:val="00284385"/>
    <w:rsid w:val="00284B1C"/>
    <w:rsid w:val="00284D82"/>
    <w:rsid w:val="00285723"/>
    <w:rsid w:val="0028576E"/>
    <w:rsid w:val="0028621A"/>
    <w:rsid w:val="0028643C"/>
    <w:rsid w:val="00286491"/>
    <w:rsid w:val="002869F2"/>
    <w:rsid w:val="002871C4"/>
    <w:rsid w:val="00287241"/>
    <w:rsid w:val="00287694"/>
    <w:rsid w:val="00287A3C"/>
    <w:rsid w:val="00287AA8"/>
    <w:rsid w:val="00291294"/>
    <w:rsid w:val="00291437"/>
    <w:rsid w:val="00291FCD"/>
    <w:rsid w:val="00292176"/>
    <w:rsid w:val="0029218D"/>
    <w:rsid w:val="0029264E"/>
    <w:rsid w:val="00292AD5"/>
    <w:rsid w:val="00293CA0"/>
    <w:rsid w:val="002942B7"/>
    <w:rsid w:val="002949EE"/>
    <w:rsid w:val="00295E1D"/>
    <w:rsid w:val="00295EC7"/>
    <w:rsid w:val="00296031"/>
    <w:rsid w:val="0029669C"/>
    <w:rsid w:val="00296959"/>
    <w:rsid w:val="00296A1A"/>
    <w:rsid w:val="00296BDD"/>
    <w:rsid w:val="00296D14"/>
    <w:rsid w:val="002972A5"/>
    <w:rsid w:val="00297307"/>
    <w:rsid w:val="002974D8"/>
    <w:rsid w:val="00297973"/>
    <w:rsid w:val="00297E3D"/>
    <w:rsid w:val="002A00DA"/>
    <w:rsid w:val="002A08F2"/>
    <w:rsid w:val="002A0E0F"/>
    <w:rsid w:val="002A10F6"/>
    <w:rsid w:val="002A1209"/>
    <w:rsid w:val="002A1443"/>
    <w:rsid w:val="002A17BC"/>
    <w:rsid w:val="002A192C"/>
    <w:rsid w:val="002A1E37"/>
    <w:rsid w:val="002A2121"/>
    <w:rsid w:val="002A2483"/>
    <w:rsid w:val="002A28D1"/>
    <w:rsid w:val="002A2F7A"/>
    <w:rsid w:val="002A2FE6"/>
    <w:rsid w:val="002A30C6"/>
    <w:rsid w:val="002A3D86"/>
    <w:rsid w:val="002A3ED8"/>
    <w:rsid w:val="002A4157"/>
    <w:rsid w:val="002A4170"/>
    <w:rsid w:val="002A466A"/>
    <w:rsid w:val="002A4C12"/>
    <w:rsid w:val="002A4D42"/>
    <w:rsid w:val="002A4F28"/>
    <w:rsid w:val="002A520F"/>
    <w:rsid w:val="002A58E6"/>
    <w:rsid w:val="002A5FB4"/>
    <w:rsid w:val="002A6517"/>
    <w:rsid w:val="002A67DE"/>
    <w:rsid w:val="002A6FB3"/>
    <w:rsid w:val="002A7272"/>
    <w:rsid w:val="002A73E0"/>
    <w:rsid w:val="002B027A"/>
    <w:rsid w:val="002B0AB3"/>
    <w:rsid w:val="002B0AF8"/>
    <w:rsid w:val="002B0C87"/>
    <w:rsid w:val="002B220E"/>
    <w:rsid w:val="002B312D"/>
    <w:rsid w:val="002B4849"/>
    <w:rsid w:val="002B49FC"/>
    <w:rsid w:val="002B4F46"/>
    <w:rsid w:val="002B5177"/>
    <w:rsid w:val="002B5254"/>
    <w:rsid w:val="002B5537"/>
    <w:rsid w:val="002B5559"/>
    <w:rsid w:val="002B5D62"/>
    <w:rsid w:val="002B5F93"/>
    <w:rsid w:val="002B6980"/>
    <w:rsid w:val="002B6B3A"/>
    <w:rsid w:val="002B6CB2"/>
    <w:rsid w:val="002B6D05"/>
    <w:rsid w:val="002B6D48"/>
    <w:rsid w:val="002B6E02"/>
    <w:rsid w:val="002B71DD"/>
    <w:rsid w:val="002B7476"/>
    <w:rsid w:val="002B7EC4"/>
    <w:rsid w:val="002C085B"/>
    <w:rsid w:val="002C0872"/>
    <w:rsid w:val="002C0E67"/>
    <w:rsid w:val="002C108B"/>
    <w:rsid w:val="002C1A30"/>
    <w:rsid w:val="002C2010"/>
    <w:rsid w:val="002C2071"/>
    <w:rsid w:val="002C2C52"/>
    <w:rsid w:val="002C3287"/>
    <w:rsid w:val="002C344B"/>
    <w:rsid w:val="002C3843"/>
    <w:rsid w:val="002C4779"/>
    <w:rsid w:val="002C4A2A"/>
    <w:rsid w:val="002C4A7F"/>
    <w:rsid w:val="002C4CAD"/>
    <w:rsid w:val="002C5209"/>
    <w:rsid w:val="002C52C7"/>
    <w:rsid w:val="002C52CD"/>
    <w:rsid w:val="002C54F5"/>
    <w:rsid w:val="002C5970"/>
    <w:rsid w:val="002C5C43"/>
    <w:rsid w:val="002C5EA8"/>
    <w:rsid w:val="002C68F8"/>
    <w:rsid w:val="002C6E9F"/>
    <w:rsid w:val="002C725F"/>
    <w:rsid w:val="002C7328"/>
    <w:rsid w:val="002C76AF"/>
    <w:rsid w:val="002C7BF0"/>
    <w:rsid w:val="002C7F0F"/>
    <w:rsid w:val="002D0DAD"/>
    <w:rsid w:val="002D0EFE"/>
    <w:rsid w:val="002D1935"/>
    <w:rsid w:val="002D2EFF"/>
    <w:rsid w:val="002D3302"/>
    <w:rsid w:val="002D3D33"/>
    <w:rsid w:val="002D428E"/>
    <w:rsid w:val="002D42A1"/>
    <w:rsid w:val="002D46EB"/>
    <w:rsid w:val="002D4726"/>
    <w:rsid w:val="002D4815"/>
    <w:rsid w:val="002D4CDD"/>
    <w:rsid w:val="002D4DB1"/>
    <w:rsid w:val="002D5457"/>
    <w:rsid w:val="002D567C"/>
    <w:rsid w:val="002D58E5"/>
    <w:rsid w:val="002D5D9C"/>
    <w:rsid w:val="002D5EAF"/>
    <w:rsid w:val="002D6470"/>
    <w:rsid w:val="002D6543"/>
    <w:rsid w:val="002D694B"/>
    <w:rsid w:val="002D69EC"/>
    <w:rsid w:val="002D6BC0"/>
    <w:rsid w:val="002D6F9F"/>
    <w:rsid w:val="002D7A65"/>
    <w:rsid w:val="002D7C47"/>
    <w:rsid w:val="002D7CD6"/>
    <w:rsid w:val="002D7EE7"/>
    <w:rsid w:val="002D7FE4"/>
    <w:rsid w:val="002E00F5"/>
    <w:rsid w:val="002E0F87"/>
    <w:rsid w:val="002E197E"/>
    <w:rsid w:val="002E1BE7"/>
    <w:rsid w:val="002E1D86"/>
    <w:rsid w:val="002E20AE"/>
    <w:rsid w:val="002E275F"/>
    <w:rsid w:val="002E287D"/>
    <w:rsid w:val="002E2D0C"/>
    <w:rsid w:val="002E2F18"/>
    <w:rsid w:val="002E3329"/>
    <w:rsid w:val="002E33D7"/>
    <w:rsid w:val="002E38DF"/>
    <w:rsid w:val="002E4345"/>
    <w:rsid w:val="002E45B8"/>
    <w:rsid w:val="002E4C7D"/>
    <w:rsid w:val="002E4E6F"/>
    <w:rsid w:val="002E53CF"/>
    <w:rsid w:val="002E5425"/>
    <w:rsid w:val="002E576C"/>
    <w:rsid w:val="002E58EC"/>
    <w:rsid w:val="002E5957"/>
    <w:rsid w:val="002E5B0A"/>
    <w:rsid w:val="002E5C7F"/>
    <w:rsid w:val="002E5E72"/>
    <w:rsid w:val="002E6379"/>
    <w:rsid w:val="002E6410"/>
    <w:rsid w:val="002E6C59"/>
    <w:rsid w:val="002E6D08"/>
    <w:rsid w:val="002E70A3"/>
    <w:rsid w:val="002E7161"/>
    <w:rsid w:val="002E7296"/>
    <w:rsid w:val="002E7593"/>
    <w:rsid w:val="002E7A09"/>
    <w:rsid w:val="002E7D03"/>
    <w:rsid w:val="002E7F69"/>
    <w:rsid w:val="002F04A9"/>
    <w:rsid w:val="002F066C"/>
    <w:rsid w:val="002F073B"/>
    <w:rsid w:val="002F07BB"/>
    <w:rsid w:val="002F0975"/>
    <w:rsid w:val="002F0A77"/>
    <w:rsid w:val="002F0CB2"/>
    <w:rsid w:val="002F0FB2"/>
    <w:rsid w:val="002F13BC"/>
    <w:rsid w:val="002F1737"/>
    <w:rsid w:val="002F1ABD"/>
    <w:rsid w:val="002F200E"/>
    <w:rsid w:val="002F256E"/>
    <w:rsid w:val="002F270E"/>
    <w:rsid w:val="002F2790"/>
    <w:rsid w:val="002F2829"/>
    <w:rsid w:val="002F2B72"/>
    <w:rsid w:val="002F2F8D"/>
    <w:rsid w:val="002F32FF"/>
    <w:rsid w:val="002F34AD"/>
    <w:rsid w:val="002F3E45"/>
    <w:rsid w:val="002F42D2"/>
    <w:rsid w:val="002F43AA"/>
    <w:rsid w:val="002F441D"/>
    <w:rsid w:val="002F478F"/>
    <w:rsid w:val="002F59EB"/>
    <w:rsid w:val="002F5ADC"/>
    <w:rsid w:val="002F5BCF"/>
    <w:rsid w:val="002F6E09"/>
    <w:rsid w:val="002F7176"/>
    <w:rsid w:val="002F775B"/>
    <w:rsid w:val="00300610"/>
    <w:rsid w:val="003006A4"/>
    <w:rsid w:val="003009C5"/>
    <w:rsid w:val="00300A96"/>
    <w:rsid w:val="00300DC5"/>
    <w:rsid w:val="00300F2B"/>
    <w:rsid w:val="00300FE0"/>
    <w:rsid w:val="00301147"/>
    <w:rsid w:val="0030155E"/>
    <w:rsid w:val="00301DE6"/>
    <w:rsid w:val="003023AC"/>
    <w:rsid w:val="00302E41"/>
    <w:rsid w:val="00302E82"/>
    <w:rsid w:val="00303393"/>
    <w:rsid w:val="003034C7"/>
    <w:rsid w:val="0030383D"/>
    <w:rsid w:val="00303B6A"/>
    <w:rsid w:val="00303D1A"/>
    <w:rsid w:val="00304073"/>
    <w:rsid w:val="0030418D"/>
    <w:rsid w:val="003041F4"/>
    <w:rsid w:val="00304350"/>
    <w:rsid w:val="00304496"/>
    <w:rsid w:val="003045C4"/>
    <w:rsid w:val="003049E0"/>
    <w:rsid w:val="00304D88"/>
    <w:rsid w:val="003050A6"/>
    <w:rsid w:val="0030546C"/>
    <w:rsid w:val="003060F7"/>
    <w:rsid w:val="0030712A"/>
    <w:rsid w:val="003072CB"/>
    <w:rsid w:val="003075FF"/>
    <w:rsid w:val="00307D5A"/>
    <w:rsid w:val="00307EFE"/>
    <w:rsid w:val="00307F36"/>
    <w:rsid w:val="003103D2"/>
    <w:rsid w:val="00310B39"/>
    <w:rsid w:val="00310C1F"/>
    <w:rsid w:val="00311644"/>
    <w:rsid w:val="003118A7"/>
    <w:rsid w:val="0031208D"/>
    <w:rsid w:val="003123D5"/>
    <w:rsid w:val="00312D9A"/>
    <w:rsid w:val="0031339F"/>
    <w:rsid w:val="00313579"/>
    <w:rsid w:val="0031375F"/>
    <w:rsid w:val="00313FE4"/>
    <w:rsid w:val="0031432A"/>
    <w:rsid w:val="003149E0"/>
    <w:rsid w:val="00314D46"/>
    <w:rsid w:val="00314E6E"/>
    <w:rsid w:val="0031511F"/>
    <w:rsid w:val="00315916"/>
    <w:rsid w:val="00315B1C"/>
    <w:rsid w:val="0031644C"/>
    <w:rsid w:val="003165DA"/>
    <w:rsid w:val="003166DA"/>
    <w:rsid w:val="00316786"/>
    <w:rsid w:val="0031697D"/>
    <w:rsid w:val="0031753E"/>
    <w:rsid w:val="00317894"/>
    <w:rsid w:val="0031798F"/>
    <w:rsid w:val="0032072D"/>
    <w:rsid w:val="00320929"/>
    <w:rsid w:val="00320DEB"/>
    <w:rsid w:val="003210A2"/>
    <w:rsid w:val="003219AC"/>
    <w:rsid w:val="003219DC"/>
    <w:rsid w:val="003220B1"/>
    <w:rsid w:val="003222BB"/>
    <w:rsid w:val="003224D9"/>
    <w:rsid w:val="003226C6"/>
    <w:rsid w:val="0032299F"/>
    <w:rsid w:val="003231F9"/>
    <w:rsid w:val="0032345D"/>
    <w:rsid w:val="0032354B"/>
    <w:rsid w:val="00323BA8"/>
    <w:rsid w:val="00323D9F"/>
    <w:rsid w:val="003246A6"/>
    <w:rsid w:val="003247F9"/>
    <w:rsid w:val="00324B58"/>
    <w:rsid w:val="00324C3B"/>
    <w:rsid w:val="00324F20"/>
    <w:rsid w:val="0032538A"/>
    <w:rsid w:val="00325F62"/>
    <w:rsid w:val="00325F94"/>
    <w:rsid w:val="0032601D"/>
    <w:rsid w:val="00326759"/>
    <w:rsid w:val="0032696E"/>
    <w:rsid w:val="00326E18"/>
    <w:rsid w:val="00326FE7"/>
    <w:rsid w:val="0032704B"/>
    <w:rsid w:val="0032725F"/>
    <w:rsid w:val="003272CF"/>
    <w:rsid w:val="00327DC9"/>
    <w:rsid w:val="00327E00"/>
    <w:rsid w:val="00330C99"/>
    <w:rsid w:val="00330EAF"/>
    <w:rsid w:val="00331383"/>
    <w:rsid w:val="003318F1"/>
    <w:rsid w:val="00331941"/>
    <w:rsid w:val="00332289"/>
    <w:rsid w:val="003326B6"/>
    <w:rsid w:val="003326F8"/>
    <w:rsid w:val="003329A0"/>
    <w:rsid w:val="00332ED2"/>
    <w:rsid w:val="003330AB"/>
    <w:rsid w:val="003330C5"/>
    <w:rsid w:val="003331B6"/>
    <w:rsid w:val="003335C3"/>
    <w:rsid w:val="0033369F"/>
    <w:rsid w:val="003339DD"/>
    <w:rsid w:val="00333CD1"/>
    <w:rsid w:val="00334037"/>
    <w:rsid w:val="00334336"/>
    <w:rsid w:val="0033508C"/>
    <w:rsid w:val="00335583"/>
    <w:rsid w:val="003358F0"/>
    <w:rsid w:val="00335973"/>
    <w:rsid w:val="00336469"/>
    <w:rsid w:val="00336792"/>
    <w:rsid w:val="00336A00"/>
    <w:rsid w:val="00336CDE"/>
    <w:rsid w:val="0033713E"/>
    <w:rsid w:val="0033728E"/>
    <w:rsid w:val="00337484"/>
    <w:rsid w:val="00337DA9"/>
    <w:rsid w:val="00337E81"/>
    <w:rsid w:val="0034006F"/>
    <w:rsid w:val="00340BCD"/>
    <w:rsid w:val="00340E65"/>
    <w:rsid w:val="00341459"/>
    <w:rsid w:val="00341BD4"/>
    <w:rsid w:val="00341DA0"/>
    <w:rsid w:val="00342538"/>
    <w:rsid w:val="00342792"/>
    <w:rsid w:val="00342FA4"/>
    <w:rsid w:val="0034314B"/>
    <w:rsid w:val="00343743"/>
    <w:rsid w:val="00343AA1"/>
    <w:rsid w:val="00343DFA"/>
    <w:rsid w:val="003446E5"/>
    <w:rsid w:val="003451ED"/>
    <w:rsid w:val="00345310"/>
    <w:rsid w:val="003458CD"/>
    <w:rsid w:val="00345E6C"/>
    <w:rsid w:val="0034627B"/>
    <w:rsid w:val="00346DB5"/>
    <w:rsid w:val="00347B46"/>
    <w:rsid w:val="003500F3"/>
    <w:rsid w:val="0035018E"/>
    <w:rsid w:val="003502CA"/>
    <w:rsid w:val="00350C19"/>
    <w:rsid w:val="00351122"/>
    <w:rsid w:val="003517CE"/>
    <w:rsid w:val="00351918"/>
    <w:rsid w:val="00351B58"/>
    <w:rsid w:val="00351C41"/>
    <w:rsid w:val="00352698"/>
    <w:rsid w:val="003528FF"/>
    <w:rsid w:val="00352B16"/>
    <w:rsid w:val="00352B39"/>
    <w:rsid w:val="00353732"/>
    <w:rsid w:val="003540C0"/>
    <w:rsid w:val="003548F4"/>
    <w:rsid w:val="003548FE"/>
    <w:rsid w:val="00355046"/>
    <w:rsid w:val="0035534F"/>
    <w:rsid w:val="0035588C"/>
    <w:rsid w:val="00355BA3"/>
    <w:rsid w:val="00356133"/>
    <w:rsid w:val="0035614B"/>
    <w:rsid w:val="00356E5D"/>
    <w:rsid w:val="003570A1"/>
    <w:rsid w:val="003570D3"/>
    <w:rsid w:val="0035716C"/>
    <w:rsid w:val="00357A64"/>
    <w:rsid w:val="003618E0"/>
    <w:rsid w:val="00361909"/>
    <w:rsid w:val="00361C05"/>
    <w:rsid w:val="00362216"/>
    <w:rsid w:val="00362370"/>
    <w:rsid w:val="003624AA"/>
    <w:rsid w:val="00362DCA"/>
    <w:rsid w:val="00363279"/>
    <w:rsid w:val="003634F7"/>
    <w:rsid w:val="0036399A"/>
    <w:rsid w:val="00363C38"/>
    <w:rsid w:val="00363FB9"/>
    <w:rsid w:val="003642EB"/>
    <w:rsid w:val="003649B3"/>
    <w:rsid w:val="00364ABF"/>
    <w:rsid w:val="00364F74"/>
    <w:rsid w:val="0036535B"/>
    <w:rsid w:val="003656DD"/>
    <w:rsid w:val="00365FE2"/>
    <w:rsid w:val="00366219"/>
    <w:rsid w:val="00366534"/>
    <w:rsid w:val="0037110B"/>
    <w:rsid w:val="003720DC"/>
    <w:rsid w:val="00372522"/>
    <w:rsid w:val="00372BA3"/>
    <w:rsid w:val="0037331A"/>
    <w:rsid w:val="003734B6"/>
    <w:rsid w:val="003735B4"/>
    <w:rsid w:val="00373675"/>
    <w:rsid w:val="003746A1"/>
    <w:rsid w:val="00374780"/>
    <w:rsid w:val="003757F1"/>
    <w:rsid w:val="00375D21"/>
    <w:rsid w:val="0037609D"/>
    <w:rsid w:val="0037615E"/>
    <w:rsid w:val="003765E7"/>
    <w:rsid w:val="00376773"/>
    <w:rsid w:val="003768E2"/>
    <w:rsid w:val="00376B69"/>
    <w:rsid w:val="00376DDC"/>
    <w:rsid w:val="00376F5C"/>
    <w:rsid w:val="00377634"/>
    <w:rsid w:val="00377C33"/>
    <w:rsid w:val="00380236"/>
    <w:rsid w:val="00380259"/>
    <w:rsid w:val="003806DD"/>
    <w:rsid w:val="00380C47"/>
    <w:rsid w:val="00380E68"/>
    <w:rsid w:val="00381CCE"/>
    <w:rsid w:val="003823EF"/>
    <w:rsid w:val="00382472"/>
    <w:rsid w:val="003826B2"/>
    <w:rsid w:val="00382984"/>
    <w:rsid w:val="0038342C"/>
    <w:rsid w:val="0038354C"/>
    <w:rsid w:val="00383F41"/>
    <w:rsid w:val="003853F9"/>
    <w:rsid w:val="00385DA4"/>
    <w:rsid w:val="00385E53"/>
    <w:rsid w:val="00386DAA"/>
    <w:rsid w:val="00386E5C"/>
    <w:rsid w:val="00387337"/>
    <w:rsid w:val="00387532"/>
    <w:rsid w:val="003875A7"/>
    <w:rsid w:val="003877E3"/>
    <w:rsid w:val="003878D8"/>
    <w:rsid w:val="00387C1C"/>
    <w:rsid w:val="00387C9E"/>
    <w:rsid w:val="00387FF5"/>
    <w:rsid w:val="00390014"/>
    <w:rsid w:val="003902F6"/>
    <w:rsid w:val="00390C7C"/>
    <w:rsid w:val="00390DE6"/>
    <w:rsid w:val="00390E60"/>
    <w:rsid w:val="00390F8F"/>
    <w:rsid w:val="0039114F"/>
    <w:rsid w:val="003913C2"/>
    <w:rsid w:val="00391AC9"/>
    <w:rsid w:val="00391E5B"/>
    <w:rsid w:val="0039208C"/>
    <w:rsid w:val="003920AF"/>
    <w:rsid w:val="00392307"/>
    <w:rsid w:val="00392D0F"/>
    <w:rsid w:val="0039307B"/>
    <w:rsid w:val="0039307E"/>
    <w:rsid w:val="003942C8"/>
    <w:rsid w:val="00394606"/>
    <w:rsid w:val="0039564A"/>
    <w:rsid w:val="00395C62"/>
    <w:rsid w:val="00395D18"/>
    <w:rsid w:val="00396031"/>
    <w:rsid w:val="00396065"/>
    <w:rsid w:val="0039613B"/>
    <w:rsid w:val="0039618C"/>
    <w:rsid w:val="00396F10"/>
    <w:rsid w:val="00397168"/>
    <w:rsid w:val="003973A6"/>
    <w:rsid w:val="003974A8"/>
    <w:rsid w:val="00397750"/>
    <w:rsid w:val="003978B1"/>
    <w:rsid w:val="00397997"/>
    <w:rsid w:val="00397D07"/>
    <w:rsid w:val="003A0208"/>
    <w:rsid w:val="003A08DF"/>
    <w:rsid w:val="003A142C"/>
    <w:rsid w:val="003A149C"/>
    <w:rsid w:val="003A1B4D"/>
    <w:rsid w:val="003A2246"/>
    <w:rsid w:val="003A2391"/>
    <w:rsid w:val="003A3812"/>
    <w:rsid w:val="003A3AD8"/>
    <w:rsid w:val="003A3F42"/>
    <w:rsid w:val="003A490D"/>
    <w:rsid w:val="003A508A"/>
    <w:rsid w:val="003A5170"/>
    <w:rsid w:val="003A553B"/>
    <w:rsid w:val="003A5A4F"/>
    <w:rsid w:val="003A6438"/>
    <w:rsid w:val="003A6BB7"/>
    <w:rsid w:val="003A6D8B"/>
    <w:rsid w:val="003A6F34"/>
    <w:rsid w:val="003A7365"/>
    <w:rsid w:val="003A73E3"/>
    <w:rsid w:val="003A752D"/>
    <w:rsid w:val="003A78DF"/>
    <w:rsid w:val="003A7DB3"/>
    <w:rsid w:val="003B0AB9"/>
    <w:rsid w:val="003B147D"/>
    <w:rsid w:val="003B19CC"/>
    <w:rsid w:val="003B207E"/>
    <w:rsid w:val="003B25D6"/>
    <w:rsid w:val="003B2641"/>
    <w:rsid w:val="003B316C"/>
    <w:rsid w:val="003B33E6"/>
    <w:rsid w:val="003B4581"/>
    <w:rsid w:val="003B4758"/>
    <w:rsid w:val="003B4B67"/>
    <w:rsid w:val="003B5227"/>
    <w:rsid w:val="003B5529"/>
    <w:rsid w:val="003B5997"/>
    <w:rsid w:val="003B655B"/>
    <w:rsid w:val="003B6D6F"/>
    <w:rsid w:val="003B7349"/>
    <w:rsid w:val="003B7506"/>
    <w:rsid w:val="003B7BBF"/>
    <w:rsid w:val="003C0619"/>
    <w:rsid w:val="003C0924"/>
    <w:rsid w:val="003C0DD8"/>
    <w:rsid w:val="003C0EE6"/>
    <w:rsid w:val="003C1330"/>
    <w:rsid w:val="003C14F9"/>
    <w:rsid w:val="003C1F63"/>
    <w:rsid w:val="003C2014"/>
    <w:rsid w:val="003C2051"/>
    <w:rsid w:val="003C2891"/>
    <w:rsid w:val="003C2C1E"/>
    <w:rsid w:val="003C2C3A"/>
    <w:rsid w:val="003C330A"/>
    <w:rsid w:val="003C342C"/>
    <w:rsid w:val="003C3520"/>
    <w:rsid w:val="003C37C2"/>
    <w:rsid w:val="003C3D46"/>
    <w:rsid w:val="003C4305"/>
    <w:rsid w:val="003C468C"/>
    <w:rsid w:val="003C4705"/>
    <w:rsid w:val="003C4D6F"/>
    <w:rsid w:val="003C4EDA"/>
    <w:rsid w:val="003C50B8"/>
    <w:rsid w:val="003C50EB"/>
    <w:rsid w:val="003C56C7"/>
    <w:rsid w:val="003C5705"/>
    <w:rsid w:val="003C5DE3"/>
    <w:rsid w:val="003C5E1E"/>
    <w:rsid w:val="003C62A2"/>
    <w:rsid w:val="003C73E4"/>
    <w:rsid w:val="003D0416"/>
    <w:rsid w:val="003D0786"/>
    <w:rsid w:val="003D0912"/>
    <w:rsid w:val="003D0E46"/>
    <w:rsid w:val="003D0ED9"/>
    <w:rsid w:val="003D108C"/>
    <w:rsid w:val="003D10E9"/>
    <w:rsid w:val="003D1298"/>
    <w:rsid w:val="003D15A4"/>
    <w:rsid w:val="003D16BD"/>
    <w:rsid w:val="003D1942"/>
    <w:rsid w:val="003D1C76"/>
    <w:rsid w:val="003D1E8E"/>
    <w:rsid w:val="003D223E"/>
    <w:rsid w:val="003D25D1"/>
    <w:rsid w:val="003D2929"/>
    <w:rsid w:val="003D3485"/>
    <w:rsid w:val="003D34AE"/>
    <w:rsid w:val="003D4755"/>
    <w:rsid w:val="003D4AC7"/>
    <w:rsid w:val="003D4F1C"/>
    <w:rsid w:val="003D5400"/>
    <w:rsid w:val="003D5848"/>
    <w:rsid w:val="003D5A67"/>
    <w:rsid w:val="003D5B0B"/>
    <w:rsid w:val="003D5C96"/>
    <w:rsid w:val="003D5CF7"/>
    <w:rsid w:val="003D6723"/>
    <w:rsid w:val="003D679A"/>
    <w:rsid w:val="003D6963"/>
    <w:rsid w:val="003D6D63"/>
    <w:rsid w:val="003D7A67"/>
    <w:rsid w:val="003D7AF8"/>
    <w:rsid w:val="003D7D1C"/>
    <w:rsid w:val="003D7E9C"/>
    <w:rsid w:val="003D7F7A"/>
    <w:rsid w:val="003D7FC7"/>
    <w:rsid w:val="003E06E1"/>
    <w:rsid w:val="003E079D"/>
    <w:rsid w:val="003E09BA"/>
    <w:rsid w:val="003E0CE1"/>
    <w:rsid w:val="003E0F9B"/>
    <w:rsid w:val="003E1111"/>
    <w:rsid w:val="003E12D1"/>
    <w:rsid w:val="003E1FF6"/>
    <w:rsid w:val="003E215E"/>
    <w:rsid w:val="003E23F4"/>
    <w:rsid w:val="003E255A"/>
    <w:rsid w:val="003E2667"/>
    <w:rsid w:val="003E26E2"/>
    <w:rsid w:val="003E2B64"/>
    <w:rsid w:val="003E2D34"/>
    <w:rsid w:val="003E2F38"/>
    <w:rsid w:val="003E3097"/>
    <w:rsid w:val="003E35BE"/>
    <w:rsid w:val="003E37AF"/>
    <w:rsid w:val="003E37F9"/>
    <w:rsid w:val="003E38D3"/>
    <w:rsid w:val="003E39C5"/>
    <w:rsid w:val="003E3B2C"/>
    <w:rsid w:val="003E42CB"/>
    <w:rsid w:val="003E49F4"/>
    <w:rsid w:val="003E4AC0"/>
    <w:rsid w:val="003E4E1E"/>
    <w:rsid w:val="003E5334"/>
    <w:rsid w:val="003E5741"/>
    <w:rsid w:val="003E57BC"/>
    <w:rsid w:val="003E5B06"/>
    <w:rsid w:val="003E5DF7"/>
    <w:rsid w:val="003E5E17"/>
    <w:rsid w:val="003E5F2C"/>
    <w:rsid w:val="003E6069"/>
    <w:rsid w:val="003E6A92"/>
    <w:rsid w:val="003E6CC4"/>
    <w:rsid w:val="003E7A1F"/>
    <w:rsid w:val="003E7C52"/>
    <w:rsid w:val="003E7DC9"/>
    <w:rsid w:val="003F0A76"/>
    <w:rsid w:val="003F0F23"/>
    <w:rsid w:val="003F0FAB"/>
    <w:rsid w:val="003F121D"/>
    <w:rsid w:val="003F15DB"/>
    <w:rsid w:val="003F18E3"/>
    <w:rsid w:val="003F1D9B"/>
    <w:rsid w:val="003F2A60"/>
    <w:rsid w:val="003F2DB6"/>
    <w:rsid w:val="003F3751"/>
    <w:rsid w:val="003F375F"/>
    <w:rsid w:val="003F38B3"/>
    <w:rsid w:val="003F3AA3"/>
    <w:rsid w:val="003F3EAE"/>
    <w:rsid w:val="003F41D0"/>
    <w:rsid w:val="003F47DC"/>
    <w:rsid w:val="003F49D7"/>
    <w:rsid w:val="003F5062"/>
    <w:rsid w:val="003F53B1"/>
    <w:rsid w:val="003F62D7"/>
    <w:rsid w:val="003F63E3"/>
    <w:rsid w:val="003F64C9"/>
    <w:rsid w:val="003F67D9"/>
    <w:rsid w:val="003F6E76"/>
    <w:rsid w:val="003F7F10"/>
    <w:rsid w:val="0040034D"/>
    <w:rsid w:val="004007AC"/>
    <w:rsid w:val="004007DC"/>
    <w:rsid w:val="00400A03"/>
    <w:rsid w:val="00400DD2"/>
    <w:rsid w:val="00401471"/>
    <w:rsid w:val="004015F7"/>
    <w:rsid w:val="00402192"/>
    <w:rsid w:val="004028D3"/>
    <w:rsid w:val="00402BC6"/>
    <w:rsid w:val="00402F45"/>
    <w:rsid w:val="004031BA"/>
    <w:rsid w:val="004031C8"/>
    <w:rsid w:val="004033E0"/>
    <w:rsid w:val="00403745"/>
    <w:rsid w:val="00403961"/>
    <w:rsid w:val="00403C56"/>
    <w:rsid w:val="00404FB0"/>
    <w:rsid w:val="00405212"/>
    <w:rsid w:val="00405573"/>
    <w:rsid w:val="00405615"/>
    <w:rsid w:val="004058F0"/>
    <w:rsid w:val="00405A62"/>
    <w:rsid w:val="004062B1"/>
    <w:rsid w:val="00406FAC"/>
    <w:rsid w:val="004071D1"/>
    <w:rsid w:val="00407795"/>
    <w:rsid w:val="00407B1F"/>
    <w:rsid w:val="00410287"/>
    <w:rsid w:val="00410321"/>
    <w:rsid w:val="00410376"/>
    <w:rsid w:val="004108C5"/>
    <w:rsid w:val="004111B7"/>
    <w:rsid w:val="00411729"/>
    <w:rsid w:val="00411936"/>
    <w:rsid w:val="00411AD3"/>
    <w:rsid w:val="00411AD6"/>
    <w:rsid w:val="00413051"/>
    <w:rsid w:val="004135B2"/>
    <w:rsid w:val="00413A05"/>
    <w:rsid w:val="004141A1"/>
    <w:rsid w:val="004142B8"/>
    <w:rsid w:val="004144CE"/>
    <w:rsid w:val="00414899"/>
    <w:rsid w:val="00414A82"/>
    <w:rsid w:val="00414BE6"/>
    <w:rsid w:val="00414C5B"/>
    <w:rsid w:val="00414D19"/>
    <w:rsid w:val="00415625"/>
    <w:rsid w:val="00415B9C"/>
    <w:rsid w:val="004165EF"/>
    <w:rsid w:val="00416656"/>
    <w:rsid w:val="00416963"/>
    <w:rsid w:val="00416B6C"/>
    <w:rsid w:val="00416BD0"/>
    <w:rsid w:val="004170B2"/>
    <w:rsid w:val="00417307"/>
    <w:rsid w:val="0041738E"/>
    <w:rsid w:val="0041750E"/>
    <w:rsid w:val="0041761F"/>
    <w:rsid w:val="00420049"/>
    <w:rsid w:val="004200AF"/>
    <w:rsid w:val="004200B3"/>
    <w:rsid w:val="00420407"/>
    <w:rsid w:val="00420661"/>
    <w:rsid w:val="00420D8D"/>
    <w:rsid w:val="00420F45"/>
    <w:rsid w:val="004213ED"/>
    <w:rsid w:val="00421F47"/>
    <w:rsid w:val="004225F3"/>
    <w:rsid w:val="004229A6"/>
    <w:rsid w:val="00422BE2"/>
    <w:rsid w:val="00422F3A"/>
    <w:rsid w:val="00423309"/>
    <w:rsid w:val="004233F5"/>
    <w:rsid w:val="004237D1"/>
    <w:rsid w:val="00423B69"/>
    <w:rsid w:val="0042447B"/>
    <w:rsid w:val="00424A16"/>
    <w:rsid w:val="00424A48"/>
    <w:rsid w:val="004251B1"/>
    <w:rsid w:val="00425261"/>
    <w:rsid w:val="00425EF7"/>
    <w:rsid w:val="00425F0A"/>
    <w:rsid w:val="0042677D"/>
    <w:rsid w:val="0042733D"/>
    <w:rsid w:val="00427395"/>
    <w:rsid w:val="004273BC"/>
    <w:rsid w:val="004276BC"/>
    <w:rsid w:val="004276CA"/>
    <w:rsid w:val="00427790"/>
    <w:rsid w:val="004278E7"/>
    <w:rsid w:val="004278F6"/>
    <w:rsid w:val="00427B91"/>
    <w:rsid w:val="00427DA4"/>
    <w:rsid w:val="0043090F"/>
    <w:rsid w:val="00430A3E"/>
    <w:rsid w:val="00430AD8"/>
    <w:rsid w:val="00430D1D"/>
    <w:rsid w:val="004322BF"/>
    <w:rsid w:val="0043263D"/>
    <w:rsid w:val="00433135"/>
    <w:rsid w:val="004334D6"/>
    <w:rsid w:val="004336D8"/>
    <w:rsid w:val="004339D1"/>
    <w:rsid w:val="00433F31"/>
    <w:rsid w:val="00434439"/>
    <w:rsid w:val="00434AD8"/>
    <w:rsid w:val="00434E76"/>
    <w:rsid w:val="004367A2"/>
    <w:rsid w:val="00436934"/>
    <w:rsid w:val="00436A51"/>
    <w:rsid w:val="00436B5C"/>
    <w:rsid w:val="00436BAA"/>
    <w:rsid w:val="00436DD3"/>
    <w:rsid w:val="0043723C"/>
    <w:rsid w:val="0043783C"/>
    <w:rsid w:val="00440409"/>
    <w:rsid w:val="004406E9"/>
    <w:rsid w:val="004408DA"/>
    <w:rsid w:val="004412A3"/>
    <w:rsid w:val="00441F2A"/>
    <w:rsid w:val="00441FD1"/>
    <w:rsid w:val="004421DB"/>
    <w:rsid w:val="00442312"/>
    <w:rsid w:val="004425E7"/>
    <w:rsid w:val="00442601"/>
    <w:rsid w:val="00442819"/>
    <w:rsid w:val="00442B73"/>
    <w:rsid w:val="00442C03"/>
    <w:rsid w:val="00442FC1"/>
    <w:rsid w:val="00442FFE"/>
    <w:rsid w:val="00443452"/>
    <w:rsid w:val="0044378F"/>
    <w:rsid w:val="00443B76"/>
    <w:rsid w:val="00443BE1"/>
    <w:rsid w:val="004440B9"/>
    <w:rsid w:val="00444D08"/>
    <w:rsid w:val="00444D12"/>
    <w:rsid w:val="00444D65"/>
    <w:rsid w:val="00444D78"/>
    <w:rsid w:val="00445865"/>
    <w:rsid w:val="0044642B"/>
    <w:rsid w:val="004464FC"/>
    <w:rsid w:val="00446561"/>
    <w:rsid w:val="004465CD"/>
    <w:rsid w:val="004467BE"/>
    <w:rsid w:val="00446C95"/>
    <w:rsid w:val="00446E0A"/>
    <w:rsid w:val="00446F01"/>
    <w:rsid w:val="00447D9B"/>
    <w:rsid w:val="00450DDA"/>
    <w:rsid w:val="00451146"/>
    <w:rsid w:val="004515F1"/>
    <w:rsid w:val="004522D4"/>
    <w:rsid w:val="004524C9"/>
    <w:rsid w:val="0045270E"/>
    <w:rsid w:val="00452B36"/>
    <w:rsid w:val="00452C96"/>
    <w:rsid w:val="00452CA5"/>
    <w:rsid w:val="00452FD2"/>
    <w:rsid w:val="004535C1"/>
    <w:rsid w:val="00453817"/>
    <w:rsid w:val="00453A1F"/>
    <w:rsid w:val="00453B17"/>
    <w:rsid w:val="00454380"/>
    <w:rsid w:val="004546CE"/>
    <w:rsid w:val="0045493B"/>
    <w:rsid w:val="00455318"/>
    <w:rsid w:val="00455E62"/>
    <w:rsid w:val="00455FE6"/>
    <w:rsid w:val="004561C4"/>
    <w:rsid w:val="00456421"/>
    <w:rsid w:val="00456494"/>
    <w:rsid w:val="00456DE6"/>
    <w:rsid w:val="00457A21"/>
    <w:rsid w:val="00460D2B"/>
    <w:rsid w:val="00460DDE"/>
    <w:rsid w:val="00460F9D"/>
    <w:rsid w:val="00461281"/>
    <w:rsid w:val="00461313"/>
    <w:rsid w:val="00461A73"/>
    <w:rsid w:val="00462418"/>
    <w:rsid w:val="004628C3"/>
    <w:rsid w:val="00462A3E"/>
    <w:rsid w:val="0046312A"/>
    <w:rsid w:val="0046380D"/>
    <w:rsid w:val="00463C1A"/>
    <w:rsid w:val="004643AB"/>
    <w:rsid w:val="00465031"/>
    <w:rsid w:val="004653D6"/>
    <w:rsid w:val="00465498"/>
    <w:rsid w:val="00465784"/>
    <w:rsid w:val="00465899"/>
    <w:rsid w:val="00465D76"/>
    <w:rsid w:val="0046603E"/>
    <w:rsid w:val="0046617E"/>
    <w:rsid w:val="0046640E"/>
    <w:rsid w:val="00466992"/>
    <w:rsid w:val="004669A6"/>
    <w:rsid w:val="0046719D"/>
    <w:rsid w:val="00467329"/>
    <w:rsid w:val="004674E7"/>
    <w:rsid w:val="00467512"/>
    <w:rsid w:val="004679FC"/>
    <w:rsid w:val="00467D16"/>
    <w:rsid w:val="00467DE3"/>
    <w:rsid w:val="004705A9"/>
    <w:rsid w:val="0047168F"/>
    <w:rsid w:val="00471696"/>
    <w:rsid w:val="004717F1"/>
    <w:rsid w:val="00471AC9"/>
    <w:rsid w:val="00471AF8"/>
    <w:rsid w:val="00471C84"/>
    <w:rsid w:val="00471E0D"/>
    <w:rsid w:val="00472D49"/>
    <w:rsid w:val="0047327C"/>
    <w:rsid w:val="0047335D"/>
    <w:rsid w:val="00473622"/>
    <w:rsid w:val="00473810"/>
    <w:rsid w:val="004741BB"/>
    <w:rsid w:val="0047492B"/>
    <w:rsid w:val="00475800"/>
    <w:rsid w:val="00475AB9"/>
    <w:rsid w:val="00475B7A"/>
    <w:rsid w:val="0047682C"/>
    <w:rsid w:val="00476974"/>
    <w:rsid w:val="004779DE"/>
    <w:rsid w:val="00480862"/>
    <w:rsid w:val="00481848"/>
    <w:rsid w:val="00481C56"/>
    <w:rsid w:val="004821A1"/>
    <w:rsid w:val="004834A9"/>
    <w:rsid w:val="004834B7"/>
    <w:rsid w:val="0048358F"/>
    <w:rsid w:val="004835AF"/>
    <w:rsid w:val="004836CB"/>
    <w:rsid w:val="00483774"/>
    <w:rsid w:val="00483AE3"/>
    <w:rsid w:val="0048419D"/>
    <w:rsid w:val="00484790"/>
    <w:rsid w:val="004850B8"/>
    <w:rsid w:val="00485B21"/>
    <w:rsid w:val="00486430"/>
    <w:rsid w:val="0048644D"/>
    <w:rsid w:val="0048670E"/>
    <w:rsid w:val="004869A5"/>
    <w:rsid w:val="00486CC3"/>
    <w:rsid w:val="0048730B"/>
    <w:rsid w:val="00487467"/>
    <w:rsid w:val="004879B2"/>
    <w:rsid w:val="00487F9A"/>
    <w:rsid w:val="00490852"/>
    <w:rsid w:val="00490F82"/>
    <w:rsid w:val="00491190"/>
    <w:rsid w:val="0049131F"/>
    <w:rsid w:val="00491CAE"/>
    <w:rsid w:val="00491DEF"/>
    <w:rsid w:val="00492C80"/>
    <w:rsid w:val="00492D4F"/>
    <w:rsid w:val="004932FD"/>
    <w:rsid w:val="004939D1"/>
    <w:rsid w:val="00494017"/>
    <w:rsid w:val="00494BFF"/>
    <w:rsid w:val="0049571D"/>
    <w:rsid w:val="00496059"/>
    <w:rsid w:val="00496103"/>
    <w:rsid w:val="004962CE"/>
    <w:rsid w:val="00496580"/>
    <w:rsid w:val="004968DD"/>
    <w:rsid w:val="00496A74"/>
    <w:rsid w:val="00496B24"/>
    <w:rsid w:val="004977D4"/>
    <w:rsid w:val="00497815"/>
    <w:rsid w:val="004A03E3"/>
    <w:rsid w:val="004A0769"/>
    <w:rsid w:val="004A0815"/>
    <w:rsid w:val="004A0E97"/>
    <w:rsid w:val="004A1148"/>
    <w:rsid w:val="004A1982"/>
    <w:rsid w:val="004A1D8C"/>
    <w:rsid w:val="004A1FC3"/>
    <w:rsid w:val="004A24A2"/>
    <w:rsid w:val="004A2C06"/>
    <w:rsid w:val="004A312F"/>
    <w:rsid w:val="004A3294"/>
    <w:rsid w:val="004A33A4"/>
    <w:rsid w:val="004A35EB"/>
    <w:rsid w:val="004A3834"/>
    <w:rsid w:val="004A3AAE"/>
    <w:rsid w:val="004A54FB"/>
    <w:rsid w:val="004A62CE"/>
    <w:rsid w:val="004A651B"/>
    <w:rsid w:val="004A6D8E"/>
    <w:rsid w:val="004A7E8D"/>
    <w:rsid w:val="004B04CE"/>
    <w:rsid w:val="004B05B5"/>
    <w:rsid w:val="004B079C"/>
    <w:rsid w:val="004B093C"/>
    <w:rsid w:val="004B0C33"/>
    <w:rsid w:val="004B0FBF"/>
    <w:rsid w:val="004B1261"/>
    <w:rsid w:val="004B20AC"/>
    <w:rsid w:val="004B21F8"/>
    <w:rsid w:val="004B22FD"/>
    <w:rsid w:val="004B2952"/>
    <w:rsid w:val="004B2F4E"/>
    <w:rsid w:val="004B3291"/>
    <w:rsid w:val="004B3762"/>
    <w:rsid w:val="004B37CC"/>
    <w:rsid w:val="004B3B19"/>
    <w:rsid w:val="004B3E12"/>
    <w:rsid w:val="004B434D"/>
    <w:rsid w:val="004B43F7"/>
    <w:rsid w:val="004B44FD"/>
    <w:rsid w:val="004B4658"/>
    <w:rsid w:val="004B46F0"/>
    <w:rsid w:val="004B4747"/>
    <w:rsid w:val="004B48EE"/>
    <w:rsid w:val="004B53A9"/>
    <w:rsid w:val="004B5B83"/>
    <w:rsid w:val="004B5CDB"/>
    <w:rsid w:val="004B5D84"/>
    <w:rsid w:val="004B6808"/>
    <w:rsid w:val="004B69D7"/>
    <w:rsid w:val="004B6DD2"/>
    <w:rsid w:val="004B739A"/>
    <w:rsid w:val="004B7587"/>
    <w:rsid w:val="004B7A76"/>
    <w:rsid w:val="004B7EFE"/>
    <w:rsid w:val="004C0543"/>
    <w:rsid w:val="004C1AF8"/>
    <w:rsid w:val="004C1E3C"/>
    <w:rsid w:val="004C2584"/>
    <w:rsid w:val="004C25A8"/>
    <w:rsid w:val="004C268C"/>
    <w:rsid w:val="004C2FCC"/>
    <w:rsid w:val="004C34FD"/>
    <w:rsid w:val="004C3E96"/>
    <w:rsid w:val="004C45D4"/>
    <w:rsid w:val="004C464E"/>
    <w:rsid w:val="004C48DE"/>
    <w:rsid w:val="004C49BC"/>
    <w:rsid w:val="004C49E7"/>
    <w:rsid w:val="004C4A54"/>
    <w:rsid w:val="004C4C67"/>
    <w:rsid w:val="004C4D56"/>
    <w:rsid w:val="004C545C"/>
    <w:rsid w:val="004C6059"/>
    <w:rsid w:val="004C75EA"/>
    <w:rsid w:val="004C7A89"/>
    <w:rsid w:val="004C7F43"/>
    <w:rsid w:val="004D008F"/>
    <w:rsid w:val="004D0540"/>
    <w:rsid w:val="004D08AF"/>
    <w:rsid w:val="004D1360"/>
    <w:rsid w:val="004D138C"/>
    <w:rsid w:val="004D232E"/>
    <w:rsid w:val="004D25C5"/>
    <w:rsid w:val="004D2B57"/>
    <w:rsid w:val="004D2EC5"/>
    <w:rsid w:val="004D2EE1"/>
    <w:rsid w:val="004D314C"/>
    <w:rsid w:val="004D3295"/>
    <w:rsid w:val="004D3357"/>
    <w:rsid w:val="004D48B0"/>
    <w:rsid w:val="004D4A83"/>
    <w:rsid w:val="004D4D86"/>
    <w:rsid w:val="004D51F6"/>
    <w:rsid w:val="004D58C6"/>
    <w:rsid w:val="004D5957"/>
    <w:rsid w:val="004D5FEC"/>
    <w:rsid w:val="004D6E1F"/>
    <w:rsid w:val="004D721D"/>
    <w:rsid w:val="004D73B1"/>
    <w:rsid w:val="004D7DC2"/>
    <w:rsid w:val="004E00DF"/>
    <w:rsid w:val="004E01B9"/>
    <w:rsid w:val="004E03E0"/>
    <w:rsid w:val="004E04C2"/>
    <w:rsid w:val="004E0E1A"/>
    <w:rsid w:val="004E1032"/>
    <w:rsid w:val="004E1052"/>
    <w:rsid w:val="004E1075"/>
    <w:rsid w:val="004E125D"/>
    <w:rsid w:val="004E179D"/>
    <w:rsid w:val="004E22AD"/>
    <w:rsid w:val="004E23E9"/>
    <w:rsid w:val="004E2B25"/>
    <w:rsid w:val="004E2E5C"/>
    <w:rsid w:val="004E2EEC"/>
    <w:rsid w:val="004E2FB7"/>
    <w:rsid w:val="004E3AA3"/>
    <w:rsid w:val="004E3BC3"/>
    <w:rsid w:val="004E3CDA"/>
    <w:rsid w:val="004E3E3F"/>
    <w:rsid w:val="004E485A"/>
    <w:rsid w:val="004E4E00"/>
    <w:rsid w:val="004E4EA1"/>
    <w:rsid w:val="004E51C8"/>
    <w:rsid w:val="004E67DF"/>
    <w:rsid w:val="004E6904"/>
    <w:rsid w:val="004E6A05"/>
    <w:rsid w:val="004E6AA0"/>
    <w:rsid w:val="004E6FF5"/>
    <w:rsid w:val="004E74A4"/>
    <w:rsid w:val="004E79CE"/>
    <w:rsid w:val="004F0108"/>
    <w:rsid w:val="004F0141"/>
    <w:rsid w:val="004F09D0"/>
    <w:rsid w:val="004F1DB4"/>
    <w:rsid w:val="004F235D"/>
    <w:rsid w:val="004F25C7"/>
    <w:rsid w:val="004F2843"/>
    <w:rsid w:val="004F30C1"/>
    <w:rsid w:val="004F3945"/>
    <w:rsid w:val="004F3A02"/>
    <w:rsid w:val="004F3D26"/>
    <w:rsid w:val="004F456D"/>
    <w:rsid w:val="004F4623"/>
    <w:rsid w:val="004F4732"/>
    <w:rsid w:val="004F4D3D"/>
    <w:rsid w:val="004F56B1"/>
    <w:rsid w:val="004F57DE"/>
    <w:rsid w:val="004F57F8"/>
    <w:rsid w:val="004F5B9B"/>
    <w:rsid w:val="004F63F4"/>
    <w:rsid w:val="004F66C4"/>
    <w:rsid w:val="004F6791"/>
    <w:rsid w:val="004F6865"/>
    <w:rsid w:val="004F6991"/>
    <w:rsid w:val="004F6D82"/>
    <w:rsid w:val="004F6F3B"/>
    <w:rsid w:val="004F706B"/>
    <w:rsid w:val="004F714C"/>
    <w:rsid w:val="004F723D"/>
    <w:rsid w:val="004F746C"/>
    <w:rsid w:val="004F7C4E"/>
    <w:rsid w:val="004F7C7A"/>
    <w:rsid w:val="004F7CDB"/>
    <w:rsid w:val="004F7D44"/>
    <w:rsid w:val="004F7DB3"/>
    <w:rsid w:val="004F7DE1"/>
    <w:rsid w:val="00500147"/>
    <w:rsid w:val="0050042E"/>
    <w:rsid w:val="00500583"/>
    <w:rsid w:val="00500A13"/>
    <w:rsid w:val="005010A6"/>
    <w:rsid w:val="00501164"/>
    <w:rsid w:val="0050197B"/>
    <w:rsid w:val="00501A50"/>
    <w:rsid w:val="00501DD6"/>
    <w:rsid w:val="005021A4"/>
    <w:rsid w:val="005023AB"/>
    <w:rsid w:val="00502709"/>
    <w:rsid w:val="005029B9"/>
    <w:rsid w:val="00502EF4"/>
    <w:rsid w:val="0050337D"/>
    <w:rsid w:val="00503780"/>
    <w:rsid w:val="00503925"/>
    <w:rsid w:val="00503C4D"/>
    <w:rsid w:val="00503CEF"/>
    <w:rsid w:val="005047CE"/>
    <w:rsid w:val="00504B2C"/>
    <w:rsid w:val="005051BB"/>
    <w:rsid w:val="005059F0"/>
    <w:rsid w:val="00505B6D"/>
    <w:rsid w:val="00506065"/>
    <w:rsid w:val="0050631F"/>
    <w:rsid w:val="00506B8A"/>
    <w:rsid w:val="00506DF8"/>
    <w:rsid w:val="005076C4"/>
    <w:rsid w:val="00507BD6"/>
    <w:rsid w:val="00507CB6"/>
    <w:rsid w:val="00507DAE"/>
    <w:rsid w:val="00510F41"/>
    <w:rsid w:val="005116F5"/>
    <w:rsid w:val="0051173F"/>
    <w:rsid w:val="00512483"/>
    <w:rsid w:val="005124AD"/>
    <w:rsid w:val="00512879"/>
    <w:rsid w:val="00512BE9"/>
    <w:rsid w:val="005132B7"/>
    <w:rsid w:val="00513485"/>
    <w:rsid w:val="005135CC"/>
    <w:rsid w:val="00513D83"/>
    <w:rsid w:val="00513DD0"/>
    <w:rsid w:val="0051432D"/>
    <w:rsid w:val="0051454B"/>
    <w:rsid w:val="005147F1"/>
    <w:rsid w:val="00514893"/>
    <w:rsid w:val="00514B1D"/>
    <w:rsid w:val="005157E0"/>
    <w:rsid w:val="00515A4C"/>
    <w:rsid w:val="0051671D"/>
    <w:rsid w:val="00516B41"/>
    <w:rsid w:val="00516BAE"/>
    <w:rsid w:val="005171CD"/>
    <w:rsid w:val="00517231"/>
    <w:rsid w:val="0051758A"/>
    <w:rsid w:val="00517ED6"/>
    <w:rsid w:val="00520773"/>
    <w:rsid w:val="00520BE4"/>
    <w:rsid w:val="00520FC5"/>
    <w:rsid w:val="00521283"/>
    <w:rsid w:val="005216F5"/>
    <w:rsid w:val="00521CF4"/>
    <w:rsid w:val="00521DF2"/>
    <w:rsid w:val="005234CF"/>
    <w:rsid w:val="0052436F"/>
    <w:rsid w:val="005243BE"/>
    <w:rsid w:val="005244CA"/>
    <w:rsid w:val="005247C7"/>
    <w:rsid w:val="00524903"/>
    <w:rsid w:val="00525232"/>
    <w:rsid w:val="0052527C"/>
    <w:rsid w:val="005252DF"/>
    <w:rsid w:val="0052587C"/>
    <w:rsid w:val="005258BD"/>
    <w:rsid w:val="00525C8B"/>
    <w:rsid w:val="00525CD1"/>
    <w:rsid w:val="00525E5A"/>
    <w:rsid w:val="0052642F"/>
    <w:rsid w:val="00526495"/>
    <w:rsid w:val="00526741"/>
    <w:rsid w:val="00527CB2"/>
    <w:rsid w:val="00530999"/>
    <w:rsid w:val="00530AC9"/>
    <w:rsid w:val="00530BFE"/>
    <w:rsid w:val="00531200"/>
    <w:rsid w:val="0053149E"/>
    <w:rsid w:val="00531E29"/>
    <w:rsid w:val="00531F8D"/>
    <w:rsid w:val="00532082"/>
    <w:rsid w:val="00532185"/>
    <w:rsid w:val="005322F0"/>
    <w:rsid w:val="005327E4"/>
    <w:rsid w:val="0053296C"/>
    <w:rsid w:val="00532B48"/>
    <w:rsid w:val="00532F8B"/>
    <w:rsid w:val="00533142"/>
    <w:rsid w:val="0053414F"/>
    <w:rsid w:val="00534C68"/>
    <w:rsid w:val="00534CA2"/>
    <w:rsid w:val="00534DCE"/>
    <w:rsid w:val="00536915"/>
    <w:rsid w:val="00536924"/>
    <w:rsid w:val="00536960"/>
    <w:rsid w:val="005369A8"/>
    <w:rsid w:val="00536E49"/>
    <w:rsid w:val="00536E67"/>
    <w:rsid w:val="005371E1"/>
    <w:rsid w:val="00537316"/>
    <w:rsid w:val="00537667"/>
    <w:rsid w:val="0053766A"/>
    <w:rsid w:val="00537835"/>
    <w:rsid w:val="00537CC0"/>
    <w:rsid w:val="005409B7"/>
    <w:rsid w:val="00540CA2"/>
    <w:rsid w:val="00540D17"/>
    <w:rsid w:val="00540D2E"/>
    <w:rsid w:val="005415A8"/>
    <w:rsid w:val="00541FF1"/>
    <w:rsid w:val="00542072"/>
    <w:rsid w:val="00542079"/>
    <w:rsid w:val="005422DA"/>
    <w:rsid w:val="00542392"/>
    <w:rsid w:val="005427C0"/>
    <w:rsid w:val="00543204"/>
    <w:rsid w:val="005433B1"/>
    <w:rsid w:val="00543465"/>
    <w:rsid w:val="00543E18"/>
    <w:rsid w:val="005440B5"/>
    <w:rsid w:val="005443C0"/>
    <w:rsid w:val="00544864"/>
    <w:rsid w:val="00544B9B"/>
    <w:rsid w:val="00544E86"/>
    <w:rsid w:val="00544FBA"/>
    <w:rsid w:val="00545145"/>
    <w:rsid w:val="005464C8"/>
    <w:rsid w:val="0054672A"/>
    <w:rsid w:val="00546B8C"/>
    <w:rsid w:val="00546FE0"/>
    <w:rsid w:val="00547184"/>
    <w:rsid w:val="00547497"/>
    <w:rsid w:val="0054753F"/>
    <w:rsid w:val="00547AF0"/>
    <w:rsid w:val="00547C67"/>
    <w:rsid w:val="00547DF3"/>
    <w:rsid w:val="00547F2F"/>
    <w:rsid w:val="005500BA"/>
    <w:rsid w:val="00550C09"/>
    <w:rsid w:val="005511F9"/>
    <w:rsid w:val="005512E8"/>
    <w:rsid w:val="0055177C"/>
    <w:rsid w:val="00552EF8"/>
    <w:rsid w:val="00552F5C"/>
    <w:rsid w:val="00552FB0"/>
    <w:rsid w:val="00553B3B"/>
    <w:rsid w:val="00553BB6"/>
    <w:rsid w:val="00553C31"/>
    <w:rsid w:val="00553F5D"/>
    <w:rsid w:val="005543E0"/>
    <w:rsid w:val="005544C5"/>
    <w:rsid w:val="005545AF"/>
    <w:rsid w:val="00554828"/>
    <w:rsid w:val="00554A0D"/>
    <w:rsid w:val="0055524F"/>
    <w:rsid w:val="00555ECC"/>
    <w:rsid w:val="00556006"/>
    <w:rsid w:val="0055663D"/>
    <w:rsid w:val="00556744"/>
    <w:rsid w:val="005569EA"/>
    <w:rsid w:val="00556B45"/>
    <w:rsid w:val="00556BB8"/>
    <w:rsid w:val="00556CFD"/>
    <w:rsid w:val="00557084"/>
    <w:rsid w:val="005570EB"/>
    <w:rsid w:val="00557D6B"/>
    <w:rsid w:val="00560230"/>
    <w:rsid w:val="00560A0B"/>
    <w:rsid w:val="00560ED7"/>
    <w:rsid w:val="005613C4"/>
    <w:rsid w:val="00561DE0"/>
    <w:rsid w:val="00562397"/>
    <w:rsid w:val="005624F8"/>
    <w:rsid w:val="005625B5"/>
    <w:rsid w:val="0056273F"/>
    <w:rsid w:val="00562F26"/>
    <w:rsid w:val="00563400"/>
    <w:rsid w:val="00563414"/>
    <w:rsid w:val="00563F11"/>
    <w:rsid w:val="00564B2C"/>
    <w:rsid w:val="00564C44"/>
    <w:rsid w:val="00564DCD"/>
    <w:rsid w:val="00564DDF"/>
    <w:rsid w:val="0056518E"/>
    <w:rsid w:val="00565C98"/>
    <w:rsid w:val="005661DF"/>
    <w:rsid w:val="005666F3"/>
    <w:rsid w:val="0056700B"/>
    <w:rsid w:val="00567065"/>
    <w:rsid w:val="00567866"/>
    <w:rsid w:val="00570234"/>
    <w:rsid w:val="0057057D"/>
    <w:rsid w:val="00570EC6"/>
    <w:rsid w:val="00570F38"/>
    <w:rsid w:val="00570FC4"/>
    <w:rsid w:val="0057109A"/>
    <w:rsid w:val="00571BA8"/>
    <w:rsid w:val="0057230B"/>
    <w:rsid w:val="00572451"/>
    <w:rsid w:val="00572DAF"/>
    <w:rsid w:val="00572FA7"/>
    <w:rsid w:val="00573907"/>
    <w:rsid w:val="005739EA"/>
    <w:rsid w:val="00573B47"/>
    <w:rsid w:val="00573C5A"/>
    <w:rsid w:val="00573CEE"/>
    <w:rsid w:val="00573E75"/>
    <w:rsid w:val="00573F93"/>
    <w:rsid w:val="00574111"/>
    <w:rsid w:val="005743E1"/>
    <w:rsid w:val="00574662"/>
    <w:rsid w:val="0057479C"/>
    <w:rsid w:val="00574D50"/>
    <w:rsid w:val="00574F24"/>
    <w:rsid w:val="00575D0D"/>
    <w:rsid w:val="005763B4"/>
    <w:rsid w:val="00577222"/>
    <w:rsid w:val="0058038C"/>
    <w:rsid w:val="0058053E"/>
    <w:rsid w:val="00580543"/>
    <w:rsid w:val="005805B2"/>
    <w:rsid w:val="005805B5"/>
    <w:rsid w:val="00580829"/>
    <w:rsid w:val="005809AC"/>
    <w:rsid w:val="00580C31"/>
    <w:rsid w:val="00581826"/>
    <w:rsid w:val="0058191E"/>
    <w:rsid w:val="00581C3F"/>
    <w:rsid w:val="005821C5"/>
    <w:rsid w:val="00582386"/>
    <w:rsid w:val="0058246D"/>
    <w:rsid w:val="00582F87"/>
    <w:rsid w:val="00583E43"/>
    <w:rsid w:val="005844F8"/>
    <w:rsid w:val="00584ABA"/>
    <w:rsid w:val="00584C40"/>
    <w:rsid w:val="005858DD"/>
    <w:rsid w:val="005859D4"/>
    <w:rsid w:val="00585EBE"/>
    <w:rsid w:val="00586010"/>
    <w:rsid w:val="00586CF5"/>
    <w:rsid w:val="00587B77"/>
    <w:rsid w:val="00587FBE"/>
    <w:rsid w:val="00587FF0"/>
    <w:rsid w:val="00590057"/>
    <w:rsid w:val="00590142"/>
    <w:rsid w:val="005902AB"/>
    <w:rsid w:val="00590C04"/>
    <w:rsid w:val="00591766"/>
    <w:rsid w:val="00591AB1"/>
    <w:rsid w:val="00591D72"/>
    <w:rsid w:val="0059244B"/>
    <w:rsid w:val="00592492"/>
    <w:rsid w:val="00592643"/>
    <w:rsid w:val="00592787"/>
    <w:rsid w:val="005927B7"/>
    <w:rsid w:val="005928D8"/>
    <w:rsid w:val="00592B88"/>
    <w:rsid w:val="00592C52"/>
    <w:rsid w:val="0059358F"/>
    <w:rsid w:val="00593732"/>
    <w:rsid w:val="00594004"/>
    <w:rsid w:val="00594BE1"/>
    <w:rsid w:val="00594D71"/>
    <w:rsid w:val="00594EEB"/>
    <w:rsid w:val="00595068"/>
    <w:rsid w:val="00595633"/>
    <w:rsid w:val="00595E37"/>
    <w:rsid w:val="00595F8C"/>
    <w:rsid w:val="0059670F"/>
    <w:rsid w:val="00596A7A"/>
    <w:rsid w:val="005973DB"/>
    <w:rsid w:val="005974E7"/>
    <w:rsid w:val="0059750E"/>
    <w:rsid w:val="00597737"/>
    <w:rsid w:val="00597CFA"/>
    <w:rsid w:val="00597D24"/>
    <w:rsid w:val="005A0296"/>
    <w:rsid w:val="005A04CB"/>
    <w:rsid w:val="005A09B7"/>
    <w:rsid w:val="005A0EC1"/>
    <w:rsid w:val="005A0F78"/>
    <w:rsid w:val="005A123D"/>
    <w:rsid w:val="005A124F"/>
    <w:rsid w:val="005A154E"/>
    <w:rsid w:val="005A1748"/>
    <w:rsid w:val="005A1F9E"/>
    <w:rsid w:val="005A26B7"/>
    <w:rsid w:val="005A28F3"/>
    <w:rsid w:val="005A291D"/>
    <w:rsid w:val="005A2B4D"/>
    <w:rsid w:val="005A2B54"/>
    <w:rsid w:val="005A2EF8"/>
    <w:rsid w:val="005A3FF9"/>
    <w:rsid w:val="005A40B8"/>
    <w:rsid w:val="005A42DF"/>
    <w:rsid w:val="005A485D"/>
    <w:rsid w:val="005A496B"/>
    <w:rsid w:val="005A4FAF"/>
    <w:rsid w:val="005A5112"/>
    <w:rsid w:val="005A52F5"/>
    <w:rsid w:val="005A571E"/>
    <w:rsid w:val="005A589C"/>
    <w:rsid w:val="005A5D3D"/>
    <w:rsid w:val="005A5E5F"/>
    <w:rsid w:val="005A6E75"/>
    <w:rsid w:val="005A7265"/>
    <w:rsid w:val="005A7A2B"/>
    <w:rsid w:val="005A7CF2"/>
    <w:rsid w:val="005B0178"/>
    <w:rsid w:val="005B03BF"/>
    <w:rsid w:val="005B10AF"/>
    <w:rsid w:val="005B120E"/>
    <w:rsid w:val="005B1311"/>
    <w:rsid w:val="005B131A"/>
    <w:rsid w:val="005B15D1"/>
    <w:rsid w:val="005B1717"/>
    <w:rsid w:val="005B17F5"/>
    <w:rsid w:val="005B1A35"/>
    <w:rsid w:val="005B2004"/>
    <w:rsid w:val="005B29D3"/>
    <w:rsid w:val="005B3187"/>
    <w:rsid w:val="005B3B6C"/>
    <w:rsid w:val="005B3D8D"/>
    <w:rsid w:val="005B47D5"/>
    <w:rsid w:val="005B4823"/>
    <w:rsid w:val="005B4A5C"/>
    <w:rsid w:val="005B4C79"/>
    <w:rsid w:val="005B4DCD"/>
    <w:rsid w:val="005B4F58"/>
    <w:rsid w:val="005B5241"/>
    <w:rsid w:val="005B599D"/>
    <w:rsid w:val="005B62F7"/>
    <w:rsid w:val="005B67AB"/>
    <w:rsid w:val="005B6E9E"/>
    <w:rsid w:val="005B7144"/>
    <w:rsid w:val="005B75E0"/>
    <w:rsid w:val="005B76F6"/>
    <w:rsid w:val="005C00D5"/>
    <w:rsid w:val="005C01AD"/>
    <w:rsid w:val="005C01B2"/>
    <w:rsid w:val="005C028E"/>
    <w:rsid w:val="005C02BA"/>
    <w:rsid w:val="005C04A9"/>
    <w:rsid w:val="005C0A27"/>
    <w:rsid w:val="005C0F86"/>
    <w:rsid w:val="005C1092"/>
    <w:rsid w:val="005C10E7"/>
    <w:rsid w:val="005C1378"/>
    <w:rsid w:val="005C13BF"/>
    <w:rsid w:val="005C1477"/>
    <w:rsid w:val="005C1977"/>
    <w:rsid w:val="005C1B83"/>
    <w:rsid w:val="005C1ECF"/>
    <w:rsid w:val="005C1FCC"/>
    <w:rsid w:val="005C2DBE"/>
    <w:rsid w:val="005C3152"/>
    <w:rsid w:val="005C36A4"/>
    <w:rsid w:val="005C39D5"/>
    <w:rsid w:val="005C3B94"/>
    <w:rsid w:val="005C3DA6"/>
    <w:rsid w:val="005C3EC6"/>
    <w:rsid w:val="005C42A9"/>
    <w:rsid w:val="005C4849"/>
    <w:rsid w:val="005C4B7A"/>
    <w:rsid w:val="005C50D1"/>
    <w:rsid w:val="005C5493"/>
    <w:rsid w:val="005C5730"/>
    <w:rsid w:val="005C5976"/>
    <w:rsid w:val="005C5B34"/>
    <w:rsid w:val="005C5C42"/>
    <w:rsid w:val="005C60C6"/>
    <w:rsid w:val="005C60FD"/>
    <w:rsid w:val="005C691D"/>
    <w:rsid w:val="005C6B63"/>
    <w:rsid w:val="005C750D"/>
    <w:rsid w:val="005C79BE"/>
    <w:rsid w:val="005D0821"/>
    <w:rsid w:val="005D0CAE"/>
    <w:rsid w:val="005D155F"/>
    <w:rsid w:val="005D165E"/>
    <w:rsid w:val="005D1665"/>
    <w:rsid w:val="005D20B6"/>
    <w:rsid w:val="005D22D3"/>
    <w:rsid w:val="005D231B"/>
    <w:rsid w:val="005D2C68"/>
    <w:rsid w:val="005D2F0A"/>
    <w:rsid w:val="005D35BF"/>
    <w:rsid w:val="005D3939"/>
    <w:rsid w:val="005D3DA6"/>
    <w:rsid w:val="005D412F"/>
    <w:rsid w:val="005D4225"/>
    <w:rsid w:val="005D4265"/>
    <w:rsid w:val="005D43B2"/>
    <w:rsid w:val="005D45D7"/>
    <w:rsid w:val="005D49E6"/>
    <w:rsid w:val="005D4AF0"/>
    <w:rsid w:val="005D5329"/>
    <w:rsid w:val="005D54B5"/>
    <w:rsid w:val="005D58CF"/>
    <w:rsid w:val="005D5C21"/>
    <w:rsid w:val="005D5F1D"/>
    <w:rsid w:val="005D629F"/>
    <w:rsid w:val="005D62A1"/>
    <w:rsid w:val="005D65C9"/>
    <w:rsid w:val="005D6B6B"/>
    <w:rsid w:val="005D6C4D"/>
    <w:rsid w:val="005D6E81"/>
    <w:rsid w:val="005D75C5"/>
    <w:rsid w:val="005D767C"/>
    <w:rsid w:val="005D77B3"/>
    <w:rsid w:val="005D79E4"/>
    <w:rsid w:val="005D7D66"/>
    <w:rsid w:val="005D7FE9"/>
    <w:rsid w:val="005E0240"/>
    <w:rsid w:val="005E058D"/>
    <w:rsid w:val="005E077A"/>
    <w:rsid w:val="005E07EA"/>
    <w:rsid w:val="005E0890"/>
    <w:rsid w:val="005E0A37"/>
    <w:rsid w:val="005E0A43"/>
    <w:rsid w:val="005E1041"/>
    <w:rsid w:val="005E1C11"/>
    <w:rsid w:val="005E1C5C"/>
    <w:rsid w:val="005E24B6"/>
    <w:rsid w:val="005E2627"/>
    <w:rsid w:val="005E2704"/>
    <w:rsid w:val="005E298D"/>
    <w:rsid w:val="005E2C06"/>
    <w:rsid w:val="005E2C73"/>
    <w:rsid w:val="005E3B2F"/>
    <w:rsid w:val="005E421A"/>
    <w:rsid w:val="005E44BF"/>
    <w:rsid w:val="005E4643"/>
    <w:rsid w:val="005E4E96"/>
    <w:rsid w:val="005E524C"/>
    <w:rsid w:val="005E5853"/>
    <w:rsid w:val="005E5901"/>
    <w:rsid w:val="005E5B44"/>
    <w:rsid w:val="005E64DB"/>
    <w:rsid w:val="005E6A42"/>
    <w:rsid w:val="005E7956"/>
    <w:rsid w:val="005E79D7"/>
    <w:rsid w:val="005E7ACA"/>
    <w:rsid w:val="005F02FB"/>
    <w:rsid w:val="005F1371"/>
    <w:rsid w:val="005F16AE"/>
    <w:rsid w:val="005F1FB3"/>
    <w:rsid w:val="005F287E"/>
    <w:rsid w:val="005F2C89"/>
    <w:rsid w:val="005F2F93"/>
    <w:rsid w:val="005F3438"/>
    <w:rsid w:val="005F3E34"/>
    <w:rsid w:val="005F4711"/>
    <w:rsid w:val="005F4DFA"/>
    <w:rsid w:val="005F4F02"/>
    <w:rsid w:val="005F5173"/>
    <w:rsid w:val="005F583E"/>
    <w:rsid w:val="005F59B9"/>
    <w:rsid w:val="005F5A2A"/>
    <w:rsid w:val="005F6552"/>
    <w:rsid w:val="005F6828"/>
    <w:rsid w:val="005F6AA5"/>
    <w:rsid w:val="005F6AE3"/>
    <w:rsid w:val="005F6BF4"/>
    <w:rsid w:val="005F6CA3"/>
    <w:rsid w:val="005F6DDD"/>
    <w:rsid w:val="005F6EF8"/>
    <w:rsid w:val="005F7303"/>
    <w:rsid w:val="005F7ACF"/>
    <w:rsid w:val="005F7D7E"/>
    <w:rsid w:val="005F7FA2"/>
    <w:rsid w:val="006004DB"/>
    <w:rsid w:val="006006BE"/>
    <w:rsid w:val="00600722"/>
    <w:rsid w:val="00600D47"/>
    <w:rsid w:val="00600F17"/>
    <w:rsid w:val="00601172"/>
    <w:rsid w:val="00601173"/>
    <w:rsid w:val="0060133A"/>
    <w:rsid w:val="006014CC"/>
    <w:rsid w:val="0060197F"/>
    <w:rsid w:val="00601C54"/>
    <w:rsid w:val="00601D32"/>
    <w:rsid w:val="00601D9E"/>
    <w:rsid w:val="00601DC1"/>
    <w:rsid w:val="00601ECA"/>
    <w:rsid w:val="00601ED0"/>
    <w:rsid w:val="00602172"/>
    <w:rsid w:val="006021B1"/>
    <w:rsid w:val="0060231D"/>
    <w:rsid w:val="00602463"/>
    <w:rsid w:val="00602653"/>
    <w:rsid w:val="00602E2D"/>
    <w:rsid w:val="00602E31"/>
    <w:rsid w:val="00602FD0"/>
    <w:rsid w:val="00603415"/>
    <w:rsid w:val="006038C2"/>
    <w:rsid w:val="00603AAC"/>
    <w:rsid w:val="00604274"/>
    <w:rsid w:val="00604D1B"/>
    <w:rsid w:val="00604FB2"/>
    <w:rsid w:val="00605014"/>
    <w:rsid w:val="006058C5"/>
    <w:rsid w:val="00606883"/>
    <w:rsid w:val="00606AE0"/>
    <w:rsid w:val="00606FC8"/>
    <w:rsid w:val="006078EC"/>
    <w:rsid w:val="00607AA5"/>
    <w:rsid w:val="00607AF2"/>
    <w:rsid w:val="00607E92"/>
    <w:rsid w:val="00610200"/>
    <w:rsid w:val="00610D31"/>
    <w:rsid w:val="00611063"/>
    <w:rsid w:val="0061109E"/>
    <w:rsid w:val="00611731"/>
    <w:rsid w:val="00611957"/>
    <w:rsid w:val="00612285"/>
    <w:rsid w:val="00612401"/>
    <w:rsid w:val="0061248B"/>
    <w:rsid w:val="00612639"/>
    <w:rsid w:val="00612A33"/>
    <w:rsid w:val="0061338D"/>
    <w:rsid w:val="00613528"/>
    <w:rsid w:val="00613DCA"/>
    <w:rsid w:val="00614061"/>
    <w:rsid w:val="006141F5"/>
    <w:rsid w:val="006142BF"/>
    <w:rsid w:val="00614511"/>
    <w:rsid w:val="0061512C"/>
    <w:rsid w:val="0061585E"/>
    <w:rsid w:val="0061598A"/>
    <w:rsid w:val="00616C67"/>
    <w:rsid w:val="00616E43"/>
    <w:rsid w:val="00616F42"/>
    <w:rsid w:val="006170A4"/>
    <w:rsid w:val="0061716C"/>
    <w:rsid w:val="00617474"/>
    <w:rsid w:val="0061769A"/>
    <w:rsid w:val="006179A8"/>
    <w:rsid w:val="0062040B"/>
    <w:rsid w:val="006204F7"/>
    <w:rsid w:val="006205F8"/>
    <w:rsid w:val="0062071D"/>
    <w:rsid w:val="00620D58"/>
    <w:rsid w:val="00620D73"/>
    <w:rsid w:val="00621A7D"/>
    <w:rsid w:val="0062213E"/>
    <w:rsid w:val="00622510"/>
    <w:rsid w:val="00622588"/>
    <w:rsid w:val="006228B9"/>
    <w:rsid w:val="00622A43"/>
    <w:rsid w:val="00622A49"/>
    <w:rsid w:val="00623298"/>
    <w:rsid w:val="006234B3"/>
    <w:rsid w:val="00623543"/>
    <w:rsid w:val="006237D7"/>
    <w:rsid w:val="0062384F"/>
    <w:rsid w:val="00623A5C"/>
    <w:rsid w:val="00623B4C"/>
    <w:rsid w:val="00623C2A"/>
    <w:rsid w:val="00624427"/>
    <w:rsid w:val="00624E1F"/>
    <w:rsid w:val="0062537C"/>
    <w:rsid w:val="00625585"/>
    <w:rsid w:val="00625BEB"/>
    <w:rsid w:val="00625F2D"/>
    <w:rsid w:val="00626147"/>
    <w:rsid w:val="006262DC"/>
    <w:rsid w:val="00626AAE"/>
    <w:rsid w:val="006273BE"/>
    <w:rsid w:val="00627487"/>
    <w:rsid w:val="006275C3"/>
    <w:rsid w:val="00627883"/>
    <w:rsid w:val="00627E0C"/>
    <w:rsid w:val="0063009A"/>
    <w:rsid w:val="0063020C"/>
    <w:rsid w:val="00630506"/>
    <w:rsid w:val="00630C4E"/>
    <w:rsid w:val="00631282"/>
    <w:rsid w:val="00631ABD"/>
    <w:rsid w:val="006329C3"/>
    <w:rsid w:val="00632B3F"/>
    <w:rsid w:val="00632D3D"/>
    <w:rsid w:val="00632E12"/>
    <w:rsid w:val="00632E5F"/>
    <w:rsid w:val="00632EA1"/>
    <w:rsid w:val="0063348F"/>
    <w:rsid w:val="0063362A"/>
    <w:rsid w:val="006336AE"/>
    <w:rsid w:val="00633AD2"/>
    <w:rsid w:val="00633B82"/>
    <w:rsid w:val="00633F29"/>
    <w:rsid w:val="006345F3"/>
    <w:rsid w:val="006347C9"/>
    <w:rsid w:val="00634C03"/>
    <w:rsid w:val="0063540D"/>
    <w:rsid w:val="006355C7"/>
    <w:rsid w:val="00635EAB"/>
    <w:rsid w:val="0063690D"/>
    <w:rsid w:val="00636997"/>
    <w:rsid w:val="00636F83"/>
    <w:rsid w:val="00637754"/>
    <w:rsid w:val="00637769"/>
    <w:rsid w:val="00637DE5"/>
    <w:rsid w:val="00640530"/>
    <w:rsid w:val="00640E8E"/>
    <w:rsid w:val="00640EF6"/>
    <w:rsid w:val="0064105C"/>
    <w:rsid w:val="00641477"/>
    <w:rsid w:val="006416F7"/>
    <w:rsid w:val="00641FCC"/>
    <w:rsid w:val="0064216F"/>
    <w:rsid w:val="006430B6"/>
    <w:rsid w:val="00643435"/>
    <w:rsid w:val="00643A00"/>
    <w:rsid w:val="00643BDB"/>
    <w:rsid w:val="00643EFB"/>
    <w:rsid w:val="00643F59"/>
    <w:rsid w:val="00644215"/>
    <w:rsid w:val="006445C7"/>
    <w:rsid w:val="00644A47"/>
    <w:rsid w:val="00644E12"/>
    <w:rsid w:val="0064514B"/>
    <w:rsid w:val="006452F4"/>
    <w:rsid w:val="0064544E"/>
    <w:rsid w:val="006455FF"/>
    <w:rsid w:val="0064576A"/>
    <w:rsid w:val="00645CEA"/>
    <w:rsid w:val="00645FFD"/>
    <w:rsid w:val="00645FFE"/>
    <w:rsid w:val="00646116"/>
    <w:rsid w:val="006467D2"/>
    <w:rsid w:val="00646919"/>
    <w:rsid w:val="00646D4F"/>
    <w:rsid w:val="00646FF5"/>
    <w:rsid w:val="006473CC"/>
    <w:rsid w:val="00647AE8"/>
    <w:rsid w:val="00647F5C"/>
    <w:rsid w:val="00650459"/>
    <w:rsid w:val="006507CF"/>
    <w:rsid w:val="00650A64"/>
    <w:rsid w:val="00650AAF"/>
    <w:rsid w:val="00650B55"/>
    <w:rsid w:val="00650E64"/>
    <w:rsid w:val="00650FE4"/>
    <w:rsid w:val="00651464"/>
    <w:rsid w:val="00651A99"/>
    <w:rsid w:val="00653057"/>
    <w:rsid w:val="00653272"/>
    <w:rsid w:val="006533C1"/>
    <w:rsid w:val="00653837"/>
    <w:rsid w:val="00653C62"/>
    <w:rsid w:val="00653D07"/>
    <w:rsid w:val="006544E4"/>
    <w:rsid w:val="00654536"/>
    <w:rsid w:val="00654691"/>
    <w:rsid w:val="00654869"/>
    <w:rsid w:val="00654B43"/>
    <w:rsid w:val="00655076"/>
    <w:rsid w:val="006556FA"/>
    <w:rsid w:val="006557FA"/>
    <w:rsid w:val="00655F6F"/>
    <w:rsid w:val="00656146"/>
    <w:rsid w:val="0065646A"/>
    <w:rsid w:val="006564F5"/>
    <w:rsid w:val="00656F48"/>
    <w:rsid w:val="00657CE3"/>
    <w:rsid w:val="0066018B"/>
    <w:rsid w:val="0066034C"/>
    <w:rsid w:val="0066062B"/>
    <w:rsid w:val="0066081A"/>
    <w:rsid w:val="00660A4B"/>
    <w:rsid w:val="00660C19"/>
    <w:rsid w:val="00661538"/>
    <w:rsid w:val="0066159B"/>
    <w:rsid w:val="00661A3C"/>
    <w:rsid w:val="00661B57"/>
    <w:rsid w:val="00661E6E"/>
    <w:rsid w:val="006620A4"/>
    <w:rsid w:val="0066216C"/>
    <w:rsid w:val="006621CC"/>
    <w:rsid w:val="00662327"/>
    <w:rsid w:val="0066354C"/>
    <w:rsid w:val="00663791"/>
    <w:rsid w:val="00663C38"/>
    <w:rsid w:val="00664093"/>
    <w:rsid w:val="00664384"/>
    <w:rsid w:val="00664460"/>
    <w:rsid w:val="0066446B"/>
    <w:rsid w:val="00664995"/>
    <w:rsid w:val="00664E52"/>
    <w:rsid w:val="00665270"/>
    <w:rsid w:val="00665335"/>
    <w:rsid w:val="006656AA"/>
    <w:rsid w:val="00665ACD"/>
    <w:rsid w:val="00665E02"/>
    <w:rsid w:val="00665F53"/>
    <w:rsid w:val="00665FA1"/>
    <w:rsid w:val="00666120"/>
    <w:rsid w:val="006667C0"/>
    <w:rsid w:val="006670C1"/>
    <w:rsid w:val="0066787F"/>
    <w:rsid w:val="00670802"/>
    <w:rsid w:val="006709F6"/>
    <w:rsid w:val="00670DCC"/>
    <w:rsid w:val="006710D7"/>
    <w:rsid w:val="00671D13"/>
    <w:rsid w:val="00673158"/>
    <w:rsid w:val="00673347"/>
    <w:rsid w:val="00673361"/>
    <w:rsid w:val="0067378F"/>
    <w:rsid w:val="006737DD"/>
    <w:rsid w:val="00673E6E"/>
    <w:rsid w:val="00674467"/>
    <w:rsid w:val="00674568"/>
    <w:rsid w:val="00674754"/>
    <w:rsid w:val="00674CA6"/>
    <w:rsid w:val="00675802"/>
    <w:rsid w:val="00675DF3"/>
    <w:rsid w:val="00676AC0"/>
    <w:rsid w:val="006770BF"/>
    <w:rsid w:val="006770FB"/>
    <w:rsid w:val="00677214"/>
    <w:rsid w:val="00677322"/>
    <w:rsid w:val="00677795"/>
    <w:rsid w:val="00677E07"/>
    <w:rsid w:val="006801B4"/>
    <w:rsid w:val="0068045D"/>
    <w:rsid w:val="006804F7"/>
    <w:rsid w:val="00680648"/>
    <w:rsid w:val="006806C8"/>
    <w:rsid w:val="00680BA9"/>
    <w:rsid w:val="00680E38"/>
    <w:rsid w:val="0068127E"/>
    <w:rsid w:val="00681462"/>
    <w:rsid w:val="00682B04"/>
    <w:rsid w:val="00682F68"/>
    <w:rsid w:val="0068322A"/>
    <w:rsid w:val="0068337A"/>
    <w:rsid w:val="00683F14"/>
    <w:rsid w:val="00683FDA"/>
    <w:rsid w:val="006844AF"/>
    <w:rsid w:val="00684B99"/>
    <w:rsid w:val="00684D29"/>
    <w:rsid w:val="006854F0"/>
    <w:rsid w:val="00685810"/>
    <w:rsid w:val="00685949"/>
    <w:rsid w:val="00685C04"/>
    <w:rsid w:val="00685E7D"/>
    <w:rsid w:val="00686099"/>
    <w:rsid w:val="006865D1"/>
    <w:rsid w:val="00686956"/>
    <w:rsid w:val="0068698A"/>
    <w:rsid w:val="006869C4"/>
    <w:rsid w:val="00686A13"/>
    <w:rsid w:val="00687045"/>
    <w:rsid w:val="006870C8"/>
    <w:rsid w:val="00687D9B"/>
    <w:rsid w:val="0069026A"/>
    <w:rsid w:val="00690A5E"/>
    <w:rsid w:val="00691C28"/>
    <w:rsid w:val="0069247F"/>
    <w:rsid w:val="0069263F"/>
    <w:rsid w:val="00692682"/>
    <w:rsid w:val="00692A69"/>
    <w:rsid w:val="00692C36"/>
    <w:rsid w:val="006934BC"/>
    <w:rsid w:val="0069351D"/>
    <w:rsid w:val="006939B2"/>
    <w:rsid w:val="00693C14"/>
    <w:rsid w:val="00693C6F"/>
    <w:rsid w:val="00693CE3"/>
    <w:rsid w:val="006945EF"/>
    <w:rsid w:val="0069483E"/>
    <w:rsid w:val="006948AD"/>
    <w:rsid w:val="00694F18"/>
    <w:rsid w:val="00694F6E"/>
    <w:rsid w:val="00694F87"/>
    <w:rsid w:val="00695265"/>
    <w:rsid w:val="0069540F"/>
    <w:rsid w:val="00695452"/>
    <w:rsid w:val="00695648"/>
    <w:rsid w:val="00695A3E"/>
    <w:rsid w:val="00695E42"/>
    <w:rsid w:val="00695F46"/>
    <w:rsid w:val="00695F70"/>
    <w:rsid w:val="0069632F"/>
    <w:rsid w:val="006964CB"/>
    <w:rsid w:val="00696657"/>
    <w:rsid w:val="00697076"/>
    <w:rsid w:val="006971AA"/>
    <w:rsid w:val="00697A43"/>
    <w:rsid w:val="00697CFA"/>
    <w:rsid w:val="00697F33"/>
    <w:rsid w:val="006A060B"/>
    <w:rsid w:val="006A0B3F"/>
    <w:rsid w:val="006A2005"/>
    <w:rsid w:val="006A2394"/>
    <w:rsid w:val="006A2999"/>
    <w:rsid w:val="006A2A8C"/>
    <w:rsid w:val="006A2E34"/>
    <w:rsid w:val="006A2FA9"/>
    <w:rsid w:val="006A2FB1"/>
    <w:rsid w:val="006A3885"/>
    <w:rsid w:val="006A39AD"/>
    <w:rsid w:val="006A3A4D"/>
    <w:rsid w:val="006A3AA7"/>
    <w:rsid w:val="006A4319"/>
    <w:rsid w:val="006A51B0"/>
    <w:rsid w:val="006A53FD"/>
    <w:rsid w:val="006A54AD"/>
    <w:rsid w:val="006A54CC"/>
    <w:rsid w:val="006A660A"/>
    <w:rsid w:val="006A6D39"/>
    <w:rsid w:val="006A701C"/>
    <w:rsid w:val="006A71CB"/>
    <w:rsid w:val="006A75F9"/>
    <w:rsid w:val="006A7641"/>
    <w:rsid w:val="006A76B3"/>
    <w:rsid w:val="006A7F1B"/>
    <w:rsid w:val="006B015B"/>
    <w:rsid w:val="006B0634"/>
    <w:rsid w:val="006B0692"/>
    <w:rsid w:val="006B0CEB"/>
    <w:rsid w:val="006B1F83"/>
    <w:rsid w:val="006B2572"/>
    <w:rsid w:val="006B2A39"/>
    <w:rsid w:val="006B2A71"/>
    <w:rsid w:val="006B2DE9"/>
    <w:rsid w:val="006B39D6"/>
    <w:rsid w:val="006B3FB1"/>
    <w:rsid w:val="006B42F7"/>
    <w:rsid w:val="006B4871"/>
    <w:rsid w:val="006B517A"/>
    <w:rsid w:val="006B5A04"/>
    <w:rsid w:val="006B5A79"/>
    <w:rsid w:val="006B5AD9"/>
    <w:rsid w:val="006B6150"/>
    <w:rsid w:val="006B6582"/>
    <w:rsid w:val="006B6674"/>
    <w:rsid w:val="006B6C2E"/>
    <w:rsid w:val="006B6E81"/>
    <w:rsid w:val="006B73BA"/>
    <w:rsid w:val="006B781F"/>
    <w:rsid w:val="006B7C5A"/>
    <w:rsid w:val="006B7EDB"/>
    <w:rsid w:val="006C02E8"/>
    <w:rsid w:val="006C0392"/>
    <w:rsid w:val="006C0F02"/>
    <w:rsid w:val="006C0F2B"/>
    <w:rsid w:val="006C16E0"/>
    <w:rsid w:val="006C1886"/>
    <w:rsid w:val="006C1C3E"/>
    <w:rsid w:val="006C2804"/>
    <w:rsid w:val="006C2AB8"/>
    <w:rsid w:val="006C2EAE"/>
    <w:rsid w:val="006C2FFC"/>
    <w:rsid w:val="006C30FD"/>
    <w:rsid w:val="006C3110"/>
    <w:rsid w:val="006C3E30"/>
    <w:rsid w:val="006C4387"/>
    <w:rsid w:val="006C4544"/>
    <w:rsid w:val="006C4640"/>
    <w:rsid w:val="006C479B"/>
    <w:rsid w:val="006C4AB4"/>
    <w:rsid w:val="006C4E59"/>
    <w:rsid w:val="006C519F"/>
    <w:rsid w:val="006C56B9"/>
    <w:rsid w:val="006C56E1"/>
    <w:rsid w:val="006C5A84"/>
    <w:rsid w:val="006C5D71"/>
    <w:rsid w:val="006C5D96"/>
    <w:rsid w:val="006C67F7"/>
    <w:rsid w:val="006C6F76"/>
    <w:rsid w:val="006C76C2"/>
    <w:rsid w:val="006C79D5"/>
    <w:rsid w:val="006C7B2A"/>
    <w:rsid w:val="006D00C2"/>
    <w:rsid w:val="006D05DB"/>
    <w:rsid w:val="006D0671"/>
    <w:rsid w:val="006D0B83"/>
    <w:rsid w:val="006D0BCF"/>
    <w:rsid w:val="006D1372"/>
    <w:rsid w:val="006D16CC"/>
    <w:rsid w:val="006D192E"/>
    <w:rsid w:val="006D22E7"/>
    <w:rsid w:val="006D327C"/>
    <w:rsid w:val="006D3326"/>
    <w:rsid w:val="006D366A"/>
    <w:rsid w:val="006D3726"/>
    <w:rsid w:val="006D3A53"/>
    <w:rsid w:val="006D405F"/>
    <w:rsid w:val="006D4337"/>
    <w:rsid w:val="006D449C"/>
    <w:rsid w:val="006D4593"/>
    <w:rsid w:val="006D46DF"/>
    <w:rsid w:val="006D4E63"/>
    <w:rsid w:val="006D4EFA"/>
    <w:rsid w:val="006D50B6"/>
    <w:rsid w:val="006D599C"/>
    <w:rsid w:val="006D5AEC"/>
    <w:rsid w:val="006D60C8"/>
    <w:rsid w:val="006D6260"/>
    <w:rsid w:val="006D64B0"/>
    <w:rsid w:val="006D6B9E"/>
    <w:rsid w:val="006D7146"/>
    <w:rsid w:val="006D72D6"/>
    <w:rsid w:val="006D75DE"/>
    <w:rsid w:val="006D7AC0"/>
    <w:rsid w:val="006D7B6D"/>
    <w:rsid w:val="006E0780"/>
    <w:rsid w:val="006E08ED"/>
    <w:rsid w:val="006E09F5"/>
    <w:rsid w:val="006E18AF"/>
    <w:rsid w:val="006E19A5"/>
    <w:rsid w:val="006E236D"/>
    <w:rsid w:val="006E29FA"/>
    <w:rsid w:val="006E2B29"/>
    <w:rsid w:val="006E2D40"/>
    <w:rsid w:val="006E3B63"/>
    <w:rsid w:val="006E3B73"/>
    <w:rsid w:val="006E3BB8"/>
    <w:rsid w:val="006E3D3B"/>
    <w:rsid w:val="006E4134"/>
    <w:rsid w:val="006E4D7C"/>
    <w:rsid w:val="006E539E"/>
    <w:rsid w:val="006E5ADE"/>
    <w:rsid w:val="006E60EB"/>
    <w:rsid w:val="006E64C3"/>
    <w:rsid w:val="006E6AA4"/>
    <w:rsid w:val="006E6DDA"/>
    <w:rsid w:val="006E6DF9"/>
    <w:rsid w:val="006E7756"/>
    <w:rsid w:val="006E7882"/>
    <w:rsid w:val="006E7974"/>
    <w:rsid w:val="006E7B92"/>
    <w:rsid w:val="006E7FFC"/>
    <w:rsid w:val="006F00D3"/>
    <w:rsid w:val="006F0C20"/>
    <w:rsid w:val="006F0E04"/>
    <w:rsid w:val="006F11F1"/>
    <w:rsid w:val="006F2028"/>
    <w:rsid w:val="006F2554"/>
    <w:rsid w:val="006F2892"/>
    <w:rsid w:val="006F2DAA"/>
    <w:rsid w:val="006F2DBA"/>
    <w:rsid w:val="006F3451"/>
    <w:rsid w:val="006F3626"/>
    <w:rsid w:val="006F39EC"/>
    <w:rsid w:val="006F3C46"/>
    <w:rsid w:val="006F40F8"/>
    <w:rsid w:val="006F45D2"/>
    <w:rsid w:val="006F467C"/>
    <w:rsid w:val="006F48D9"/>
    <w:rsid w:val="006F5212"/>
    <w:rsid w:val="006F5578"/>
    <w:rsid w:val="006F55DA"/>
    <w:rsid w:val="006F5EE4"/>
    <w:rsid w:val="006F5F88"/>
    <w:rsid w:val="006F5FD2"/>
    <w:rsid w:val="006F677A"/>
    <w:rsid w:val="006F6E8E"/>
    <w:rsid w:val="006F6FED"/>
    <w:rsid w:val="006F72BD"/>
    <w:rsid w:val="006F741F"/>
    <w:rsid w:val="006F798A"/>
    <w:rsid w:val="006F7AA7"/>
    <w:rsid w:val="007008A5"/>
    <w:rsid w:val="00700B10"/>
    <w:rsid w:val="00700C39"/>
    <w:rsid w:val="00700DF4"/>
    <w:rsid w:val="00700E19"/>
    <w:rsid w:val="00701C40"/>
    <w:rsid w:val="007021C7"/>
    <w:rsid w:val="007022B7"/>
    <w:rsid w:val="00702B93"/>
    <w:rsid w:val="0070333D"/>
    <w:rsid w:val="007033D3"/>
    <w:rsid w:val="0070341D"/>
    <w:rsid w:val="007037AE"/>
    <w:rsid w:val="00703CB1"/>
    <w:rsid w:val="00703F49"/>
    <w:rsid w:val="00704106"/>
    <w:rsid w:val="007043BD"/>
    <w:rsid w:val="00705112"/>
    <w:rsid w:val="0070546B"/>
    <w:rsid w:val="00705861"/>
    <w:rsid w:val="007058AC"/>
    <w:rsid w:val="00706E55"/>
    <w:rsid w:val="00707078"/>
    <w:rsid w:val="0070783B"/>
    <w:rsid w:val="00710270"/>
    <w:rsid w:val="00710333"/>
    <w:rsid w:val="00710380"/>
    <w:rsid w:val="00710502"/>
    <w:rsid w:val="00710832"/>
    <w:rsid w:val="0071097F"/>
    <w:rsid w:val="00710E4D"/>
    <w:rsid w:val="0071110F"/>
    <w:rsid w:val="00711B0D"/>
    <w:rsid w:val="00711C68"/>
    <w:rsid w:val="00711DB5"/>
    <w:rsid w:val="00711EB7"/>
    <w:rsid w:val="00711F73"/>
    <w:rsid w:val="007120DE"/>
    <w:rsid w:val="007126A6"/>
    <w:rsid w:val="00712E45"/>
    <w:rsid w:val="00713515"/>
    <w:rsid w:val="0071426E"/>
    <w:rsid w:val="00714AA8"/>
    <w:rsid w:val="00715DB2"/>
    <w:rsid w:val="007162F1"/>
    <w:rsid w:val="0071647F"/>
    <w:rsid w:val="007165B5"/>
    <w:rsid w:val="00716657"/>
    <w:rsid w:val="007166C7"/>
    <w:rsid w:val="007169C5"/>
    <w:rsid w:val="007170F1"/>
    <w:rsid w:val="00717787"/>
    <w:rsid w:val="0072076D"/>
    <w:rsid w:val="00720C68"/>
    <w:rsid w:val="00721812"/>
    <w:rsid w:val="00721C01"/>
    <w:rsid w:val="00721D3B"/>
    <w:rsid w:val="00721E10"/>
    <w:rsid w:val="00722164"/>
    <w:rsid w:val="00722171"/>
    <w:rsid w:val="00722211"/>
    <w:rsid w:val="007229B9"/>
    <w:rsid w:val="00722F6B"/>
    <w:rsid w:val="00723222"/>
    <w:rsid w:val="0072363D"/>
    <w:rsid w:val="00723680"/>
    <w:rsid w:val="0072370A"/>
    <w:rsid w:val="00723BAB"/>
    <w:rsid w:val="00723C38"/>
    <w:rsid w:val="007243B6"/>
    <w:rsid w:val="00724B2F"/>
    <w:rsid w:val="00724E1C"/>
    <w:rsid w:val="0072545D"/>
    <w:rsid w:val="0072554C"/>
    <w:rsid w:val="00725839"/>
    <w:rsid w:val="007265CF"/>
    <w:rsid w:val="0072667F"/>
    <w:rsid w:val="007267C9"/>
    <w:rsid w:val="00727142"/>
    <w:rsid w:val="00727A4C"/>
    <w:rsid w:val="007305C7"/>
    <w:rsid w:val="0073063C"/>
    <w:rsid w:val="00730B21"/>
    <w:rsid w:val="00730CC2"/>
    <w:rsid w:val="00730F9C"/>
    <w:rsid w:val="007312FA"/>
    <w:rsid w:val="0073145D"/>
    <w:rsid w:val="0073148E"/>
    <w:rsid w:val="00731569"/>
    <w:rsid w:val="007316F9"/>
    <w:rsid w:val="00731809"/>
    <w:rsid w:val="00731B59"/>
    <w:rsid w:val="00732242"/>
    <w:rsid w:val="00732E1B"/>
    <w:rsid w:val="007332AB"/>
    <w:rsid w:val="00733652"/>
    <w:rsid w:val="00733BBC"/>
    <w:rsid w:val="00733E20"/>
    <w:rsid w:val="007344C4"/>
    <w:rsid w:val="00734C40"/>
    <w:rsid w:val="00734E25"/>
    <w:rsid w:val="00735410"/>
    <w:rsid w:val="00735E7F"/>
    <w:rsid w:val="00736043"/>
    <w:rsid w:val="0073618A"/>
    <w:rsid w:val="00736440"/>
    <w:rsid w:val="007366C8"/>
    <w:rsid w:val="00736C8B"/>
    <w:rsid w:val="00737290"/>
    <w:rsid w:val="00737752"/>
    <w:rsid w:val="007400EA"/>
    <w:rsid w:val="007403DB"/>
    <w:rsid w:val="007409EA"/>
    <w:rsid w:val="00740BCC"/>
    <w:rsid w:val="00741044"/>
    <w:rsid w:val="00741201"/>
    <w:rsid w:val="00742955"/>
    <w:rsid w:val="00742E2F"/>
    <w:rsid w:val="00743335"/>
    <w:rsid w:val="00743C05"/>
    <w:rsid w:val="00743EED"/>
    <w:rsid w:val="007443DB"/>
    <w:rsid w:val="007445F7"/>
    <w:rsid w:val="007449C4"/>
    <w:rsid w:val="00744CF5"/>
    <w:rsid w:val="007453BB"/>
    <w:rsid w:val="00745631"/>
    <w:rsid w:val="00745C13"/>
    <w:rsid w:val="00745D94"/>
    <w:rsid w:val="00746025"/>
    <w:rsid w:val="0074625A"/>
    <w:rsid w:val="0074673F"/>
    <w:rsid w:val="007468D1"/>
    <w:rsid w:val="00746FEE"/>
    <w:rsid w:val="00747186"/>
    <w:rsid w:val="0074725C"/>
    <w:rsid w:val="007472C0"/>
    <w:rsid w:val="00750275"/>
    <w:rsid w:val="00750384"/>
    <w:rsid w:val="0075046A"/>
    <w:rsid w:val="007509B5"/>
    <w:rsid w:val="0075110C"/>
    <w:rsid w:val="0075149E"/>
    <w:rsid w:val="00751BE5"/>
    <w:rsid w:val="00751C1D"/>
    <w:rsid w:val="00751DF4"/>
    <w:rsid w:val="00751E58"/>
    <w:rsid w:val="00751E8E"/>
    <w:rsid w:val="00751FC0"/>
    <w:rsid w:val="00752112"/>
    <w:rsid w:val="0075287C"/>
    <w:rsid w:val="00752A78"/>
    <w:rsid w:val="00752BB4"/>
    <w:rsid w:val="00752E04"/>
    <w:rsid w:val="00752E0A"/>
    <w:rsid w:val="00752F23"/>
    <w:rsid w:val="00752FCE"/>
    <w:rsid w:val="00753665"/>
    <w:rsid w:val="0075377B"/>
    <w:rsid w:val="007537E6"/>
    <w:rsid w:val="0075380C"/>
    <w:rsid w:val="007538AD"/>
    <w:rsid w:val="00753C67"/>
    <w:rsid w:val="00753E19"/>
    <w:rsid w:val="00753ECB"/>
    <w:rsid w:val="0075444E"/>
    <w:rsid w:val="00754C96"/>
    <w:rsid w:val="007563C4"/>
    <w:rsid w:val="007565AE"/>
    <w:rsid w:val="00757AF2"/>
    <w:rsid w:val="00757DCB"/>
    <w:rsid w:val="00760628"/>
    <w:rsid w:val="00760F3D"/>
    <w:rsid w:val="0076115C"/>
    <w:rsid w:val="00761538"/>
    <w:rsid w:val="00761705"/>
    <w:rsid w:val="00761801"/>
    <w:rsid w:val="00761B99"/>
    <w:rsid w:val="00761D82"/>
    <w:rsid w:val="0076309B"/>
    <w:rsid w:val="007630C2"/>
    <w:rsid w:val="0076368A"/>
    <w:rsid w:val="007638DF"/>
    <w:rsid w:val="00764729"/>
    <w:rsid w:val="007648C6"/>
    <w:rsid w:val="00764A90"/>
    <w:rsid w:val="00764CF4"/>
    <w:rsid w:val="00765282"/>
    <w:rsid w:val="00765439"/>
    <w:rsid w:val="00765D21"/>
    <w:rsid w:val="007662DC"/>
    <w:rsid w:val="0076635E"/>
    <w:rsid w:val="007666CA"/>
    <w:rsid w:val="00767063"/>
    <w:rsid w:val="007670DC"/>
    <w:rsid w:val="00767426"/>
    <w:rsid w:val="00767C29"/>
    <w:rsid w:val="007710A2"/>
    <w:rsid w:val="00771104"/>
    <w:rsid w:val="00771248"/>
    <w:rsid w:val="007713D5"/>
    <w:rsid w:val="00771882"/>
    <w:rsid w:val="00771DE8"/>
    <w:rsid w:val="00772080"/>
    <w:rsid w:val="00772934"/>
    <w:rsid w:val="00772AFB"/>
    <w:rsid w:val="00772DBA"/>
    <w:rsid w:val="00772F87"/>
    <w:rsid w:val="00773267"/>
    <w:rsid w:val="0077335A"/>
    <w:rsid w:val="00773362"/>
    <w:rsid w:val="00773605"/>
    <w:rsid w:val="0077394D"/>
    <w:rsid w:val="00773B91"/>
    <w:rsid w:val="00773C52"/>
    <w:rsid w:val="00773C7D"/>
    <w:rsid w:val="00774937"/>
    <w:rsid w:val="00774993"/>
    <w:rsid w:val="0077532B"/>
    <w:rsid w:val="0077567D"/>
    <w:rsid w:val="00776905"/>
    <w:rsid w:val="00776E9C"/>
    <w:rsid w:val="007775A5"/>
    <w:rsid w:val="00777723"/>
    <w:rsid w:val="00777B71"/>
    <w:rsid w:val="00777DA2"/>
    <w:rsid w:val="00780073"/>
    <w:rsid w:val="007808BE"/>
    <w:rsid w:val="0078096B"/>
    <w:rsid w:val="00780C5D"/>
    <w:rsid w:val="00781750"/>
    <w:rsid w:val="00781758"/>
    <w:rsid w:val="00781A9A"/>
    <w:rsid w:val="00781C30"/>
    <w:rsid w:val="00782719"/>
    <w:rsid w:val="0078290D"/>
    <w:rsid w:val="00782DDA"/>
    <w:rsid w:val="007832F9"/>
    <w:rsid w:val="007837A7"/>
    <w:rsid w:val="00783CD8"/>
    <w:rsid w:val="00783D6C"/>
    <w:rsid w:val="00783F9A"/>
    <w:rsid w:val="00784180"/>
    <w:rsid w:val="00784640"/>
    <w:rsid w:val="00784C54"/>
    <w:rsid w:val="00785594"/>
    <w:rsid w:val="00785B35"/>
    <w:rsid w:val="00785CAC"/>
    <w:rsid w:val="00785DDE"/>
    <w:rsid w:val="0078610F"/>
    <w:rsid w:val="00786171"/>
    <w:rsid w:val="0078619E"/>
    <w:rsid w:val="00786251"/>
    <w:rsid w:val="00786332"/>
    <w:rsid w:val="007864CC"/>
    <w:rsid w:val="00786734"/>
    <w:rsid w:val="00786A52"/>
    <w:rsid w:val="00786E7E"/>
    <w:rsid w:val="00786F16"/>
    <w:rsid w:val="007870A0"/>
    <w:rsid w:val="007871C3"/>
    <w:rsid w:val="0078781A"/>
    <w:rsid w:val="007878FA"/>
    <w:rsid w:val="00787EFF"/>
    <w:rsid w:val="00790C4E"/>
    <w:rsid w:val="007916C5"/>
    <w:rsid w:val="007916D5"/>
    <w:rsid w:val="0079170B"/>
    <w:rsid w:val="00791795"/>
    <w:rsid w:val="00791B15"/>
    <w:rsid w:val="00791DD0"/>
    <w:rsid w:val="00791FB0"/>
    <w:rsid w:val="007923AE"/>
    <w:rsid w:val="007928EB"/>
    <w:rsid w:val="007933D0"/>
    <w:rsid w:val="00793ADF"/>
    <w:rsid w:val="00793C17"/>
    <w:rsid w:val="00793C81"/>
    <w:rsid w:val="0079408D"/>
    <w:rsid w:val="0079429C"/>
    <w:rsid w:val="007944E4"/>
    <w:rsid w:val="00794A8A"/>
    <w:rsid w:val="00794B17"/>
    <w:rsid w:val="00794BB8"/>
    <w:rsid w:val="007950D5"/>
    <w:rsid w:val="00795351"/>
    <w:rsid w:val="007955FC"/>
    <w:rsid w:val="00795BDE"/>
    <w:rsid w:val="00795BE6"/>
    <w:rsid w:val="007960B3"/>
    <w:rsid w:val="0079624F"/>
    <w:rsid w:val="0079684E"/>
    <w:rsid w:val="00796BFE"/>
    <w:rsid w:val="00796E10"/>
    <w:rsid w:val="007970AE"/>
    <w:rsid w:val="007979C1"/>
    <w:rsid w:val="00797BDD"/>
    <w:rsid w:val="00797C32"/>
    <w:rsid w:val="007A0658"/>
    <w:rsid w:val="007A0DDA"/>
    <w:rsid w:val="007A1139"/>
    <w:rsid w:val="007A1425"/>
    <w:rsid w:val="007A165D"/>
    <w:rsid w:val="007A17FD"/>
    <w:rsid w:val="007A1ACD"/>
    <w:rsid w:val="007A1D84"/>
    <w:rsid w:val="007A1E96"/>
    <w:rsid w:val="007A208B"/>
    <w:rsid w:val="007A23F4"/>
    <w:rsid w:val="007A252E"/>
    <w:rsid w:val="007A252F"/>
    <w:rsid w:val="007A29FA"/>
    <w:rsid w:val="007A2A2B"/>
    <w:rsid w:val="007A2F0C"/>
    <w:rsid w:val="007A3B25"/>
    <w:rsid w:val="007A3BB0"/>
    <w:rsid w:val="007A3D23"/>
    <w:rsid w:val="007A3FD4"/>
    <w:rsid w:val="007A400A"/>
    <w:rsid w:val="007A4741"/>
    <w:rsid w:val="007A4B97"/>
    <w:rsid w:val="007A55D0"/>
    <w:rsid w:val="007A58EB"/>
    <w:rsid w:val="007A5991"/>
    <w:rsid w:val="007A5DA7"/>
    <w:rsid w:val="007A6445"/>
    <w:rsid w:val="007A668D"/>
    <w:rsid w:val="007A6C33"/>
    <w:rsid w:val="007A70B9"/>
    <w:rsid w:val="007A7173"/>
    <w:rsid w:val="007A7204"/>
    <w:rsid w:val="007A7390"/>
    <w:rsid w:val="007A73D7"/>
    <w:rsid w:val="007A7B58"/>
    <w:rsid w:val="007A7F27"/>
    <w:rsid w:val="007B01DA"/>
    <w:rsid w:val="007B0300"/>
    <w:rsid w:val="007B0485"/>
    <w:rsid w:val="007B08A8"/>
    <w:rsid w:val="007B095B"/>
    <w:rsid w:val="007B0C05"/>
    <w:rsid w:val="007B169E"/>
    <w:rsid w:val="007B1C3C"/>
    <w:rsid w:val="007B1D70"/>
    <w:rsid w:val="007B1D77"/>
    <w:rsid w:val="007B1F31"/>
    <w:rsid w:val="007B22E5"/>
    <w:rsid w:val="007B37D3"/>
    <w:rsid w:val="007B3AE0"/>
    <w:rsid w:val="007B3B86"/>
    <w:rsid w:val="007B3CA6"/>
    <w:rsid w:val="007B3D49"/>
    <w:rsid w:val="007B44C2"/>
    <w:rsid w:val="007B46BB"/>
    <w:rsid w:val="007B497F"/>
    <w:rsid w:val="007B4D14"/>
    <w:rsid w:val="007B4D67"/>
    <w:rsid w:val="007B5569"/>
    <w:rsid w:val="007B55B3"/>
    <w:rsid w:val="007B5913"/>
    <w:rsid w:val="007B5CA4"/>
    <w:rsid w:val="007B5DAC"/>
    <w:rsid w:val="007B5DCE"/>
    <w:rsid w:val="007B5E15"/>
    <w:rsid w:val="007B5EF1"/>
    <w:rsid w:val="007B5F03"/>
    <w:rsid w:val="007B61BC"/>
    <w:rsid w:val="007B74E7"/>
    <w:rsid w:val="007B76FB"/>
    <w:rsid w:val="007B7D6B"/>
    <w:rsid w:val="007B7F97"/>
    <w:rsid w:val="007C01B2"/>
    <w:rsid w:val="007C037A"/>
    <w:rsid w:val="007C04AA"/>
    <w:rsid w:val="007C077A"/>
    <w:rsid w:val="007C07FD"/>
    <w:rsid w:val="007C0FDD"/>
    <w:rsid w:val="007C1060"/>
    <w:rsid w:val="007C1689"/>
    <w:rsid w:val="007C1B3F"/>
    <w:rsid w:val="007C1CB4"/>
    <w:rsid w:val="007C1F94"/>
    <w:rsid w:val="007C20F9"/>
    <w:rsid w:val="007C22C6"/>
    <w:rsid w:val="007C2370"/>
    <w:rsid w:val="007C2891"/>
    <w:rsid w:val="007C2DAE"/>
    <w:rsid w:val="007C2DF8"/>
    <w:rsid w:val="007C3139"/>
    <w:rsid w:val="007C3950"/>
    <w:rsid w:val="007C405F"/>
    <w:rsid w:val="007C4338"/>
    <w:rsid w:val="007C4351"/>
    <w:rsid w:val="007C4941"/>
    <w:rsid w:val="007C4E1B"/>
    <w:rsid w:val="007C544E"/>
    <w:rsid w:val="007C5662"/>
    <w:rsid w:val="007C5696"/>
    <w:rsid w:val="007C57B2"/>
    <w:rsid w:val="007C58C1"/>
    <w:rsid w:val="007C5C16"/>
    <w:rsid w:val="007C6641"/>
    <w:rsid w:val="007C6807"/>
    <w:rsid w:val="007C6C0D"/>
    <w:rsid w:val="007C6FAF"/>
    <w:rsid w:val="007C748D"/>
    <w:rsid w:val="007D0B87"/>
    <w:rsid w:val="007D0CEC"/>
    <w:rsid w:val="007D0D1E"/>
    <w:rsid w:val="007D0D8E"/>
    <w:rsid w:val="007D15A4"/>
    <w:rsid w:val="007D17C3"/>
    <w:rsid w:val="007D1E11"/>
    <w:rsid w:val="007D2F4A"/>
    <w:rsid w:val="007D3BFA"/>
    <w:rsid w:val="007D46A7"/>
    <w:rsid w:val="007D4A06"/>
    <w:rsid w:val="007D4C5A"/>
    <w:rsid w:val="007D50FC"/>
    <w:rsid w:val="007D5379"/>
    <w:rsid w:val="007D5CB8"/>
    <w:rsid w:val="007D5D57"/>
    <w:rsid w:val="007D637D"/>
    <w:rsid w:val="007D6479"/>
    <w:rsid w:val="007D6519"/>
    <w:rsid w:val="007D6FA2"/>
    <w:rsid w:val="007D7398"/>
    <w:rsid w:val="007E0D22"/>
    <w:rsid w:val="007E130B"/>
    <w:rsid w:val="007E152E"/>
    <w:rsid w:val="007E2104"/>
    <w:rsid w:val="007E2280"/>
    <w:rsid w:val="007E22C3"/>
    <w:rsid w:val="007E2B89"/>
    <w:rsid w:val="007E356A"/>
    <w:rsid w:val="007E3610"/>
    <w:rsid w:val="007E36B4"/>
    <w:rsid w:val="007E49D9"/>
    <w:rsid w:val="007E4FC2"/>
    <w:rsid w:val="007E514B"/>
    <w:rsid w:val="007E588B"/>
    <w:rsid w:val="007E5CB5"/>
    <w:rsid w:val="007E5D6B"/>
    <w:rsid w:val="007E6424"/>
    <w:rsid w:val="007E6AB6"/>
    <w:rsid w:val="007E6BA7"/>
    <w:rsid w:val="007E6FE6"/>
    <w:rsid w:val="007E7775"/>
    <w:rsid w:val="007E7D10"/>
    <w:rsid w:val="007E7FB5"/>
    <w:rsid w:val="007F025B"/>
    <w:rsid w:val="007F078E"/>
    <w:rsid w:val="007F0E6F"/>
    <w:rsid w:val="007F12C0"/>
    <w:rsid w:val="007F179E"/>
    <w:rsid w:val="007F20E3"/>
    <w:rsid w:val="007F23F2"/>
    <w:rsid w:val="007F3BA5"/>
    <w:rsid w:val="007F3E01"/>
    <w:rsid w:val="007F40A7"/>
    <w:rsid w:val="007F435C"/>
    <w:rsid w:val="007F48F9"/>
    <w:rsid w:val="007F4A4F"/>
    <w:rsid w:val="007F4D03"/>
    <w:rsid w:val="007F4ED2"/>
    <w:rsid w:val="007F501D"/>
    <w:rsid w:val="007F52BD"/>
    <w:rsid w:val="007F5324"/>
    <w:rsid w:val="007F587E"/>
    <w:rsid w:val="007F5960"/>
    <w:rsid w:val="007F5CF0"/>
    <w:rsid w:val="007F6BEF"/>
    <w:rsid w:val="007F6CE5"/>
    <w:rsid w:val="007F6E89"/>
    <w:rsid w:val="007F72FA"/>
    <w:rsid w:val="007F7451"/>
    <w:rsid w:val="007F777D"/>
    <w:rsid w:val="008003C6"/>
    <w:rsid w:val="0080064E"/>
    <w:rsid w:val="00800B1F"/>
    <w:rsid w:val="00800CD2"/>
    <w:rsid w:val="008010B2"/>
    <w:rsid w:val="008016A9"/>
    <w:rsid w:val="008016D7"/>
    <w:rsid w:val="00801763"/>
    <w:rsid w:val="00801942"/>
    <w:rsid w:val="00802E19"/>
    <w:rsid w:val="0080338D"/>
    <w:rsid w:val="00803A3D"/>
    <w:rsid w:val="00803B00"/>
    <w:rsid w:val="00803F7A"/>
    <w:rsid w:val="00803FC5"/>
    <w:rsid w:val="008042BD"/>
    <w:rsid w:val="008047B6"/>
    <w:rsid w:val="008047F6"/>
    <w:rsid w:val="00804A55"/>
    <w:rsid w:val="00804CB9"/>
    <w:rsid w:val="00804CDA"/>
    <w:rsid w:val="00804F0F"/>
    <w:rsid w:val="008056F1"/>
    <w:rsid w:val="00805B57"/>
    <w:rsid w:val="008060F4"/>
    <w:rsid w:val="00806413"/>
    <w:rsid w:val="00806E81"/>
    <w:rsid w:val="00806FF8"/>
    <w:rsid w:val="008075E2"/>
    <w:rsid w:val="008077A1"/>
    <w:rsid w:val="00810B22"/>
    <w:rsid w:val="00810DEF"/>
    <w:rsid w:val="0081108C"/>
    <w:rsid w:val="00811229"/>
    <w:rsid w:val="008115E8"/>
    <w:rsid w:val="00811AC5"/>
    <w:rsid w:val="00811F1F"/>
    <w:rsid w:val="00812381"/>
    <w:rsid w:val="008129DE"/>
    <w:rsid w:val="00812C37"/>
    <w:rsid w:val="0081366C"/>
    <w:rsid w:val="008136B3"/>
    <w:rsid w:val="008139D8"/>
    <w:rsid w:val="00813B06"/>
    <w:rsid w:val="00814136"/>
    <w:rsid w:val="00814320"/>
    <w:rsid w:val="008143F9"/>
    <w:rsid w:val="00814AEB"/>
    <w:rsid w:val="0081519D"/>
    <w:rsid w:val="00815445"/>
    <w:rsid w:val="00815AF1"/>
    <w:rsid w:val="00815C16"/>
    <w:rsid w:val="00816210"/>
    <w:rsid w:val="0081675A"/>
    <w:rsid w:val="00817317"/>
    <w:rsid w:val="00817631"/>
    <w:rsid w:val="00817965"/>
    <w:rsid w:val="00817AEF"/>
    <w:rsid w:val="00817D14"/>
    <w:rsid w:val="00817FC7"/>
    <w:rsid w:val="00820813"/>
    <w:rsid w:val="00820CD4"/>
    <w:rsid w:val="00821042"/>
    <w:rsid w:val="00821188"/>
    <w:rsid w:val="00821232"/>
    <w:rsid w:val="00821D4A"/>
    <w:rsid w:val="008225A9"/>
    <w:rsid w:val="0082282B"/>
    <w:rsid w:val="00822C3E"/>
    <w:rsid w:val="00822D5A"/>
    <w:rsid w:val="008231A8"/>
    <w:rsid w:val="00823872"/>
    <w:rsid w:val="00823E13"/>
    <w:rsid w:val="00824509"/>
    <w:rsid w:val="008248C9"/>
    <w:rsid w:val="0082497A"/>
    <w:rsid w:val="008253EF"/>
    <w:rsid w:val="00825471"/>
    <w:rsid w:val="00825EA8"/>
    <w:rsid w:val="00825F60"/>
    <w:rsid w:val="0082673C"/>
    <w:rsid w:val="0082692C"/>
    <w:rsid w:val="00826AE3"/>
    <w:rsid w:val="00826B6E"/>
    <w:rsid w:val="008274FF"/>
    <w:rsid w:val="00827856"/>
    <w:rsid w:val="008303A9"/>
    <w:rsid w:val="00830907"/>
    <w:rsid w:val="00831103"/>
    <w:rsid w:val="00831A37"/>
    <w:rsid w:val="00831BD3"/>
    <w:rsid w:val="00831F46"/>
    <w:rsid w:val="00831FF9"/>
    <w:rsid w:val="00832BB0"/>
    <w:rsid w:val="00832DAE"/>
    <w:rsid w:val="00832DC0"/>
    <w:rsid w:val="00832FA0"/>
    <w:rsid w:val="0083397A"/>
    <w:rsid w:val="00833D3A"/>
    <w:rsid w:val="00833EB2"/>
    <w:rsid w:val="00834252"/>
    <w:rsid w:val="008342F6"/>
    <w:rsid w:val="00834384"/>
    <w:rsid w:val="00834429"/>
    <w:rsid w:val="008350D3"/>
    <w:rsid w:val="00835710"/>
    <w:rsid w:val="00835FE8"/>
    <w:rsid w:val="0083667E"/>
    <w:rsid w:val="00836DB5"/>
    <w:rsid w:val="00837180"/>
    <w:rsid w:val="00837443"/>
    <w:rsid w:val="00837694"/>
    <w:rsid w:val="00840191"/>
    <w:rsid w:val="00840317"/>
    <w:rsid w:val="00840844"/>
    <w:rsid w:val="00840E0D"/>
    <w:rsid w:val="00841061"/>
    <w:rsid w:val="0084184B"/>
    <w:rsid w:val="008419C5"/>
    <w:rsid w:val="00841B0C"/>
    <w:rsid w:val="00841BCA"/>
    <w:rsid w:val="00842024"/>
    <w:rsid w:val="00842474"/>
    <w:rsid w:val="008424B3"/>
    <w:rsid w:val="0084267D"/>
    <w:rsid w:val="00842B41"/>
    <w:rsid w:val="00842D51"/>
    <w:rsid w:val="00842DF2"/>
    <w:rsid w:val="008439E1"/>
    <w:rsid w:val="00843ADA"/>
    <w:rsid w:val="00843C5D"/>
    <w:rsid w:val="00843C6D"/>
    <w:rsid w:val="008450E2"/>
    <w:rsid w:val="00845745"/>
    <w:rsid w:val="008461AA"/>
    <w:rsid w:val="0084661D"/>
    <w:rsid w:val="008468C1"/>
    <w:rsid w:val="00846ABD"/>
    <w:rsid w:val="008471E9"/>
    <w:rsid w:val="00850139"/>
    <w:rsid w:val="00850289"/>
    <w:rsid w:val="0085065A"/>
    <w:rsid w:val="0085082F"/>
    <w:rsid w:val="00850CF5"/>
    <w:rsid w:val="00850E15"/>
    <w:rsid w:val="00851DAF"/>
    <w:rsid w:val="00851F7D"/>
    <w:rsid w:val="008520F1"/>
    <w:rsid w:val="008526D7"/>
    <w:rsid w:val="008527D2"/>
    <w:rsid w:val="00853068"/>
    <w:rsid w:val="00853410"/>
    <w:rsid w:val="00853AA3"/>
    <w:rsid w:val="0085427B"/>
    <w:rsid w:val="008546F6"/>
    <w:rsid w:val="008547B4"/>
    <w:rsid w:val="008548B7"/>
    <w:rsid w:val="00854B02"/>
    <w:rsid w:val="00854C68"/>
    <w:rsid w:val="00855437"/>
    <w:rsid w:val="0085598F"/>
    <w:rsid w:val="00856190"/>
    <w:rsid w:val="00856327"/>
    <w:rsid w:val="00856F26"/>
    <w:rsid w:val="00856F5B"/>
    <w:rsid w:val="00856F5C"/>
    <w:rsid w:val="008579FC"/>
    <w:rsid w:val="00857A82"/>
    <w:rsid w:val="00857E15"/>
    <w:rsid w:val="00860120"/>
    <w:rsid w:val="008602DB"/>
    <w:rsid w:val="0086047D"/>
    <w:rsid w:val="00860952"/>
    <w:rsid w:val="00860BF1"/>
    <w:rsid w:val="00860DCD"/>
    <w:rsid w:val="008615B2"/>
    <w:rsid w:val="00861C3F"/>
    <w:rsid w:val="00861D73"/>
    <w:rsid w:val="00861DDE"/>
    <w:rsid w:val="00861EA0"/>
    <w:rsid w:val="008623B2"/>
    <w:rsid w:val="00862809"/>
    <w:rsid w:val="008629E1"/>
    <w:rsid w:val="00862B84"/>
    <w:rsid w:val="00862C5B"/>
    <w:rsid w:val="00863A78"/>
    <w:rsid w:val="00863BD5"/>
    <w:rsid w:val="00863FAE"/>
    <w:rsid w:val="00864043"/>
    <w:rsid w:val="00864707"/>
    <w:rsid w:val="00864B5C"/>
    <w:rsid w:val="008656CE"/>
    <w:rsid w:val="008672B5"/>
    <w:rsid w:val="0086775B"/>
    <w:rsid w:val="00867A1F"/>
    <w:rsid w:val="00867CFF"/>
    <w:rsid w:val="00867F01"/>
    <w:rsid w:val="0087015F"/>
    <w:rsid w:val="00871045"/>
    <w:rsid w:val="0087121A"/>
    <w:rsid w:val="008714DD"/>
    <w:rsid w:val="0087164D"/>
    <w:rsid w:val="0087182C"/>
    <w:rsid w:val="00871DEB"/>
    <w:rsid w:val="00872920"/>
    <w:rsid w:val="00872C92"/>
    <w:rsid w:val="00872CCB"/>
    <w:rsid w:val="00872D87"/>
    <w:rsid w:val="00872DD0"/>
    <w:rsid w:val="00873000"/>
    <w:rsid w:val="008730B1"/>
    <w:rsid w:val="00873541"/>
    <w:rsid w:val="008736B3"/>
    <w:rsid w:val="008736C4"/>
    <w:rsid w:val="00874181"/>
    <w:rsid w:val="00875898"/>
    <w:rsid w:val="00875BE9"/>
    <w:rsid w:val="00875EE6"/>
    <w:rsid w:val="00876438"/>
    <w:rsid w:val="008767B0"/>
    <w:rsid w:val="00876ABC"/>
    <w:rsid w:val="00877B48"/>
    <w:rsid w:val="0088059D"/>
    <w:rsid w:val="00880CDA"/>
    <w:rsid w:val="008810A3"/>
    <w:rsid w:val="0088147E"/>
    <w:rsid w:val="008815DE"/>
    <w:rsid w:val="00882048"/>
    <w:rsid w:val="00882254"/>
    <w:rsid w:val="008822F3"/>
    <w:rsid w:val="00882530"/>
    <w:rsid w:val="0088256A"/>
    <w:rsid w:val="00882655"/>
    <w:rsid w:val="008826AC"/>
    <w:rsid w:val="008827AF"/>
    <w:rsid w:val="00882B71"/>
    <w:rsid w:val="00882C93"/>
    <w:rsid w:val="00883354"/>
    <w:rsid w:val="00883D66"/>
    <w:rsid w:val="00884A8C"/>
    <w:rsid w:val="00884F5D"/>
    <w:rsid w:val="00885034"/>
    <w:rsid w:val="00885AA0"/>
    <w:rsid w:val="00885D13"/>
    <w:rsid w:val="00885EF9"/>
    <w:rsid w:val="00885FF2"/>
    <w:rsid w:val="008866DE"/>
    <w:rsid w:val="00886707"/>
    <w:rsid w:val="00886CB4"/>
    <w:rsid w:val="00886ED9"/>
    <w:rsid w:val="0088720E"/>
    <w:rsid w:val="0088769F"/>
    <w:rsid w:val="00887C88"/>
    <w:rsid w:val="00887D16"/>
    <w:rsid w:val="00890056"/>
    <w:rsid w:val="00890B7E"/>
    <w:rsid w:val="00890D2D"/>
    <w:rsid w:val="008911A7"/>
    <w:rsid w:val="008915F8"/>
    <w:rsid w:val="0089172C"/>
    <w:rsid w:val="0089194C"/>
    <w:rsid w:val="00891B3D"/>
    <w:rsid w:val="008925BC"/>
    <w:rsid w:val="0089281D"/>
    <w:rsid w:val="00892847"/>
    <w:rsid w:val="008929DC"/>
    <w:rsid w:val="00892A71"/>
    <w:rsid w:val="00892B75"/>
    <w:rsid w:val="00893048"/>
    <w:rsid w:val="008933AD"/>
    <w:rsid w:val="0089386C"/>
    <w:rsid w:val="00893AE5"/>
    <w:rsid w:val="00893BE1"/>
    <w:rsid w:val="00893C2A"/>
    <w:rsid w:val="008941F6"/>
    <w:rsid w:val="008941FC"/>
    <w:rsid w:val="008944DC"/>
    <w:rsid w:val="0089491E"/>
    <w:rsid w:val="00894DB1"/>
    <w:rsid w:val="0089548F"/>
    <w:rsid w:val="008956FA"/>
    <w:rsid w:val="00895918"/>
    <w:rsid w:val="00895C6D"/>
    <w:rsid w:val="00896103"/>
    <w:rsid w:val="0089650F"/>
    <w:rsid w:val="00896CE3"/>
    <w:rsid w:val="00896EA8"/>
    <w:rsid w:val="00897001"/>
    <w:rsid w:val="008976C3"/>
    <w:rsid w:val="00897845"/>
    <w:rsid w:val="00897892"/>
    <w:rsid w:val="0089796D"/>
    <w:rsid w:val="008979B0"/>
    <w:rsid w:val="00897C3B"/>
    <w:rsid w:val="00897FE9"/>
    <w:rsid w:val="008A0232"/>
    <w:rsid w:val="008A028B"/>
    <w:rsid w:val="008A0610"/>
    <w:rsid w:val="008A077F"/>
    <w:rsid w:val="008A08DC"/>
    <w:rsid w:val="008A097E"/>
    <w:rsid w:val="008A0B71"/>
    <w:rsid w:val="008A0FF4"/>
    <w:rsid w:val="008A116C"/>
    <w:rsid w:val="008A1980"/>
    <w:rsid w:val="008A1B1B"/>
    <w:rsid w:val="008A1E6C"/>
    <w:rsid w:val="008A3027"/>
    <w:rsid w:val="008A31CC"/>
    <w:rsid w:val="008A3342"/>
    <w:rsid w:val="008A33F8"/>
    <w:rsid w:val="008A3870"/>
    <w:rsid w:val="008A3941"/>
    <w:rsid w:val="008A3B0A"/>
    <w:rsid w:val="008A4712"/>
    <w:rsid w:val="008A4C94"/>
    <w:rsid w:val="008A4D7E"/>
    <w:rsid w:val="008A4FC2"/>
    <w:rsid w:val="008A5282"/>
    <w:rsid w:val="008A5529"/>
    <w:rsid w:val="008A626F"/>
    <w:rsid w:val="008A6E0C"/>
    <w:rsid w:val="008A7171"/>
    <w:rsid w:val="008A7C3B"/>
    <w:rsid w:val="008A7E61"/>
    <w:rsid w:val="008A7EA8"/>
    <w:rsid w:val="008B0531"/>
    <w:rsid w:val="008B079B"/>
    <w:rsid w:val="008B0A93"/>
    <w:rsid w:val="008B18AF"/>
    <w:rsid w:val="008B1F76"/>
    <w:rsid w:val="008B1FE2"/>
    <w:rsid w:val="008B26FE"/>
    <w:rsid w:val="008B274C"/>
    <w:rsid w:val="008B2CF0"/>
    <w:rsid w:val="008B2F1B"/>
    <w:rsid w:val="008B3479"/>
    <w:rsid w:val="008B420E"/>
    <w:rsid w:val="008B43FD"/>
    <w:rsid w:val="008B4A71"/>
    <w:rsid w:val="008B4AFB"/>
    <w:rsid w:val="008B4EFB"/>
    <w:rsid w:val="008B50B2"/>
    <w:rsid w:val="008B57DF"/>
    <w:rsid w:val="008B5A84"/>
    <w:rsid w:val="008B5AA1"/>
    <w:rsid w:val="008B5DD8"/>
    <w:rsid w:val="008B62CF"/>
    <w:rsid w:val="008B6360"/>
    <w:rsid w:val="008B742F"/>
    <w:rsid w:val="008B769A"/>
    <w:rsid w:val="008B782A"/>
    <w:rsid w:val="008C04C3"/>
    <w:rsid w:val="008C0C68"/>
    <w:rsid w:val="008C0ED4"/>
    <w:rsid w:val="008C10C6"/>
    <w:rsid w:val="008C17D8"/>
    <w:rsid w:val="008C1D8C"/>
    <w:rsid w:val="008C1EBB"/>
    <w:rsid w:val="008C2165"/>
    <w:rsid w:val="008C231E"/>
    <w:rsid w:val="008C2812"/>
    <w:rsid w:val="008C28C5"/>
    <w:rsid w:val="008C297D"/>
    <w:rsid w:val="008C2FF2"/>
    <w:rsid w:val="008C3D63"/>
    <w:rsid w:val="008C3E7C"/>
    <w:rsid w:val="008C3F53"/>
    <w:rsid w:val="008C4929"/>
    <w:rsid w:val="008C524A"/>
    <w:rsid w:val="008C53DF"/>
    <w:rsid w:val="008C541A"/>
    <w:rsid w:val="008C5B3E"/>
    <w:rsid w:val="008C61BD"/>
    <w:rsid w:val="008C653C"/>
    <w:rsid w:val="008C772E"/>
    <w:rsid w:val="008C7B07"/>
    <w:rsid w:val="008C7B42"/>
    <w:rsid w:val="008C7C12"/>
    <w:rsid w:val="008C7CD0"/>
    <w:rsid w:val="008D0317"/>
    <w:rsid w:val="008D0A06"/>
    <w:rsid w:val="008D0C0A"/>
    <w:rsid w:val="008D0EBA"/>
    <w:rsid w:val="008D1F9E"/>
    <w:rsid w:val="008D26AC"/>
    <w:rsid w:val="008D27B7"/>
    <w:rsid w:val="008D2EB7"/>
    <w:rsid w:val="008D3108"/>
    <w:rsid w:val="008D31D9"/>
    <w:rsid w:val="008D35CB"/>
    <w:rsid w:val="008D36D8"/>
    <w:rsid w:val="008D38CB"/>
    <w:rsid w:val="008D3961"/>
    <w:rsid w:val="008D46A7"/>
    <w:rsid w:val="008D47DD"/>
    <w:rsid w:val="008D480C"/>
    <w:rsid w:val="008D4DA6"/>
    <w:rsid w:val="008D623D"/>
    <w:rsid w:val="008D6355"/>
    <w:rsid w:val="008D63BD"/>
    <w:rsid w:val="008D6B91"/>
    <w:rsid w:val="008D6D24"/>
    <w:rsid w:val="008D70CF"/>
    <w:rsid w:val="008E07CB"/>
    <w:rsid w:val="008E0A87"/>
    <w:rsid w:val="008E0B3B"/>
    <w:rsid w:val="008E0F87"/>
    <w:rsid w:val="008E17BA"/>
    <w:rsid w:val="008E1F69"/>
    <w:rsid w:val="008E254A"/>
    <w:rsid w:val="008E266C"/>
    <w:rsid w:val="008E2910"/>
    <w:rsid w:val="008E2CE7"/>
    <w:rsid w:val="008E30C9"/>
    <w:rsid w:val="008E3ECB"/>
    <w:rsid w:val="008E411E"/>
    <w:rsid w:val="008E42FE"/>
    <w:rsid w:val="008E4548"/>
    <w:rsid w:val="008E5CDB"/>
    <w:rsid w:val="008E5E8D"/>
    <w:rsid w:val="008E61EB"/>
    <w:rsid w:val="008E6269"/>
    <w:rsid w:val="008E742F"/>
    <w:rsid w:val="008E7999"/>
    <w:rsid w:val="008E7A83"/>
    <w:rsid w:val="008F0114"/>
    <w:rsid w:val="008F0B07"/>
    <w:rsid w:val="008F0B16"/>
    <w:rsid w:val="008F0C68"/>
    <w:rsid w:val="008F0E0A"/>
    <w:rsid w:val="008F0EA7"/>
    <w:rsid w:val="008F1669"/>
    <w:rsid w:val="008F18EC"/>
    <w:rsid w:val="008F2930"/>
    <w:rsid w:val="008F2B67"/>
    <w:rsid w:val="008F2C99"/>
    <w:rsid w:val="008F31B0"/>
    <w:rsid w:val="008F377A"/>
    <w:rsid w:val="008F3A50"/>
    <w:rsid w:val="008F4225"/>
    <w:rsid w:val="008F4874"/>
    <w:rsid w:val="008F4EAB"/>
    <w:rsid w:val="008F540B"/>
    <w:rsid w:val="008F5466"/>
    <w:rsid w:val="008F5A80"/>
    <w:rsid w:val="008F5AB1"/>
    <w:rsid w:val="008F5B1D"/>
    <w:rsid w:val="008F5CED"/>
    <w:rsid w:val="008F5DBC"/>
    <w:rsid w:val="008F5F2D"/>
    <w:rsid w:val="008F602D"/>
    <w:rsid w:val="008F6256"/>
    <w:rsid w:val="008F6589"/>
    <w:rsid w:val="008F6E1F"/>
    <w:rsid w:val="008F7733"/>
    <w:rsid w:val="008F7A0C"/>
    <w:rsid w:val="008F7D9A"/>
    <w:rsid w:val="008F7D9C"/>
    <w:rsid w:val="00900011"/>
    <w:rsid w:val="009003A7"/>
    <w:rsid w:val="00900C4E"/>
    <w:rsid w:val="00900E28"/>
    <w:rsid w:val="00900E3D"/>
    <w:rsid w:val="009018A5"/>
    <w:rsid w:val="009023C7"/>
    <w:rsid w:val="00902FEA"/>
    <w:rsid w:val="00903724"/>
    <w:rsid w:val="00903DC1"/>
    <w:rsid w:val="00903E0F"/>
    <w:rsid w:val="00904019"/>
    <w:rsid w:val="009048F6"/>
    <w:rsid w:val="00905232"/>
    <w:rsid w:val="0090546C"/>
    <w:rsid w:val="00905AEF"/>
    <w:rsid w:val="00905B43"/>
    <w:rsid w:val="009060BB"/>
    <w:rsid w:val="0090640D"/>
    <w:rsid w:val="009075C3"/>
    <w:rsid w:val="0090775A"/>
    <w:rsid w:val="00907D69"/>
    <w:rsid w:val="00910078"/>
    <w:rsid w:val="009100EE"/>
    <w:rsid w:val="009104C3"/>
    <w:rsid w:val="00910664"/>
    <w:rsid w:val="00910740"/>
    <w:rsid w:val="00910CC5"/>
    <w:rsid w:val="0091115A"/>
    <w:rsid w:val="00911167"/>
    <w:rsid w:val="00911956"/>
    <w:rsid w:val="00911CAF"/>
    <w:rsid w:val="00911D7B"/>
    <w:rsid w:val="00911FC8"/>
    <w:rsid w:val="00912295"/>
    <w:rsid w:val="00912BEC"/>
    <w:rsid w:val="009139C6"/>
    <w:rsid w:val="00914255"/>
    <w:rsid w:val="009142C5"/>
    <w:rsid w:val="009146E5"/>
    <w:rsid w:val="00914895"/>
    <w:rsid w:val="009148C6"/>
    <w:rsid w:val="00914DBF"/>
    <w:rsid w:val="00914E41"/>
    <w:rsid w:val="009150EC"/>
    <w:rsid w:val="00915F70"/>
    <w:rsid w:val="0091619E"/>
    <w:rsid w:val="009161E8"/>
    <w:rsid w:val="00916412"/>
    <w:rsid w:val="0091682E"/>
    <w:rsid w:val="00916A07"/>
    <w:rsid w:val="00916F47"/>
    <w:rsid w:val="00917457"/>
    <w:rsid w:val="00917572"/>
    <w:rsid w:val="00920459"/>
    <w:rsid w:val="00920570"/>
    <w:rsid w:val="00920B4C"/>
    <w:rsid w:val="00920B8F"/>
    <w:rsid w:val="009219B7"/>
    <w:rsid w:val="00921CDD"/>
    <w:rsid w:val="00921F33"/>
    <w:rsid w:val="0092294C"/>
    <w:rsid w:val="0092296C"/>
    <w:rsid w:val="00922AAF"/>
    <w:rsid w:val="00922ACF"/>
    <w:rsid w:val="00922C15"/>
    <w:rsid w:val="00922EB9"/>
    <w:rsid w:val="009231BA"/>
    <w:rsid w:val="00923278"/>
    <w:rsid w:val="00923F8D"/>
    <w:rsid w:val="009242C2"/>
    <w:rsid w:val="00924442"/>
    <w:rsid w:val="009244FC"/>
    <w:rsid w:val="00924AFB"/>
    <w:rsid w:val="00925084"/>
    <w:rsid w:val="00925CA7"/>
    <w:rsid w:val="00925EF2"/>
    <w:rsid w:val="009260A2"/>
    <w:rsid w:val="0092628C"/>
    <w:rsid w:val="00926743"/>
    <w:rsid w:val="00926A3F"/>
    <w:rsid w:val="00926A68"/>
    <w:rsid w:val="00926B40"/>
    <w:rsid w:val="00926CBD"/>
    <w:rsid w:val="009272AF"/>
    <w:rsid w:val="00927582"/>
    <w:rsid w:val="009275CB"/>
    <w:rsid w:val="00927A11"/>
    <w:rsid w:val="009301C3"/>
    <w:rsid w:val="00930242"/>
    <w:rsid w:val="00930800"/>
    <w:rsid w:val="00930B0B"/>
    <w:rsid w:val="009310B4"/>
    <w:rsid w:val="009313BF"/>
    <w:rsid w:val="00931623"/>
    <w:rsid w:val="00931812"/>
    <w:rsid w:val="00931883"/>
    <w:rsid w:val="00931AF4"/>
    <w:rsid w:val="00931B13"/>
    <w:rsid w:val="00931F11"/>
    <w:rsid w:val="009327B5"/>
    <w:rsid w:val="00932B0E"/>
    <w:rsid w:val="00932B5C"/>
    <w:rsid w:val="00932B5D"/>
    <w:rsid w:val="0093324F"/>
    <w:rsid w:val="00933654"/>
    <w:rsid w:val="00933AD2"/>
    <w:rsid w:val="00933AE9"/>
    <w:rsid w:val="00934163"/>
    <w:rsid w:val="00934308"/>
    <w:rsid w:val="009349AB"/>
    <w:rsid w:val="00934AA5"/>
    <w:rsid w:val="009352C2"/>
    <w:rsid w:val="0093558F"/>
    <w:rsid w:val="00935BD7"/>
    <w:rsid w:val="00935E1F"/>
    <w:rsid w:val="0093696F"/>
    <w:rsid w:val="00937A28"/>
    <w:rsid w:val="009400B7"/>
    <w:rsid w:val="00940123"/>
    <w:rsid w:val="00940200"/>
    <w:rsid w:val="00940685"/>
    <w:rsid w:val="0094077A"/>
    <w:rsid w:val="00940BE6"/>
    <w:rsid w:val="00941B23"/>
    <w:rsid w:val="0094245F"/>
    <w:rsid w:val="00942EFF"/>
    <w:rsid w:val="00942F17"/>
    <w:rsid w:val="00942F65"/>
    <w:rsid w:val="00943516"/>
    <w:rsid w:val="009437CC"/>
    <w:rsid w:val="009439D5"/>
    <w:rsid w:val="009440C3"/>
    <w:rsid w:val="00944725"/>
    <w:rsid w:val="0094476F"/>
    <w:rsid w:val="00944CC2"/>
    <w:rsid w:val="00944CCE"/>
    <w:rsid w:val="00944F6E"/>
    <w:rsid w:val="00945505"/>
    <w:rsid w:val="00945573"/>
    <w:rsid w:val="00945CA9"/>
    <w:rsid w:val="00945F49"/>
    <w:rsid w:val="009465D7"/>
    <w:rsid w:val="00946D17"/>
    <w:rsid w:val="00946E8C"/>
    <w:rsid w:val="009477D5"/>
    <w:rsid w:val="0095028E"/>
    <w:rsid w:val="009502A2"/>
    <w:rsid w:val="009506DA"/>
    <w:rsid w:val="00950BB4"/>
    <w:rsid w:val="00951656"/>
    <w:rsid w:val="00951DF5"/>
    <w:rsid w:val="00951EDC"/>
    <w:rsid w:val="009520AF"/>
    <w:rsid w:val="00952225"/>
    <w:rsid w:val="00952E5B"/>
    <w:rsid w:val="009532C2"/>
    <w:rsid w:val="009534E9"/>
    <w:rsid w:val="009548FA"/>
    <w:rsid w:val="00954953"/>
    <w:rsid w:val="00954984"/>
    <w:rsid w:val="00954EC0"/>
    <w:rsid w:val="00954EEF"/>
    <w:rsid w:val="00955230"/>
    <w:rsid w:val="00955316"/>
    <w:rsid w:val="00955690"/>
    <w:rsid w:val="009558C0"/>
    <w:rsid w:val="00955B8B"/>
    <w:rsid w:val="00955C17"/>
    <w:rsid w:val="00955CD4"/>
    <w:rsid w:val="0095609D"/>
    <w:rsid w:val="00956618"/>
    <w:rsid w:val="00956B6B"/>
    <w:rsid w:val="00956DBE"/>
    <w:rsid w:val="00957101"/>
    <w:rsid w:val="00957252"/>
    <w:rsid w:val="00957729"/>
    <w:rsid w:val="0095773F"/>
    <w:rsid w:val="00957970"/>
    <w:rsid w:val="00957F38"/>
    <w:rsid w:val="00957FAA"/>
    <w:rsid w:val="009601C1"/>
    <w:rsid w:val="009612EC"/>
    <w:rsid w:val="0096152D"/>
    <w:rsid w:val="00961652"/>
    <w:rsid w:val="00961A4B"/>
    <w:rsid w:val="00961A6C"/>
    <w:rsid w:val="00962983"/>
    <w:rsid w:val="00962AF9"/>
    <w:rsid w:val="00962EC6"/>
    <w:rsid w:val="009634C2"/>
    <w:rsid w:val="009638FB"/>
    <w:rsid w:val="00963CA0"/>
    <w:rsid w:val="0096437A"/>
    <w:rsid w:val="00964572"/>
    <w:rsid w:val="00964679"/>
    <w:rsid w:val="00964974"/>
    <w:rsid w:val="00964A48"/>
    <w:rsid w:val="00964E33"/>
    <w:rsid w:val="00965280"/>
    <w:rsid w:val="0096677D"/>
    <w:rsid w:val="00970252"/>
    <w:rsid w:val="00970A27"/>
    <w:rsid w:val="00971BE3"/>
    <w:rsid w:val="00972254"/>
    <w:rsid w:val="009723E8"/>
    <w:rsid w:val="0097250B"/>
    <w:rsid w:val="00972618"/>
    <w:rsid w:val="00972727"/>
    <w:rsid w:val="009727EF"/>
    <w:rsid w:val="00972F47"/>
    <w:rsid w:val="0097306D"/>
    <w:rsid w:val="009734B8"/>
    <w:rsid w:val="00973DEA"/>
    <w:rsid w:val="00973F48"/>
    <w:rsid w:val="00973FEB"/>
    <w:rsid w:val="00974095"/>
    <w:rsid w:val="00974F98"/>
    <w:rsid w:val="0097503E"/>
    <w:rsid w:val="0097561F"/>
    <w:rsid w:val="009756CD"/>
    <w:rsid w:val="009757F7"/>
    <w:rsid w:val="00975B08"/>
    <w:rsid w:val="00975CCA"/>
    <w:rsid w:val="0097670E"/>
    <w:rsid w:val="0097698B"/>
    <w:rsid w:val="0097746C"/>
    <w:rsid w:val="00977852"/>
    <w:rsid w:val="00977E4B"/>
    <w:rsid w:val="0098074B"/>
    <w:rsid w:val="00980B9A"/>
    <w:rsid w:val="00980BDD"/>
    <w:rsid w:val="00980FD9"/>
    <w:rsid w:val="00981559"/>
    <w:rsid w:val="00981819"/>
    <w:rsid w:val="0098199D"/>
    <w:rsid w:val="00981F82"/>
    <w:rsid w:val="0098274C"/>
    <w:rsid w:val="009827F9"/>
    <w:rsid w:val="00983595"/>
    <w:rsid w:val="00983E75"/>
    <w:rsid w:val="009841ED"/>
    <w:rsid w:val="009843F8"/>
    <w:rsid w:val="00984E4E"/>
    <w:rsid w:val="00984E7C"/>
    <w:rsid w:val="00985A2A"/>
    <w:rsid w:val="00985AA7"/>
    <w:rsid w:val="00985C3C"/>
    <w:rsid w:val="00985D9F"/>
    <w:rsid w:val="009860BD"/>
    <w:rsid w:val="0098628F"/>
    <w:rsid w:val="0098671F"/>
    <w:rsid w:val="0098681D"/>
    <w:rsid w:val="00986B3A"/>
    <w:rsid w:val="00986DC8"/>
    <w:rsid w:val="0098740D"/>
    <w:rsid w:val="0098772D"/>
    <w:rsid w:val="009877C1"/>
    <w:rsid w:val="00987DB5"/>
    <w:rsid w:val="009900F5"/>
    <w:rsid w:val="009901B5"/>
    <w:rsid w:val="009905B4"/>
    <w:rsid w:val="00990723"/>
    <w:rsid w:val="00990A52"/>
    <w:rsid w:val="00990E27"/>
    <w:rsid w:val="00991098"/>
    <w:rsid w:val="00991268"/>
    <w:rsid w:val="009916D6"/>
    <w:rsid w:val="00991706"/>
    <w:rsid w:val="0099187C"/>
    <w:rsid w:val="0099200D"/>
    <w:rsid w:val="009924E3"/>
    <w:rsid w:val="00992AF0"/>
    <w:rsid w:val="00992C64"/>
    <w:rsid w:val="00992CBD"/>
    <w:rsid w:val="00992DBF"/>
    <w:rsid w:val="00993706"/>
    <w:rsid w:val="009939F8"/>
    <w:rsid w:val="00993A81"/>
    <w:rsid w:val="00993B3B"/>
    <w:rsid w:val="00994AFE"/>
    <w:rsid w:val="00994CC3"/>
    <w:rsid w:val="00994E9D"/>
    <w:rsid w:val="009951F8"/>
    <w:rsid w:val="00995283"/>
    <w:rsid w:val="0099529A"/>
    <w:rsid w:val="009956A8"/>
    <w:rsid w:val="00995DC2"/>
    <w:rsid w:val="009966FE"/>
    <w:rsid w:val="00996CFD"/>
    <w:rsid w:val="00996ED2"/>
    <w:rsid w:val="0099711F"/>
    <w:rsid w:val="0099735A"/>
    <w:rsid w:val="009975C4"/>
    <w:rsid w:val="00997BB3"/>
    <w:rsid w:val="00997F50"/>
    <w:rsid w:val="009A01B6"/>
    <w:rsid w:val="009A02B2"/>
    <w:rsid w:val="009A0687"/>
    <w:rsid w:val="009A145A"/>
    <w:rsid w:val="009A1671"/>
    <w:rsid w:val="009A1D18"/>
    <w:rsid w:val="009A1FE2"/>
    <w:rsid w:val="009A25B6"/>
    <w:rsid w:val="009A2865"/>
    <w:rsid w:val="009A28BB"/>
    <w:rsid w:val="009A2A20"/>
    <w:rsid w:val="009A2A6A"/>
    <w:rsid w:val="009A2BE3"/>
    <w:rsid w:val="009A3073"/>
    <w:rsid w:val="009A32EF"/>
    <w:rsid w:val="009A3593"/>
    <w:rsid w:val="009A3FB1"/>
    <w:rsid w:val="009A3FE2"/>
    <w:rsid w:val="009A3FFB"/>
    <w:rsid w:val="009A4029"/>
    <w:rsid w:val="009A479B"/>
    <w:rsid w:val="009A488D"/>
    <w:rsid w:val="009A4A1D"/>
    <w:rsid w:val="009A507B"/>
    <w:rsid w:val="009A533F"/>
    <w:rsid w:val="009A53E6"/>
    <w:rsid w:val="009A5E3B"/>
    <w:rsid w:val="009A5EDB"/>
    <w:rsid w:val="009A698B"/>
    <w:rsid w:val="009A6B41"/>
    <w:rsid w:val="009A6C53"/>
    <w:rsid w:val="009A6C92"/>
    <w:rsid w:val="009A6F40"/>
    <w:rsid w:val="009A6FC3"/>
    <w:rsid w:val="009A7491"/>
    <w:rsid w:val="009A7503"/>
    <w:rsid w:val="009A7526"/>
    <w:rsid w:val="009A7B79"/>
    <w:rsid w:val="009B02B6"/>
    <w:rsid w:val="009B0FD1"/>
    <w:rsid w:val="009B120D"/>
    <w:rsid w:val="009B1523"/>
    <w:rsid w:val="009B18A7"/>
    <w:rsid w:val="009B200A"/>
    <w:rsid w:val="009B200D"/>
    <w:rsid w:val="009B2826"/>
    <w:rsid w:val="009B2D7F"/>
    <w:rsid w:val="009B3048"/>
    <w:rsid w:val="009B313C"/>
    <w:rsid w:val="009B3479"/>
    <w:rsid w:val="009B4327"/>
    <w:rsid w:val="009B4365"/>
    <w:rsid w:val="009B4A5A"/>
    <w:rsid w:val="009B4D80"/>
    <w:rsid w:val="009B4EFA"/>
    <w:rsid w:val="009B54C3"/>
    <w:rsid w:val="009B59CD"/>
    <w:rsid w:val="009B61BA"/>
    <w:rsid w:val="009B688A"/>
    <w:rsid w:val="009B6C18"/>
    <w:rsid w:val="009B6E30"/>
    <w:rsid w:val="009B7D8F"/>
    <w:rsid w:val="009B7DF4"/>
    <w:rsid w:val="009C00BA"/>
    <w:rsid w:val="009C0532"/>
    <w:rsid w:val="009C0541"/>
    <w:rsid w:val="009C0597"/>
    <w:rsid w:val="009C0623"/>
    <w:rsid w:val="009C064C"/>
    <w:rsid w:val="009C0B76"/>
    <w:rsid w:val="009C10EF"/>
    <w:rsid w:val="009C173B"/>
    <w:rsid w:val="009C30DD"/>
    <w:rsid w:val="009C3310"/>
    <w:rsid w:val="009C35D3"/>
    <w:rsid w:val="009C3675"/>
    <w:rsid w:val="009C36E7"/>
    <w:rsid w:val="009C3B10"/>
    <w:rsid w:val="009C3EF3"/>
    <w:rsid w:val="009C4203"/>
    <w:rsid w:val="009C4399"/>
    <w:rsid w:val="009C45E4"/>
    <w:rsid w:val="009C4787"/>
    <w:rsid w:val="009C49E5"/>
    <w:rsid w:val="009C4D7B"/>
    <w:rsid w:val="009C4E1A"/>
    <w:rsid w:val="009C5544"/>
    <w:rsid w:val="009C55DF"/>
    <w:rsid w:val="009C576E"/>
    <w:rsid w:val="009C5DAC"/>
    <w:rsid w:val="009C6A5A"/>
    <w:rsid w:val="009C75BB"/>
    <w:rsid w:val="009C787E"/>
    <w:rsid w:val="009C7B4F"/>
    <w:rsid w:val="009C7D0C"/>
    <w:rsid w:val="009C7E79"/>
    <w:rsid w:val="009D05BC"/>
    <w:rsid w:val="009D05C0"/>
    <w:rsid w:val="009D07A0"/>
    <w:rsid w:val="009D0EEA"/>
    <w:rsid w:val="009D15F8"/>
    <w:rsid w:val="009D28CF"/>
    <w:rsid w:val="009D297E"/>
    <w:rsid w:val="009D3681"/>
    <w:rsid w:val="009D48AD"/>
    <w:rsid w:val="009D4975"/>
    <w:rsid w:val="009D5304"/>
    <w:rsid w:val="009D5415"/>
    <w:rsid w:val="009D5DFA"/>
    <w:rsid w:val="009D61F0"/>
    <w:rsid w:val="009D66C0"/>
    <w:rsid w:val="009D6848"/>
    <w:rsid w:val="009D77ED"/>
    <w:rsid w:val="009E02E2"/>
    <w:rsid w:val="009E03C2"/>
    <w:rsid w:val="009E0468"/>
    <w:rsid w:val="009E049E"/>
    <w:rsid w:val="009E0546"/>
    <w:rsid w:val="009E0D3E"/>
    <w:rsid w:val="009E10F0"/>
    <w:rsid w:val="009E1246"/>
    <w:rsid w:val="009E189C"/>
    <w:rsid w:val="009E19F3"/>
    <w:rsid w:val="009E1A28"/>
    <w:rsid w:val="009E1FF8"/>
    <w:rsid w:val="009E251F"/>
    <w:rsid w:val="009E2747"/>
    <w:rsid w:val="009E31E4"/>
    <w:rsid w:val="009E3397"/>
    <w:rsid w:val="009E3963"/>
    <w:rsid w:val="009E3A9E"/>
    <w:rsid w:val="009E475B"/>
    <w:rsid w:val="009E4BAF"/>
    <w:rsid w:val="009E4CF6"/>
    <w:rsid w:val="009E594A"/>
    <w:rsid w:val="009E5E7E"/>
    <w:rsid w:val="009E5EC3"/>
    <w:rsid w:val="009E5F09"/>
    <w:rsid w:val="009E5F3C"/>
    <w:rsid w:val="009E6179"/>
    <w:rsid w:val="009E617F"/>
    <w:rsid w:val="009E66C7"/>
    <w:rsid w:val="009E6B0C"/>
    <w:rsid w:val="009E6E05"/>
    <w:rsid w:val="009E77D9"/>
    <w:rsid w:val="009E7C04"/>
    <w:rsid w:val="009E7EC6"/>
    <w:rsid w:val="009F02D5"/>
    <w:rsid w:val="009F0329"/>
    <w:rsid w:val="009F033E"/>
    <w:rsid w:val="009F06A2"/>
    <w:rsid w:val="009F0714"/>
    <w:rsid w:val="009F12B1"/>
    <w:rsid w:val="009F18C8"/>
    <w:rsid w:val="009F2082"/>
    <w:rsid w:val="009F2306"/>
    <w:rsid w:val="009F2467"/>
    <w:rsid w:val="009F339A"/>
    <w:rsid w:val="009F361B"/>
    <w:rsid w:val="009F367A"/>
    <w:rsid w:val="009F367D"/>
    <w:rsid w:val="009F3B51"/>
    <w:rsid w:val="009F3C9A"/>
    <w:rsid w:val="009F41D6"/>
    <w:rsid w:val="009F4603"/>
    <w:rsid w:val="009F479C"/>
    <w:rsid w:val="009F47CD"/>
    <w:rsid w:val="009F4D21"/>
    <w:rsid w:val="009F4D61"/>
    <w:rsid w:val="009F4FB5"/>
    <w:rsid w:val="009F6205"/>
    <w:rsid w:val="009F6985"/>
    <w:rsid w:val="009F6D67"/>
    <w:rsid w:val="009F6E77"/>
    <w:rsid w:val="009F6EBE"/>
    <w:rsid w:val="009F7508"/>
    <w:rsid w:val="009F7688"/>
    <w:rsid w:val="009F7831"/>
    <w:rsid w:val="00A0038E"/>
    <w:rsid w:val="00A00954"/>
    <w:rsid w:val="00A00B38"/>
    <w:rsid w:val="00A010F1"/>
    <w:rsid w:val="00A01208"/>
    <w:rsid w:val="00A01503"/>
    <w:rsid w:val="00A017B3"/>
    <w:rsid w:val="00A01883"/>
    <w:rsid w:val="00A01A18"/>
    <w:rsid w:val="00A01FE9"/>
    <w:rsid w:val="00A020DF"/>
    <w:rsid w:val="00A0291C"/>
    <w:rsid w:val="00A02BD7"/>
    <w:rsid w:val="00A0376E"/>
    <w:rsid w:val="00A037BC"/>
    <w:rsid w:val="00A0404D"/>
    <w:rsid w:val="00A0423D"/>
    <w:rsid w:val="00A04293"/>
    <w:rsid w:val="00A04774"/>
    <w:rsid w:val="00A04C65"/>
    <w:rsid w:val="00A04D5C"/>
    <w:rsid w:val="00A054DB"/>
    <w:rsid w:val="00A0553D"/>
    <w:rsid w:val="00A056EB"/>
    <w:rsid w:val="00A058C0"/>
    <w:rsid w:val="00A05942"/>
    <w:rsid w:val="00A05C1B"/>
    <w:rsid w:val="00A06C04"/>
    <w:rsid w:val="00A07D95"/>
    <w:rsid w:val="00A100BB"/>
    <w:rsid w:val="00A1026D"/>
    <w:rsid w:val="00A10805"/>
    <w:rsid w:val="00A10E1E"/>
    <w:rsid w:val="00A117FC"/>
    <w:rsid w:val="00A1195E"/>
    <w:rsid w:val="00A11D89"/>
    <w:rsid w:val="00A1202C"/>
    <w:rsid w:val="00A1242D"/>
    <w:rsid w:val="00A12AC9"/>
    <w:rsid w:val="00A12CD9"/>
    <w:rsid w:val="00A12E63"/>
    <w:rsid w:val="00A12EAD"/>
    <w:rsid w:val="00A1305A"/>
    <w:rsid w:val="00A132E0"/>
    <w:rsid w:val="00A14438"/>
    <w:rsid w:val="00A14558"/>
    <w:rsid w:val="00A14AD4"/>
    <w:rsid w:val="00A14D7F"/>
    <w:rsid w:val="00A156D0"/>
    <w:rsid w:val="00A15777"/>
    <w:rsid w:val="00A15868"/>
    <w:rsid w:val="00A15EAA"/>
    <w:rsid w:val="00A16019"/>
    <w:rsid w:val="00A16030"/>
    <w:rsid w:val="00A16257"/>
    <w:rsid w:val="00A16AC2"/>
    <w:rsid w:val="00A16E0A"/>
    <w:rsid w:val="00A20279"/>
    <w:rsid w:val="00A20477"/>
    <w:rsid w:val="00A20E1A"/>
    <w:rsid w:val="00A20ECE"/>
    <w:rsid w:val="00A21182"/>
    <w:rsid w:val="00A2155D"/>
    <w:rsid w:val="00A21696"/>
    <w:rsid w:val="00A21731"/>
    <w:rsid w:val="00A2192A"/>
    <w:rsid w:val="00A21E51"/>
    <w:rsid w:val="00A22392"/>
    <w:rsid w:val="00A223CB"/>
    <w:rsid w:val="00A225F7"/>
    <w:rsid w:val="00A232CC"/>
    <w:rsid w:val="00A238B5"/>
    <w:rsid w:val="00A239BB"/>
    <w:rsid w:val="00A23E79"/>
    <w:rsid w:val="00A24272"/>
    <w:rsid w:val="00A24BC7"/>
    <w:rsid w:val="00A25D1E"/>
    <w:rsid w:val="00A2602B"/>
    <w:rsid w:val="00A26412"/>
    <w:rsid w:val="00A26CBF"/>
    <w:rsid w:val="00A272D7"/>
    <w:rsid w:val="00A278E6"/>
    <w:rsid w:val="00A27AEC"/>
    <w:rsid w:val="00A27F3C"/>
    <w:rsid w:val="00A3018C"/>
    <w:rsid w:val="00A306B2"/>
    <w:rsid w:val="00A308A4"/>
    <w:rsid w:val="00A310FA"/>
    <w:rsid w:val="00A31113"/>
    <w:rsid w:val="00A31E0A"/>
    <w:rsid w:val="00A3216D"/>
    <w:rsid w:val="00A32A03"/>
    <w:rsid w:val="00A32BC9"/>
    <w:rsid w:val="00A3381F"/>
    <w:rsid w:val="00A33AEE"/>
    <w:rsid w:val="00A33BA4"/>
    <w:rsid w:val="00A34039"/>
    <w:rsid w:val="00A3417C"/>
    <w:rsid w:val="00A35381"/>
    <w:rsid w:val="00A36A82"/>
    <w:rsid w:val="00A36F75"/>
    <w:rsid w:val="00A374D4"/>
    <w:rsid w:val="00A37A18"/>
    <w:rsid w:val="00A37CA1"/>
    <w:rsid w:val="00A40713"/>
    <w:rsid w:val="00A416F9"/>
    <w:rsid w:val="00A41CB4"/>
    <w:rsid w:val="00A4317E"/>
    <w:rsid w:val="00A43399"/>
    <w:rsid w:val="00A43467"/>
    <w:rsid w:val="00A434E1"/>
    <w:rsid w:val="00A435BF"/>
    <w:rsid w:val="00A436CF"/>
    <w:rsid w:val="00A43BF1"/>
    <w:rsid w:val="00A44171"/>
    <w:rsid w:val="00A447D0"/>
    <w:rsid w:val="00A44C81"/>
    <w:rsid w:val="00A450F9"/>
    <w:rsid w:val="00A455FF"/>
    <w:rsid w:val="00A45D69"/>
    <w:rsid w:val="00A4616E"/>
    <w:rsid w:val="00A46299"/>
    <w:rsid w:val="00A465AB"/>
    <w:rsid w:val="00A46AC7"/>
    <w:rsid w:val="00A46E5C"/>
    <w:rsid w:val="00A47098"/>
    <w:rsid w:val="00A479BD"/>
    <w:rsid w:val="00A47BA4"/>
    <w:rsid w:val="00A504ED"/>
    <w:rsid w:val="00A50920"/>
    <w:rsid w:val="00A5106E"/>
    <w:rsid w:val="00A52347"/>
    <w:rsid w:val="00A52521"/>
    <w:rsid w:val="00A52AC7"/>
    <w:rsid w:val="00A5398F"/>
    <w:rsid w:val="00A53A9D"/>
    <w:rsid w:val="00A53B83"/>
    <w:rsid w:val="00A5444D"/>
    <w:rsid w:val="00A545CD"/>
    <w:rsid w:val="00A54ABB"/>
    <w:rsid w:val="00A55F6B"/>
    <w:rsid w:val="00A56BB9"/>
    <w:rsid w:val="00A56F1C"/>
    <w:rsid w:val="00A5735D"/>
    <w:rsid w:val="00A60623"/>
    <w:rsid w:val="00A61011"/>
    <w:rsid w:val="00A618E0"/>
    <w:rsid w:val="00A61B5D"/>
    <w:rsid w:val="00A61DA2"/>
    <w:rsid w:val="00A61F26"/>
    <w:rsid w:val="00A61F6B"/>
    <w:rsid w:val="00A62C01"/>
    <w:rsid w:val="00A63114"/>
    <w:rsid w:val="00A63871"/>
    <w:rsid w:val="00A6495C"/>
    <w:rsid w:val="00A650B5"/>
    <w:rsid w:val="00A65545"/>
    <w:rsid w:val="00A65892"/>
    <w:rsid w:val="00A65B49"/>
    <w:rsid w:val="00A663E2"/>
    <w:rsid w:val="00A66918"/>
    <w:rsid w:val="00A66B48"/>
    <w:rsid w:val="00A66C48"/>
    <w:rsid w:val="00A66DF0"/>
    <w:rsid w:val="00A671F5"/>
    <w:rsid w:val="00A67B5B"/>
    <w:rsid w:val="00A70B76"/>
    <w:rsid w:val="00A70FD0"/>
    <w:rsid w:val="00A710BE"/>
    <w:rsid w:val="00A710EB"/>
    <w:rsid w:val="00A7117B"/>
    <w:rsid w:val="00A716F3"/>
    <w:rsid w:val="00A71A15"/>
    <w:rsid w:val="00A71B15"/>
    <w:rsid w:val="00A71D11"/>
    <w:rsid w:val="00A7248C"/>
    <w:rsid w:val="00A72574"/>
    <w:rsid w:val="00A7290E"/>
    <w:rsid w:val="00A72B6D"/>
    <w:rsid w:val="00A73202"/>
    <w:rsid w:val="00A73641"/>
    <w:rsid w:val="00A73C51"/>
    <w:rsid w:val="00A73E21"/>
    <w:rsid w:val="00A740B0"/>
    <w:rsid w:val="00A74304"/>
    <w:rsid w:val="00A74650"/>
    <w:rsid w:val="00A749FE"/>
    <w:rsid w:val="00A74A8A"/>
    <w:rsid w:val="00A74C70"/>
    <w:rsid w:val="00A74D5D"/>
    <w:rsid w:val="00A751C6"/>
    <w:rsid w:val="00A757F4"/>
    <w:rsid w:val="00A75A21"/>
    <w:rsid w:val="00A75CDF"/>
    <w:rsid w:val="00A76CD8"/>
    <w:rsid w:val="00A76E53"/>
    <w:rsid w:val="00A76EC1"/>
    <w:rsid w:val="00A76F5C"/>
    <w:rsid w:val="00A76FD5"/>
    <w:rsid w:val="00A76FDD"/>
    <w:rsid w:val="00A77234"/>
    <w:rsid w:val="00A7731D"/>
    <w:rsid w:val="00A779E9"/>
    <w:rsid w:val="00A80107"/>
    <w:rsid w:val="00A80211"/>
    <w:rsid w:val="00A80C0D"/>
    <w:rsid w:val="00A80CCC"/>
    <w:rsid w:val="00A81348"/>
    <w:rsid w:val="00A81662"/>
    <w:rsid w:val="00A816B5"/>
    <w:rsid w:val="00A81A6B"/>
    <w:rsid w:val="00A81D16"/>
    <w:rsid w:val="00A81E0B"/>
    <w:rsid w:val="00A8239E"/>
    <w:rsid w:val="00A8306F"/>
    <w:rsid w:val="00A8322F"/>
    <w:rsid w:val="00A833E5"/>
    <w:rsid w:val="00A83A0F"/>
    <w:rsid w:val="00A83F66"/>
    <w:rsid w:val="00A847F9"/>
    <w:rsid w:val="00A84B3F"/>
    <w:rsid w:val="00A85354"/>
    <w:rsid w:val="00A85490"/>
    <w:rsid w:val="00A8555B"/>
    <w:rsid w:val="00A858EF"/>
    <w:rsid w:val="00A85C35"/>
    <w:rsid w:val="00A86509"/>
    <w:rsid w:val="00A869A3"/>
    <w:rsid w:val="00A87401"/>
    <w:rsid w:val="00A87769"/>
    <w:rsid w:val="00A90211"/>
    <w:rsid w:val="00A903A5"/>
    <w:rsid w:val="00A907A3"/>
    <w:rsid w:val="00A90FC3"/>
    <w:rsid w:val="00A91054"/>
    <w:rsid w:val="00A91C32"/>
    <w:rsid w:val="00A91E67"/>
    <w:rsid w:val="00A920A1"/>
    <w:rsid w:val="00A9233D"/>
    <w:rsid w:val="00A92E15"/>
    <w:rsid w:val="00A92E45"/>
    <w:rsid w:val="00A9330D"/>
    <w:rsid w:val="00A93456"/>
    <w:rsid w:val="00A935F1"/>
    <w:rsid w:val="00A93628"/>
    <w:rsid w:val="00A937C4"/>
    <w:rsid w:val="00A93925"/>
    <w:rsid w:val="00A93928"/>
    <w:rsid w:val="00A93FB7"/>
    <w:rsid w:val="00A94BAA"/>
    <w:rsid w:val="00A9674B"/>
    <w:rsid w:val="00A96DEC"/>
    <w:rsid w:val="00A978BC"/>
    <w:rsid w:val="00A979FA"/>
    <w:rsid w:val="00A97D4A"/>
    <w:rsid w:val="00A97F3D"/>
    <w:rsid w:val="00AA007A"/>
    <w:rsid w:val="00AA0116"/>
    <w:rsid w:val="00AA0171"/>
    <w:rsid w:val="00AA0252"/>
    <w:rsid w:val="00AA0260"/>
    <w:rsid w:val="00AA04BB"/>
    <w:rsid w:val="00AA0727"/>
    <w:rsid w:val="00AA0773"/>
    <w:rsid w:val="00AA0A7C"/>
    <w:rsid w:val="00AA1D85"/>
    <w:rsid w:val="00AA1E52"/>
    <w:rsid w:val="00AA21D3"/>
    <w:rsid w:val="00AA240C"/>
    <w:rsid w:val="00AA26EA"/>
    <w:rsid w:val="00AA288B"/>
    <w:rsid w:val="00AA2BED"/>
    <w:rsid w:val="00AA2C5C"/>
    <w:rsid w:val="00AA2EC3"/>
    <w:rsid w:val="00AA32C4"/>
    <w:rsid w:val="00AA3A16"/>
    <w:rsid w:val="00AA3C43"/>
    <w:rsid w:val="00AA3EEC"/>
    <w:rsid w:val="00AA4811"/>
    <w:rsid w:val="00AA527B"/>
    <w:rsid w:val="00AA5308"/>
    <w:rsid w:val="00AA6112"/>
    <w:rsid w:val="00AA66E6"/>
    <w:rsid w:val="00AA6868"/>
    <w:rsid w:val="00AA6B49"/>
    <w:rsid w:val="00AA6DCD"/>
    <w:rsid w:val="00AA6E0B"/>
    <w:rsid w:val="00AA6E69"/>
    <w:rsid w:val="00AA707D"/>
    <w:rsid w:val="00AA72CC"/>
    <w:rsid w:val="00AB0682"/>
    <w:rsid w:val="00AB09B0"/>
    <w:rsid w:val="00AB0A97"/>
    <w:rsid w:val="00AB0D18"/>
    <w:rsid w:val="00AB12E6"/>
    <w:rsid w:val="00AB2459"/>
    <w:rsid w:val="00AB248F"/>
    <w:rsid w:val="00AB26A1"/>
    <w:rsid w:val="00AB282C"/>
    <w:rsid w:val="00AB28A2"/>
    <w:rsid w:val="00AB2BF7"/>
    <w:rsid w:val="00AB2CF9"/>
    <w:rsid w:val="00AB2D8F"/>
    <w:rsid w:val="00AB2F01"/>
    <w:rsid w:val="00AB30CD"/>
    <w:rsid w:val="00AB316A"/>
    <w:rsid w:val="00AB388D"/>
    <w:rsid w:val="00AB4AD8"/>
    <w:rsid w:val="00AB4E51"/>
    <w:rsid w:val="00AB5080"/>
    <w:rsid w:val="00AB50A7"/>
    <w:rsid w:val="00AB5190"/>
    <w:rsid w:val="00AB529D"/>
    <w:rsid w:val="00AB52BF"/>
    <w:rsid w:val="00AB54AB"/>
    <w:rsid w:val="00AB54E9"/>
    <w:rsid w:val="00AB56AA"/>
    <w:rsid w:val="00AB5708"/>
    <w:rsid w:val="00AB5D02"/>
    <w:rsid w:val="00AB679D"/>
    <w:rsid w:val="00AB6C20"/>
    <w:rsid w:val="00AB6DA9"/>
    <w:rsid w:val="00AB6ED3"/>
    <w:rsid w:val="00AB772E"/>
    <w:rsid w:val="00AB79CB"/>
    <w:rsid w:val="00AB7DCE"/>
    <w:rsid w:val="00AC02F5"/>
    <w:rsid w:val="00AC0388"/>
    <w:rsid w:val="00AC0622"/>
    <w:rsid w:val="00AC1365"/>
    <w:rsid w:val="00AC1A80"/>
    <w:rsid w:val="00AC1B17"/>
    <w:rsid w:val="00AC1C90"/>
    <w:rsid w:val="00AC212A"/>
    <w:rsid w:val="00AC25EC"/>
    <w:rsid w:val="00AC28F4"/>
    <w:rsid w:val="00AC3659"/>
    <w:rsid w:val="00AC3721"/>
    <w:rsid w:val="00AC372E"/>
    <w:rsid w:val="00AC37B3"/>
    <w:rsid w:val="00AC418C"/>
    <w:rsid w:val="00AC45A9"/>
    <w:rsid w:val="00AC4C46"/>
    <w:rsid w:val="00AC4D8E"/>
    <w:rsid w:val="00AC52E1"/>
    <w:rsid w:val="00AC5398"/>
    <w:rsid w:val="00AC58E9"/>
    <w:rsid w:val="00AC5B70"/>
    <w:rsid w:val="00AC62C9"/>
    <w:rsid w:val="00AC68B4"/>
    <w:rsid w:val="00AC696E"/>
    <w:rsid w:val="00AC6B1A"/>
    <w:rsid w:val="00AC72FC"/>
    <w:rsid w:val="00AC7AFA"/>
    <w:rsid w:val="00AC7BCA"/>
    <w:rsid w:val="00AD0DCE"/>
    <w:rsid w:val="00AD0E5B"/>
    <w:rsid w:val="00AD0FB8"/>
    <w:rsid w:val="00AD1B20"/>
    <w:rsid w:val="00AD2155"/>
    <w:rsid w:val="00AD242F"/>
    <w:rsid w:val="00AD25BC"/>
    <w:rsid w:val="00AD2B2B"/>
    <w:rsid w:val="00AD3017"/>
    <w:rsid w:val="00AD31A3"/>
    <w:rsid w:val="00AD362C"/>
    <w:rsid w:val="00AD3752"/>
    <w:rsid w:val="00AD38C9"/>
    <w:rsid w:val="00AD3CE8"/>
    <w:rsid w:val="00AD47E8"/>
    <w:rsid w:val="00AD4E99"/>
    <w:rsid w:val="00AD50E1"/>
    <w:rsid w:val="00AD5A5B"/>
    <w:rsid w:val="00AD635C"/>
    <w:rsid w:val="00AD6907"/>
    <w:rsid w:val="00AD6E3F"/>
    <w:rsid w:val="00AD7522"/>
    <w:rsid w:val="00AE0043"/>
    <w:rsid w:val="00AE06D8"/>
    <w:rsid w:val="00AE1CA3"/>
    <w:rsid w:val="00AE1D3F"/>
    <w:rsid w:val="00AE21A9"/>
    <w:rsid w:val="00AE2BAC"/>
    <w:rsid w:val="00AE2D5F"/>
    <w:rsid w:val="00AE35B1"/>
    <w:rsid w:val="00AE36B7"/>
    <w:rsid w:val="00AE36D1"/>
    <w:rsid w:val="00AE36D6"/>
    <w:rsid w:val="00AE3B84"/>
    <w:rsid w:val="00AE416F"/>
    <w:rsid w:val="00AE431D"/>
    <w:rsid w:val="00AE5035"/>
    <w:rsid w:val="00AE5225"/>
    <w:rsid w:val="00AE52D0"/>
    <w:rsid w:val="00AE5448"/>
    <w:rsid w:val="00AE54F5"/>
    <w:rsid w:val="00AE562E"/>
    <w:rsid w:val="00AE5C3D"/>
    <w:rsid w:val="00AE5C4C"/>
    <w:rsid w:val="00AE5F4C"/>
    <w:rsid w:val="00AE5F5A"/>
    <w:rsid w:val="00AE5F93"/>
    <w:rsid w:val="00AE6AD8"/>
    <w:rsid w:val="00AE6C62"/>
    <w:rsid w:val="00AE7243"/>
    <w:rsid w:val="00AE729E"/>
    <w:rsid w:val="00AE7469"/>
    <w:rsid w:val="00AE749B"/>
    <w:rsid w:val="00AE7757"/>
    <w:rsid w:val="00AE7847"/>
    <w:rsid w:val="00AF013C"/>
    <w:rsid w:val="00AF014B"/>
    <w:rsid w:val="00AF039E"/>
    <w:rsid w:val="00AF06FD"/>
    <w:rsid w:val="00AF0FF7"/>
    <w:rsid w:val="00AF129D"/>
    <w:rsid w:val="00AF2107"/>
    <w:rsid w:val="00AF2B6A"/>
    <w:rsid w:val="00AF2C29"/>
    <w:rsid w:val="00AF2E6C"/>
    <w:rsid w:val="00AF3765"/>
    <w:rsid w:val="00AF39A1"/>
    <w:rsid w:val="00AF3A0D"/>
    <w:rsid w:val="00AF3E1D"/>
    <w:rsid w:val="00AF3E27"/>
    <w:rsid w:val="00AF3E9C"/>
    <w:rsid w:val="00AF3EB6"/>
    <w:rsid w:val="00AF401A"/>
    <w:rsid w:val="00AF4234"/>
    <w:rsid w:val="00AF4319"/>
    <w:rsid w:val="00AF436C"/>
    <w:rsid w:val="00AF4573"/>
    <w:rsid w:val="00AF46D3"/>
    <w:rsid w:val="00AF46F3"/>
    <w:rsid w:val="00AF49A2"/>
    <w:rsid w:val="00AF54D1"/>
    <w:rsid w:val="00AF56D9"/>
    <w:rsid w:val="00AF6C4B"/>
    <w:rsid w:val="00AF75C3"/>
    <w:rsid w:val="00AF7618"/>
    <w:rsid w:val="00B0022A"/>
    <w:rsid w:val="00B005B5"/>
    <w:rsid w:val="00B00B61"/>
    <w:rsid w:val="00B00E0D"/>
    <w:rsid w:val="00B0106C"/>
    <w:rsid w:val="00B01364"/>
    <w:rsid w:val="00B0181F"/>
    <w:rsid w:val="00B01940"/>
    <w:rsid w:val="00B01A4E"/>
    <w:rsid w:val="00B020C4"/>
    <w:rsid w:val="00B02953"/>
    <w:rsid w:val="00B029DE"/>
    <w:rsid w:val="00B02C5F"/>
    <w:rsid w:val="00B02CF1"/>
    <w:rsid w:val="00B02DDC"/>
    <w:rsid w:val="00B034D8"/>
    <w:rsid w:val="00B03BAF"/>
    <w:rsid w:val="00B03E81"/>
    <w:rsid w:val="00B03F8E"/>
    <w:rsid w:val="00B04A04"/>
    <w:rsid w:val="00B04D7D"/>
    <w:rsid w:val="00B04E63"/>
    <w:rsid w:val="00B0521D"/>
    <w:rsid w:val="00B05B74"/>
    <w:rsid w:val="00B05B8C"/>
    <w:rsid w:val="00B05C06"/>
    <w:rsid w:val="00B06296"/>
    <w:rsid w:val="00B06F13"/>
    <w:rsid w:val="00B07013"/>
    <w:rsid w:val="00B07061"/>
    <w:rsid w:val="00B072DC"/>
    <w:rsid w:val="00B075CA"/>
    <w:rsid w:val="00B076EC"/>
    <w:rsid w:val="00B079A4"/>
    <w:rsid w:val="00B10040"/>
    <w:rsid w:val="00B101BA"/>
    <w:rsid w:val="00B1020F"/>
    <w:rsid w:val="00B10547"/>
    <w:rsid w:val="00B10616"/>
    <w:rsid w:val="00B106E0"/>
    <w:rsid w:val="00B10B8A"/>
    <w:rsid w:val="00B114D6"/>
    <w:rsid w:val="00B117B2"/>
    <w:rsid w:val="00B11947"/>
    <w:rsid w:val="00B119AE"/>
    <w:rsid w:val="00B11A01"/>
    <w:rsid w:val="00B11F89"/>
    <w:rsid w:val="00B12DDA"/>
    <w:rsid w:val="00B12F8B"/>
    <w:rsid w:val="00B1358A"/>
    <w:rsid w:val="00B135E2"/>
    <w:rsid w:val="00B137F5"/>
    <w:rsid w:val="00B14274"/>
    <w:rsid w:val="00B14278"/>
    <w:rsid w:val="00B14469"/>
    <w:rsid w:val="00B14750"/>
    <w:rsid w:val="00B1477E"/>
    <w:rsid w:val="00B15734"/>
    <w:rsid w:val="00B15B40"/>
    <w:rsid w:val="00B15E0A"/>
    <w:rsid w:val="00B15FC5"/>
    <w:rsid w:val="00B162EA"/>
    <w:rsid w:val="00B165C6"/>
    <w:rsid w:val="00B167EA"/>
    <w:rsid w:val="00B168C8"/>
    <w:rsid w:val="00B169EC"/>
    <w:rsid w:val="00B16ACE"/>
    <w:rsid w:val="00B16B00"/>
    <w:rsid w:val="00B16E2F"/>
    <w:rsid w:val="00B172CC"/>
    <w:rsid w:val="00B207A3"/>
    <w:rsid w:val="00B2116D"/>
    <w:rsid w:val="00B216B3"/>
    <w:rsid w:val="00B21AF4"/>
    <w:rsid w:val="00B21E42"/>
    <w:rsid w:val="00B22114"/>
    <w:rsid w:val="00B22E70"/>
    <w:rsid w:val="00B23351"/>
    <w:rsid w:val="00B2336A"/>
    <w:rsid w:val="00B2344D"/>
    <w:rsid w:val="00B236C0"/>
    <w:rsid w:val="00B23BF0"/>
    <w:rsid w:val="00B23FE5"/>
    <w:rsid w:val="00B2481D"/>
    <w:rsid w:val="00B24C48"/>
    <w:rsid w:val="00B24C6A"/>
    <w:rsid w:val="00B24DC6"/>
    <w:rsid w:val="00B24EA4"/>
    <w:rsid w:val="00B24FC8"/>
    <w:rsid w:val="00B25193"/>
    <w:rsid w:val="00B2551F"/>
    <w:rsid w:val="00B2558E"/>
    <w:rsid w:val="00B25ABB"/>
    <w:rsid w:val="00B25C84"/>
    <w:rsid w:val="00B26402"/>
    <w:rsid w:val="00B2754D"/>
    <w:rsid w:val="00B278A8"/>
    <w:rsid w:val="00B27AE1"/>
    <w:rsid w:val="00B27C16"/>
    <w:rsid w:val="00B27CBA"/>
    <w:rsid w:val="00B30024"/>
    <w:rsid w:val="00B30097"/>
    <w:rsid w:val="00B300B3"/>
    <w:rsid w:val="00B3065A"/>
    <w:rsid w:val="00B30838"/>
    <w:rsid w:val="00B308D8"/>
    <w:rsid w:val="00B30C18"/>
    <w:rsid w:val="00B30FDD"/>
    <w:rsid w:val="00B31454"/>
    <w:rsid w:val="00B316B2"/>
    <w:rsid w:val="00B31701"/>
    <w:rsid w:val="00B31C54"/>
    <w:rsid w:val="00B3280B"/>
    <w:rsid w:val="00B32AC1"/>
    <w:rsid w:val="00B33201"/>
    <w:rsid w:val="00B33314"/>
    <w:rsid w:val="00B33A7D"/>
    <w:rsid w:val="00B33DAF"/>
    <w:rsid w:val="00B33E26"/>
    <w:rsid w:val="00B3442A"/>
    <w:rsid w:val="00B34438"/>
    <w:rsid w:val="00B34738"/>
    <w:rsid w:val="00B3473E"/>
    <w:rsid w:val="00B348DD"/>
    <w:rsid w:val="00B349B0"/>
    <w:rsid w:val="00B34ED6"/>
    <w:rsid w:val="00B359B8"/>
    <w:rsid w:val="00B35C48"/>
    <w:rsid w:val="00B3616C"/>
    <w:rsid w:val="00B364F1"/>
    <w:rsid w:val="00B3710D"/>
    <w:rsid w:val="00B37699"/>
    <w:rsid w:val="00B40155"/>
    <w:rsid w:val="00B4029A"/>
    <w:rsid w:val="00B41797"/>
    <w:rsid w:val="00B42735"/>
    <w:rsid w:val="00B42E02"/>
    <w:rsid w:val="00B43A4B"/>
    <w:rsid w:val="00B43B29"/>
    <w:rsid w:val="00B43BF7"/>
    <w:rsid w:val="00B44005"/>
    <w:rsid w:val="00B4425C"/>
    <w:rsid w:val="00B445FC"/>
    <w:rsid w:val="00B44DC7"/>
    <w:rsid w:val="00B4501C"/>
    <w:rsid w:val="00B457E5"/>
    <w:rsid w:val="00B464B7"/>
    <w:rsid w:val="00B464DD"/>
    <w:rsid w:val="00B46529"/>
    <w:rsid w:val="00B46B66"/>
    <w:rsid w:val="00B4752D"/>
    <w:rsid w:val="00B50157"/>
    <w:rsid w:val="00B50180"/>
    <w:rsid w:val="00B50886"/>
    <w:rsid w:val="00B50D17"/>
    <w:rsid w:val="00B50EC2"/>
    <w:rsid w:val="00B50F31"/>
    <w:rsid w:val="00B512D9"/>
    <w:rsid w:val="00B5139D"/>
    <w:rsid w:val="00B51492"/>
    <w:rsid w:val="00B517E2"/>
    <w:rsid w:val="00B518E7"/>
    <w:rsid w:val="00B51959"/>
    <w:rsid w:val="00B51E55"/>
    <w:rsid w:val="00B52048"/>
    <w:rsid w:val="00B52584"/>
    <w:rsid w:val="00B52A8B"/>
    <w:rsid w:val="00B52AEE"/>
    <w:rsid w:val="00B52D32"/>
    <w:rsid w:val="00B53163"/>
    <w:rsid w:val="00B53931"/>
    <w:rsid w:val="00B539F5"/>
    <w:rsid w:val="00B53D1E"/>
    <w:rsid w:val="00B53DCD"/>
    <w:rsid w:val="00B53EA3"/>
    <w:rsid w:val="00B5497B"/>
    <w:rsid w:val="00B54BFC"/>
    <w:rsid w:val="00B54F44"/>
    <w:rsid w:val="00B55086"/>
    <w:rsid w:val="00B554BD"/>
    <w:rsid w:val="00B554CE"/>
    <w:rsid w:val="00B5608D"/>
    <w:rsid w:val="00B566EE"/>
    <w:rsid w:val="00B56BF9"/>
    <w:rsid w:val="00B56D97"/>
    <w:rsid w:val="00B5703B"/>
    <w:rsid w:val="00B570A8"/>
    <w:rsid w:val="00B570FC"/>
    <w:rsid w:val="00B57584"/>
    <w:rsid w:val="00B57CC8"/>
    <w:rsid w:val="00B57D87"/>
    <w:rsid w:val="00B60425"/>
    <w:rsid w:val="00B60601"/>
    <w:rsid w:val="00B60729"/>
    <w:rsid w:val="00B60933"/>
    <w:rsid w:val="00B60B73"/>
    <w:rsid w:val="00B61DBD"/>
    <w:rsid w:val="00B61E27"/>
    <w:rsid w:val="00B61EBD"/>
    <w:rsid w:val="00B61F94"/>
    <w:rsid w:val="00B62226"/>
    <w:rsid w:val="00B6265E"/>
    <w:rsid w:val="00B62CB8"/>
    <w:rsid w:val="00B6331B"/>
    <w:rsid w:val="00B63B57"/>
    <w:rsid w:val="00B63F94"/>
    <w:rsid w:val="00B64234"/>
    <w:rsid w:val="00B644A2"/>
    <w:rsid w:val="00B64C0D"/>
    <w:rsid w:val="00B6511E"/>
    <w:rsid w:val="00B65287"/>
    <w:rsid w:val="00B655EE"/>
    <w:rsid w:val="00B65906"/>
    <w:rsid w:val="00B66C2D"/>
    <w:rsid w:val="00B66F32"/>
    <w:rsid w:val="00B6715E"/>
    <w:rsid w:val="00B67407"/>
    <w:rsid w:val="00B675B2"/>
    <w:rsid w:val="00B678EC"/>
    <w:rsid w:val="00B708B2"/>
    <w:rsid w:val="00B709B2"/>
    <w:rsid w:val="00B70EA7"/>
    <w:rsid w:val="00B70F1A"/>
    <w:rsid w:val="00B72181"/>
    <w:rsid w:val="00B7244A"/>
    <w:rsid w:val="00B72887"/>
    <w:rsid w:val="00B7292C"/>
    <w:rsid w:val="00B7299B"/>
    <w:rsid w:val="00B729F2"/>
    <w:rsid w:val="00B72B6F"/>
    <w:rsid w:val="00B72C84"/>
    <w:rsid w:val="00B72F4C"/>
    <w:rsid w:val="00B732DF"/>
    <w:rsid w:val="00B7407A"/>
    <w:rsid w:val="00B74688"/>
    <w:rsid w:val="00B74B5E"/>
    <w:rsid w:val="00B74D41"/>
    <w:rsid w:val="00B74DCE"/>
    <w:rsid w:val="00B74EE8"/>
    <w:rsid w:val="00B76090"/>
    <w:rsid w:val="00B762E8"/>
    <w:rsid w:val="00B76441"/>
    <w:rsid w:val="00B7652A"/>
    <w:rsid w:val="00B76658"/>
    <w:rsid w:val="00B767FB"/>
    <w:rsid w:val="00B76A8A"/>
    <w:rsid w:val="00B77356"/>
    <w:rsid w:val="00B77941"/>
    <w:rsid w:val="00B801E6"/>
    <w:rsid w:val="00B806B3"/>
    <w:rsid w:val="00B81BC9"/>
    <w:rsid w:val="00B81BD6"/>
    <w:rsid w:val="00B821D2"/>
    <w:rsid w:val="00B8268E"/>
    <w:rsid w:val="00B82C82"/>
    <w:rsid w:val="00B82D14"/>
    <w:rsid w:val="00B830D9"/>
    <w:rsid w:val="00B83B40"/>
    <w:rsid w:val="00B8407D"/>
    <w:rsid w:val="00B84082"/>
    <w:rsid w:val="00B8460F"/>
    <w:rsid w:val="00B84ACC"/>
    <w:rsid w:val="00B84B01"/>
    <w:rsid w:val="00B84BCB"/>
    <w:rsid w:val="00B84ECF"/>
    <w:rsid w:val="00B84FB7"/>
    <w:rsid w:val="00B84FD9"/>
    <w:rsid w:val="00B85E89"/>
    <w:rsid w:val="00B8692C"/>
    <w:rsid w:val="00B86AC1"/>
    <w:rsid w:val="00B870C0"/>
    <w:rsid w:val="00B87528"/>
    <w:rsid w:val="00B875ED"/>
    <w:rsid w:val="00B87650"/>
    <w:rsid w:val="00B879DC"/>
    <w:rsid w:val="00B87B6E"/>
    <w:rsid w:val="00B87E98"/>
    <w:rsid w:val="00B9087D"/>
    <w:rsid w:val="00B90EFE"/>
    <w:rsid w:val="00B912D9"/>
    <w:rsid w:val="00B915BB"/>
    <w:rsid w:val="00B91644"/>
    <w:rsid w:val="00B91D9F"/>
    <w:rsid w:val="00B920BA"/>
    <w:rsid w:val="00B92376"/>
    <w:rsid w:val="00B92426"/>
    <w:rsid w:val="00B92444"/>
    <w:rsid w:val="00B92CDD"/>
    <w:rsid w:val="00B935D6"/>
    <w:rsid w:val="00B93AA5"/>
    <w:rsid w:val="00B93C47"/>
    <w:rsid w:val="00B942E1"/>
    <w:rsid w:val="00B94316"/>
    <w:rsid w:val="00B948F7"/>
    <w:rsid w:val="00B949A2"/>
    <w:rsid w:val="00B94B74"/>
    <w:rsid w:val="00B94B93"/>
    <w:rsid w:val="00B95461"/>
    <w:rsid w:val="00B957E6"/>
    <w:rsid w:val="00B959BC"/>
    <w:rsid w:val="00B95B3C"/>
    <w:rsid w:val="00B96130"/>
    <w:rsid w:val="00B96752"/>
    <w:rsid w:val="00B968DD"/>
    <w:rsid w:val="00B96B57"/>
    <w:rsid w:val="00B9722A"/>
    <w:rsid w:val="00B97536"/>
    <w:rsid w:val="00B97798"/>
    <w:rsid w:val="00B97EF2"/>
    <w:rsid w:val="00BA076B"/>
    <w:rsid w:val="00BA0956"/>
    <w:rsid w:val="00BA0D09"/>
    <w:rsid w:val="00BA1196"/>
    <w:rsid w:val="00BA1841"/>
    <w:rsid w:val="00BA1B97"/>
    <w:rsid w:val="00BA1CE0"/>
    <w:rsid w:val="00BA2248"/>
    <w:rsid w:val="00BA227B"/>
    <w:rsid w:val="00BA2381"/>
    <w:rsid w:val="00BA250C"/>
    <w:rsid w:val="00BA26C9"/>
    <w:rsid w:val="00BA2B3B"/>
    <w:rsid w:val="00BA2F78"/>
    <w:rsid w:val="00BA305A"/>
    <w:rsid w:val="00BA3355"/>
    <w:rsid w:val="00BA3458"/>
    <w:rsid w:val="00BA35EC"/>
    <w:rsid w:val="00BA3756"/>
    <w:rsid w:val="00BA47E7"/>
    <w:rsid w:val="00BA4C47"/>
    <w:rsid w:val="00BA560E"/>
    <w:rsid w:val="00BA5A81"/>
    <w:rsid w:val="00BA5D00"/>
    <w:rsid w:val="00BA5D2B"/>
    <w:rsid w:val="00BA5E9D"/>
    <w:rsid w:val="00BA6826"/>
    <w:rsid w:val="00BA69A7"/>
    <w:rsid w:val="00BA75E0"/>
    <w:rsid w:val="00BA7F18"/>
    <w:rsid w:val="00BA7FFA"/>
    <w:rsid w:val="00BB025E"/>
    <w:rsid w:val="00BB0A59"/>
    <w:rsid w:val="00BB1FF4"/>
    <w:rsid w:val="00BB21EA"/>
    <w:rsid w:val="00BB23EC"/>
    <w:rsid w:val="00BB24B6"/>
    <w:rsid w:val="00BB262F"/>
    <w:rsid w:val="00BB276C"/>
    <w:rsid w:val="00BB2A8C"/>
    <w:rsid w:val="00BB2C76"/>
    <w:rsid w:val="00BB2DFD"/>
    <w:rsid w:val="00BB2ECC"/>
    <w:rsid w:val="00BB2FAC"/>
    <w:rsid w:val="00BB2FC4"/>
    <w:rsid w:val="00BB33F9"/>
    <w:rsid w:val="00BB3797"/>
    <w:rsid w:val="00BB409B"/>
    <w:rsid w:val="00BB45C8"/>
    <w:rsid w:val="00BB4728"/>
    <w:rsid w:val="00BB477F"/>
    <w:rsid w:val="00BB49B6"/>
    <w:rsid w:val="00BB4BF9"/>
    <w:rsid w:val="00BB5508"/>
    <w:rsid w:val="00BB58AF"/>
    <w:rsid w:val="00BB5D3F"/>
    <w:rsid w:val="00BB611B"/>
    <w:rsid w:val="00BB6BF0"/>
    <w:rsid w:val="00BB78F1"/>
    <w:rsid w:val="00BB79B8"/>
    <w:rsid w:val="00BB7C93"/>
    <w:rsid w:val="00BB7CF9"/>
    <w:rsid w:val="00BB7FA7"/>
    <w:rsid w:val="00BC0524"/>
    <w:rsid w:val="00BC0D9A"/>
    <w:rsid w:val="00BC104B"/>
    <w:rsid w:val="00BC1066"/>
    <w:rsid w:val="00BC1134"/>
    <w:rsid w:val="00BC19BA"/>
    <w:rsid w:val="00BC1CBB"/>
    <w:rsid w:val="00BC1D9D"/>
    <w:rsid w:val="00BC1FD4"/>
    <w:rsid w:val="00BC2578"/>
    <w:rsid w:val="00BC2ADA"/>
    <w:rsid w:val="00BC2C65"/>
    <w:rsid w:val="00BC30CC"/>
    <w:rsid w:val="00BC316E"/>
    <w:rsid w:val="00BC36D0"/>
    <w:rsid w:val="00BC3D79"/>
    <w:rsid w:val="00BC3E53"/>
    <w:rsid w:val="00BC3F76"/>
    <w:rsid w:val="00BC410F"/>
    <w:rsid w:val="00BC4409"/>
    <w:rsid w:val="00BC448E"/>
    <w:rsid w:val="00BC49D3"/>
    <w:rsid w:val="00BC4A22"/>
    <w:rsid w:val="00BC51E1"/>
    <w:rsid w:val="00BC5439"/>
    <w:rsid w:val="00BC5660"/>
    <w:rsid w:val="00BC57BF"/>
    <w:rsid w:val="00BC5827"/>
    <w:rsid w:val="00BC5A82"/>
    <w:rsid w:val="00BC5CCA"/>
    <w:rsid w:val="00BC5EF3"/>
    <w:rsid w:val="00BC6294"/>
    <w:rsid w:val="00BC69D5"/>
    <w:rsid w:val="00BC70FF"/>
    <w:rsid w:val="00BC74C1"/>
    <w:rsid w:val="00BC7784"/>
    <w:rsid w:val="00BC7D7F"/>
    <w:rsid w:val="00BD080D"/>
    <w:rsid w:val="00BD0888"/>
    <w:rsid w:val="00BD0BEA"/>
    <w:rsid w:val="00BD13A8"/>
    <w:rsid w:val="00BD13C8"/>
    <w:rsid w:val="00BD15FB"/>
    <w:rsid w:val="00BD16A3"/>
    <w:rsid w:val="00BD17C6"/>
    <w:rsid w:val="00BD273D"/>
    <w:rsid w:val="00BD286D"/>
    <w:rsid w:val="00BD298B"/>
    <w:rsid w:val="00BD357C"/>
    <w:rsid w:val="00BD3B71"/>
    <w:rsid w:val="00BD3E9E"/>
    <w:rsid w:val="00BD3EBC"/>
    <w:rsid w:val="00BD446F"/>
    <w:rsid w:val="00BD4604"/>
    <w:rsid w:val="00BD46AD"/>
    <w:rsid w:val="00BD46B5"/>
    <w:rsid w:val="00BD4965"/>
    <w:rsid w:val="00BD5054"/>
    <w:rsid w:val="00BD52F8"/>
    <w:rsid w:val="00BD5B77"/>
    <w:rsid w:val="00BD5BEF"/>
    <w:rsid w:val="00BD684B"/>
    <w:rsid w:val="00BD68F2"/>
    <w:rsid w:val="00BD6CB4"/>
    <w:rsid w:val="00BD6D7F"/>
    <w:rsid w:val="00BD6E17"/>
    <w:rsid w:val="00BD744C"/>
    <w:rsid w:val="00BD76F5"/>
    <w:rsid w:val="00BE07B6"/>
    <w:rsid w:val="00BE08D5"/>
    <w:rsid w:val="00BE08EB"/>
    <w:rsid w:val="00BE0CDC"/>
    <w:rsid w:val="00BE0E06"/>
    <w:rsid w:val="00BE0E31"/>
    <w:rsid w:val="00BE13CB"/>
    <w:rsid w:val="00BE14F5"/>
    <w:rsid w:val="00BE22DA"/>
    <w:rsid w:val="00BE278E"/>
    <w:rsid w:val="00BE2814"/>
    <w:rsid w:val="00BE3563"/>
    <w:rsid w:val="00BE3766"/>
    <w:rsid w:val="00BE3849"/>
    <w:rsid w:val="00BE386A"/>
    <w:rsid w:val="00BE3AAF"/>
    <w:rsid w:val="00BE4308"/>
    <w:rsid w:val="00BE463A"/>
    <w:rsid w:val="00BE48CF"/>
    <w:rsid w:val="00BE4915"/>
    <w:rsid w:val="00BE49F6"/>
    <w:rsid w:val="00BE50EB"/>
    <w:rsid w:val="00BE5243"/>
    <w:rsid w:val="00BE5453"/>
    <w:rsid w:val="00BE5879"/>
    <w:rsid w:val="00BE588E"/>
    <w:rsid w:val="00BE5DCE"/>
    <w:rsid w:val="00BE5DFE"/>
    <w:rsid w:val="00BE6087"/>
    <w:rsid w:val="00BE6294"/>
    <w:rsid w:val="00BE6F4B"/>
    <w:rsid w:val="00BE71BD"/>
    <w:rsid w:val="00BE72CE"/>
    <w:rsid w:val="00BE73B3"/>
    <w:rsid w:val="00BE768E"/>
    <w:rsid w:val="00BE7A3F"/>
    <w:rsid w:val="00BE7E1B"/>
    <w:rsid w:val="00BF0335"/>
    <w:rsid w:val="00BF0557"/>
    <w:rsid w:val="00BF0819"/>
    <w:rsid w:val="00BF081E"/>
    <w:rsid w:val="00BF0E37"/>
    <w:rsid w:val="00BF0EC8"/>
    <w:rsid w:val="00BF102B"/>
    <w:rsid w:val="00BF130F"/>
    <w:rsid w:val="00BF1528"/>
    <w:rsid w:val="00BF1685"/>
    <w:rsid w:val="00BF1AB4"/>
    <w:rsid w:val="00BF20B9"/>
    <w:rsid w:val="00BF23A2"/>
    <w:rsid w:val="00BF2818"/>
    <w:rsid w:val="00BF289E"/>
    <w:rsid w:val="00BF2C49"/>
    <w:rsid w:val="00BF2E5D"/>
    <w:rsid w:val="00BF2E90"/>
    <w:rsid w:val="00BF3227"/>
    <w:rsid w:val="00BF34C3"/>
    <w:rsid w:val="00BF34CA"/>
    <w:rsid w:val="00BF368D"/>
    <w:rsid w:val="00BF39C1"/>
    <w:rsid w:val="00BF3FF6"/>
    <w:rsid w:val="00BF43F0"/>
    <w:rsid w:val="00BF4426"/>
    <w:rsid w:val="00BF4A09"/>
    <w:rsid w:val="00BF513E"/>
    <w:rsid w:val="00BF5201"/>
    <w:rsid w:val="00BF54B1"/>
    <w:rsid w:val="00BF5666"/>
    <w:rsid w:val="00BF5970"/>
    <w:rsid w:val="00BF5AD3"/>
    <w:rsid w:val="00BF672C"/>
    <w:rsid w:val="00BF6B08"/>
    <w:rsid w:val="00BF6B5E"/>
    <w:rsid w:val="00BF7460"/>
    <w:rsid w:val="00BF74DD"/>
    <w:rsid w:val="00BF7967"/>
    <w:rsid w:val="00BF7E79"/>
    <w:rsid w:val="00C003A4"/>
    <w:rsid w:val="00C006BC"/>
    <w:rsid w:val="00C00718"/>
    <w:rsid w:val="00C00E0D"/>
    <w:rsid w:val="00C00E68"/>
    <w:rsid w:val="00C0119D"/>
    <w:rsid w:val="00C01404"/>
    <w:rsid w:val="00C0192B"/>
    <w:rsid w:val="00C01B01"/>
    <w:rsid w:val="00C01E4E"/>
    <w:rsid w:val="00C02A25"/>
    <w:rsid w:val="00C0370F"/>
    <w:rsid w:val="00C03791"/>
    <w:rsid w:val="00C03ED8"/>
    <w:rsid w:val="00C04023"/>
    <w:rsid w:val="00C040EC"/>
    <w:rsid w:val="00C045C4"/>
    <w:rsid w:val="00C04680"/>
    <w:rsid w:val="00C04D66"/>
    <w:rsid w:val="00C04F7D"/>
    <w:rsid w:val="00C05755"/>
    <w:rsid w:val="00C058AE"/>
    <w:rsid w:val="00C058B5"/>
    <w:rsid w:val="00C05A65"/>
    <w:rsid w:val="00C06E28"/>
    <w:rsid w:val="00C07438"/>
    <w:rsid w:val="00C07618"/>
    <w:rsid w:val="00C0771A"/>
    <w:rsid w:val="00C10118"/>
    <w:rsid w:val="00C10266"/>
    <w:rsid w:val="00C103D9"/>
    <w:rsid w:val="00C1048C"/>
    <w:rsid w:val="00C10801"/>
    <w:rsid w:val="00C109DF"/>
    <w:rsid w:val="00C10BC3"/>
    <w:rsid w:val="00C1278E"/>
    <w:rsid w:val="00C12AE0"/>
    <w:rsid w:val="00C12E64"/>
    <w:rsid w:val="00C130F6"/>
    <w:rsid w:val="00C13443"/>
    <w:rsid w:val="00C136F8"/>
    <w:rsid w:val="00C138D4"/>
    <w:rsid w:val="00C13BD3"/>
    <w:rsid w:val="00C13D62"/>
    <w:rsid w:val="00C14057"/>
    <w:rsid w:val="00C145DF"/>
    <w:rsid w:val="00C14C77"/>
    <w:rsid w:val="00C1698A"/>
    <w:rsid w:val="00C16DA5"/>
    <w:rsid w:val="00C17320"/>
    <w:rsid w:val="00C17972"/>
    <w:rsid w:val="00C202E8"/>
    <w:rsid w:val="00C20CCF"/>
    <w:rsid w:val="00C20E56"/>
    <w:rsid w:val="00C21271"/>
    <w:rsid w:val="00C21622"/>
    <w:rsid w:val="00C21634"/>
    <w:rsid w:val="00C21DCF"/>
    <w:rsid w:val="00C21E28"/>
    <w:rsid w:val="00C22312"/>
    <w:rsid w:val="00C22AA5"/>
    <w:rsid w:val="00C22C2F"/>
    <w:rsid w:val="00C23164"/>
    <w:rsid w:val="00C233D3"/>
    <w:rsid w:val="00C2366D"/>
    <w:rsid w:val="00C23D13"/>
    <w:rsid w:val="00C23DD7"/>
    <w:rsid w:val="00C23E00"/>
    <w:rsid w:val="00C246D6"/>
    <w:rsid w:val="00C24EA1"/>
    <w:rsid w:val="00C25034"/>
    <w:rsid w:val="00C2503B"/>
    <w:rsid w:val="00C25185"/>
    <w:rsid w:val="00C259B1"/>
    <w:rsid w:val="00C25B16"/>
    <w:rsid w:val="00C2607B"/>
    <w:rsid w:val="00C2670E"/>
    <w:rsid w:val="00C26A41"/>
    <w:rsid w:val="00C27172"/>
    <w:rsid w:val="00C273D8"/>
    <w:rsid w:val="00C27538"/>
    <w:rsid w:val="00C2766D"/>
    <w:rsid w:val="00C27A2F"/>
    <w:rsid w:val="00C27C1F"/>
    <w:rsid w:val="00C27C4B"/>
    <w:rsid w:val="00C309AF"/>
    <w:rsid w:val="00C3136B"/>
    <w:rsid w:val="00C3256C"/>
    <w:rsid w:val="00C32BC4"/>
    <w:rsid w:val="00C32EBC"/>
    <w:rsid w:val="00C33C40"/>
    <w:rsid w:val="00C34004"/>
    <w:rsid w:val="00C34682"/>
    <w:rsid w:val="00C35410"/>
    <w:rsid w:val="00C35B10"/>
    <w:rsid w:val="00C3650B"/>
    <w:rsid w:val="00C365BF"/>
    <w:rsid w:val="00C3672D"/>
    <w:rsid w:val="00C36DB4"/>
    <w:rsid w:val="00C36E2E"/>
    <w:rsid w:val="00C37238"/>
    <w:rsid w:val="00C3739D"/>
    <w:rsid w:val="00C37491"/>
    <w:rsid w:val="00C3767F"/>
    <w:rsid w:val="00C37852"/>
    <w:rsid w:val="00C40985"/>
    <w:rsid w:val="00C415DB"/>
    <w:rsid w:val="00C41B85"/>
    <w:rsid w:val="00C41F20"/>
    <w:rsid w:val="00C4220B"/>
    <w:rsid w:val="00C42370"/>
    <w:rsid w:val="00C42785"/>
    <w:rsid w:val="00C42BC0"/>
    <w:rsid w:val="00C42E6F"/>
    <w:rsid w:val="00C43017"/>
    <w:rsid w:val="00C43052"/>
    <w:rsid w:val="00C4339A"/>
    <w:rsid w:val="00C433AF"/>
    <w:rsid w:val="00C43823"/>
    <w:rsid w:val="00C43D65"/>
    <w:rsid w:val="00C442F6"/>
    <w:rsid w:val="00C44D30"/>
    <w:rsid w:val="00C44E9A"/>
    <w:rsid w:val="00C455C8"/>
    <w:rsid w:val="00C46A77"/>
    <w:rsid w:val="00C46AA0"/>
    <w:rsid w:val="00C4736D"/>
    <w:rsid w:val="00C4757D"/>
    <w:rsid w:val="00C478B3"/>
    <w:rsid w:val="00C47D9C"/>
    <w:rsid w:val="00C47F7F"/>
    <w:rsid w:val="00C50A39"/>
    <w:rsid w:val="00C50ED7"/>
    <w:rsid w:val="00C50F95"/>
    <w:rsid w:val="00C511CD"/>
    <w:rsid w:val="00C51377"/>
    <w:rsid w:val="00C518E3"/>
    <w:rsid w:val="00C51AC2"/>
    <w:rsid w:val="00C51BA4"/>
    <w:rsid w:val="00C51EB6"/>
    <w:rsid w:val="00C520E9"/>
    <w:rsid w:val="00C524EE"/>
    <w:rsid w:val="00C52A7C"/>
    <w:rsid w:val="00C533B0"/>
    <w:rsid w:val="00C5351C"/>
    <w:rsid w:val="00C5392D"/>
    <w:rsid w:val="00C53CA7"/>
    <w:rsid w:val="00C53D04"/>
    <w:rsid w:val="00C53D83"/>
    <w:rsid w:val="00C5451C"/>
    <w:rsid w:val="00C55530"/>
    <w:rsid w:val="00C55983"/>
    <w:rsid w:val="00C55AC8"/>
    <w:rsid w:val="00C56258"/>
    <w:rsid w:val="00C5660D"/>
    <w:rsid w:val="00C5672D"/>
    <w:rsid w:val="00C56983"/>
    <w:rsid w:val="00C569CF"/>
    <w:rsid w:val="00C569E8"/>
    <w:rsid w:val="00C577A7"/>
    <w:rsid w:val="00C578B9"/>
    <w:rsid w:val="00C579B0"/>
    <w:rsid w:val="00C57EE9"/>
    <w:rsid w:val="00C6002F"/>
    <w:rsid w:val="00C603D3"/>
    <w:rsid w:val="00C604D1"/>
    <w:rsid w:val="00C60572"/>
    <w:rsid w:val="00C60782"/>
    <w:rsid w:val="00C611E7"/>
    <w:rsid w:val="00C614C8"/>
    <w:rsid w:val="00C6184F"/>
    <w:rsid w:val="00C6287D"/>
    <w:rsid w:val="00C62A00"/>
    <w:rsid w:val="00C631AA"/>
    <w:rsid w:val="00C634C0"/>
    <w:rsid w:val="00C63B4A"/>
    <w:rsid w:val="00C64A70"/>
    <w:rsid w:val="00C6523D"/>
    <w:rsid w:val="00C65C50"/>
    <w:rsid w:val="00C65F73"/>
    <w:rsid w:val="00C66216"/>
    <w:rsid w:val="00C66287"/>
    <w:rsid w:val="00C66481"/>
    <w:rsid w:val="00C664D1"/>
    <w:rsid w:val="00C6651E"/>
    <w:rsid w:val="00C665F2"/>
    <w:rsid w:val="00C66BEC"/>
    <w:rsid w:val="00C66D01"/>
    <w:rsid w:val="00C66DE2"/>
    <w:rsid w:val="00C66F1A"/>
    <w:rsid w:val="00C671BC"/>
    <w:rsid w:val="00C672F7"/>
    <w:rsid w:val="00C67B71"/>
    <w:rsid w:val="00C700D2"/>
    <w:rsid w:val="00C70461"/>
    <w:rsid w:val="00C709C8"/>
    <w:rsid w:val="00C70DD2"/>
    <w:rsid w:val="00C7100F"/>
    <w:rsid w:val="00C71899"/>
    <w:rsid w:val="00C71B2C"/>
    <w:rsid w:val="00C71D09"/>
    <w:rsid w:val="00C7247F"/>
    <w:rsid w:val="00C72E97"/>
    <w:rsid w:val="00C72F9F"/>
    <w:rsid w:val="00C73E83"/>
    <w:rsid w:val="00C7414C"/>
    <w:rsid w:val="00C743CE"/>
    <w:rsid w:val="00C7503F"/>
    <w:rsid w:val="00C7505B"/>
    <w:rsid w:val="00C75131"/>
    <w:rsid w:val="00C75995"/>
    <w:rsid w:val="00C759DB"/>
    <w:rsid w:val="00C75C82"/>
    <w:rsid w:val="00C761A5"/>
    <w:rsid w:val="00C76B1E"/>
    <w:rsid w:val="00C76B8C"/>
    <w:rsid w:val="00C76C56"/>
    <w:rsid w:val="00C76F55"/>
    <w:rsid w:val="00C770DA"/>
    <w:rsid w:val="00C771E7"/>
    <w:rsid w:val="00C7755E"/>
    <w:rsid w:val="00C776EF"/>
    <w:rsid w:val="00C8024A"/>
    <w:rsid w:val="00C8047A"/>
    <w:rsid w:val="00C8096A"/>
    <w:rsid w:val="00C80F87"/>
    <w:rsid w:val="00C812CC"/>
    <w:rsid w:val="00C8180E"/>
    <w:rsid w:val="00C82090"/>
    <w:rsid w:val="00C82295"/>
    <w:rsid w:val="00C82DBA"/>
    <w:rsid w:val="00C82ED7"/>
    <w:rsid w:val="00C83503"/>
    <w:rsid w:val="00C84A9F"/>
    <w:rsid w:val="00C84F77"/>
    <w:rsid w:val="00C85404"/>
    <w:rsid w:val="00C857CF"/>
    <w:rsid w:val="00C857FD"/>
    <w:rsid w:val="00C85F2F"/>
    <w:rsid w:val="00C86933"/>
    <w:rsid w:val="00C86B71"/>
    <w:rsid w:val="00C86E62"/>
    <w:rsid w:val="00C86E7E"/>
    <w:rsid w:val="00C874CE"/>
    <w:rsid w:val="00C87AFB"/>
    <w:rsid w:val="00C90665"/>
    <w:rsid w:val="00C91286"/>
    <w:rsid w:val="00C91336"/>
    <w:rsid w:val="00C91A00"/>
    <w:rsid w:val="00C91A18"/>
    <w:rsid w:val="00C91F96"/>
    <w:rsid w:val="00C92260"/>
    <w:rsid w:val="00C92290"/>
    <w:rsid w:val="00C9230B"/>
    <w:rsid w:val="00C92769"/>
    <w:rsid w:val="00C92CAE"/>
    <w:rsid w:val="00C92E23"/>
    <w:rsid w:val="00C92E2B"/>
    <w:rsid w:val="00C9331C"/>
    <w:rsid w:val="00C935C1"/>
    <w:rsid w:val="00C93F12"/>
    <w:rsid w:val="00C94164"/>
    <w:rsid w:val="00C945DB"/>
    <w:rsid w:val="00C9469F"/>
    <w:rsid w:val="00C94A3D"/>
    <w:rsid w:val="00C94F03"/>
    <w:rsid w:val="00C94F0A"/>
    <w:rsid w:val="00C9541C"/>
    <w:rsid w:val="00C95F17"/>
    <w:rsid w:val="00C96062"/>
    <w:rsid w:val="00C96464"/>
    <w:rsid w:val="00C964DF"/>
    <w:rsid w:val="00C97244"/>
    <w:rsid w:val="00C9754E"/>
    <w:rsid w:val="00C9777C"/>
    <w:rsid w:val="00C97936"/>
    <w:rsid w:val="00CA0110"/>
    <w:rsid w:val="00CA04B9"/>
    <w:rsid w:val="00CA07C4"/>
    <w:rsid w:val="00CA0909"/>
    <w:rsid w:val="00CA0BB4"/>
    <w:rsid w:val="00CA0BCC"/>
    <w:rsid w:val="00CA20EE"/>
    <w:rsid w:val="00CA2D4C"/>
    <w:rsid w:val="00CA4099"/>
    <w:rsid w:val="00CA4765"/>
    <w:rsid w:val="00CA4984"/>
    <w:rsid w:val="00CA4E84"/>
    <w:rsid w:val="00CA50F4"/>
    <w:rsid w:val="00CA55D9"/>
    <w:rsid w:val="00CA59C5"/>
    <w:rsid w:val="00CA5B39"/>
    <w:rsid w:val="00CA6B43"/>
    <w:rsid w:val="00CA6DEA"/>
    <w:rsid w:val="00CA7183"/>
    <w:rsid w:val="00CA7AA7"/>
    <w:rsid w:val="00CA7D0B"/>
    <w:rsid w:val="00CB0730"/>
    <w:rsid w:val="00CB0B0F"/>
    <w:rsid w:val="00CB16DB"/>
    <w:rsid w:val="00CB1BE2"/>
    <w:rsid w:val="00CB2401"/>
    <w:rsid w:val="00CB2780"/>
    <w:rsid w:val="00CB2997"/>
    <w:rsid w:val="00CB2BB4"/>
    <w:rsid w:val="00CB34D6"/>
    <w:rsid w:val="00CB3E0C"/>
    <w:rsid w:val="00CB4046"/>
    <w:rsid w:val="00CB4B61"/>
    <w:rsid w:val="00CB57EE"/>
    <w:rsid w:val="00CB57F8"/>
    <w:rsid w:val="00CB5B7C"/>
    <w:rsid w:val="00CB603F"/>
    <w:rsid w:val="00CB6495"/>
    <w:rsid w:val="00CB6682"/>
    <w:rsid w:val="00CB6F1B"/>
    <w:rsid w:val="00CB701A"/>
    <w:rsid w:val="00CB72AC"/>
    <w:rsid w:val="00CB7466"/>
    <w:rsid w:val="00CB7B35"/>
    <w:rsid w:val="00CB7DA3"/>
    <w:rsid w:val="00CC0996"/>
    <w:rsid w:val="00CC1276"/>
    <w:rsid w:val="00CC12ED"/>
    <w:rsid w:val="00CC1410"/>
    <w:rsid w:val="00CC1574"/>
    <w:rsid w:val="00CC1A10"/>
    <w:rsid w:val="00CC1B68"/>
    <w:rsid w:val="00CC1E55"/>
    <w:rsid w:val="00CC2EFC"/>
    <w:rsid w:val="00CC32B2"/>
    <w:rsid w:val="00CC32C3"/>
    <w:rsid w:val="00CC3360"/>
    <w:rsid w:val="00CC33E0"/>
    <w:rsid w:val="00CC33F7"/>
    <w:rsid w:val="00CC35D6"/>
    <w:rsid w:val="00CC361B"/>
    <w:rsid w:val="00CC36C4"/>
    <w:rsid w:val="00CC3713"/>
    <w:rsid w:val="00CC3AE8"/>
    <w:rsid w:val="00CC3BF4"/>
    <w:rsid w:val="00CC40A4"/>
    <w:rsid w:val="00CC40F7"/>
    <w:rsid w:val="00CC4151"/>
    <w:rsid w:val="00CC41AD"/>
    <w:rsid w:val="00CC434F"/>
    <w:rsid w:val="00CC4583"/>
    <w:rsid w:val="00CC4600"/>
    <w:rsid w:val="00CC4A89"/>
    <w:rsid w:val="00CC4DFE"/>
    <w:rsid w:val="00CC510A"/>
    <w:rsid w:val="00CC5432"/>
    <w:rsid w:val="00CC5669"/>
    <w:rsid w:val="00CC5A80"/>
    <w:rsid w:val="00CC654E"/>
    <w:rsid w:val="00CC6EB4"/>
    <w:rsid w:val="00CC712D"/>
    <w:rsid w:val="00CC72E7"/>
    <w:rsid w:val="00CC76CA"/>
    <w:rsid w:val="00CC79C2"/>
    <w:rsid w:val="00CD0061"/>
    <w:rsid w:val="00CD04D7"/>
    <w:rsid w:val="00CD0655"/>
    <w:rsid w:val="00CD0BB9"/>
    <w:rsid w:val="00CD137A"/>
    <w:rsid w:val="00CD1616"/>
    <w:rsid w:val="00CD1893"/>
    <w:rsid w:val="00CD2152"/>
    <w:rsid w:val="00CD249F"/>
    <w:rsid w:val="00CD2598"/>
    <w:rsid w:val="00CD2681"/>
    <w:rsid w:val="00CD2A0F"/>
    <w:rsid w:val="00CD2D93"/>
    <w:rsid w:val="00CD35C0"/>
    <w:rsid w:val="00CD3BDE"/>
    <w:rsid w:val="00CD3C1B"/>
    <w:rsid w:val="00CD4050"/>
    <w:rsid w:val="00CD430C"/>
    <w:rsid w:val="00CD478B"/>
    <w:rsid w:val="00CD4D38"/>
    <w:rsid w:val="00CD4DBE"/>
    <w:rsid w:val="00CD5659"/>
    <w:rsid w:val="00CD5791"/>
    <w:rsid w:val="00CD5823"/>
    <w:rsid w:val="00CD5B86"/>
    <w:rsid w:val="00CD5E84"/>
    <w:rsid w:val="00CD62E6"/>
    <w:rsid w:val="00CD6800"/>
    <w:rsid w:val="00CD7603"/>
    <w:rsid w:val="00CD7737"/>
    <w:rsid w:val="00CD7F96"/>
    <w:rsid w:val="00CE0089"/>
    <w:rsid w:val="00CE025B"/>
    <w:rsid w:val="00CE0459"/>
    <w:rsid w:val="00CE07C1"/>
    <w:rsid w:val="00CE0918"/>
    <w:rsid w:val="00CE0CFC"/>
    <w:rsid w:val="00CE0DBF"/>
    <w:rsid w:val="00CE12EF"/>
    <w:rsid w:val="00CE132F"/>
    <w:rsid w:val="00CE1A48"/>
    <w:rsid w:val="00CE22D2"/>
    <w:rsid w:val="00CE27C2"/>
    <w:rsid w:val="00CE283F"/>
    <w:rsid w:val="00CE2A16"/>
    <w:rsid w:val="00CE32DC"/>
    <w:rsid w:val="00CE33B5"/>
    <w:rsid w:val="00CE3B99"/>
    <w:rsid w:val="00CE3C54"/>
    <w:rsid w:val="00CE3D77"/>
    <w:rsid w:val="00CE3EBB"/>
    <w:rsid w:val="00CE4128"/>
    <w:rsid w:val="00CE44DC"/>
    <w:rsid w:val="00CE48FA"/>
    <w:rsid w:val="00CE4BC9"/>
    <w:rsid w:val="00CE4D68"/>
    <w:rsid w:val="00CE501A"/>
    <w:rsid w:val="00CE51DC"/>
    <w:rsid w:val="00CE5486"/>
    <w:rsid w:val="00CE5576"/>
    <w:rsid w:val="00CE56E6"/>
    <w:rsid w:val="00CE59ED"/>
    <w:rsid w:val="00CE5A6E"/>
    <w:rsid w:val="00CE5C5D"/>
    <w:rsid w:val="00CE69A8"/>
    <w:rsid w:val="00CE6DFB"/>
    <w:rsid w:val="00CE73AA"/>
    <w:rsid w:val="00CE7E67"/>
    <w:rsid w:val="00CE7F18"/>
    <w:rsid w:val="00CF030E"/>
    <w:rsid w:val="00CF0979"/>
    <w:rsid w:val="00CF1F86"/>
    <w:rsid w:val="00CF26E1"/>
    <w:rsid w:val="00CF2DDA"/>
    <w:rsid w:val="00CF30D1"/>
    <w:rsid w:val="00CF3325"/>
    <w:rsid w:val="00CF357A"/>
    <w:rsid w:val="00CF3788"/>
    <w:rsid w:val="00CF3966"/>
    <w:rsid w:val="00CF4289"/>
    <w:rsid w:val="00CF4548"/>
    <w:rsid w:val="00CF455F"/>
    <w:rsid w:val="00CF523D"/>
    <w:rsid w:val="00CF6E66"/>
    <w:rsid w:val="00CF6F08"/>
    <w:rsid w:val="00CF7061"/>
    <w:rsid w:val="00CF76C7"/>
    <w:rsid w:val="00D0018A"/>
    <w:rsid w:val="00D00312"/>
    <w:rsid w:val="00D00743"/>
    <w:rsid w:val="00D00F1F"/>
    <w:rsid w:val="00D00F44"/>
    <w:rsid w:val="00D01119"/>
    <w:rsid w:val="00D0148F"/>
    <w:rsid w:val="00D01B91"/>
    <w:rsid w:val="00D03036"/>
    <w:rsid w:val="00D03101"/>
    <w:rsid w:val="00D0320D"/>
    <w:rsid w:val="00D034AE"/>
    <w:rsid w:val="00D03660"/>
    <w:rsid w:val="00D04697"/>
    <w:rsid w:val="00D047AA"/>
    <w:rsid w:val="00D053BC"/>
    <w:rsid w:val="00D05794"/>
    <w:rsid w:val="00D063C8"/>
    <w:rsid w:val="00D06720"/>
    <w:rsid w:val="00D067B8"/>
    <w:rsid w:val="00D06F8E"/>
    <w:rsid w:val="00D07111"/>
    <w:rsid w:val="00D07A12"/>
    <w:rsid w:val="00D10088"/>
    <w:rsid w:val="00D10165"/>
    <w:rsid w:val="00D10216"/>
    <w:rsid w:val="00D1033C"/>
    <w:rsid w:val="00D105DA"/>
    <w:rsid w:val="00D1062C"/>
    <w:rsid w:val="00D10B0D"/>
    <w:rsid w:val="00D10D66"/>
    <w:rsid w:val="00D10E92"/>
    <w:rsid w:val="00D111AB"/>
    <w:rsid w:val="00D1207C"/>
    <w:rsid w:val="00D12472"/>
    <w:rsid w:val="00D12B7A"/>
    <w:rsid w:val="00D12B89"/>
    <w:rsid w:val="00D12FB4"/>
    <w:rsid w:val="00D131DA"/>
    <w:rsid w:val="00D13740"/>
    <w:rsid w:val="00D13805"/>
    <w:rsid w:val="00D138F2"/>
    <w:rsid w:val="00D13953"/>
    <w:rsid w:val="00D13A3A"/>
    <w:rsid w:val="00D13B78"/>
    <w:rsid w:val="00D141FF"/>
    <w:rsid w:val="00D14415"/>
    <w:rsid w:val="00D14573"/>
    <w:rsid w:val="00D1485D"/>
    <w:rsid w:val="00D1532C"/>
    <w:rsid w:val="00D15611"/>
    <w:rsid w:val="00D15889"/>
    <w:rsid w:val="00D15F5A"/>
    <w:rsid w:val="00D16209"/>
    <w:rsid w:val="00D1668F"/>
    <w:rsid w:val="00D168E7"/>
    <w:rsid w:val="00D16A00"/>
    <w:rsid w:val="00D17029"/>
    <w:rsid w:val="00D17092"/>
    <w:rsid w:val="00D17EBE"/>
    <w:rsid w:val="00D202A1"/>
    <w:rsid w:val="00D20454"/>
    <w:rsid w:val="00D20671"/>
    <w:rsid w:val="00D206A4"/>
    <w:rsid w:val="00D2072C"/>
    <w:rsid w:val="00D20796"/>
    <w:rsid w:val="00D20EAD"/>
    <w:rsid w:val="00D2144E"/>
    <w:rsid w:val="00D21470"/>
    <w:rsid w:val="00D22650"/>
    <w:rsid w:val="00D23170"/>
    <w:rsid w:val="00D23796"/>
    <w:rsid w:val="00D23B18"/>
    <w:rsid w:val="00D23E8B"/>
    <w:rsid w:val="00D24302"/>
    <w:rsid w:val="00D24430"/>
    <w:rsid w:val="00D244F0"/>
    <w:rsid w:val="00D24600"/>
    <w:rsid w:val="00D248BE"/>
    <w:rsid w:val="00D24B52"/>
    <w:rsid w:val="00D24CA4"/>
    <w:rsid w:val="00D24CFE"/>
    <w:rsid w:val="00D258D5"/>
    <w:rsid w:val="00D25A01"/>
    <w:rsid w:val="00D26111"/>
    <w:rsid w:val="00D26124"/>
    <w:rsid w:val="00D26C71"/>
    <w:rsid w:val="00D26D76"/>
    <w:rsid w:val="00D274FB"/>
    <w:rsid w:val="00D27AD8"/>
    <w:rsid w:val="00D27B43"/>
    <w:rsid w:val="00D30135"/>
    <w:rsid w:val="00D30325"/>
    <w:rsid w:val="00D303B3"/>
    <w:rsid w:val="00D304CD"/>
    <w:rsid w:val="00D3060C"/>
    <w:rsid w:val="00D3080C"/>
    <w:rsid w:val="00D30940"/>
    <w:rsid w:val="00D309CF"/>
    <w:rsid w:val="00D31339"/>
    <w:rsid w:val="00D31A3A"/>
    <w:rsid w:val="00D31AF2"/>
    <w:rsid w:val="00D31ECA"/>
    <w:rsid w:val="00D31F24"/>
    <w:rsid w:val="00D3206D"/>
    <w:rsid w:val="00D3296D"/>
    <w:rsid w:val="00D32B48"/>
    <w:rsid w:val="00D32D2D"/>
    <w:rsid w:val="00D33211"/>
    <w:rsid w:val="00D332CA"/>
    <w:rsid w:val="00D3388D"/>
    <w:rsid w:val="00D3398D"/>
    <w:rsid w:val="00D33CDB"/>
    <w:rsid w:val="00D34A31"/>
    <w:rsid w:val="00D34D82"/>
    <w:rsid w:val="00D351D8"/>
    <w:rsid w:val="00D35799"/>
    <w:rsid w:val="00D35D4A"/>
    <w:rsid w:val="00D36837"/>
    <w:rsid w:val="00D369BE"/>
    <w:rsid w:val="00D369F9"/>
    <w:rsid w:val="00D36C02"/>
    <w:rsid w:val="00D36DB8"/>
    <w:rsid w:val="00D36EC5"/>
    <w:rsid w:val="00D3723E"/>
    <w:rsid w:val="00D37425"/>
    <w:rsid w:val="00D377D2"/>
    <w:rsid w:val="00D37938"/>
    <w:rsid w:val="00D4082F"/>
    <w:rsid w:val="00D411C5"/>
    <w:rsid w:val="00D41625"/>
    <w:rsid w:val="00D41D52"/>
    <w:rsid w:val="00D41F45"/>
    <w:rsid w:val="00D421EC"/>
    <w:rsid w:val="00D424DE"/>
    <w:rsid w:val="00D42D42"/>
    <w:rsid w:val="00D42DA8"/>
    <w:rsid w:val="00D43251"/>
    <w:rsid w:val="00D43947"/>
    <w:rsid w:val="00D43A86"/>
    <w:rsid w:val="00D43CC9"/>
    <w:rsid w:val="00D44044"/>
    <w:rsid w:val="00D441DB"/>
    <w:rsid w:val="00D44B3F"/>
    <w:rsid w:val="00D44BBF"/>
    <w:rsid w:val="00D44DCB"/>
    <w:rsid w:val="00D459EE"/>
    <w:rsid w:val="00D45B13"/>
    <w:rsid w:val="00D45D8E"/>
    <w:rsid w:val="00D460F2"/>
    <w:rsid w:val="00D4617D"/>
    <w:rsid w:val="00D461C4"/>
    <w:rsid w:val="00D4639C"/>
    <w:rsid w:val="00D463C4"/>
    <w:rsid w:val="00D466F2"/>
    <w:rsid w:val="00D468CA"/>
    <w:rsid w:val="00D46A81"/>
    <w:rsid w:val="00D46C19"/>
    <w:rsid w:val="00D47000"/>
    <w:rsid w:val="00D47022"/>
    <w:rsid w:val="00D4702C"/>
    <w:rsid w:val="00D47534"/>
    <w:rsid w:val="00D4790F"/>
    <w:rsid w:val="00D500A5"/>
    <w:rsid w:val="00D5017C"/>
    <w:rsid w:val="00D505CD"/>
    <w:rsid w:val="00D50798"/>
    <w:rsid w:val="00D50819"/>
    <w:rsid w:val="00D509DA"/>
    <w:rsid w:val="00D50A21"/>
    <w:rsid w:val="00D50AEA"/>
    <w:rsid w:val="00D51756"/>
    <w:rsid w:val="00D518CC"/>
    <w:rsid w:val="00D5199D"/>
    <w:rsid w:val="00D51B45"/>
    <w:rsid w:val="00D52AE1"/>
    <w:rsid w:val="00D53A66"/>
    <w:rsid w:val="00D5447D"/>
    <w:rsid w:val="00D548B9"/>
    <w:rsid w:val="00D553BC"/>
    <w:rsid w:val="00D554C9"/>
    <w:rsid w:val="00D558D7"/>
    <w:rsid w:val="00D56123"/>
    <w:rsid w:val="00D56A67"/>
    <w:rsid w:val="00D56BD4"/>
    <w:rsid w:val="00D56F11"/>
    <w:rsid w:val="00D576E3"/>
    <w:rsid w:val="00D5787E"/>
    <w:rsid w:val="00D579A5"/>
    <w:rsid w:val="00D6001E"/>
    <w:rsid w:val="00D6003B"/>
    <w:rsid w:val="00D6045C"/>
    <w:rsid w:val="00D610BD"/>
    <w:rsid w:val="00D616D4"/>
    <w:rsid w:val="00D6171D"/>
    <w:rsid w:val="00D619D5"/>
    <w:rsid w:val="00D6278B"/>
    <w:rsid w:val="00D62CBE"/>
    <w:rsid w:val="00D62DB1"/>
    <w:rsid w:val="00D62EFC"/>
    <w:rsid w:val="00D63BDC"/>
    <w:rsid w:val="00D63EEB"/>
    <w:rsid w:val="00D64A5D"/>
    <w:rsid w:val="00D64AC3"/>
    <w:rsid w:val="00D64E3B"/>
    <w:rsid w:val="00D65560"/>
    <w:rsid w:val="00D655A8"/>
    <w:rsid w:val="00D659BE"/>
    <w:rsid w:val="00D65A58"/>
    <w:rsid w:val="00D65DBE"/>
    <w:rsid w:val="00D65FD1"/>
    <w:rsid w:val="00D66AE8"/>
    <w:rsid w:val="00D66D24"/>
    <w:rsid w:val="00D672F7"/>
    <w:rsid w:val="00D67633"/>
    <w:rsid w:val="00D67B2B"/>
    <w:rsid w:val="00D702BE"/>
    <w:rsid w:val="00D705F6"/>
    <w:rsid w:val="00D70949"/>
    <w:rsid w:val="00D71964"/>
    <w:rsid w:val="00D72520"/>
    <w:rsid w:val="00D7252B"/>
    <w:rsid w:val="00D729D1"/>
    <w:rsid w:val="00D72F04"/>
    <w:rsid w:val="00D730EC"/>
    <w:rsid w:val="00D731F1"/>
    <w:rsid w:val="00D73338"/>
    <w:rsid w:val="00D7361F"/>
    <w:rsid w:val="00D737E4"/>
    <w:rsid w:val="00D73C77"/>
    <w:rsid w:val="00D7401B"/>
    <w:rsid w:val="00D748C8"/>
    <w:rsid w:val="00D7598B"/>
    <w:rsid w:val="00D759DE"/>
    <w:rsid w:val="00D75EBA"/>
    <w:rsid w:val="00D75F41"/>
    <w:rsid w:val="00D769AF"/>
    <w:rsid w:val="00D76CF6"/>
    <w:rsid w:val="00D770AD"/>
    <w:rsid w:val="00D772CC"/>
    <w:rsid w:val="00D772D6"/>
    <w:rsid w:val="00D7760F"/>
    <w:rsid w:val="00D77842"/>
    <w:rsid w:val="00D77AFD"/>
    <w:rsid w:val="00D77DAA"/>
    <w:rsid w:val="00D805E2"/>
    <w:rsid w:val="00D8070A"/>
    <w:rsid w:val="00D810CE"/>
    <w:rsid w:val="00D813A5"/>
    <w:rsid w:val="00D8150B"/>
    <w:rsid w:val="00D8165B"/>
    <w:rsid w:val="00D81C3F"/>
    <w:rsid w:val="00D81DD7"/>
    <w:rsid w:val="00D81DE7"/>
    <w:rsid w:val="00D81F70"/>
    <w:rsid w:val="00D820F5"/>
    <w:rsid w:val="00D825E2"/>
    <w:rsid w:val="00D826C9"/>
    <w:rsid w:val="00D827D0"/>
    <w:rsid w:val="00D828C3"/>
    <w:rsid w:val="00D82ED1"/>
    <w:rsid w:val="00D834B2"/>
    <w:rsid w:val="00D8354C"/>
    <w:rsid w:val="00D840BB"/>
    <w:rsid w:val="00D84368"/>
    <w:rsid w:val="00D84891"/>
    <w:rsid w:val="00D84951"/>
    <w:rsid w:val="00D84ACB"/>
    <w:rsid w:val="00D857EB"/>
    <w:rsid w:val="00D85A48"/>
    <w:rsid w:val="00D85CAF"/>
    <w:rsid w:val="00D85CEE"/>
    <w:rsid w:val="00D85F62"/>
    <w:rsid w:val="00D864CA"/>
    <w:rsid w:val="00D865BD"/>
    <w:rsid w:val="00D868AF"/>
    <w:rsid w:val="00D86AB4"/>
    <w:rsid w:val="00D86EA7"/>
    <w:rsid w:val="00D86ED6"/>
    <w:rsid w:val="00D87099"/>
    <w:rsid w:val="00D871A3"/>
    <w:rsid w:val="00D8741A"/>
    <w:rsid w:val="00D87501"/>
    <w:rsid w:val="00D87D93"/>
    <w:rsid w:val="00D90083"/>
    <w:rsid w:val="00D904A9"/>
    <w:rsid w:val="00D917F4"/>
    <w:rsid w:val="00D91AD1"/>
    <w:rsid w:val="00D921C3"/>
    <w:rsid w:val="00D9227B"/>
    <w:rsid w:val="00D9284B"/>
    <w:rsid w:val="00D92A23"/>
    <w:rsid w:val="00D935AD"/>
    <w:rsid w:val="00D937B4"/>
    <w:rsid w:val="00D93A41"/>
    <w:rsid w:val="00D93E49"/>
    <w:rsid w:val="00D93E4B"/>
    <w:rsid w:val="00D93EC0"/>
    <w:rsid w:val="00D941EC"/>
    <w:rsid w:val="00D94636"/>
    <w:rsid w:val="00D94697"/>
    <w:rsid w:val="00D94D80"/>
    <w:rsid w:val="00D95405"/>
    <w:rsid w:val="00D9552B"/>
    <w:rsid w:val="00D95ADF"/>
    <w:rsid w:val="00D95D32"/>
    <w:rsid w:val="00D960A1"/>
    <w:rsid w:val="00D96994"/>
    <w:rsid w:val="00D96E50"/>
    <w:rsid w:val="00D97150"/>
    <w:rsid w:val="00D97FAB"/>
    <w:rsid w:val="00DA084F"/>
    <w:rsid w:val="00DA092D"/>
    <w:rsid w:val="00DA0C81"/>
    <w:rsid w:val="00DA1349"/>
    <w:rsid w:val="00DA1433"/>
    <w:rsid w:val="00DA189C"/>
    <w:rsid w:val="00DA2074"/>
    <w:rsid w:val="00DA2105"/>
    <w:rsid w:val="00DA2146"/>
    <w:rsid w:val="00DA220B"/>
    <w:rsid w:val="00DA2360"/>
    <w:rsid w:val="00DA25E9"/>
    <w:rsid w:val="00DA279E"/>
    <w:rsid w:val="00DA2F5E"/>
    <w:rsid w:val="00DA3009"/>
    <w:rsid w:val="00DA3A5A"/>
    <w:rsid w:val="00DA3ACA"/>
    <w:rsid w:val="00DA4118"/>
    <w:rsid w:val="00DA4194"/>
    <w:rsid w:val="00DA43E2"/>
    <w:rsid w:val="00DA458F"/>
    <w:rsid w:val="00DA45C0"/>
    <w:rsid w:val="00DA4BC5"/>
    <w:rsid w:val="00DA5155"/>
    <w:rsid w:val="00DA533E"/>
    <w:rsid w:val="00DA53D1"/>
    <w:rsid w:val="00DA547C"/>
    <w:rsid w:val="00DA582B"/>
    <w:rsid w:val="00DA5CF2"/>
    <w:rsid w:val="00DA5F5B"/>
    <w:rsid w:val="00DA60B5"/>
    <w:rsid w:val="00DA625E"/>
    <w:rsid w:val="00DA6426"/>
    <w:rsid w:val="00DA659E"/>
    <w:rsid w:val="00DA7098"/>
    <w:rsid w:val="00DA7DEC"/>
    <w:rsid w:val="00DB01FB"/>
    <w:rsid w:val="00DB02C3"/>
    <w:rsid w:val="00DB03F8"/>
    <w:rsid w:val="00DB0E6C"/>
    <w:rsid w:val="00DB13E9"/>
    <w:rsid w:val="00DB1451"/>
    <w:rsid w:val="00DB17B7"/>
    <w:rsid w:val="00DB1AEC"/>
    <w:rsid w:val="00DB1EE8"/>
    <w:rsid w:val="00DB207D"/>
    <w:rsid w:val="00DB26DB"/>
    <w:rsid w:val="00DB2D5B"/>
    <w:rsid w:val="00DB34EF"/>
    <w:rsid w:val="00DB3D24"/>
    <w:rsid w:val="00DB3F60"/>
    <w:rsid w:val="00DB4392"/>
    <w:rsid w:val="00DB44D8"/>
    <w:rsid w:val="00DB4BE4"/>
    <w:rsid w:val="00DB4E70"/>
    <w:rsid w:val="00DB560C"/>
    <w:rsid w:val="00DB5ACB"/>
    <w:rsid w:val="00DB5E84"/>
    <w:rsid w:val="00DB62D1"/>
    <w:rsid w:val="00DB67C2"/>
    <w:rsid w:val="00DB6D08"/>
    <w:rsid w:val="00DB6EB8"/>
    <w:rsid w:val="00DB73FF"/>
    <w:rsid w:val="00DB78AD"/>
    <w:rsid w:val="00DB7C87"/>
    <w:rsid w:val="00DB7F86"/>
    <w:rsid w:val="00DC014B"/>
    <w:rsid w:val="00DC065C"/>
    <w:rsid w:val="00DC0B65"/>
    <w:rsid w:val="00DC0F1F"/>
    <w:rsid w:val="00DC0FF0"/>
    <w:rsid w:val="00DC144E"/>
    <w:rsid w:val="00DC1E76"/>
    <w:rsid w:val="00DC1F6E"/>
    <w:rsid w:val="00DC24A2"/>
    <w:rsid w:val="00DC24BE"/>
    <w:rsid w:val="00DC2E20"/>
    <w:rsid w:val="00DC2FF3"/>
    <w:rsid w:val="00DC3823"/>
    <w:rsid w:val="00DC3992"/>
    <w:rsid w:val="00DC444A"/>
    <w:rsid w:val="00DC4746"/>
    <w:rsid w:val="00DC497C"/>
    <w:rsid w:val="00DC4EFA"/>
    <w:rsid w:val="00DC4F06"/>
    <w:rsid w:val="00DC5287"/>
    <w:rsid w:val="00DC56FA"/>
    <w:rsid w:val="00DC6057"/>
    <w:rsid w:val="00DC6106"/>
    <w:rsid w:val="00DC7284"/>
    <w:rsid w:val="00DD0638"/>
    <w:rsid w:val="00DD0993"/>
    <w:rsid w:val="00DD0B1F"/>
    <w:rsid w:val="00DD0B3A"/>
    <w:rsid w:val="00DD0E4D"/>
    <w:rsid w:val="00DD0F07"/>
    <w:rsid w:val="00DD109B"/>
    <w:rsid w:val="00DD174A"/>
    <w:rsid w:val="00DD194C"/>
    <w:rsid w:val="00DD195F"/>
    <w:rsid w:val="00DD204D"/>
    <w:rsid w:val="00DD2052"/>
    <w:rsid w:val="00DD22A6"/>
    <w:rsid w:val="00DD2752"/>
    <w:rsid w:val="00DD2E49"/>
    <w:rsid w:val="00DD2F3A"/>
    <w:rsid w:val="00DD2F6B"/>
    <w:rsid w:val="00DD2F93"/>
    <w:rsid w:val="00DD31BC"/>
    <w:rsid w:val="00DD32AE"/>
    <w:rsid w:val="00DD3398"/>
    <w:rsid w:val="00DD3578"/>
    <w:rsid w:val="00DD3625"/>
    <w:rsid w:val="00DD395E"/>
    <w:rsid w:val="00DD399D"/>
    <w:rsid w:val="00DD3B0F"/>
    <w:rsid w:val="00DD3F28"/>
    <w:rsid w:val="00DD44F0"/>
    <w:rsid w:val="00DD4921"/>
    <w:rsid w:val="00DD499F"/>
    <w:rsid w:val="00DD4DFC"/>
    <w:rsid w:val="00DD4EC4"/>
    <w:rsid w:val="00DD5136"/>
    <w:rsid w:val="00DD5214"/>
    <w:rsid w:val="00DD54EE"/>
    <w:rsid w:val="00DD56F8"/>
    <w:rsid w:val="00DD609A"/>
    <w:rsid w:val="00DD657B"/>
    <w:rsid w:val="00DD6853"/>
    <w:rsid w:val="00DD6ECC"/>
    <w:rsid w:val="00DD6FAE"/>
    <w:rsid w:val="00DD71A6"/>
    <w:rsid w:val="00DD7280"/>
    <w:rsid w:val="00DE0416"/>
    <w:rsid w:val="00DE0673"/>
    <w:rsid w:val="00DE08BC"/>
    <w:rsid w:val="00DE0DBB"/>
    <w:rsid w:val="00DE11FD"/>
    <w:rsid w:val="00DE14DC"/>
    <w:rsid w:val="00DE19E0"/>
    <w:rsid w:val="00DE1A6D"/>
    <w:rsid w:val="00DE2237"/>
    <w:rsid w:val="00DE2AD2"/>
    <w:rsid w:val="00DE2B4B"/>
    <w:rsid w:val="00DE2E2C"/>
    <w:rsid w:val="00DE32FE"/>
    <w:rsid w:val="00DE34EB"/>
    <w:rsid w:val="00DE39B0"/>
    <w:rsid w:val="00DE3E2D"/>
    <w:rsid w:val="00DE415E"/>
    <w:rsid w:val="00DE433F"/>
    <w:rsid w:val="00DE4A7D"/>
    <w:rsid w:val="00DE4DB5"/>
    <w:rsid w:val="00DE4EF9"/>
    <w:rsid w:val="00DE52E0"/>
    <w:rsid w:val="00DE5365"/>
    <w:rsid w:val="00DE5508"/>
    <w:rsid w:val="00DE58A3"/>
    <w:rsid w:val="00DE5BBF"/>
    <w:rsid w:val="00DE5C61"/>
    <w:rsid w:val="00DE5D63"/>
    <w:rsid w:val="00DE5F06"/>
    <w:rsid w:val="00DE638A"/>
    <w:rsid w:val="00DE6560"/>
    <w:rsid w:val="00DE6868"/>
    <w:rsid w:val="00DE750E"/>
    <w:rsid w:val="00DE7548"/>
    <w:rsid w:val="00DE775B"/>
    <w:rsid w:val="00DE7F87"/>
    <w:rsid w:val="00DF038A"/>
    <w:rsid w:val="00DF065B"/>
    <w:rsid w:val="00DF0991"/>
    <w:rsid w:val="00DF1255"/>
    <w:rsid w:val="00DF1562"/>
    <w:rsid w:val="00DF1712"/>
    <w:rsid w:val="00DF1AFE"/>
    <w:rsid w:val="00DF1F40"/>
    <w:rsid w:val="00DF2050"/>
    <w:rsid w:val="00DF235D"/>
    <w:rsid w:val="00DF3863"/>
    <w:rsid w:val="00DF4020"/>
    <w:rsid w:val="00DF46BA"/>
    <w:rsid w:val="00DF48F3"/>
    <w:rsid w:val="00DF494F"/>
    <w:rsid w:val="00DF5054"/>
    <w:rsid w:val="00DF53B1"/>
    <w:rsid w:val="00DF5701"/>
    <w:rsid w:val="00DF5A10"/>
    <w:rsid w:val="00DF5FF9"/>
    <w:rsid w:val="00DF6628"/>
    <w:rsid w:val="00DF673B"/>
    <w:rsid w:val="00DF6BC1"/>
    <w:rsid w:val="00DF6BD5"/>
    <w:rsid w:val="00DF6D70"/>
    <w:rsid w:val="00DF6DEB"/>
    <w:rsid w:val="00DF6FC5"/>
    <w:rsid w:val="00DF70DF"/>
    <w:rsid w:val="00DF7B07"/>
    <w:rsid w:val="00DF7C3A"/>
    <w:rsid w:val="00E00157"/>
    <w:rsid w:val="00E004ED"/>
    <w:rsid w:val="00E00513"/>
    <w:rsid w:val="00E007F6"/>
    <w:rsid w:val="00E00F13"/>
    <w:rsid w:val="00E01669"/>
    <w:rsid w:val="00E01765"/>
    <w:rsid w:val="00E0178C"/>
    <w:rsid w:val="00E01E6D"/>
    <w:rsid w:val="00E024F9"/>
    <w:rsid w:val="00E025D8"/>
    <w:rsid w:val="00E028DB"/>
    <w:rsid w:val="00E02FBC"/>
    <w:rsid w:val="00E030AD"/>
    <w:rsid w:val="00E03A85"/>
    <w:rsid w:val="00E0511D"/>
    <w:rsid w:val="00E05798"/>
    <w:rsid w:val="00E0590D"/>
    <w:rsid w:val="00E05BE1"/>
    <w:rsid w:val="00E05E8F"/>
    <w:rsid w:val="00E06157"/>
    <w:rsid w:val="00E068B9"/>
    <w:rsid w:val="00E06A7F"/>
    <w:rsid w:val="00E06DC5"/>
    <w:rsid w:val="00E06EB0"/>
    <w:rsid w:val="00E06F17"/>
    <w:rsid w:val="00E07623"/>
    <w:rsid w:val="00E07A5C"/>
    <w:rsid w:val="00E1057F"/>
    <w:rsid w:val="00E108B9"/>
    <w:rsid w:val="00E10CB2"/>
    <w:rsid w:val="00E10CCA"/>
    <w:rsid w:val="00E10D3C"/>
    <w:rsid w:val="00E10FD0"/>
    <w:rsid w:val="00E1184D"/>
    <w:rsid w:val="00E11E93"/>
    <w:rsid w:val="00E12D70"/>
    <w:rsid w:val="00E12D9F"/>
    <w:rsid w:val="00E130E7"/>
    <w:rsid w:val="00E1325D"/>
    <w:rsid w:val="00E133DE"/>
    <w:rsid w:val="00E13BB2"/>
    <w:rsid w:val="00E13E08"/>
    <w:rsid w:val="00E14A53"/>
    <w:rsid w:val="00E14F5F"/>
    <w:rsid w:val="00E15431"/>
    <w:rsid w:val="00E15861"/>
    <w:rsid w:val="00E16009"/>
    <w:rsid w:val="00E161AC"/>
    <w:rsid w:val="00E1673A"/>
    <w:rsid w:val="00E16D30"/>
    <w:rsid w:val="00E170CC"/>
    <w:rsid w:val="00E173D4"/>
    <w:rsid w:val="00E17AE3"/>
    <w:rsid w:val="00E17E05"/>
    <w:rsid w:val="00E17E2B"/>
    <w:rsid w:val="00E205A3"/>
    <w:rsid w:val="00E206B5"/>
    <w:rsid w:val="00E20B03"/>
    <w:rsid w:val="00E213DE"/>
    <w:rsid w:val="00E216F8"/>
    <w:rsid w:val="00E2187B"/>
    <w:rsid w:val="00E2233A"/>
    <w:rsid w:val="00E22348"/>
    <w:rsid w:val="00E2253E"/>
    <w:rsid w:val="00E22D94"/>
    <w:rsid w:val="00E22F17"/>
    <w:rsid w:val="00E23E53"/>
    <w:rsid w:val="00E23F86"/>
    <w:rsid w:val="00E241FE"/>
    <w:rsid w:val="00E249C0"/>
    <w:rsid w:val="00E249DA"/>
    <w:rsid w:val="00E24CD2"/>
    <w:rsid w:val="00E2583B"/>
    <w:rsid w:val="00E25EDB"/>
    <w:rsid w:val="00E26065"/>
    <w:rsid w:val="00E26214"/>
    <w:rsid w:val="00E26302"/>
    <w:rsid w:val="00E2638E"/>
    <w:rsid w:val="00E2673A"/>
    <w:rsid w:val="00E26750"/>
    <w:rsid w:val="00E26B63"/>
    <w:rsid w:val="00E26F47"/>
    <w:rsid w:val="00E2733B"/>
    <w:rsid w:val="00E27C51"/>
    <w:rsid w:val="00E27D90"/>
    <w:rsid w:val="00E27E6D"/>
    <w:rsid w:val="00E30301"/>
    <w:rsid w:val="00E30330"/>
    <w:rsid w:val="00E30B7E"/>
    <w:rsid w:val="00E30BD9"/>
    <w:rsid w:val="00E31BE3"/>
    <w:rsid w:val="00E31D58"/>
    <w:rsid w:val="00E32CE6"/>
    <w:rsid w:val="00E32F8C"/>
    <w:rsid w:val="00E33D24"/>
    <w:rsid w:val="00E34128"/>
    <w:rsid w:val="00E34955"/>
    <w:rsid w:val="00E35089"/>
    <w:rsid w:val="00E35175"/>
    <w:rsid w:val="00E35808"/>
    <w:rsid w:val="00E35949"/>
    <w:rsid w:val="00E35AA2"/>
    <w:rsid w:val="00E35C2A"/>
    <w:rsid w:val="00E36422"/>
    <w:rsid w:val="00E368F2"/>
    <w:rsid w:val="00E36AD5"/>
    <w:rsid w:val="00E36B64"/>
    <w:rsid w:val="00E3761D"/>
    <w:rsid w:val="00E37930"/>
    <w:rsid w:val="00E402C5"/>
    <w:rsid w:val="00E40D3B"/>
    <w:rsid w:val="00E4109D"/>
    <w:rsid w:val="00E41A5B"/>
    <w:rsid w:val="00E41A89"/>
    <w:rsid w:val="00E41C89"/>
    <w:rsid w:val="00E42472"/>
    <w:rsid w:val="00E424D2"/>
    <w:rsid w:val="00E42A86"/>
    <w:rsid w:val="00E4300C"/>
    <w:rsid w:val="00E430B5"/>
    <w:rsid w:val="00E43219"/>
    <w:rsid w:val="00E433B6"/>
    <w:rsid w:val="00E43C3D"/>
    <w:rsid w:val="00E441C3"/>
    <w:rsid w:val="00E444B1"/>
    <w:rsid w:val="00E44648"/>
    <w:rsid w:val="00E4596E"/>
    <w:rsid w:val="00E46B12"/>
    <w:rsid w:val="00E4722F"/>
    <w:rsid w:val="00E4745D"/>
    <w:rsid w:val="00E47598"/>
    <w:rsid w:val="00E4761E"/>
    <w:rsid w:val="00E47758"/>
    <w:rsid w:val="00E47D1F"/>
    <w:rsid w:val="00E50199"/>
    <w:rsid w:val="00E5073B"/>
    <w:rsid w:val="00E508A0"/>
    <w:rsid w:val="00E50BF0"/>
    <w:rsid w:val="00E50CD2"/>
    <w:rsid w:val="00E51066"/>
    <w:rsid w:val="00E5107D"/>
    <w:rsid w:val="00E51308"/>
    <w:rsid w:val="00E519DC"/>
    <w:rsid w:val="00E524B6"/>
    <w:rsid w:val="00E52674"/>
    <w:rsid w:val="00E53474"/>
    <w:rsid w:val="00E534E9"/>
    <w:rsid w:val="00E54041"/>
    <w:rsid w:val="00E54151"/>
    <w:rsid w:val="00E54157"/>
    <w:rsid w:val="00E5446D"/>
    <w:rsid w:val="00E547BD"/>
    <w:rsid w:val="00E54CB1"/>
    <w:rsid w:val="00E5521D"/>
    <w:rsid w:val="00E555C4"/>
    <w:rsid w:val="00E5567D"/>
    <w:rsid w:val="00E55C00"/>
    <w:rsid w:val="00E55C2E"/>
    <w:rsid w:val="00E55F09"/>
    <w:rsid w:val="00E562CA"/>
    <w:rsid w:val="00E5664A"/>
    <w:rsid w:val="00E56C0E"/>
    <w:rsid w:val="00E56DFD"/>
    <w:rsid w:val="00E56FE1"/>
    <w:rsid w:val="00E56FFF"/>
    <w:rsid w:val="00E57532"/>
    <w:rsid w:val="00E576D6"/>
    <w:rsid w:val="00E57C34"/>
    <w:rsid w:val="00E57D09"/>
    <w:rsid w:val="00E57F90"/>
    <w:rsid w:val="00E600FB"/>
    <w:rsid w:val="00E60179"/>
    <w:rsid w:val="00E603CA"/>
    <w:rsid w:val="00E604EC"/>
    <w:rsid w:val="00E60839"/>
    <w:rsid w:val="00E60A0A"/>
    <w:rsid w:val="00E60AF0"/>
    <w:rsid w:val="00E60F1D"/>
    <w:rsid w:val="00E61032"/>
    <w:rsid w:val="00E614A7"/>
    <w:rsid w:val="00E61B8D"/>
    <w:rsid w:val="00E61DC6"/>
    <w:rsid w:val="00E61E19"/>
    <w:rsid w:val="00E61EBB"/>
    <w:rsid w:val="00E623F1"/>
    <w:rsid w:val="00E624BA"/>
    <w:rsid w:val="00E624D8"/>
    <w:rsid w:val="00E62631"/>
    <w:rsid w:val="00E62AC9"/>
    <w:rsid w:val="00E63375"/>
    <w:rsid w:val="00E63392"/>
    <w:rsid w:val="00E635E6"/>
    <w:rsid w:val="00E6388C"/>
    <w:rsid w:val="00E63CA7"/>
    <w:rsid w:val="00E63ED4"/>
    <w:rsid w:val="00E6424A"/>
    <w:rsid w:val="00E6476A"/>
    <w:rsid w:val="00E6504E"/>
    <w:rsid w:val="00E651DA"/>
    <w:rsid w:val="00E6565A"/>
    <w:rsid w:val="00E65DC6"/>
    <w:rsid w:val="00E65F0E"/>
    <w:rsid w:val="00E66A62"/>
    <w:rsid w:val="00E670D6"/>
    <w:rsid w:val="00E67399"/>
    <w:rsid w:val="00E67520"/>
    <w:rsid w:val="00E67830"/>
    <w:rsid w:val="00E67D25"/>
    <w:rsid w:val="00E67FB8"/>
    <w:rsid w:val="00E70C85"/>
    <w:rsid w:val="00E70E81"/>
    <w:rsid w:val="00E70ED6"/>
    <w:rsid w:val="00E71A97"/>
    <w:rsid w:val="00E72055"/>
    <w:rsid w:val="00E72272"/>
    <w:rsid w:val="00E7314D"/>
    <w:rsid w:val="00E73628"/>
    <w:rsid w:val="00E73741"/>
    <w:rsid w:val="00E7426C"/>
    <w:rsid w:val="00E74304"/>
    <w:rsid w:val="00E74A8C"/>
    <w:rsid w:val="00E74B55"/>
    <w:rsid w:val="00E74BF2"/>
    <w:rsid w:val="00E74CF0"/>
    <w:rsid w:val="00E74D15"/>
    <w:rsid w:val="00E75154"/>
    <w:rsid w:val="00E75436"/>
    <w:rsid w:val="00E757FA"/>
    <w:rsid w:val="00E75961"/>
    <w:rsid w:val="00E7691D"/>
    <w:rsid w:val="00E76EC8"/>
    <w:rsid w:val="00E77F25"/>
    <w:rsid w:val="00E80627"/>
    <w:rsid w:val="00E80CB5"/>
    <w:rsid w:val="00E80ED7"/>
    <w:rsid w:val="00E8112A"/>
    <w:rsid w:val="00E813D5"/>
    <w:rsid w:val="00E818D2"/>
    <w:rsid w:val="00E81D87"/>
    <w:rsid w:val="00E82244"/>
    <w:rsid w:val="00E8233C"/>
    <w:rsid w:val="00E82475"/>
    <w:rsid w:val="00E8250F"/>
    <w:rsid w:val="00E82925"/>
    <w:rsid w:val="00E8312E"/>
    <w:rsid w:val="00E835FC"/>
    <w:rsid w:val="00E837A8"/>
    <w:rsid w:val="00E8412B"/>
    <w:rsid w:val="00E84796"/>
    <w:rsid w:val="00E84997"/>
    <w:rsid w:val="00E84B3E"/>
    <w:rsid w:val="00E84C4A"/>
    <w:rsid w:val="00E84CAE"/>
    <w:rsid w:val="00E84D9A"/>
    <w:rsid w:val="00E84FAA"/>
    <w:rsid w:val="00E85502"/>
    <w:rsid w:val="00E85558"/>
    <w:rsid w:val="00E85784"/>
    <w:rsid w:val="00E858F9"/>
    <w:rsid w:val="00E85D21"/>
    <w:rsid w:val="00E85F5A"/>
    <w:rsid w:val="00E864C7"/>
    <w:rsid w:val="00E86593"/>
    <w:rsid w:val="00E8664E"/>
    <w:rsid w:val="00E86C61"/>
    <w:rsid w:val="00E86E30"/>
    <w:rsid w:val="00E87104"/>
    <w:rsid w:val="00E87F66"/>
    <w:rsid w:val="00E905F2"/>
    <w:rsid w:val="00E90743"/>
    <w:rsid w:val="00E90AD4"/>
    <w:rsid w:val="00E90E5C"/>
    <w:rsid w:val="00E91332"/>
    <w:rsid w:val="00E917F9"/>
    <w:rsid w:val="00E91D72"/>
    <w:rsid w:val="00E91E47"/>
    <w:rsid w:val="00E921C2"/>
    <w:rsid w:val="00E92328"/>
    <w:rsid w:val="00E930E8"/>
    <w:rsid w:val="00E9380C"/>
    <w:rsid w:val="00E9388B"/>
    <w:rsid w:val="00E939CB"/>
    <w:rsid w:val="00E93B80"/>
    <w:rsid w:val="00E93C54"/>
    <w:rsid w:val="00E940B8"/>
    <w:rsid w:val="00E944C6"/>
    <w:rsid w:val="00E945AA"/>
    <w:rsid w:val="00E94DC3"/>
    <w:rsid w:val="00E94E05"/>
    <w:rsid w:val="00E95402"/>
    <w:rsid w:val="00E955BE"/>
    <w:rsid w:val="00E95A12"/>
    <w:rsid w:val="00E96C02"/>
    <w:rsid w:val="00E9783E"/>
    <w:rsid w:val="00E97A32"/>
    <w:rsid w:val="00E97B87"/>
    <w:rsid w:val="00E97BA8"/>
    <w:rsid w:val="00E97EFD"/>
    <w:rsid w:val="00EA02D2"/>
    <w:rsid w:val="00EA0845"/>
    <w:rsid w:val="00EA08EE"/>
    <w:rsid w:val="00EA1566"/>
    <w:rsid w:val="00EA2127"/>
    <w:rsid w:val="00EA2606"/>
    <w:rsid w:val="00EA3364"/>
    <w:rsid w:val="00EA34C5"/>
    <w:rsid w:val="00EA3C37"/>
    <w:rsid w:val="00EA400C"/>
    <w:rsid w:val="00EA4D94"/>
    <w:rsid w:val="00EA4F1C"/>
    <w:rsid w:val="00EA5459"/>
    <w:rsid w:val="00EA6957"/>
    <w:rsid w:val="00EA7219"/>
    <w:rsid w:val="00EA76DE"/>
    <w:rsid w:val="00EA7C0E"/>
    <w:rsid w:val="00EA7D40"/>
    <w:rsid w:val="00EB01A9"/>
    <w:rsid w:val="00EB04F7"/>
    <w:rsid w:val="00EB0C8B"/>
    <w:rsid w:val="00EB14E4"/>
    <w:rsid w:val="00EB1C4A"/>
    <w:rsid w:val="00EB223D"/>
    <w:rsid w:val="00EB23EA"/>
    <w:rsid w:val="00EB2763"/>
    <w:rsid w:val="00EB2A6B"/>
    <w:rsid w:val="00EB2ADE"/>
    <w:rsid w:val="00EB2B25"/>
    <w:rsid w:val="00EB35DE"/>
    <w:rsid w:val="00EB3804"/>
    <w:rsid w:val="00EB3828"/>
    <w:rsid w:val="00EB3F6E"/>
    <w:rsid w:val="00EB44FB"/>
    <w:rsid w:val="00EB4749"/>
    <w:rsid w:val="00EB4822"/>
    <w:rsid w:val="00EB49F3"/>
    <w:rsid w:val="00EB4A4C"/>
    <w:rsid w:val="00EB4A51"/>
    <w:rsid w:val="00EB4BEA"/>
    <w:rsid w:val="00EB4D44"/>
    <w:rsid w:val="00EB5996"/>
    <w:rsid w:val="00EB62EF"/>
    <w:rsid w:val="00EB691E"/>
    <w:rsid w:val="00EB7F1D"/>
    <w:rsid w:val="00EC04DD"/>
    <w:rsid w:val="00EC069C"/>
    <w:rsid w:val="00EC0D29"/>
    <w:rsid w:val="00EC1007"/>
    <w:rsid w:val="00EC11B2"/>
    <w:rsid w:val="00EC132E"/>
    <w:rsid w:val="00EC1DE6"/>
    <w:rsid w:val="00EC1ED1"/>
    <w:rsid w:val="00EC29F5"/>
    <w:rsid w:val="00EC3149"/>
    <w:rsid w:val="00EC33A2"/>
    <w:rsid w:val="00EC35E9"/>
    <w:rsid w:val="00EC3CA7"/>
    <w:rsid w:val="00EC3D87"/>
    <w:rsid w:val="00EC434B"/>
    <w:rsid w:val="00EC458C"/>
    <w:rsid w:val="00EC4A34"/>
    <w:rsid w:val="00EC4C79"/>
    <w:rsid w:val="00EC4CCA"/>
    <w:rsid w:val="00EC594C"/>
    <w:rsid w:val="00EC5EA8"/>
    <w:rsid w:val="00EC6361"/>
    <w:rsid w:val="00EC6770"/>
    <w:rsid w:val="00EC67F6"/>
    <w:rsid w:val="00EC6D66"/>
    <w:rsid w:val="00EC75DE"/>
    <w:rsid w:val="00EC77AB"/>
    <w:rsid w:val="00ED0604"/>
    <w:rsid w:val="00ED080D"/>
    <w:rsid w:val="00ED0B09"/>
    <w:rsid w:val="00ED0C1E"/>
    <w:rsid w:val="00ED0C2C"/>
    <w:rsid w:val="00ED0C41"/>
    <w:rsid w:val="00ED0CC3"/>
    <w:rsid w:val="00ED1057"/>
    <w:rsid w:val="00ED114F"/>
    <w:rsid w:val="00ED1B95"/>
    <w:rsid w:val="00ED1BAA"/>
    <w:rsid w:val="00ED1FB6"/>
    <w:rsid w:val="00ED2DE2"/>
    <w:rsid w:val="00ED2FC4"/>
    <w:rsid w:val="00ED305A"/>
    <w:rsid w:val="00ED309B"/>
    <w:rsid w:val="00ED3442"/>
    <w:rsid w:val="00ED36F4"/>
    <w:rsid w:val="00ED38ED"/>
    <w:rsid w:val="00ED3A13"/>
    <w:rsid w:val="00ED3B54"/>
    <w:rsid w:val="00ED4359"/>
    <w:rsid w:val="00ED4696"/>
    <w:rsid w:val="00ED469C"/>
    <w:rsid w:val="00ED4AA1"/>
    <w:rsid w:val="00ED4EF6"/>
    <w:rsid w:val="00ED51AD"/>
    <w:rsid w:val="00ED618C"/>
    <w:rsid w:val="00ED6D92"/>
    <w:rsid w:val="00ED6EA5"/>
    <w:rsid w:val="00ED71E6"/>
    <w:rsid w:val="00ED78ED"/>
    <w:rsid w:val="00ED7D9C"/>
    <w:rsid w:val="00EE01B1"/>
    <w:rsid w:val="00EE0321"/>
    <w:rsid w:val="00EE0845"/>
    <w:rsid w:val="00EE08E5"/>
    <w:rsid w:val="00EE1263"/>
    <w:rsid w:val="00EE12B4"/>
    <w:rsid w:val="00EE185F"/>
    <w:rsid w:val="00EE21B0"/>
    <w:rsid w:val="00EE3D35"/>
    <w:rsid w:val="00EE3F66"/>
    <w:rsid w:val="00EE405A"/>
    <w:rsid w:val="00EE41F3"/>
    <w:rsid w:val="00EE48E8"/>
    <w:rsid w:val="00EE56B2"/>
    <w:rsid w:val="00EE6226"/>
    <w:rsid w:val="00EE6642"/>
    <w:rsid w:val="00EE6897"/>
    <w:rsid w:val="00EE689A"/>
    <w:rsid w:val="00EE6A69"/>
    <w:rsid w:val="00EE751C"/>
    <w:rsid w:val="00EE7E96"/>
    <w:rsid w:val="00EE7F1A"/>
    <w:rsid w:val="00EE7F9A"/>
    <w:rsid w:val="00EF0306"/>
    <w:rsid w:val="00EF0391"/>
    <w:rsid w:val="00EF0A68"/>
    <w:rsid w:val="00EF122E"/>
    <w:rsid w:val="00EF1592"/>
    <w:rsid w:val="00EF22F3"/>
    <w:rsid w:val="00EF230B"/>
    <w:rsid w:val="00EF25B8"/>
    <w:rsid w:val="00EF2D9B"/>
    <w:rsid w:val="00EF3B0C"/>
    <w:rsid w:val="00EF3EB5"/>
    <w:rsid w:val="00EF3FD0"/>
    <w:rsid w:val="00EF4476"/>
    <w:rsid w:val="00EF4F62"/>
    <w:rsid w:val="00EF53BC"/>
    <w:rsid w:val="00EF5987"/>
    <w:rsid w:val="00EF5E2B"/>
    <w:rsid w:val="00EF5F16"/>
    <w:rsid w:val="00EF62A1"/>
    <w:rsid w:val="00EF660A"/>
    <w:rsid w:val="00EF6651"/>
    <w:rsid w:val="00EF6B80"/>
    <w:rsid w:val="00EF6D11"/>
    <w:rsid w:val="00EF6DAE"/>
    <w:rsid w:val="00EF714F"/>
    <w:rsid w:val="00EF7963"/>
    <w:rsid w:val="00F000C0"/>
    <w:rsid w:val="00F0053D"/>
    <w:rsid w:val="00F0069A"/>
    <w:rsid w:val="00F01157"/>
    <w:rsid w:val="00F012BD"/>
    <w:rsid w:val="00F0142E"/>
    <w:rsid w:val="00F0144A"/>
    <w:rsid w:val="00F019C1"/>
    <w:rsid w:val="00F01A5E"/>
    <w:rsid w:val="00F01C1E"/>
    <w:rsid w:val="00F01D40"/>
    <w:rsid w:val="00F02EA6"/>
    <w:rsid w:val="00F030C0"/>
    <w:rsid w:val="00F0310B"/>
    <w:rsid w:val="00F03610"/>
    <w:rsid w:val="00F036C0"/>
    <w:rsid w:val="00F040B9"/>
    <w:rsid w:val="00F0430C"/>
    <w:rsid w:val="00F0485F"/>
    <w:rsid w:val="00F04CB4"/>
    <w:rsid w:val="00F04DCB"/>
    <w:rsid w:val="00F05477"/>
    <w:rsid w:val="00F05742"/>
    <w:rsid w:val="00F05AB0"/>
    <w:rsid w:val="00F05D0F"/>
    <w:rsid w:val="00F05DC8"/>
    <w:rsid w:val="00F05E2A"/>
    <w:rsid w:val="00F064EB"/>
    <w:rsid w:val="00F067CE"/>
    <w:rsid w:val="00F06B5B"/>
    <w:rsid w:val="00F06F1E"/>
    <w:rsid w:val="00F07565"/>
    <w:rsid w:val="00F0766C"/>
    <w:rsid w:val="00F078BB"/>
    <w:rsid w:val="00F07BF8"/>
    <w:rsid w:val="00F07C04"/>
    <w:rsid w:val="00F07D24"/>
    <w:rsid w:val="00F07F09"/>
    <w:rsid w:val="00F10793"/>
    <w:rsid w:val="00F10BCD"/>
    <w:rsid w:val="00F10D55"/>
    <w:rsid w:val="00F10E3A"/>
    <w:rsid w:val="00F110C2"/>
    <w:rsid w:val="00F11981"/>
    <w:rsid w:val="00F11FA1"/>
    <w:rsid w:val="00F122A7"/>
    <w:rsid w:val="00F12B73"/>
    <w:rsid w:val="00F12E39"/>
    <w:rsid w:val="00F130ED"/>
    <w:rsid w:val="00F1335E"/>
    <w:rsid w:val="00F13830"/>
    <w:rsid w:val="00F13A0D"/>
    <w:rsid w:val="00F143CE"/>
    <w:rsid w:val="00F143E0"/>
    <w:rsid w:val="00F14D22"/>
    <w:rsid w:val="00F14DF8"/>
    <w:rsid w:val="00F15311"/>
    <w:rsid w:val="00F1551C"/>
    <w:rsid w:val="00F15BEF"/>
    <w:rsid w:val="00F15DE0"/>
    <w:rsid w:val="00F162F7"/>
    <w:rsid w:val="00F1685A"/>
    <w:rsid w:val="00F16998"/>
    <w:rsid w:val="00F16D48"/>
    <w:rsid w:val="00F17304"/>
    <w:rsid w:val="00F1736C"/>
    <w:rsid w:val="00F17380"/>
    <w:rsid w:val="00F17C65"/>
    <w:rsid w:val="00F205A1"/>
    <w:rsid w:val="00F20660"/>
    <w:rsid w:val="00F20682"/>
    <w:rsid w:val="00F20A95"/>
    <w:rsid w:val="00F20CB1"/>
    <w:rsid w:val="00F20E34"/>
    <w:rsid w:val="00F21728"/>
    <w:rsid w:val="00F21D35"/>
    <w:rsid w:val="00F21E40"/>
    <w:rsid w:val="00F227A5"/>
    <w:rsid w:val="00F22874"/>
    <w:rsid w:val="00F22B87"/>
    <w:rsid w:val="00F22DA5"/>
    <w:rsid w:val="00F23181"/>
    <w:rsid w:val="00F2325F"/>
    <w:rsid w:val="00F2348F"/>
    <w:rsid w:val="00F2355F"/>
    <w:rsid w:val="00F237C9"/>
    <w:rsid w:val="00F238F0"/>
    <w:rsid w:val="00F24270"/>
    <w:rsid w:val="00F24349"/>
    <w:rsid w:val="00F24459"/>
    <w:rsid w:val="00F24546"/>
    <w:rsid w:val="00F245C2"/>
    <w:rsid w:val="00F24968"/>
    <w:rsid w:val="00F24ACF"/>
    <w:rsid w:val="00F24F6E"/>
    <w:rsid w:val="00F25036"/>
    <w:rsid w:val="00F2530A"/>
    <w:rsid w:val="00F2539B"/>
    <w:rsid w:val="00F25930"/>
    <w:rsid w:val="00F2615F"/>
    <w:rsid w:val="00F26385"/>
    <w:rsid w:val="00F26542"/>
    <w:rsid w:val="00F265AB"/>
    <w:rsid w:val="00F269EA"/>
    <w:rsid w:val="00F27157"/>
    <w:rsid w:val="00F27624"/>
    <w:rsid w:val="00F27997"/>
    <w:rsid w:val="00F27B9D"/>
    <w:rsid w:val="00F30039"/>
    <w:rsid w:val="00F3010C"/>
    <w:rsid w:val="00F30741"/>
    <w:rsid w:val="00F30C6F"/>
    <w:rsid w:val="00F30DF1"/>
    <w:rsid w:val="00F313BC"/>
    <w:rsid w:val="00F317D1"/>
    <w:rsid w:val="00F31AE1"/>
    <w:rsid w:val="00F32106"/>
    <w:rsid w:val="00F32EDE"/>
    <w:rsid w:val="00F33637"/>
    <w:rsid w:val="00F3452E"/>
    <w:rsid w:val="00F35185"/>
    <w:rsid w:val="00F355B1"/>
    <w:rsid w:val="00F3560B"/>
    <w:rsid w:val="00F35917"/>
    <w:rsid w:val="00F35AAD"/>
    <w:rsid w:val="00F3606A"/>
    <w:rsid w:val="00F3625A"/>
    <w:rsid w:val="00F3627B"/>
    <w:rsid w:val="00F364C5"/>
    <w:rsid w:val="00F36544"/>
    <w:rsid w:val="00F368B2"/>
    <w:rsid w:val="00F369EE"/>
    <w:rsid w:val="00F36DA1"/>
    <w:rsid w:val="00F37345"/>
    <w:rsid w:val="00F37886"/>
    <w:rsid w:val="00F37B55"/>
    <w:rsid w:val="00F4007A"/>
    <w:rsid w:val="00F4025A"/>
    <w:rsid w:val="00F40554"/>
    <w:rsid w:val="00F40847"/>
    <w:rsid w:val="00F40BB3"/>
    <w:rsid w:val="00F40DF3"/>
    <w:rsid w:val="00F4118D"/>
    <w:rsid w:val="00F4125D"/>
    <w:rsid w:val="00F415FA"/>
    <w:rsid w:val="00F4178C"/>
    <w:rsid w:val="00F41958"/>
    <w:rsid w:val="00F41C5E"/>
    <w:rsid w:val="00F41DE9"/>
    <w:rsid w:val="00F42693"/>
    <w:rsid w:val="00F43ADB"/>
    <w:rsid w:val="00F441B1"/>
    <w:rsid w:val="00F44C2C"/>
    <w:rsid w:val="00F44E31"/>
    <w:rsid w:val="00F45888"/>
    <w:rsid w:val="00F45B74"/>
    <w:rsid w:val="00F45DB9"/>
    <w:rsid w:val="00F45F21"/>
    <w:rsid w:val="00F474D9"/>
    <w:rsid w:val="00F47505"/>
    <w:rsid w:val="00F47605"/>
    <w:rsid w:val="00F47680"/>
    <w:rsid w:val="00F479A0"/>
    <w:rsid w:val="00F47C01"/>
    <w:rsid w:val="00F50E22"/>
    <w:rsid w:val="00F51267"/>
    <w:rsid w:val="00F51545"/>
    <w:rsid w:val="00F51688"/>
    <w:rsid w:val="00F520DB"/>
    <w:rsid w:val="00F52DC9"/>
    <w:rsid w:val="00F53209"/>
    <w:rsid w:val="00F53DF6"/>
    <w:rsid w:val="00F5405A"/>
    <w:rsid w:val="00F540F0"/>
    <w:rsid w:val="00F54479"/>
    <w:rsid w:val="00F5509D"/>
    <w:rsid w:val="00F55375"/>
    <w:rsid w:val="00F556A2"/>
    <w:rsid w:val="00F561A2"/>
    <w:rsid w:val="00F57122"/>
    <w:rsid w:val="00F57210"/>
    <w:rsid w:val="00F572CE"/>
    <w:rsid w:val="00F574A8"/>
    <w:rsid w:val="00F5756A"/>
    <w:rsid w:val="00F5786A"/>
    <w:rsid w:val="00F57B9C"/>
    <w:rsid w:val="00F6076A"/>
    <w:rsid w:val="00F60FCC"/>
    <w:rsid w:val="00F60FE0"/>
    <w:rsid w:val="00F614D2"/>
    <w:rsid w:val="00F620B6"/>
    <w:rsid w:val="00F62375"/>
    <w:rsid w:val="00F6266B"/>
    <w:rsid w:val="00F628A6"/>
    <w:rsid w:val="00F630C3"/>
    <w:rsid w:val="00F63938"/>
    <w:rsid w:val="00F63A1B"/>
    <w:rsid w:val="00F63A35"/>
    <w:rsid w:val="00F642FA"/>
    <w:rsid w:val="00F6435F"/>
    <w:rsid w:val="00F645EA"/>
    <w:rsid w:val="00F64AB7"/>
    <w:rsid w:val="00F64BF7"/>
    <w:rsid w:val="00F64DCB"/>
    <w:rsid w:val="00F6579C"/>
    <w:rsid w:val="00F65CF1"/>
    <w:rsid w:val="00F66553"/>
    <w:rsid w:val="00F66B28"/>
    <w:rsid w:val="00F66C85"/>
    <w:rsid w:val="00F66FCE"/>
    <w:rsid w:val="00F6734C"/>
    <w:rsid w:val="00F674BE"/>
    <w:rsid w:val="00F677E9"/>
    <w:rsid w:val="00F67B71"/>
    <w:rsid w:val="00F67CC7"/>
    <w:rsid w:val="00F70104"/>
    <w:rsid w:val="00F7030F"/>
    <w:rsid w:val="00F7075D"/>
    <w:rsid w:val="00F7126B"/>
    <w:rsid w:val="00F7130C"/>
    <w:rsid w:val="00F71402"/>
    <w:rsid w:val="00F71974"/>
    <w:rsid w:val="00F71A3B"/>
    <w:rsid w:val="00F724A5"/>
    <w:rsid w:val="00F724C4"/>
    <w:rsid w:val="00F72556"/>
    <w:rsid w:val="00F7295F"/>
    <w:rsid w:val="00F72F25"/>
    <w:rsid w:val="00F732FE"/>
    <w:rsid w:val="00F73B68"/>
    <w:rsid w:val="00F741C1"/>
    <w:rsid w:val="00F74612"/>
    <w:rsid w:val="00F7481D"/>
    <w:rsid w:val="00F74FC2"/>
    <w:rsid w:val="00F75731"/>
    <w:rsid w:val="00F7592D"/>
    <w:rsid w:val="00F760CD"/>
    <w:rsid w:val="00F766DB"/>
    <w:rsid w:val="00F77234"/>
    <w:rsid w:val="00F774B6"/>
    <w:rsid w:val="00F77618"/>
    <w:rsid w:val="00F77780"/>
    <w:rsid w:val="00F778B8"/>
    <w:rsid w:val="00F77C86"/>
    <w:rsid w:val="00F77F5B"/>
    <w:rsid w:val="00F80199"/>
    <w:rsid w:val="00F804D9"/>
    <w:rsid w:val="00F80EB5"/>
    <w:rsid w:val="00F80F25"/>
    <w:rsid w:val="00F8106F"/>
    <w:rsid w:val="00F811BE"/>
    <w:rsid w:val="00F814D6"/>
    <w:rsid w:val="00F82244"/>
    <w:rsid w:val="00F825C0"/>
    <w:rsid w:val="00F82ADF"/>
    <w:rsid w:val="00F82D81"/>
    <w:rsid w:val="00F82DE1"/>
    <w:rsid w:val="00F8314A"/>
    <w:rsid w:val="00F834ED"/>
    <w:rsid w:val="00F8378A"/>
    <w:rsid w:val="00F839D1"/>
    <w:rsid w:val="00F83DDB"/>
    <w:rsid w:val="00F84C7B"/>
    <w:rsid w:val="00F853C6"/>
    <w:rsid w:val="00F8555B"/>
    <w:rsid w:val="00F8583A"/>
    <w:rsid w:val="00F8596E"/>
    <w:rsid w:val="00F85971"/>
    <w:rsid w:val="00F85AD0"/>
    <w:rsid w:val="00F85D66"/>
    <w:rsid w:val="00F85F5F"/>
    <w:rsid w:val="00F868AC"/>
    <w:rsid w:val="00F8714F"/>
    <w:rsid w:val="00F871E7"/>
    <w:rsid w:val="00F87244"/>
    <w:rsid w:val="00F877FF"/>
    <w:rsid w:val="00F87AEF"/>
    <w:rsid w:val="00F87D4F"/>
    <w:rsid w:val="00F906E3"/>
    <w:rsid w:val="00F909B1"/>
    <w:rsid w:val="00F90D7F"/>
    <w:rsid w:val="00F91387"/>
    <w:rsid w:val="00F91816"/>
    <w:rsid w:val="00F9187A"/>
    <w:rsid w:val="00F91A0B"/>
    <w:rsid w:val="00F91A15"/>
    <w:rsid w:val="00F91A78"/>
    <w:rsid w:val="00F91CC4"/>
    <w:rsid w:val="00F9210F"/>
    <w:rsid w:val="00F92377"/>
    <w:rsid w:val="00F92768"/>
    <w:rsid w:val="00F935B3"/>
    <w:rsid w:val="00F937A8"/>
    <w:rsid w:val="00F93BF5"/>
    <w:rsid w:val="00F93E54"/>
    <w:rsid w:val="00F93E68"/>
    <w:rsid w:val="00F9432E"/>
    <w:rsid w:val="00F943E0"/>
    <w:rsid w:val="00F94748"/>
    <w:rsid w:val="00F94C26"/>
    <w:rsid w:val="00F952DF"/>
    <w:rsid w:val="00F9551A"/>
    <w:rsid w:val="00F95B87"/>
    <w:rsid w:val="00F9602E"/>
    <w:rsid w:val="00F961B0"/>
    <w:rsid w:val="00F96276"/>
    <w:rsid w:val="00F96746"/>
    <w:rsid w:val="00F969A1"/>
    <w:rsid w:val="00F9739D"/>
    <w:rsid w:val="00F97704"/>
    <w:rsid w:val="00FA0A81"/>
    <w:rsid w:val="00FA1168"/>
    <w:rsid w:val="00FA12E0"/>
    <w:rsid w:val="00FA169B"/>
    <w:rsid w:val="00FA17F5"/>
    <w:rsid w:val="00FA1BCC"/>
    <w:rsid w:val="00FA1C24"/>
    <w:rsid w:val="00FA20EC"/>
    <w:rsid w:val="00FA2299"/>
    <w:rsid w:val="00FA28AF"/>
    <w:rsid w:val="00FA2A16"/>
    <w:rsid w:val="00FA2ACE"/>
    <w:rsid w:val="00FA2B89"/>
    <w:rsid w:val="00FA2F39"/>
    <w:rsid w:val="00FA39A0"/>
    <w:rsid w:val="00FA402F"/>
    <w:rsid w:val="00FA40F4"/>
    <w:rsid w:val="00FA410B"/>
    <w:rsid w:val="00FA4A46"/>
    <w:rsid w:val="00FA54BD"/>
    <w:rsid w:val="00FA5622"/>
    <w:rsid w:val="00FA5C3B"/>
    <w:rsid w:val="00FA5C6D"/>
    <w:rsid w:val="00FA5CEC"/>
    <w:rsid w:val="00FA612A"/>
    <w:rsid w:val="00FA6F30"/>
    <w:rsid w:val="00FA7006"/>
    <w:rsid w:val="00FA73D4"/>
    <w:rsid w:val="00FA787B"/>
    <w:rsid w:val="00FA7D8A"/>
    <w:rsid w:val="00FA7F52"/>
    <w:rsid w:val="00FB0E20"/>
    <w:rsid w:val="00FB10BA"/>
    <w:rsid w:val="00FB1445"/>
    <w:rsid w:val="00FB1B5A"/>
    <w:rsid w:val="00FB1C1C"/>
    <w:rsid w:val="00FB1C95"/>
    <w:rsid w:val="00FB1DD5"/>
    <w:rsid w:val="00FB22DA"/>
    <w:rsid w:val="00FB2312"/>
    <w:rsid w:val="00FB36CC"/>
    <w:rsid w:val="00FB3AE1"/>
    <w:rsid w:val="00FB3BAC"/>
    <w:rsid w:val="00FB438D"/>
    <w:rsid w:val="00FB4954"/>
    <w:rsid w:val="00FB49FE"/>
    <w:rsid w:val="00FB4BD8"/>
    <w:rsid w:val="00FB4D44"/>
    <w:rsid w:val="00FB4D50"/>
    <w:rsid w:val="00FB4E1C"/>
    <w:rsid w:val="00FB53AA"/>
    <w:rsid w:val="00FB581E"/>
    <w:rsid w:val="00FB5CCB"/>
    <w:rsid w:val="00FB5D6C"/>
    <w:rsid w:val="00FB68A1"/>
    <w:rsid w:val="00FC0137"/>
    <w:rsid w:val="00FC072A"/>
    <w:rsid w:val="00FC0F76"/>
    <w:rsid w:val="00FC10D5"/>
    <w:rsid w:val="00FC10FE"/>
    <w:rsid w:val="00FC16E5"/>
    <w:rsid w:val="00FC1DF3"/>
    <w:rsid w:val="00FC256D"/>
    <w:rsid w:val="00FC25DA"/>
    <w:rsid w:val="00FC3332"/>
    <w:rsid w:val="00FC3752"/>
    <w:rsid w:val="00FC384F"/>
    <w:rsid w:val="00FC394C"/>
    <w:rsid w:val="00FC3C30"/>
    <w:rsid w:val="00FC3C9C"/>
    <w:rsid w:val="00FC3E67"/>
    <w:rsid w:val="00FC442F"/>
    <w:rsid w:val="00FC4AA3"/>
    <w:rsid w:val="00FC4D63"/>
    <w:rsid w:val="00FC4F58"/>
    <w:rsid w:val="00FC5010"/>
    <w:rsid w:val="00FC5438"/>
    <w:rsid w:val="00FC5E69"/>
    <w:rsid w:val="00FC6378"/>
    <w:rsid w:val="00FC6459"/>
    <w:rsid w:val="00FC691E"/>
    <w:rsid w:val="00FC6A9D"/>
    <w:rsid w:val="00FC6BF2"/>
    <w:rsid w:val="00FC6C62"/>
    <w:rsid w:val="00FC7A55"/>
    <w:rsid w:val="00FD036F"/>
    <w:rsid w:val="00FD0436"/>
    <w:rsid w:val="00FD0452"/>
    <w:rsid w:val="00FD047C"/>
    <w:rsid w:val="00FD0A4A"/>
    <w:rsid w:val="00FD1348"/>
    <w:rsid w:val="00FD1770"/>
    <w:rsid w:val="00FD19D1"/>
    <w:rsid w:val="00FD279B"/>
    <w:rsid w:val="00FD2C6F"/>
    <w:rsid w:val="00FD31F7"/>
    <w:rsid w:val="00FD324B"/>
    <w:rsid w:val="00FD3C87"/>
    <w:rsid w:val="00FD3DD9"/>
    <w:rsid w:val="00FD4052"/>
    <w:rsid w:val="00FD489B"/>
    <w:rsid w:val="00FD4D8D"/>
    <w:rsid w:val="00FD4DCF"/>
    <w:rsid w:val="00FD4DDF"/>
    <w:rsid w:val="00FD5029"/>
    <w:rsid w:val="00FD5B84"/>
    <w:rsid w:val="00FD5D4D"/>
    <w:rsid w:val="00FD5D59"/>
    <w:rsid w:val="00FD65F6"/>
    <w:rsid w:val="00FD67F3"/>
    <w:rsid w:val="00FD77C4"/>
    <w:rsid w:val="00FD7CBB"/>
    <w:rsid w:val="00FD7DFA"/>
    <w:rsid w:val="00FD7FF1"/>
    <w:rsid w:val="00FE0879"/>
    <w:rsid w:val="00FE13A1"/>
    <w:rsid w:val="00FE1733"/>
    <w:rsid w:val="00FE18A4"/>
    <w:rsid w:val="00FE1F27"/>
    <w:rsid w:val="00FE2238"/>
    <w:rsid w:val="00FE2A0B"/>
    <w:rsid w:val="00FE2A67"/>
    <w:rsid w:val="00FE2AEB"/>
    <w:rsid w:val="00FE3062"/>
    <w:rsid w:val="00FE30D2"/>
    <w:rsid w:val="00FE3A7E"/>
    <w:rsid w:val="00FE430B"/>
    <w:rsid w:val="00FE431F"/>
    <w:rsid w:val="00FE502E"/>
    <w:rsid w:val="00FE5313"/>
    <w:rsid w:val="00FE55DB"/>
    <w:rsid w:val="00FE684F"/>
    <w:rsid w:val="00FE7150"/>
    <w:rsid w:val="00FE7288"/>
    <w:rsid w:val="00FE7362"/>
    <w:rsid w:val="00FE7726"/>
    <w:rsid w:val="00FE7A78"/>
    <w:rsid w:val="00FE7B86"/>
    <w:rsid w:val="00FE7EAC"/>
    <w:rsid w:val="00FF0024"/>
    <w:rsid w:val="00FF04C8"/>
    <w:rsid w:val="00FF0728"/>
    <w:rsid w:val="00FF0A0A"/>
    <w:rsid w:val="00FF0A97"/>
    <w:rsid w:val="00FF0D9A"/>
    <w:rsid w:val="00FF1099"/>
    <w:rsid w:val="00FF28F9"/>
    <w:rsid w:val="00FF2978"/>
    <w:rsid w:val="00FF34FD"/>
    <w:rsid w:val="00FF361C"/>
    <w:rsid w:val="00FF3A21"/>
    <w:rsid w:val="00FF45D6"/>
    <w:rsid w:val="00FF4624"/>
    <w:rsid w:val="00FF4828"/>
    <w:rsid w:val="00FF4BF8"/>
    <w:rsid w:val="00FF5185"/>
    <w:rsid w:val="00FF5B00"/>
    <w:rsid w:val="00FF6125"/>
    <w:rsid w:val="00FF61B7"/>
    <w:rsid w:val="00FF67EF"/>
    <w:rsid w:val="00FF6C92"/>
    <w:rsid w:val="00FF6DD2"/>
    <w:rsid w:val="00FF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18657"/>
    <o:shapelayout v:ext="edit">
      <o:idmap v:ext="edit" data="1"/>
    </o:shapelayout>
  </w:shapeDefaults>
  <w:decimalSymbol w:val="."/>
  <w:listSeparator w:val=","/>
  <w14:docId w14:val="1DDAE9C0"/>
  <w15:docId w15:val="{AE3CF460-DA9C-4BC9-BA58-4B2DD2CB4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A7265"/>
  </w:style>
  <w:style w:type="paragraph" w:styleId="Heading1">
    <w:name w:val="heading 1"/>
    <w:basedOn w:val="Normal"/>
    <w:next w:val="Normal"/>
    <w:link w:val="Heading1Char"/>
    <w:uiPriority w:val="9"/>
    <w:qFormat/>
    <w:rsid w:val="00DD0638"/>
    <w:pPr>
      <w:keepNext/>
      <w:tabs>
        <w:tab w:val="right" w:leader="dot" w:pos="10800"/>
      </w:tabs>
      <w:spacing w:before="240" w:after="120"/>
      <w:ind w:left="360" w:hanging="360"/>
      <w:outlineLvl w:val="0"/>
    </w:pPr>
    <w:rPr>
      <w:rFonts w:ascii="Arial" w:hAnsi="Arial" w:cs="Arial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6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</w:rPr>
  </w:style>
  <w:style w:type="paragraph" w:styleId="Heading3">
    <w:name w:val="heading 3"/>
    <w:basedOn w:val="Heading2"/>
    <w:link w:val="Heading3Char"/>
    <w:uiPriority w:val="9"/>
    <w:unhideWhenUsed/>
    <w:qFormat/>
    <w:rsid w:val="00952225"/>
    <w:pPr>
      <w:keepNext w:val="0"/>
      <w:tabs>
        <w:tab w:val="right" w:leader="dot" w:pos="10080"/>
      </w:tabs>
      <w:spacing w:before="60"/>
      <w:outlineLvl w:val="2"/>
    </w:pPr>
    <w:rPr>
      <w:b w:val="0"/>
      <w:color w:val="4F81BD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4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180"/>
  </w:style>
  <w:style w:type="paragraph" w:styleId="Footer">
    <w:name w:val="footer"/>
    <w:basedOn w:val="Normal"/>
    <w:link w:val="FooterChar"/>
    <w:uiPriority w:val="99"/>
    <w:unhideWhenUsed/>
    <w:rsid w:val="00837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180"/>
  </w:style>
  <w:style w:type="paragraph" w:styleId="BalloonText">
    <w:name w:val="Balloon Text"/>
    <w:basedOn w:val="Normal"/>
    <w:link w:val="BalloonTextChar"/>
    <w:uiPriority w:val="99"/>
    <w:semiHidden/>
    <w:unhideWhenUsed/>
    <w:rsid w:val="00955B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B8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93B80"/>
    <w:pPr>
      <w:spacing w:after="0" w:line="240" w:lineRule="auto"/>
    </w:pPr>
  </w:style>
  <w:style w:type="character" w:styleId="Emphasis">
    <w:name w:val="Emphasis"/>
    <w:basedOn w:val="DefaultParagraphFont"/>
    <w:uiPriority w:val="20"/>
    <w:rsid w:val="00D871A3"/>
    <w:rPr>
      <w:i/>
      <w:iCs/>
    </w:rPr>
  </w:style>
  <w:style w:type="paragraph" w:styleId="ListParagraph">
    <w:name w:val="List Paragraph"/>
    <w:basedOn w:val="Normal"/>
    <w:uiPriority w:val="34"/>
    <w:rsid w:val="000753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4A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A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4A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A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4A5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D0638"/>
    <w:rPr>
      <w:rFonts w:ascii="Arial" w:hAnsi="Arial" w:cs="Arial"/>
      <w:b/>
      <w:sz w:val="24"/>
    </w:rPr>
  </w:style>
  <w:style w:type="character" w:styleId="SubtleEmphasis">
    <w:name w:val="Subtle Emphasis"/>
    <w:basedOn w:val="DefaultParagraphFont"/>
    <w:uiPriority w:val="19"/>
    <w:rsid w:val="00B957E6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EF6D11"/>
    <w:rPr>
      <w:rFonts w:asciiTheme="majorHAnsi" w:eastAsiaTheme="majorEastAsia" w:hAnsiTheme="majorHAnsi" w:cstheme="majorBidi"/>
      <w:b/>
    </w:rPr>
  </w:style>
  <w:style w:type="paragraph" w:customStyle="1" w:styleId="Default">
    <w:name w:val="Default"/>
    <w:rsid w:val="00390F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Heading">
    <w:name w:val="Heading"/>
    <w:basedOn w:val="AgendaItem"/>
    <w:link w:val="HeadingChar"/>
    <w:qFormat/>
    <w:rsid w:val="00E36B64"/>
    <w:pPr>
      <w:keepNext/>
      <w:ind w:right="0"/>
    </w:pPr>
    <w:rPr>
      <w:rFonts w:cs="Arial"/>
      <w:b/>
      <w:szCs w:val="20"/>
    </w:rPr>
  </w:style>
  <w:style w:type="paragraph" w:customStyle="1" w:styleId="Action">
    <w:name w:val="Action"/>
    <w:basedOn w:val="BodyMinutes"/>
    <w:link w:val="ActionChar"/>
    <w:qFormat/>
    <w:rsid w:val="006F3C46"/>
    <w:pPr>
      <w:tabs>
        <w:tab w:val="clear" w:pos="8730"/>
        <w:tab w:val="left" w:leader="dot" w:pos="9900"/>
      </w:tabs>
      <w:spacing w:before="0" w:line="276" w:lineRule="auto"/>
    </w:pPr>
    <w:rPr>
      <w:rFonts w:asciiTheme="majorHAnsi" w:hAnsiTheme="majorHAnsi"/>
      <w:b/>
    </w:rPr>
  </w:style>
  <w:style w:type="character" w:customStyle="1" w:styleId="HeadingChar">
    <w:name w:val="Heading Char"/>
    <w:basedOn w:val="DefaultParagraphFont"/>
    <w:link w:val="Heading"/>
    <w:rsid w:val="00E36B64"/>
    <w:rPr>
      <w:rFonts w:ascii="Arial" w:hAnsi="Arial" w:cs="Arial"/>
      <w:b/>
      <w:sz w:val="20"/>
      <w:szCs w:val="20"/>
    </w:rPr>
  </w:style>
  <w:style w:type="paragraph" w:customStyle="1" w:styleId="Appearance">
    <w:name w:val="Appearance"/>
    <w:basedOn w:val="Action"/>
    <w:link w:val="AppearanceChar"/>
    <w:rsid w:val="00811F1F"/>
    <w:rPr>
      <w:b w:val="0"/>
    </w:rPr>
  </w:style>
  <w:style w:type="character" w:customStyle="1" w:styleId="ActionChar">
    <w:name w:val="Action Char"/>
    <w:basedOn w:val="DefaultParagraphFont"/>
    <w:link w:val="Action"/>
    <w:rsid w:val="006F3C46"/>
    <w:rPr>
      <w:rFonts w:asciiTheme="majorHAnsi" w:hAnsiTheme="majorHAnsi" w:cs="Arial"/>
      <w:b/>
      <w:szCs w:val="20"/>
    </w:rPr>
  </w:style>
  <w:style w:type="paragraph" w:customStyle="1" w:styleId="AgendaItem">
    <w:name w:val="Agenda Item"/>
    <w:basedOn w:val="Normal"/>
    <w:link w:val="AgendaItemChar"/>
    <w:qFormat/>
    <w:rsid w:val="006D64B0"/>
    <w:pPr>
      <w:tabs>
        <w:tab w:val="left" w:leader="dot" w:pos="8730"/>
      </w:tabs>
      <w:spacing w:after="120"/>
      <w:ind w:left="360" w:right="360"/>
    </w:pPr>
    <w:rPr>
      <w:rFonts w:ascii="Arial" w:hAnsi="Arial" w:cs="Times New Roman"/>
      <w:sz w:val="20"/>
    </w:rPr>
  </w:style>
  <w:style w:type="character" w:customStyle="1" w:styleId="AppearanceChar">
    <w:name w:val="Appearance Char"/>
    <w:basedOn w:val="ActionChar"/>
    <w:link w:val="Appearance"/>
    <w:rsid w:val="00811F1F"/>
    <w:rPr>
      <w:rFonts w:ascii="Times New Roman" w:hAnsi="Times New Roman" w:cs="Times New Roman"/>
      <w:b w:val="0"/>
      <w:i w:val="0"/>
      <w:sz w:val="20"/>
      <w:szCs w:val="20"/>
    </w:rPr>
  </w:style>
  <w:style w:type="paragraph" w:customStyle="1" w:styleId="Subheading">
    <w:name w:val="Subheading"/>
    <w:link w:val="SubheadingChar"/>
    <w:rsid w:val="0066159B"/>
    <w:pPr>
      <w:keepNext/>
      <w:tabs>
        <w:tab w:val="right" w:leader="dot" w:pos="10080"/>
      </w:tabs>
      <w:spacing w:before="120" w:after="0"/>
      <w:ind w:left="360" w:right="720"/>
    </w:pPr>
    <w:rPr>
      <w:rFonts w:ascii="Arial" w:hAnsi="Arial" w:cs="Times New Roman"/>
      <w:b/>
      <w:i/>
    </w:rPr>
  </w:style>
  <w:style w:type="character" w:customStyle="1" w:styleId="AgendaItemChar">
    <w:name w:val="Agenda Item Char"/>
    <w:basedOn w:val="DefaultParagraphFont"/>
    <w:link w:val="AgendaItem"/>
    <w:rsid w:val="006D64B0"/>
    <w:rPr>
      <w:rFonts w:ascii="Arial" w:hAnsi="Arial" w:cs="Times New Roman"/>
      <w:sz w:val="20"/>
    </w:rPr>
  </w:style>
  <w:style w:type="paragraph" w:customStyle="1" w:styleId="AgendaItem2ndLevel">
    <w:name w:val="Agenda Item 2nd Level"/>
    <w:basedOn w:val="AgendaItem"/>
    <w:link w:val="AgendaItem2ndLevelChar"/>
    <w:qFormat/>
    <w:rsid w:val="002D3302"/>
    <w:pPr>
      <w:ind w:left="720"/>
    </w:pPr>
  </w:style>
  <w:style w:type="character" w:customStyle="1" w:styleId="SubheadingChar">
    <w:name w:val="Subheading Char"/>
    <w:basedOn w:val="DefaultParagraphFont"/>
    <w:link w:val="Subheading"/>
    <w:rsid w:val="0066159B"/>
    <w:rPr>
      <w:rFonts w:ascii="Arial" w:hAnsi="Arial" w:cs="Times New Roman"/>
      <w:b/>
      <w:i/>
    </w:rPr>
  </w:style>
  <w:style w:type="character" w:customStyle="1" w:styleId="AgendaItem2ndLevelChar">
    <w:name w:val="Agenda Item 2nd Level Char"/>
    <w:basedOn w:val="AgendaItemChar"/>
    <w:link w:val="AgendaItem2ndLevel"/>
    <w:rsid w:val="002D3302"/>
    <w:rPr>
      <w:rFonts w:ascii="Times New Roman" w:hAnsi="Times New Roman" w:cs="Times New Roman"/>
      <w:sz w:val="20"/>
    </w:rPr>
  </w:style>
  <w:style w:type="paragraph" w:customStyle="1" w:styleId="ActionDetail">
    <w:name w:val="Action Detail"/>
    <w:basedOn w:val="BodyMinutes"/>
    <w:qFormat/>
    <w:rsid w:val="00406FAC"/>
    <w:pPr>
      <w:pBdr>
        <w:left w:val="single" w:sz="18" w:space="4" w:color="0070C0"/>
      </w:pBdr>
      <w:tabs>
        <w:tab w:val="left" w:pos="1359"/>
      </w:tabs>
    </w:pPr>
    <w:rPr>
      <w:i/>
    </w:rPr>
  </w:style>
  <w:style w:type="paragraph" w:customStyle="1" w:styleId="BodyMinutes">
    <w:name w:val="Body / Minutes"/>
    <w:basedOn w:val="AgendaItem"/>
    <w:link w:val="BodyMinutesChar"/>
    <w:qFormat/>
    <w:rsid w:val="00D810CE"/>
    <w:pPr>
      <w:spacing w:before="120" w:line="240" w:lineRule="auto"/>
      <w:ind w:left="0" w:right="0"/>
    </w:pPr>
    <w:rPr>
      <w:rFonts w:asciiTheme="minorHAnsi" w:hAnsiTheme="minorHAnsi" w:cs="Arial"/>
      <w:sz w:val="22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952225"/>
    <w:rPr>
      <w:rFonts w:asciiTheme="majorHAnsi" w:eastAsiaTheme="majorEastAsia" w:hAnsiTheme="majorHAnsi" w:cstheme="majorBidi"/>
      <w:color w:val="4F81BD" w:themeColor="accent1"/>
      <w:szCs w:val="24"/>
    </w:rPr>
  </w:style>
  <w:style w:type="character" w:customStyle="1" w:styleId="BodyMinutesChar">
    <w:name w:val="Body / Minutes Char"/>
    <w:basedOn w:val="AgendaItemChar"/>
    <w:link w:val="BodyMinutes"/>
    <w:rsid w:val="00D810CE"/>
    <w:rPr>
      <w:rFonts w:ascii="Arial" w:hAnsi="Arial" w:cs="Arial"/>
      <w:sz w:val="20"/>
      <w:szCs w:val="20"/>
    </w:rPr>
  </w:style>
  <w:style w:type="paragraph" w:styleId="NormalWeb">
    <w:name w:val="Normal (Web)"/>
    <w:basedOn w:val="Normal"/>
    <w:uiPriority w:val="99"/>
    <w:unhideWhenUsed/>
    <w:rsid w:val="00031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8D41BF-2A19-47E1-B8A8-56E412CB22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8E8128-B623-4BE2-9AA4-676EB525A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8</Words>
  <Characters>1357</Characters>
  <Application>Microsoft Office Word</Application>
  <DocSecurity>0</DocSecurity>
  <Lines>59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of NE, Engineers &amp; Architects</Company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Weaver</dc:creator>
  <cp:keywords/>
  <dc:description/>
  <cp:lastModifiedBy>Stahlnecker, Diana</cp:lastModifiedBy>
  <cp:revision>3</cp:revision>
  <cp:lastPrinted>2024-03-28T17:28:00Z</cp:lastPrinted>
  <dcterms:created xsi:type="dcterms:W3CDTF">2024-03-28T18:02:00Z</dcterms:created>
  <dcterms:modified xsi:type="dcterms:W3CDTF">2024-03-2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81af207ff3abbf91af2b8da55bc57a9208410e1d7c68b606537700ce2ffefd</vt:lpwstr>
  </property>
</Properties>
</file>